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4FBD6" w14:textId="77777777" w:rsidR="00510F72" w:rsidRPr="00DA66B1" w:rsidRDefault="00510F72" w:rsidP="00510F72">
      <w:pPr>
        <w:rPr>
          <w:color w:val="000080"/>
        </w:rPr>
      </w:pPr>
    </w:p>
    <w:p w14:paraId="22CE1437" w14:textId="77777777" w:rsidR="00510F72" w:rsidRPr="00DA66B1" w:rsidRDefault="00510F72" w:rsidP="00510F72">
      <w:pPr>
        <w:rPr>
          <w:color w:val="000080"/>
        </w:rPr>
      </w:pPr>
    </w:p>
    <w:p w14:paraId="56EA42CB" w14:textId="77777777" w:rsidR="00510F72" w:rsidRPr="00DA66B1" w:rsidRDefault="00510F72" w:rsidP="00510F72">
      <w:pPr>
        <w:rPr>
          <w:color w:val="000080"/>
        </w:rPr>
      </w:pPr>
    </w:p>
    <w:p w14:paraId="74114427" w14:textId="77777777" w:rsidR="00510F72" w:rsidRPr="00DA66B1" w:rsidRDefault="00510F72" w:rsidP="00510F72">
      <w:pPr>
        <w:rPr>
          <w:color w:val="000080"/>
        </w:rPr>
      </w:pPr>
    </w:p>
    <w:p w14:paraId="55708746"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4096E4BB" wp14:editId="77D1BB6A">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5902730D" w14:textId="77777777" w:rsidR="00510F72" w:rsidRPr="00DA66B1" w:rsidRDefault="00510F72" w:rsidP="00510F72">
      <w:pPr>
        <w:jc w:val="center"/>
        <w:rPr>
          <w:b/>
          <w:sz w:val="32"/>
          <w:szCs w:val="32"/>
        </w:rPr>
      </w:pPr>
    </w:p>
    <w:p w14:paraId="4E04A5C5" w14:textId="77777777" w:rsidR="00221CC4" w:rsidRPr="00DA66B1" w:rsidRDefault="00221CC4" w:rsidP="00510F72">
      <w:pPr>
        <w:jc w:val="center"/>
        <w:rPr>
          <w:b/>
          <w:sz w:val="32"/>
          <w:szCs w:val="32"/>
        </w:rPr>
      </w:pPr>
    </w:p>
    <w:p w14:paraId="23584D8F" w14:textId="77777777" w:rsidR="00E14964" w:rsidRPr="00DA66B1" w:rsidRDefault="00E14964" w:rsidP="00E14964">
      <w:pPr>
        <w:pStyle w:val="Title"/>
      </w:pPr>
    </w:p>
    <w:p w14:paraId="0DA43C5F" w14:textId="77777777" w:rsidR="00510F72" w:rsidRPr="00DA66B1" w:rsidRDefault="00BC39B6" w:rsidP="000D394D">
      <w:pPr>
        <w:pStyle w:val="MainTitle"/>
      </w:pPr>
      <w:r w:rsidRPr="00DA66B1">
        <w:t>Projecte Final de Carrera</w:t>
      </w:r>
    </w:p>
    <w:p w14:paraId="70ACBEAF" w14:textId="77777777" w:rsidR="00510F72" w:rsidRPr="00DA66B1" w:rsidRDefault="00DE739C" w:rsidP="000D394D">
      <w:pPr>
        <w:pStyle w:val="Title"/>
      </w:pPr>
      <w:r w:rsidRPr="00DA66B1">
        <w:t>Memòria</w:t>
      </w:r>
    </w:p>
    <w:p w14:paraId="2E1C25ED" w14:textId="77777777" w:rsidR="00774607" w:rsidRPr="00DA66B1" w:rsidRDefault="00DE739C" w:rsidP="00774607">
      <w:pPr>
        <w:pStyle w:val="Subtitle"/>
      </w:pPr>
      <w:r w:rsidRPr="00DA66B1">
        <w:t>Aprenentatge d’idiomes</w:t>
      </w:r>
    </w:p>
    <w:p w14:paraId="08E7D3BC" w14:textId="77777777" w:rsidR="00774607" w:rsidRPr="00DA66B1" w:rsidRDefault="00774607" w:rsidP="00774607">
      <w:pPr>
        <w:rPr>
          <w:lang w:bidi="hi-IN"/>
        </w:rPr>
      </w:pPr>
    </w:p>
    <w:p w14:paraId="40B29695" w14:textId="77777777" w:rsidR="00510F72" w:rsidRPr="00DA66B1" w:rsidRDefault="002071C7" w:rsidP="00D56A31">
      <w:pPr>
        <w:pStyle w:val="Subtitle"/>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1E47B051" w14:textId="77777777" w:rsidR="000D394D" w:rsidRDefault="002071C7" w:rsidP="00D56A31">
      <w:pPr>
        <w:pStyle w:val="Subtitle"/>
        <w:rPr>
          <w:rStyle w:val="IntenseEmphasis"/>
        </w:rPr>
        <w:sectPr w:rsidR="000D394D" w:rsidSect="00E86859">
          <w:headerReference w:type="default" r:id="rId10"/>
          <w:footerReference w:type="default" r:id="rId11"/>
          <w:pgSz w:w="11906" w:h="16838"/>
          <w:pgMar w:top="1588" w:right="1701" w:bottom="1418" w:left="1701" w:header="709" w:footer="709" w:gutter="0"/>
          <w:cols w:space="708"/>
          <w:docGrid w:linePitch="360"/>
        </w:sectPr>
      </w:pPr>
      <w:r w:rsidRPr="00DA66B1">
        <w:rPr>
          <w:rStyle w:val="IntenseEmphasis"/>
        </w:rPr>
        <w:t xml:space="preserve">Consultor: Roset </w:t>
      </w:r>
      <w:proofErr w:type="spellStart"/>
      <w:r w:rsidRPr="00DA66B1">
        <w:rPr>
          <w:rStyle w:val="IntenseEmphasis"/>
        </w:rPr>
        <w:t>Mayals</w:t>
      </w:r>
      <w:proofErr w:type="spellEnd"/>
      <w:r w:rsidRPr="00DA66B1">
        <w:rPr>
          <w:rStyle w:val="IntenseEmphasis"/>
        </w:rPr>
        <w:t>,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3F43D344" w14:textId="77777777" w:rsidR="003D43D5" w:rsidRPr="00DA66B1" w:rsidRDefault="003D43D5" w:rsidP="00472B16">
          <w:pPr>
            <w:pStyle w:val="Title"/>
          </w:pPr>
          <w:r w:rsidRPr="00DA66B1">
            <w:t>Contingut</w:t>
          </w:r>
        </w:p>
        <w:p w14:paraId="280CA841" w14:textId="77777777" w:rsidR="002C4E25" w:rsidRDefault="003837E4">
          <w:pPr>
            <w:pStyle w:val="TOC1"/>
            <w:tabs>
              <w:tab w:val="left" w:pos="44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39438271" w:history="1">
            <w:r w:rsidR="002C4E25" w:rsidRPr="0074040B">
              <w:rPr>
                <w:rStyle w:val="Hyperlink"/>
                <w:noProof/>
              </w:rPr>
              <w:t>1</w:t>
            </w:r>
            <w:r w:rsidR="002C4E25">
              <w:rPr>
                <w:rFonts w:asciiTheme="minorHAnsi" w:eastAsiaTheme="minorEastAsia" w:hAnsiTheme="minorHAnsi" w:cstheme="minorBidi"/>
                <w:noProof/>
                <w:lang w:val="es-ES" w:eastAsia="es-ES" w:bidi="ar-SA"/>
              </w:rPr>
              <w:tab/>
            </w:r>
            <w:r w:rsidR="002C4E25" w:rsidRPr="0074040B">
              <w:rPr>
                <w:rStyle w:val="Hyperlink"/>
                <w:noProof/>
              </w:rPr>
              <w:t>Introducció</w:t>
            </w:r>
            <w:r w:rsidR="002C4E25">
              <w:rPr>
                <w:noProof/>
                <w:webHidden/>
              </w:rPr>
              <w:tab/>
            </w:r>
            <w:r w:rsidR="002C4E25">
              <w:rPr>
                <w:noProof/>
                <w:webHidden/>
              </w:rPr>
              <w:fldChar w:fldCharType="begin"/>
            </w:r>
            <w:r w:rsidR="002C4E25">
              <w:rPr>
                <w:noProof/>
                <w:webHidden/>
              </w:rPr>
              <w:instrText xml:space="preserve"> PAGEREF _Toc339438271 \h </w:instrText>
            </w:r>
            <w:r w:rsidR="002C4E25">
              <w:rPr>
                <w:noProof/>
                <w:webHidden/>
              </w:rPr>
            </w:r>
            <w:r w:rsidR="002C4E25">
              <w:rPr>
                <w:noProof/>
                <w:webHidden/>
              </w:rPr>
              <w:fldChar w:fldCharType="separate"/>
            </w:r>
            <w:r w:rsidR="006F5584">
              <w:rPr>
                <w:noProof/>
                <w:webHidden/>
              </w:rPr>
              <w:t>4</w:t>
            </w:r>
            <w:r w:rsidR="002C4E25">
              <w:rPr>
                <w:noProof/>
                <w:webHidden/>
              </w:rPr>
              <w:fldChar w:fldCharType="end"/>
            </w:r>
          </w:hyperlink>
        </w:p>
        <w:p w14:paraId="089F8335"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2" w:history="1">
            <w:r w:rsidR="002C4E25" w:rsidRPr="0074040B">
              <w:rPr>
                <w:rStyle w:val="Hyperlink"/>
                <w:noProof/>
              </w:rPr>
              <w:t>1.1</w:t>
            </w:r>
            <w:r w:rsidR="002C4E25">
              <w:rPr>
                <w:rFonts w:asciiTheme="minorHAnsi" w:eastAsiaTheme="minorEastAsia" w:hAnsiTheme="minorHAnsi" w:cstheme="minorBidi"/>
                <w:noProof/>
                <w:lang w:val="es-ES" w:eastAsia="es-ES" w:bidi="ar-SA"/>
              </w:rPr>
              <w:tab/>
            </w:r>
            <w:r w:rsidR="002C4E25" w:rsidRPr="0074040B">
              <w:rPr>
                <w:rStyle w:val="Hyperlink"/>
                <w:noProof/>
              </w:rPr>
              <w:t>Idea</w:t>
            </w:r>
            <w:r w:rsidR="002C4E25">
              <w:rPr>
                <w:noProof/>
                <w:webHidden/>
              </w:rPr>
              <w:tab/>
            </w:r>
            <w:r w:rsidR="002C4E25">
              <w:rPr>
                <w:noProof/>
                <w:webHidden/>
              </w:rPr>
              <w:fldChar w:fldCharType="begin"/>
            </w:r>
            <w:r w:rsidR="002C4E25">
              <w:rPr>
                <w:noProof/>
                <w:webHidden/>
              </w:rPr>
              <w:instrText xml:space="preserve"> PAGEREF _Toc339438272 \h </w:instrText>
            </w:r>
            <w:r w:rsidR="002C4E25">
              <w:rPr>
                <w:noProof/>
                <w:webHidden/>
              </w:rPr>
            </w:r>
            <w:r w:rsidR="002C4E25">
              <w:rPr>
                <w:noProof/>
                <w:webHidden/>
              </w:rPr>
              <w:fldChar w:fldCharType="separate"/>
            </w:r>
            <w:r w:rsidR="006F5584">
              <w:rPr>
                <w:noProof/>
                <w:webHidden/>
              </w:rPr>
              <w:t>4</w:t>
            </w:r>
            <w:r w:rsidR="002C4E25">
              <w:rPr>
                <w:noProof/>
                <w:webHidden/>
              </w:rPr>
              <w:fldChar w:fldCharType="end"/>
            </w:r>
          </w:hyperlink>
        </w:p>
        <w:p w14:paraId="6A794791"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3" w:history="1">
            <w:r w:rsidR="002C4E25" w:rsidRPr="0074040B">
              <w:rPr>
                <w:rStyle w:val="Hyperlink"/>
                <w:noProof/>
              </w:rPr>
              <w:t>1.2</w:t>
            </w:r>
            <w:r w:rsidR="002C4E25">
              <w:rPr>
                <w:rFonts w:asciiTheme="minorHAnsi" w:eastAsiaTheme="minorEastAsia" w:hAnsiTheme="minorHAnsi" w:cstheme="minorBidi"/>
                <w:noProof/>
                <w:lang w:val="es-ES" w:eastAsia="es-ES" w:bidi="ar-SA"/>
              </w:rPr>
              <w:tab/>
            </w:r>
            <w:r w:rsidR="002C4E25" w:rsidRPr="0074040B">
              <w:rPr>
                <w:rStyle w:val="Hyperlink"/>
                <w:noProof/>
              </w:rPr>
              <w:t>Possible funcionament</w:t>
            </w:r>
            <w:r w:rsidR="002C4E25">
              <w:rPr>
                <w:noProof/>
                <w:webHidden/>
              </w:rPr>
              <w:tab/>
            </w:r>
            <w:r w:rsidR="002C4E25">
              <w:rPr>
                <w:noProof/>
                <w:webHidden/>
              </w:rPr>
              <w:fldChar w:fldCharType="begin"/>
            </w:r>
            <w:r w:rsidR="002C4E25">
              <w:rPr>
                <w:noProof/>
                <w:webHidden/>
              </w:rPr>
              <w:instrText xml:space="preserve"> PAGEREF _Toc339438273 \h </w:instrText>
            </w:r>
            <w:r w:rsidR="002C4E25">
              <w:rPr>
                <w:noProof/>
                <w:webHidden/>
              </w:rPr>
            </w:r>
            <w:r w:rsidR="002C4E25">
              <w:rPr>
                <w:noProof/>
                <w:webHidden/>
              </w:rPr>
              <w:fldChar w:fldCharType="separate"/>
            </w:r>
            <w:r w:rsidR="006F5584">
              <w:rPr>
                <w:noProof/>
                <w:webHidden/>
              </w:rPr>
              <w:t>4</w:t>
            </w:r>
            <w:r w:rsidR="002C4E25">
              <w:rPr>
                <w:noProof/>
                <w:webHidden/>
              </w:rPr>
              <w:fldChar w:fldCharType="end"/>
            </w:r>
          </w:hyperlink>
        </w:p>
        <w:p w14:paraId="49BB722C"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4" w:history="1">
            <w:r w:rsidR="002C4E25" w:rsidRPr="0074040B">
              <w:rPr>
                <w:rStyle w:val="Hyperlink"/>
                <w:noProof/>
              </w:rPr>
              <w:t>1.3</w:t>
            </w:r>
            <w:r w:rsidR="002C4E25">
              <w:rPr>
                <w:rFonts w:asciiTheme="minorHAnsi" w:eastAsiaTheme="minorEastAsia" w:hAnsiTheme="minorHAnsi" w:cstheme="minorBidi"/>
                <w:noProof/>
                <w:lang w:val="es-ES" w:eastAsia="es-ES" w:bidi="ar-SA"/>
              </w:rPr>
              <w:tab/>
            </w:r>
            <w:r w:rsidR="002C4E25" w:rsidRPr="0074040B">
              <w:rPr>
                <w:rStyle w:val="Hyperlink"/>
                <w:noProof/>
              </w:rPr>
              <w:t>Objectius</w:t>
            </w:r>
            <w:r w:rsidR="002C4E25">
              <w:rPr>
                <w:noProof/>
                <w:webHidden/>
              </w:rPr>
              <w:tab/>
            </w:r>
            <w:r w:rsidR="002C4E25">
              <w:rPr>
                <w:noProof/>
                <w:webHidden/>
              </w:rPr>
              <w:fldChar w:fldCharType="begin"/>
            </w:r>
            <w:r w:rsidR="002C4E25">
              <w:rPr>
                <w:noProof/>
                <w:webHidden/>
              </w:rPr>
              <w:instrText xml:space="preserve"> PAGEREF _Toc339438274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3717DC6C"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75" w:history="1">
            <w:r w:rsidR="002C4E25" w:rsidRPr="0074040B">
              <w:rPr>
                <w:rStyle w:val="Hyperlink"/>
                <w:noProof/>
              </w:rPr>
              <w:t>1.3.1</w:t>
            </w:r>
            <w:r w:rsidR="002C4E25">
              <w:rPr>
                <w:rFonts w:asciiTheme="minorHAnsi" w:eastAsiaTheme="minorEastAsia" w:hAnsiTheme="minorHAnsi" w:cstheme="minorBidi"/>
                <w:noProof/>
                <w:lang w:val="es-ES" w:eastAsia="es-ES" w:bidi="ar-SA"/>
              </w:rPr>
              <w:tab/>
            </w:r>
            <w:r w:rsidR="002C4E25" w:rsidRPr="0074040B">
              <w:rPr>
                <w:rStyle w:val="Hyperlink"/>
                <w:noProof/>
              </w:rPr>
              <w:t>Objectiu general</w:t>
            </w:r>
            <w:r w:rsidR="002C4E25">
              <w:rPr>
                <w:noProof/>
                <w:webHidden/>
              </w:rPr>
              <w:tab/>
            </w:r>
            <w:r w:rsidR="002C4E25">
              <w:rPr>
                <w:noProof/>
                <w:webHidden/>
              </w:rPr>
              <w:fldChar w:fldCharType="begin"/>
            </w:r>
            <w:r w:rsidR="002C4E25">
              <w:rPr>
                <w:noProof/>
                <w:webHidden/>
              </w:rPr>
              <w:instrText xml:space="preserve"> PAGEREF _Toc339438275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296FFE4B"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76" w:history="1">
            <w:r w:rsidR="002C4E25" w:rsidRPr="0074040B">
              <w:rPr>
                <w:rStyle w:val="Hyperlink"/>
                <w:noProof/>
              </w:rPr>
              <w:t>1.3.2</w:t>
            </w:r>
            <w:r w:rsidR="002C4E25">
              <w:rPr>
                <w:rFonts w:asciiTheme="minorHAnsi" w:eastAsiaTheme="minorEastAsia" w:hAnsiTheme="minorHAnsi" w:cstheme="minorBidi"/>
                <w:noProof/>
                <w:lang w:val="es-ES" w:eastAsia="es-ES" w:bidi="ar-SA"/>
              </w:rPr>
              <w:tab/>
            </w:r>
            <w:r w:rsidR="002C4E25" w:rsidRPr="0074040B">
              <w:rPr>
                <w:rStyle w:val="Hyperlink"/>
                <w:noProof/>
              </w:rPr>
              <w:t>Objectius específics</w:t>
            </w:r>
            <w:r w:rsidR="002C4E25">
              <w:rPr>
                <w:noProof/>
                <w:webHidden/>
              </w:rPr>
              <w:tab/>
            </w:r>
            <w:r w:rsidR="002C4E25">
              <w:rPr>
                <w:noProof/>
                <w:webHidden/>
              </w:rPr>
              <w:fldChar w:fldCharType="begin"/>
            </w:r>
            <w:r w:rsidR="002C4E25">
              <w:rPr>
                <w:noProof/>
                <w:webHidden/>
              </w:rPr>
              <w:instrText xml:space="preserve"> PAGEREF _Toc339438276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487B3BAB"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7" w:history="1">
            <w:r w:rsidR="002C4E25" w:rsidRPr="0074040B">
              <w:rPr>
                <w:rStyle w:val="Hyperlink"/>
                <w:noProof/>
              </w:rPr>
              <w:t>1.4</w:t>
            </w:r>
            <w:r w:rsidR="002C4E25">
              <w:rPr>
                <w:rFonts w:asciiTheme="minorHAnsi" w:eastAsiaTheme="minorEastAsia" w:hAnsiTheme="minorHAnsi" w:cstheme="minorBidi"/>
                <w:noProof/>
                <w:lang w:val="es-ES" w:eastAsia="es-ES" w:bidi="ar-SA"/>
              </w:rPr>
              <w:tab/>
            </w:r>
            <w:r w:rsidR="002C4E25" w:rsidRPr="0074040B">
              <w:rPr>
                <w:rStyle w:val="Hyperlink"/>
                <w:noProof/>
              </w:rPr>
              <w:t>Planificació amb fites i temporalització</w:t>
            </w:r>
            <w:r w:rsidR="002C4E25">
              <w:rPr>
                <w:noProof/>
                <w:webHidden/>
              </w:rPr>
              <w:tab/>
            </w:r>
            <w:r w:rsidR="002C4E25">
              <w:rPr>
                <w:noProof/>
                <w:webHidden/>
              </w:rPr>
              <w:fldChar w:fldCharType="begin"/>
            </w:r>
            <w:r w:rsidR="002C4E25">
              <w:rPr>
                <w:noProof/>
                <w:webHidden/>
              </w:rPr>
              <w:instrText xml:space="preserve"> PAGEREF _Toc339438277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3AACE058" w14:textId="77777777" w:rsidR="002C4E25" w:rsidRDefault="00344843">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78" w:history="1">
            <w:r w:rsidR="002C4E25" w:rsidRPr="0074040B">
              <w:rPr>
                <w:rStyle w:val="Hyperlink"/>
                <w:noProof/>
              </w:rPr>
              <w:t>2</w:t>
            </w:r>
            <w:r w:rsidR="002C4E25">
              <w:rPr>
                <w:rFonts w:asciiTheme="minorHAnsi" w:eastAsiaTheme="minorEastAsia" w:hAnsiTheme="minorHAnsi" w:cstheme="minorBidi"/>
                <w:noProof/>
                <w:lang w:val="es-ES" w:eastAsia="es-ES" w:bidi="ar-SA"/>
              </w:rPr>
              <w:tab/>
            </w:r>
            <w:r w:rsidR="002C4E25" w:rsidRPr="0074040B">
              <w:rPr>
                <w:rStyle w:val="Hyperlink"/>
                <w:noProof/>
              </w:rPr>
              <w:t>Estat de l’art</w:t>
            </w:r>
            <w:r w:rsidR="002C4E25">
              <w:rPr>
                <w:noProof/>
                <w:webHidden/>
              </w:rPr>
              <w:tab/>
            </w:r>
            <w:r w:rsidR="002C4E25">
              <w:rPr>
                <w:noProof/>
                <w:webHidden/>
              </w:rPr>
              <w:fldChar w:fldCharType="begin"/>
            </w:r>
            <w:r w:rsidR="002C4E25">
              <w:rPr>
                <w:noProof/>
                <w:webHidden/>
              </w:rPr>
              <w:instrText xml:space="preserve"> PAGEREF _Toc339438278 \h </w:instrText>
            </w:r>
            <w:r w:rsidR="002C4E25">
              <w:rPr>
                <w:noProof/>
                <w:webHidden/>
              </w:rPr>
            </w:r>
            <w:r w:rsidR="002C4E25">
              <w:rPr>
                <w:noProof/>
                <w:webHidden/>
              </w:rPr>
              <w:fldChar w:fldCharType="separate"/>
            </w:r>
            <w:r w:rsidR="006F5584">
              <w:rPr>
                <w:noProof/>
                <w:webHidden/>
              </w:rPr>
              <w:t>7</w:t>
            </w:r>
            <w:r w:rsidR="002C4E25">
              <w:rPr>
                <w:noProof/>
                <w:webHidden/>
              </w:rPr>
              <w:fldChar w:fldCharType="end"/>
            </w:r>
          </w:hyperlink>
        </w:p>
        <w:p w14:paraId="152765EA" w14:textId="77777777" w:rsidR="002C4E25" w:rsidRDefault="00344843">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79" w:history="1">
            <w:r w:rsidR="002C4E25" w:rsidRPr="0074040B">
              <w:rPr>
                <w:rStyle w:val="Hyperlink"/>
                <w:noProof/>
              </w:rPr>
              <w:t>3</w:t>
            </w:r>
            <w:r w:rsidR="002C4E25">
              <w:rPr>
                <w:rFonts w:asciiTheme="minorHAnsi" w:eastAsiaTheme="minorEastAsia" w:hAnsiTheme="minorHAnsi" w:cstheme="minorBidi"/>
                <w:noProof/>
                <w:lang w:val="es-ES" w:eastAsia="es-ES" w:bidi="ar-SA"/>
              </w:rPr>
              <w:tab/>
            </w:r>
            <w:r w:rsidR="002C4E25" w:rsidRPr="0074040B">
              <w:rPr>
                <w:rStyle w:val="Hyperlink"/>
                <w:noProof/>
              </w:rPr>
              <w:t>Estudi de mercat</w:t>
            </w:r>
            <w:r w:rsidR="002C4E25">
              <w:rPr>
                <w:noProof/>
                <w:webHidden/>
              </w:rPr>
              <w:tab/>
            </w:r>
            <w:r w:rsidR="002C4E25">
              <w:rPr>
                <w:noProof/>
                <w:webHidden/>
              </w:rPr>
              <w:fldChar w:fldCharType="begin"/>
            </w:r>
            <w:r w:rsidR="002C4E25">
              <w:rPr>
                <w:noProof/>
                <w:webHidden/>
              </w:rPr>
              <w:instrText xml:space="preserve"> PAGEREF _Toc339438279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237D8299"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0" w:history="1">
            <w:r w:rsidR="002C4E25" w:rsidRPr="0074040B">
              <w:rPr>
                <w:rStyle w:val="Hyperlink"/>
                <w:noProof/>
              </w:rPr>
              <w:t>3.1</w:t>
            </w:r>
            <w:r w:rsidR="002C4E25">
              <w:rPr>
                <w:rFonts w:asciiTheme="minorHAnsi" w:eastAsiaTheme="minorEastAsia" w:hAnsiTheme="minorHAnsi" w:cstheme="minorBidi"/>
                <w:noProof/>
                <w:lang w:val="es-ES" w:eastAsia="es-ES" w:bidi="ar-SA"/>
              </w:rPr>
              <w:tab/>
            </w:r>
            <w:r w:rsidR="002C4E25" w:rsidRPr="0074040B">
              <w:rPr>
                <w:rStyle w:val="Hyperlink"/>
                <w:noProof/>
              </w:rPr>
              <w:t>Diccionaris</w:t>
            </w:r>
            <w:r w:rsidR="002C4E25">
              <w:rPr>
                <w:noProof/>
                <w:webHidden/>
              </w:rPr>
              <w:tab/>
            </w:r>
            <w:r w:rsidR="002C4E25">
              <w:rPr>
                <w:noProof/>
                <w:webHidden/>
              </w:rPr>
              <w:fldChar w:fldCharType="begin"/>
            </w:r>
            <w:r w:rsidR="002C4E25">
              <w:rPr>
                <w:noProof/>
                <w:webHidden/>
              </w:rPr>
              <w:instrText xml:space="preserve"> PAGEREF _Toc339438280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2107F117"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1" w:history="1">
            <w:r w:rsidR="002C4E25" w:rsidRPr="0074040B">
              <w:rPr>
                <w:rStyle w:val="Hyperlink"/>
                <w:noProof/>
              </w:rPr>
              <w:t>3.2</w:t>
            </w:r>
            <w:r w:rsidR="002C4E25">
              <w:rPr>
                <w:rFonts w:asciiTheme="minorHAnsi" w:eastAsiaTheme="minorEastAsia" w:hAnsiTheme="minorHAnsi" w:cstheme="minorBidi"/>
                <w:noProof/>
                <w:lang w:val="es-ES" w:eastAsia="es-ES" w:bidi="ar-SA"/>
              </w:rPr>
              <w:tab/>
            </w:r>
            <w:r w:rsidR="002C4E25" w:rsidRPr="0074040B">
              <w:rPr>
                <w:rStyle w:val="Hyperlink"/>
                <w:i/>
                <w:noProof/>
              </w:rPr>
              <w:t>Flashcards</w:t>
            </w:r>
            <w:r w:rsidR="002C4E25">
              <w:rPr>
                <w:noProof/>
                <w:webHidden/>
              </w:rPr>
              <w:tab/>
            </w:r>
            <w:r w:rsidR="002C4E25">
              <w:rPr>
                <w:noProof/>
                <w:webHidden/>
              </w:rPr>
              <w:fldChar w:fldCharType="begin"/>
            </w:r>
            <w:r w:rsidR="002C4E25">
              <w:rPr>
                <w:noProof/>
                <w:webHidden/>
              </w:rPr>
              <w:instrText xml:space="preserve"> PAGEREF _Toc339438281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48B8BA19"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2" w:history="1">
            <w:r w:rsidR="002C4E25" w:rsidRPr="0074040B">
              <w:rPr>
                <w:rStyle w:val="Hyperlink"/>
                <w:noProof/>
              </w:rPr>
              <w:t>3.3</w:t>
            </w:r>
            <w:r w:rsidR="002C4E25">
              <w:rPr>
                <w:rFonts w:asciiTheme="minorHAnsi" w:eastAsiaTheme="minorEastAsia" w:hAnsiTheme="minorHAnsi" w:cstheme="minorBidi"/>
                <w:noProof/>
                <w:lang w:val="es-ES" w:eastAsia="es-ES" w:bidi="ar-SA"/>
              </w:rPr>
              <w:tab/>
            </w:r>
            <w:r w:rsidR="002C4E25" w:rsidRPr="0074040B">
              <w:rPr>
                <w:rStyle w:val="Hyperlink"/>
                <w:noProof/>
              </w:rPr>
              <w:t>Àudio</w:t>
            </w:r>
            <w:r w:rsidR="002C4E25">
              <w:rPr>
                <w:noProof/>
                <w:webHidden/>
              </w:rPr>
              <w:tab/>
            </w:r>
            <w:r w:rsidR="002C4E25">
              <w:rPr>
                <w:noProof/>
                <w:webHidden/>
              </w:rPr>
              <w:fldChar w:fldCharType="begin"/>
            </w:r>
            <w:r w:rsidR="002C4E25">
              <w:rPr>
                <w:noProof/>
                <w:webHidden/>
              </w:rPr>
              <w:instrText xml:space="preserve"> PAGEREF _Toc339438282 \h </w:instrText>
            </w:r>
            <w:r w:rsidR="002C4E25">
              <w:rPr>
                <w:noProof/>
                <w:webHidden/>
              </w:rPr>
            </w:r>
            <w:r w:rsidR="002C4E25">
              <w:rPr>
                <w:noProof/>
                <w:webHidden/>
              </w:rPr>
              <w:fldChar w:fldCharType="separate"/>
            </w:r>
            <w:r w:rsidR="006F5584">
              <w:rPr>
                <w:noProof/>
                <w:webHidden/>
              </w:rPr>
              <w:t>11</w:t>
            </w:r>
            <w:r w:rsidR="002C4E25">
              <w:rPr>
                <w:noProof/>
                <w:webHidden/>
              </w:rPr>
              <w:fldChar w:fldCharType="end"/>
            </w:r>
          </w:hyperlink>
        </w:p>
        <w:p w14:paraId="71C83A81"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3" w:history="1">
            <w:r w:rsidR="002C4E25" w:rsidRPr="0074040B">
              <w:rPr>
                <w:rStyle w:val="Hyperlink"/>
                <w:noProof/>
              </w:rPr>
              <w:t>3.4</w:t>
            </w:r>
            <w:r w:rsidR="002C4E25">
              <w:rPr>
                <w:rFonts w:asciiTheme="minorHAnsi" w:eastAsiaTheme="minorEastAsia" w:hAnsiTheme="minorHAnsi" w:cstheme="minorBidi"/>
                <w:noProof/>
                <w:lang w:val="es-ES" w:eastAsia="es-ES" w:bidi="ar-SA"/>
              </w:rPr>
              <w:tab/>
            </w:r>
            <w:r w:rsidR="002C4E25" w:rsidRPr="0074040B">
              <w:rPr>
                <w:rStyle w:val="Hyperlink"/>
                <w:noProof/>
              </w:rPr>
              <w:t>Pràctica de Traços</w:t>
            </w:r>
            <w:r w:rsidR="002C4E25">
              <w:rPr>
                <w:noProof/>
                <w:webHidden/>
              </w:rPr>
              <w:tab/>
            </w:r>
            <w:r w:rsidR="002C4E25">
              <w:rPr>
                <w:noProof/>
                <w:webHidden/>
              </w:rPr>
              <w:fldChar w:fldCharType="begin"/>
            </w:r>
            <w:r w:rsidR="002C4E25">
              <w:rPr>
                <w:noProof/>
                <w:webHidden/>
              </w:rPr>
              <w:instrText xml:space="preserve"> PAGEREF _Toc339438283 \h </w:instrText>
            </w:r>
            <w:r w:rsidR="002C4E25">
              <w:rPr>
                <w:noProof/>
                <w:webHidden/>
              </w:rPr>
            </w:r>
            <w:r w:rsidR="002C4E25">
              <w:rPr>
                <w:noProof/>
                <w:webHidden/>
              </w:rPr>
              <w:fldChar w:fldCharType="separate"/>
            </w:r>
            <w:r w:rsidR="006F5584">
              <w:rPr>
                <w:noProof/>
                <w:webHidden/>
              </w:rPr>
              <w:t>12</w:t>
            </w:r>
            <w:r w:rsidR="002C4E25">
              <w:rPr>
                <w:noProof/>
                <w:webHidden/>
              </w:rPr>
              <w:fldChar w:fldCharType="end"/>
            </w:r>
          </w:hyperlink>
        </w:p>
        <w:p w14:paraId="29795682" w14:textId="77777777" w:rsidR="002C4E25" w:rsidRDefault="00344843">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84" w:history="1">
            <w:r w:rsidR="002C4E25" w:rsidRPr="0074040B">
              <w:rPr>
                <w:rStyle w:val="Hyperlink"/>
                <w:noProof/>
              </w:rPr>
              <w:t>4</w:t>
            </w:r>
            <w:r w:rsidR="002C4E25">
              <w:rPr>
                <w:rFonts w:asciiTheme="minorHAnsi" w:eastAsiaTheme="minorEastAsia" w:hAnsiTheme="minorHAnsi" w:cstheme="minorBidi"/>
                <w:noProof/>
                <w:lang w:val="es-ES" w:eastAsia="es-ES" w:bidi="ar-SA"/>
              </w:rPr>
              <w:tab/>
            </w:r>
            <w:r w:rsidR="002C4E25" w:rsidRPr="0074040B">
              <w:rPr>
                <w:rStyle w:val="Hyperlink"/>
                <w:noProof/>
              </w:rPr>
              <w:t>Metodologia de treball</w:t>
            </w:r>
            <w:r w:rsidR="002C4E25">
              <w:rPr>
                <w:noProof/>
                <w:webHidden/>
              </w:rPr>
              <w:tab/>
            </w:r>
            <w:r w:rsidR="002C4E25">
              <w:rPr>
                <w:noProof/>
                <w:webHidden/>
              </w:rPr>
              <w:fldChar w:fldCharType="begin"/>
            </w:r>
            <w:r w:rsidR="002C4E25">
              <w:rPr>
                <w:noProof/>
                <w:webHidden/>
              </w:rPr>
              <w:instrText xml:space="preserve"> PAGEREF _Toc339438284 \h </w:instrText>
            </w:r>
            <w:r w:rsidR="002C4E25">
              <w:rPr>
                <w:noProof/>
                <w:webHidden/>
              </w:rPr>
            </w:r>
            <w:r w:rsidR="002C4E25">
              <w:rPr>
                <w:noProof/>
                <w:webHidden/>
              </w:rPr>
              <w:fldChar w:fldCharType="separate"/>
            </w:r>
            <w:r w:rsidR="006F5584">
              <w:rPr>
                <w:noProof/>
                <w:webHidden/>
              </w:rPr>
              <w:t>14</w:t>
            </w:r>
            <w:r w:rsidR="002C4E25">
              <w:rPr>
                <w:noProof/>
                <w:webHidden/>
              </w:rPr>
              <w:fldChar w:fldCharType="end"/>
            </w:r>
          </w:hyperlink>
        </w:p>
        <w:p w14:paraId="2EF88594" w14:textId="77777777" w:rsidR="002C4E25" w:rsidRDefault="00344843">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85" w:history="1">
            <w:r w:rsidR="002C4E25" w:rsidRPr="0074040B">
              <w:rPr>
                <w:rStyle w:val="Hyperlink"/>
                <w:noProof/>
              </w:rPr>
              <w:t>5</w:t>
            </w:r>
            <w:r w:rsidR="002C4E25">
              <w:rPr>
                <w:rFonts w:asciiTheme="minorHAnsi" w:eastAsiaTheme="minorEastAsia" w:hAnsiTheme="minorHAnsi" w:cstheme="minorBidi"/>
                <w:noProof/>
                <w:lang w:val="es-ES" w:eastAsia="es-ES" w:bidi="ar-SA"/>
              </w:rPr>
              <w:tab/>
            </w:r>
            <w:r w:rsidR="002C4E25" w:rsidRPr="0074040B">
              <w:rPr>
                <w:rStyle w:val="Hyperlink"/>
                <w:noProof/>
              </w:rPr>
              <w:t>Anàlisi i disseny</w:t>
            </w:r>
            <w:r w:rsidR="002C4E25">
              <w:rPr>
                <w:noProof/>
                <w:webHidden/>
              </w:rPr>
              <w:tab/>
            </w:r>
            <w:r w:rsidR="002C4E25">
              <w:rPr>
                <w:noProof/>
                <w:webHidden/>
              </w:rPr>
              <w:fldChar w:fldCharType="begin"/>
            </w:r>
            <w:r w:rsidR="002C4E25">
              <w:rPr>
                <w:noProof/>
                <w:webHidden/>
              </w:rPr>
              <w:instrText xml:space="preserve"> PAGEREF _Toc339438285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0F295C21"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6" w:history="1">
            <w:r w:rsidR="002C4E25" w:rsidRPr="0074040B">
              <w:rPr>
                <w:rStyle w:val="Hyperlink"/>
                <w:noProof/>
              </w:rPr>
              <w:t>5.1</w:t>
            </w:r>
            <w:r w:rsidR="002C4E25">
              <w:rPr>
                <w:rFonts w:asciiTheme="minorHAnsi" w:eastAsiaTheme="minorEastAsia" w:hAnsiTheme="minorHAnsi" w:cstheme="minorBidi"/>
                <w:noProof/>
                <w:lang w:val="es-ES" w:eastAsia="es-ES" w:bidi="ar-SA"/>
              </w:rPr>
              <w:tab/>
            </w:r>
            <w:r w:rsidR="002C4E25" w:rsidRPr="0074040B">
              <w:rPr>
                <w:rStyle w:val="Hyperlink"/>
                <w:noProof/>
              </w:rPr>
              <w:t>Tecnologia</w:t>
            </w:r>
            <w:r w:rsidR="002C4E25">
              <w:rPr>
                <w:noProof/>
                <w:webHidden/>
              </w:rPr>
              <w:tab/>
            </w:r>
            <w:r w:rsidR="002C4E25">
              <w:rPr>
                <w:noProof/>
                <w:webHidden/>
              </w:rPr>
              <w:fldChar w:fldCharType="begin"/>
            </w:r>
            <w:r w:rsidR="002C4E25">
              <w:rPr>
                <w:noProof/>
                <w:webHidden/>
              </w:rPr>
              <w:instrText xml:space="preserve"> PAGEREF _Toc339438286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40C01DE7"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7" w:history="1">
            <w:r w:rsidR="002C4E25" w:rsidRPr="0074040B">
              <w:rPr>
                <w:rStyle w:val="Hyperlink"/>
                <w:noProof/>
              </w:rPr>
              <w:t>5.2</w:t>
            </w:r>
            <w:r w:rsidR="002C4E25">
              <w:rPr>
                <w:rFonts w:asciiTheme="minorHAnsi" w:eastAsiaTheme="minorEastAsia" w:hAnsiTheme="minorHAnsi" w:cstheme="minorBidi"/>
                <w:noProof/>
                <w:lang w:val="es-ES" w:eastAsia="es-ES" w:bidi="ar-SA"/>
              </w:rPr>
              <w:tab/>
            </w:r>
            <w:r w:rsidR="002C4E25" w:rsidRPr="0074040B">
              <w:rPr>
                <w:rStyle w:val="Hyperlink"/>
                <w:noProof/>
              </w:rPr>
              <w:t>Arquitectura del sistema</w:t>
            </w:r>
            <w:r w:rsidR="002C4E25">
              <w:rPr>
                <w:noProof/>
                <w:webHidden/>
              </w:rPr>
              <w:tab/>
            </w:r>
            <w:r w:rsidR="002C4E25">
              <w:rPr>
                <w:noProof/>
                <w:webHidden/>
              </w:rPr>
              <w:fldChar w:fldCharType="begin"/>
            </w:r>
            <w:r w:rsidR="002C4E25">
              <w:rPr>
                <w:noProof/>
                <w:webHidden/>
              </w:rPr>
              <w:instrText xml:space="preserve"> PAGEREF _Toc339438287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2547FE70"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8" w:history="1">
            <w:r w:rsidR="002C4E25" w:rsidRPr="0074040B">
              <w:rPr>
                <w:rStyle w:val="Hyperlink"/>
                <w:noProof/>
              </w:rPr>
              <w:t>5.3</w:t>
            </w:r>
            <w:r w:rsidR="002C4E25">
              <w:rPr>
                <w:rFonts w:asciiTheme="minorHAnsi" w:eastAsiaTheme="minorEastAsia" w:hAnsiTheme="minorHAnsi" w:cstheme="minorBidi"/>
                <w:noProof/>
                <w:lang w:val="es-ES" w:eastAsia="es-ES" w:bidi="ar-SA"/>
              </w:rPr>
              <w:tab/>
            </w:r>
            <w:r w:rsidR="002C4E25" w:rsidRPr="0074040B">
              <w:rPr>
                <w:rStyle w:val="Hyperlink"/>
                <w:noProof/>
              </w:rPr>
              <w:t>Disseny preliminar del mòdul client</w:t>
            </w:r>
            <w:r w:rsidR="002C4E25">
              <w:rPr>
                <w:noProof/>
                <w:webHidden/>
              </w:rPr>
              <w:tab/>
            </w:r>
            <w:r w:rsidR="002C4E25">
              <w:rPr>
                <w:noProof/>
                <w:webHidden/>
              </w:rPr>
              <w:fldChar w:fldCharType="begin"/>
            </w:r>
            <w:r w:rsidR="002C4E25">
              <w:rPr>
                <w:noProof/>
                <w:webHidden/>
              </w:rPr>
              <w:instrText xml:space="preserve"> PAGEREF _Toc339438288 \h </w:instrText>
            </w:r>
            <w:r w:rsidR="002C4E25">
              <w:rPr>
                <w:noProof/>
                <w:webHidden/>
              </w:rPr>
            </w:r>
            <w:r w:rsidR="002C4E25">
              <w:rPr>
                <w:noProof/>
                <w:webHidden/>
              </w:rPr>
              <w:fldChar w:fldCharType="separate"/>
            </w:r>
            <w:r w:rsidR="006F5584">
              <w:rPr>
                <w:noProof/>
                <w:webHidden/>
              </w:rPr>
              <w:t>17</w:t>
            </w:r>
            <w:r w:rsidR="002C4E25">
              <w:rPr>
                <w:noProof/>
                <w:webHidden/>
              </w:rPr>
              <w:fldChar w:fldCharType="end"/>
            </w:r>
          </w:hyperlink>
        </w:p>
        <w:p w14:paraId="55F8C828"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89" w:history="1">
            <w:r w:rsidR="002C4E25" w:rsidRPr="0074040B">
              <w:rPr>
                <w:rStyle w:val="Hyperlink"/>
                <w:noProof/>
              </w:rPr>
              <w:t>5.3.1</w:t>
            </w:r>
            <w:r w:rsidR="002C4E25">
              <w:rPr>
                <w:rFonts w:asciiTheme="minorHAnsi" w:eastAsiaTheme="minorEastAsia" w:hAnsiTheme="minorHAnsi" w:cstheme="minorBidi"/>
                <w:noProof/>
                <w:lang w:val="es-ES" w:eastAsia="es-ES" w:bidi="ar-SA"/>
              </w:rPr>
              <w:tab/>
            </w:r>
            <w:r w:rsidR="002C4E25" w:rsidRPr="0074040B">
              <w:rPr>
                <w:rStyle w:val="Hyperlink"/>
                <w:noProof/>
              </w:rPr>
              <w:t>Les pantalles del client</w:t>
            </w:r>
            <w:r w:rsidR="002C4E25">
              <w:rPr>
                <w:noProof/>
                <w:webHidden/>
              </w:rPr>
              <w:tab/>
            </w:r>
            <w:r w:rsidR="002C4E25">
              <w:rPr>
                <w:noProof/>
                <w:webHidden/>
              </w:rPr>
              <w:fldChar w:fldCharType="begin"/>
            </w:r>
            <w:r w:rsidR="002C4E25">
              <w:rPr>
                <w:noProof/>
                <w:webHidden/>
              </w:rPr>
              <w:instrText xml:space="preserve"> PAGEREF _Toc339438289 \h </w:instrText>
            </w:r>
            <w:r w:rsidR="002C4E25">
              <w:rPr>
                <w:noProof/>
                <w:webHidden/>
              </w:rPr>
            </w:r>
            <w:r w:rsidR="002C4E25">
              <w:rPr>
                <w:noProof/>
                <w:webHidden/>
              </w:rPr>
              <w:fldChar w:fldCharType="separate"/>
            </w:r>
            <w:r w:rsidR="006F5584">
              <w:rPr>
                <w:noProof/>
                <w:webHidden/>
              </w:rPr>
              <w:t>17</w:t>
            </w:r>
            <w:r w:rsidR="002C4E25">
              <w:rPr>
                <w:noProof/>
                <w:webHidden/>
              </w:rPr>
              <w:fldChar w:fldCharType="end"/>
            </w:r>
          </w:hyperlink>
        </w:p>
        <w:p w14:paraId="44238C95"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0" w:history="1">
            <w:r w:rsidR="002C4E25" w:rsidRPr="0074040B">
              <w:rPr>
                <w:rStyle w:val="Hyperlink"/>
                <w:noProof/>
              </w:rPr>
              <w:t>5.3.2</w:t>
            </w:r>
            <w:r w:rsidR="002C4E25">
              <w:rPr>
                <w:rFonts w:asciiTheme="minorHAnsi" w:eastAsiaTheme="minorEastAsia" w:hAnsiTheme="minorHAnsi" w:cstheme="minorBidi"/>
                <w:noProof/>
                <w:lang w:val="es-ES" w:eastAsia="es-ES" w:bidi="ar-SA"/>
              </w:rPr>
              <w:tab/>
            </w:r>
            <w:r w:rsidR="002C4E25" w:rsidRPr="0074040B">
              <w:rPr>
                <w:rStyle w:val="Hyperlink"/>
                <w:noProof/>
              </w:rPr>
              <w:t>Els objectes del model</w:t>
            </w:r>
            <w:r w:rsidR="002C4E25">
              <w:rPr>
                <w:noProof/>
                <w:webHidden/>
              </w:rPr>
              <w:tab/>
            </w:r>
            <w:r w:rsidR="002C4E25">
              <w:rPr>
                <w:noProof/>
                <w:webHidden/>
              </w:rPr>
              <w:fldChar w:fldCharType="begin"/>
            </w:r>
            <w:r w:rsidR="002C4E25">
              <w:rPr>
                <w:noProof/>
                <w:webHidden/>
              </w:rPr>
              <w:instrText xml:space="preserve"> PAGEREF _Toc339438290 \h </w:instrText>
            </w:r>
            <w:r w:rsidR="002C4E25">
              <w:rPr>
                <w:noProof/>
                <w:webHidden/>
              </w:rPr>
            </w:r>
            <w:r w:rsidR="002C4E25">
              <w:rPr>
                <w:noProof/>
                <w:webHidden/>
              </w:rPr>
              <w:fldChar w:fldCharType="separate"/>
            </w:r>
            <w:r w:rsidR="006F5584">
              <w:rPr>
                <w:noProof/>
                <w:webHidden/>
              </w:rPr>
              <w:t>23</w:t>
            </w:r>
            <w:r w:rsidR="002C4E25">
              <w:rPr>
                <w:noProof/>
                <w:webHidden/>
              </w:rPr>
              <w:fldChar w:fldCharType="end"/>
            </w:r>
          </w:hyperlink>
        </w:p>
        <w:p w14:paraId="22D5191B"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1" w:history="1">
            <w:r w:rsidR="002C4E25" w:rsidRPr="0074040B">
              <w:rPr>
                <w:rStyle w:val="Hyperlink"/>
                <w:noProof/>
              </w:rPr>
              <w:t>5.3.3</w:t>
            </w:r>
            <w:r w:rsidR="002C4E25">
              <w:rPr>
                <w:rFonts w:asciiTheme="minorHAnsi" w:eastAsiaTheme="minorEastAsia" w:hAnsiTheme="minorHAnsi" w:cstheme="minorBidi"/>
                <w:noProof/>
                <w:lang w:val="es-ES" w:eastAsia="es-ES" w:bidi="ar-SA"/>
              </w:rPr>
              <w:tab/>
            </w:r>
            <w:r w:rsidR="002C4E25" w:rsidRPr="0074040B">
              <w:rPr>
                <w:rStyle w:val="Hyperlink"/>
                <w:noProof/>
              </w:rPr>
              <w:t>Peticions Client – Client</w:t>
            </w:r>
            <w:r w:rsidR="002C4E25">
              <w:rPr>
                <w:noProof/>
                <w:webHidden/>
              </w:rPr>
              <w:tab/>
            </w:r>
            <w:r w:rsidR="002C4E25">
              <w:rPr>
                <w:noProof/>
                <w:webHidden/>
              </w:rPr>
              <w:fldChar w:fldCharType="begin"/>
            </w:r>
            <w:r w:rsidR="002C4E25">
              <w:rPr>
                <w:noProof/>
                <w:webHidden/>
              </w:rPr>
              <w:instrText xml:space="preserve"> PAGEREF _Toc339438291 \h </w:instrText>
            </w:r>
            <w:r w:rsidR="002C4E25">
              <w:rPr>
                <w:noProof/>
                <w:webHidden/>
              </w:rPr>
            </w:r>
            <w:r w:rsidR="002C4E25">
              <w:rPr>
                <w:noProof/>
                <w:webHidden/>
              </w:rPr>
              <w:fldChar w:fldCharType="separate"/>
            </w:r>
            <w:r w:rsidR="006F5584">
              <w:rPr>
                <w:noProof/>
                <w:webHidden/>
              </w:rPr>
              <w:t>24</w:t>
            </w:r>
            <w:r w:rsidR="002C4E25">
              <w:rPr>
                <w:noProof/>
                <w:webHidden/>
              </w:rPr>
              <w:fldChar w:fldCharType="end"/>
            </w:r>
          </w:hyperlink>
        </w:p>
        <w:p w14:paraId="6430E6A4" w14:textId="77777777" w:rsidR="002C4E25" w:rsidRDefault="00344843">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92" w:history="1">
            <w:r w:rsidR="002C4E25" w:rsidRPr="0074040B">
              <w:rPr>
                <w:rStyle w:val="Hyperlink"/>
                <w:noProof/>
              </w:rPr>
              <w:t>5.4</w:t>
            </w:r>
            <w:r w:rsidR="002C4E25">
              <w:rPr>
                <w:rFonts w:asciiTheme="minorHAnsi" w:eastAsiaTheme="minorEastAsia" w:hAnsiTheme="minorHAnsi" w:cstheme="minorBidi"/>
                <w:noProof/>
                <w:lang w:val="es-ES" w:eastAsia="es-ES" w:bidi="ar-SA"/>
              </w:rPr>
              <w:tab/>
            </w:r>
            <w:r w:rsidR="002C4E25" w:rsidRPr="0074040B">
              <w:rPr>
                <w:rStyle w:val="Hyperlink"/>
                <w:noProof/>
              </w:rPr>
              <w:t>Disseny preliminar del mòdul del servidor</w:t>
            </w:r>
            <w:r w:rsidR="002C4E25">
              <w:rPr>
                <w:noProof/>
                <w:webHidden/>
              </w:rPr>
              <w:tab/>
            </w:r>
            <w:r w:rsidR="002C4E25">
              <w:rPr>
                <w:noProof/>
                <w:webHidden/>
              </w:rPr>
              <w:fldChar w:fldCharType="begin"/>
            </w:r>
            <w:r w:rsidR="002C4E25">
              <w:rPr>
                <w:noProof/>
                <w:webHidden/>
              </w:rPr>
              <w:instrText xml:space="preserve"> PAGEREF _Toc339438292 \h </w:instrText>
            </w:r>
            <w:r w:rsidR="002C4E25">
              <w:rPr>
                <w:noProof/>
                <w:webHidden/>
              </w:rPr>
            </w:r>
            <w:r w:rsidR="002C4E25">
              <w:rPr>
                <w:noProof/>
                <w:webHidden/>
              </w:rPr>
              <w:fldChar w:fldCharType="separate"/>
            </w:r>
            <w:r w:rsidR="006F5584">
              <w:rPr>
                <w:noProof/>
                <w:webHidden/>
              </w:rPr>
              <w:t>28</w:t>
            </w:r>
            <w:r w:rsidR="002C4E25">
              <w:rPr>
                <w:noProof/>
                <w:webHidden/>
              </w:rPr>
              <w:fldChar w:fldCharType="end"/>
            </w:r>
          </w:hyperlink>
        </w:p>
        <w:p w14:paraId="430D0682"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3" w:history="1">
            <w:r w:rsidR="002C4E25" w:rsidRPr="0074040B">
              <w:rPr>
                <w:rStyle w:val="Hyperlink"/>
                <w:noProof/>
              </w:rPr>
              <w:t>5.4.1</w:t>
            </w:r>
            <w:r w:rsidR="002C4E25">
              <w:rPr>
                <w:rFonts w:asciiTheme="minorHAnsi" w:eastAsiaTheme="minorEastAsia" w:hAnsiTheme="minorHAnsi" w:cstheme="minorBidi"/>
                <w:noProof/>
                <w:lang w:val="es-ES" w:eastAsia="es-ES" w:bidi="ar-SA"/>
              </w:rPr>
              <w:tab/>
            </w:r>
            <w:r w:rsidR="002C4E25" w:rsidRPr="0074040B">
              <w:rPr>
                <w:rStyle w:val="Hyperlink"/>
                <w:noProof/>
              </w:rPr>
              <w:t>Avantatges de la implementació de les accions en servidor</w:t>
            </w:r>
            <w:r w:rsidR="002C4E25">
              <w:rPr>
                <w:noProof/>
                <w:webHidden/>
              </w:rPr>
              <w:tab/>
            </w:r>
            <w:r w:rsidR="002C4E25">
              <w:rPr>
                <w:noProof/>
                <w:webHidden/>
              </w:rPr>
              <w:fldChar w:fldCharType="begin"/>
            </w:r>
            <w:r w:rsidR="002C4E25">
              <w:rPr>
                <w:noProof/>
                <w:webHidden/>
              </w:rPr>
              <w:instrText xml:space="preserve"> PAGEREF _Toc339438293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65BF7667"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4" w:history="1">
            <w:r w:rsidR="002C4E25" w:rsidRPr="0074040B">
              <w:rPr>
                <w:rStyle w:val="Hyperlink"/>
                <w:noProof/>
              </w:rPr>
              <w:t>5.4.2</w:t>
            </w:r>
            <w:r w:rsidR="002C4E25">
              <w:rPr>
                <w:rFonts w:asciiTheme="minorHAnsi" w:eastAsiaTheme="minorEastAsia" w:hAnsiTheme="minorHAnsi" w:cstheme="minorBidi"/>
                <w:noProof/>
                <w:lang w:val="es-ES" w:eastAsia="es-ES" w:bidi="ar-SA"/>
              </w:rPr>
              <w:tab/>
            </w:r>
            <w:r w:rsidR="002C4E25" w:rsidRPr="0074040B">
              <w:rPr>
                <w:rStyle w:val="Hyperlink"/>
                <w:noProof/>
              </w:rPr>
              <w:t>Inconvenients de la implementació de les accions en servidor</w:t>
            </w:r>
            <w:r w:rsidR="002C4E25">
              <w:rPr>
                <w:noProof/>
                <w:webHidden/>
              </w:rPr>
              <w:tab/>
            </w:r>
            <w:r w:rsidR="002C4E25">
              <w:rPr>
                <w:noProof/>
                <w:webHidden/>
              </w:rPr>
              <w:fldChar w:fldCharType="begin"/>
            </w:r>
            <w:r w:rsidR="002C4E25">
              <w:rPr>
                <w:noProof/>
                <w:webHidden/>
              </w:rPr>
              <w:instrText xml:space="preserve"> PAGEREF _Toc339438294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7D2E2AB3"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5" w:history="1">
            <w:r w:rsidR="002C4E25" w:rsidRPr="0074040B">
              <w:rPr>
                <w:rStyle w:val="Hyperlink"/>
                <w:noProof/>
              </w:rPr>
              <w:t>5.4.3</w:t>
            </w:r>
            <w:r w:rsidR="002C4E25">
              <w:rPr>
                <w:rFonts w:asciiTheme="minorHAnsi" w:eastAsiaTheme="minorEastAsia" w:hAnsiTheme="minorHAnsi" w:cstheme="minorBidi"/>
                <w:noProof/>
                <w:lang w:val="es-ES" w:eastAsia="es-ES" w:bidi="ar-SA"/>
              </w:rPr>
              <w:tab/>
            </w:r>
            <w:r w:rsidR="002C4E25" w:rsidRPr="0074040B">
              <w:rPr>
                <w:rStyle w:val="Hyperlink"/>
                <w:noProof/>
              </w:rPr>
              <w:t>El controlador</w:t>
            </w:r>
            <w:r w:rsidR="002C4E25">
              <w:rPr>
                <w:noProof/>
                <w:webHidden/>
              </w:rPr>
              <w:tab/>
            </w:r>
            <w:r w:rsidR="002C4E25">
              <w:rPr>
                <w:noProof/>
                <w:webHidden/>
              </w:rPr>
              <w:fldChar w:fldCharType="begin"/>
            </w:r>
            <w:r w:rsidR="002C4E25">
              <w:rPr>
                <w:noProof/>
                <w:webHidden/>
              </w:rPr>
              <w:instrText xml:space="preserve"> PAGEREF _Toc339438295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6F291AB2"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6" w:history="1">
            <w:r w:rsidR="002C4E25" w:rsidRPr="0074040B">
              <w:rPr>
                <w:rStyle w:val="Hyperlink"/>
                <w:noProof/>
              </w:rPr>
              <w:t>5.4.4</w:t>
            </w:r>
            <w:r w:rsidR="002C4E25">
              <w:rPr>
                <w:rFonts w:asciiTheme="minorHAnsi" w:eastAsiaTheme="minorEastAsia" w:hAnsiTheme="minorHAnsi" w:cstheme="minorBidi"/>
                <w:noProof/>
                <w:lang w:val="es-ES" w:eastAsia="es-ES" w:bidi="ar-SA"/>
              </w:rPr>
              <w:tab/>
            </w:r>
            <w:r w:rsidR="002C4E25" w:rsidRPr="0074040B">
              <w:rPr>
                <w:rStyle w:val="Hyperlink"/>
                <w:noProof/>
              </w:rPr>
              <w:t>El model</w:t>
            </w:r>
            <w:r w:rsidR="002C4E25">
              <w:rPr>
                <w:noProof/>
                <w:webHidden/>
              </w:rPr>
              <w:tab/>
            </w:r>
            <w:r w:rsidR="002C4E25">
              <w:rPr>
                <w:noProof/>
                <w:webHidden/>
              </w:rPr>
              <w:fldChar w:fldCharType="begin"/>
            </w:r>
            <w:r w:rsidR="002C4E25">
              <w:rPr>
                <w:noProof/>
                <w:webHidden/>
              </w:rPr>
              <w:instrText xml:space="preserve"> PAGEREF _Toc339438296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16F220AB"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7" w:history="1">
            <w:r w:rsidR="002C4E25" w:rsidRPr="0074040B">
              <w:rPr>
                <w:rStyle w:val="Hyperlink"/>
                <w:noProof/>
              </w:rPr>
              <w:t>5.4.5</w:t>
            </w:r>
            <w:r w:rsidR="002C4E25">
              <w:rPr>
                <w:rFonts w:asciiTheme="minorHAnsi" w:eastAsiaTheme="minorEastAsia" w:hAnsiTheme="minorHAnsi" w:cstheme="minorBidi"/>
                <w:noProof/>
                <w:lang w:val="es-ES" w:eastAsia="es-ES" w:bidi="ar-SA"/>
              </w:rPr>
              <w:tab/>
            </w:r>
            <w:r w:rsidR="002C4E25" w:rsidRPr="0074040B">
              <w:rPr>
                <w:rStyle w:val="Hyperlink"/>
                <w:noProof/>
              </w:rPr>
              <w:t>Els objectes del model</w:t>
            </w:r>
            <w:r w:rsidR="002C4E25">
              <w:rPr>
                <w:noProof/>
                <w:webHidden/>
              </w:rPr>
              <w:tab/>
            </w:r>
            <w:r w:rsidR="002C4E25">
              <w:rPr>
                <w:noProof/>
                <w:webHidden/>
              </w:rPr>
              <w:fldChar w:fldCharType="begin"/>
            </w:r>
            <w:r w:rsidR="002C4E25">
              <w:rPr>
                <w:noProof/>
                <w:webHidden/>
              </w:rPr>
              <w:instrText xml:space="preserve"> PAGEREF _Toc339438297 \h </w:instrText>
            </w:r>
            <w:r w:rsidR="002C4E25">
              <w:rPr>
                <w:noProof/>
                <w:webHidden/>
              </w:rPr>
            </w:r>
            <w:r w:rsidR="002C4E25">
              <w:rPr>
                <w:noProof/>
                <w:webHidden/>
              </w:rPr>
              <w:fldChar w:fldCharType="separate"/>
            </w:r>
            <w:r w:rsidR="006F5584">
              <w:rPr>
                <w:noProof/>
                <w:webHidden/>
              </w:rPr>
              <w:t>30</w:t>
            </w:r>
            <w:r w:rsidR="002C4E25">
              <w:rPr>
                <w:noProof/>
                <w:webHidden/>
              </w:rPr>
              <w:fldChar w:fldCharType="end"/>
            </w:r>
          </w:hyperlink>
        </w:p>
        <w:p w14:paraId="61DBF94A"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8" w:history="1">
            <w:r w:rsidR="002C4E25" w:rsidRPr="0074040B">
              <w:rPr>
                <w:rStyle w:val="Hyperlink"/>
                <w:noProof/>
              </w:rPr>
              <w:t>5.4.6</w:t>
            </w:r>
            <w:r w:rsidR="002C4E25">
              <w:rPr>
                <w:rFonts w:asciiTheme="minorHAnsi" w:eastAsiaTheme="minorEastAsia" w:hAnsiTheme="minorHAnsi" w:cstheme="minorBidi"/>
                <w:noProof/>
                <w:lang w:val="es-ES" w:eastAsia="es-ES" w:bidi="ar-SA"/>
              </w:rPr>
              <w:tab/>
            </w:r>
            <w:r w:rsidR="002C4E25" w:rsidRPr="0074040B">
              <w:rPr>
                <w:rStyle w:val="Hyperlink"/>
                <w:noProof/>
              </w:rPr>
              <w:t>Emmagatzematge de dades</w:t>
            </w:r>
            <w:r w:rsidR="002C4E25">
              <w:rPr>
                <w:noProof/>
                <w:webHidden/>
              </w:rPr>
              <w:tab/>
            </w:r>
            <w:r w:rsidR="002C4E25">
              <w:rPr>
                <w:noProof/>
                <w:webHidden/>
              </w:rPr>
              <w:fldChar w:fldCharType="begin"/>
            </w:r>
            <w:r w:rsidR="002C4E25">
              <w:rPr>
                <w:noProof/>
                <w:webHidden/>
              </w:rPr>
              <w:instrText xml:space="preserve"> PAGEREF _Toc339438298 \h </w:instrText>
            </w:r>
            <w:r w:rsidR="002C4E25">
              <w:rPr>
                <w:noProof/>
                <w:webHidden/>
              </w:rPr>
            </w:r>
            <w:r w:rsidR="002C4E25">
              <w:rPr>
                <w:noProof/>
                <w:webHidden/>
              </w:rPr>
              <w:fldChar w:fldCharType="separate"/>
            </w:r>
            <w:r w:rsidR="006F5584">
              <w:rPr>
                <w:noProof/>
                <w:webHidden/>
              </w:rPr>
              <w:t>31</w:t>
            </w:r>
            <w:r w:rsidR="002C4E25">
              <w:rPr>
                <w:noProof/>
                <w:webHidden/>
              </w:rPr>
              <w:fldChar w:fldCharType="end"/>
            </w:r>
          </w:hyperlink>
        </w:p>
        <w:p w14:paraId="4EF77C6D"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9" w:history="1">
            <w:r w:rsidR="002C4E25" w:rsidRPr="0074040B">
              <w:rPr>
                <w:rStyle w:val="Hyperlink"/>
                <w:noProof/>
              </w:rPr>
              <w:t>5.4.7</w:t>
            </w:r>
            <w:r w:rsidR="002C4E25">
              <w:rPr>
                <w:rFonts w:asciiTheme="minorHAnsi" w:eastAsiaTheme="minorEastAsia" w:hAnsiTheme="minorHAnsi" w:cstheme="minorBidi"/>
                <w:noProof/>
                <w:lang w:val="es-ES" w:eastAsia="es-ES" w:bidi="ar-SA"/>
              </w:rPr>
              <w:tab/>
            </w:r>
            <w:r w:rsidR="002C4E25" w:rsidRPr="0074040B">
              <w:rPr>
                <w:rStyle w:val="Hyperlink"/>
                <w:noProof/>
              </w:rPr>
              <w:t>Comunicacions client – servidor</w:t>
            </w:r>
            <w:r w:rsidR="002C4E25">
              <w:rPr>
                <w:noProof/>
                <w:webHidden/>
              </w:rPr>
              <w:tab/>
            </w:r>
            <w:r w:rsidR="002C4E25">
              <w:rPr>
                <w:noProof/>
                <w:webHidden/>
              </w:rPr>
              <w:fldChar w:fldCharType="begin"/>
            </w:r>
            <w:r w:rsidR="002C4E25">
              <w:rPr>
                <w:noProof/>
                <w:webHidden/>
              </w:rPr>
              <w:instrText xml:space="preserve"> PAGEREF _Toc339438299 \h </w:instrText>
            </w:r>
            <w:r w:rsidR="002C4E25">
              <w:rPr>
                <w:noProof/>
                <w:webHidden/>
              </w:rPr>
            </w:r>
            <w:r w:rsidR="002C4E25">
              <w:rPr>
                <w:noProof/>
                <w:webHidden/>
              </w:rPr>
              <w:fldChar w:fldCharType="separate"/>
            </w:r>
            <w:r w:rsidR="006F5584">
              <w:rPr>
                <w:noProof/>
                <w:webHidden/>
              </w:rPr>
              <w:t>31</w:t>
            </w:r>
            <w:r w:rsidR="002C4E25">
              <w:rPr>
                <w:noProof/>
                <w:webHidden/>
              </w:rPr>
              <w:fldChar w:fldCharType="end"/>
            </w:r>
          </w:hyperlink>
        </w:p>
        <w:p w14:paraId="076D34B2" w14:textId="77777777" w:rsidR="002C4E25" w:rsidRDefault="00344843">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300" w:history="1">
            <w:r w:rsidR="002C4E25" w:rsidRPr="0074040B">
              <w:rPr>
                <w:rStyle w:val="Hyperlink"/>
                <w:noProof/>
              </w:rPr>
              <w:t>5.4.8</w:t>
            </w:r>
            <w:r w:rsidR="002C4E25">
              <w:rPr>
                <w:rFonts w:asciiTheme="minorHAnsi" w:eastAsiaTheme="minorEastAsia" w:hAnsiTheme="minorHAnsi" w:cstheme="minorBidi"/>
                <w:noProof/>
                <w:lang w:val="es-ES" w:eastAsia="es-ES" w:bidi="ar-SA"/>
              </w:rPr>
              <w:tab/>
            </w:r>
            <w:r w:rsidR="002C4E25" w:rsidRPr="0074040B">
              <w:rPr>
                <w:rStyle w:val="Hyperlink"/>
                <w:noProof/>
              </w:rPr>
              <w:t>Peticions Client – Servidor</w:t>
            </w:r>
            <w:r w:rsidR="002C4E25">
              <w:rPr>
                <w:noProof/>
                <w:webHidden/>
              </w:rPr>
              <w:tab/>
            </w:r>
            <w:r w:rsidR="002C4E25">
              <w:rPr>
                <w:noProof/>
                <w:webHidden/>
              </w:rPr>
              <w:fldChar w:fldCharType="begin"/>
            </w:r>
            <w:r w:rsidR="002C4E25">
              <w:rPr>
                <w:noProof/>
                <w:webHidden/>
              </w:rPr>
              <w:instrText xml:space="preserve"> PAGEREF _Toc339438300 \h </w:instrText>
            </w:r>
            <w:r w:rsidR="002C4E25">
              <w:rPr>
                <w:noProof/>
                <w:webHidden/>
              </w:rPr>
            </w:r>
            <w:r w:rsidR="002C4E25">
              <w:rPr>
                <w:noProof/>
                <w:webHidden/>
              </w:rPr>
              <w:fldChar w:fldCharType="separate"/>
            </w:r>
            <w:r w:rsidR="006F5584">
              <w:rPr>
                <w:noProof/>
                <w:webHidden/>
              </w:rPr>
              <w:t>32</w:t>
            </w:r>
            <w:r w:rsidR="002C4E25">
              <w:rPr>
                <w:noProof/>
                <w:webHidden/>
              </w:rPr>
              <w:fldChar w:fldCharType="end"/>
            </w:r>
          </w:hyperlink>
        </w:p>
        <w:p w14:paraId="038B5501" w14:textId="77777777" w:rsidR="003D43D5" w:rsidRPr="00DA66B1" w:rsidRDefault="003837E4">
          <w:r w:rsidRPr="00DA66B1">
            <w:fldChar w:fldCharType="end"/>
          </w:r>
        </w:p>
      </w:sdtContent>
    </w:sdt>
    <w:p w14:paraId="1348ADA8" w14:textId="77777777" w:rsidR="002C4E25" w:rsidRDefault="003D43D5">
      <w:pPr>
        <w:jc w:val="left"/>
        <w:rPr>
          <w:noProof/>
        </w:rPr>
      </w:pPr>
      <w:r w:rsidRPr="00DA66B1">
        <w:br w:type="page"/>
      </w:r>
      <w:r w:rsidR="003837E4">
        <w:fldChar w:fldCharType="begin"/>
      </w:r>
      <w:r w:rsidR="00A70179">
        <w:instrText xml:space="preserve"> TOC \h \z \t "Il·lustracions numerades" \c </w:instrText>
      </w:r>
      <w:r w:rsidR="003837E4">
        <w:fldChar w:fldCharType="separate"/>
      </w:r>
    </w:p>
    <w:p w14:paraId="663AB289"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7" w:history="1">
        <w:r w:rsidR="002C4E25" w:rsidRPr="0042433F">
          <w:rPr>
            <w:rStyle w:val="Hyperlink"/>
            <w:noProof/>
          </w:rPr>
          <w:t>Il·lustració 1.</w:t>
        </w:r>
        <w:r w:rsidR="002C4E25">
          <w:rPr>
            <w:rFonts w:eastAsiaTheme="minorEastAsia" w:cstheme="minorBidi"/>
            <w:smallCaps w:val="0"/>
            <w:noProof/>
            <w:sz w:val="22"/>
            <w:szCs w:val="22"/>
            <w:lang w:val="es-ES" w:eastAsia="es-ES" w:bidi="ar-SA"/>
          </w:rPr>
          <w:tab/>
        </w:r>
        <w:r w:rsidR="002C4E25" w:rsidRPr="0042433F">
          <w:rPr>
            <w:rStyle w:val="Hyperlink"/>
            <w:noProof/>
          </w:rPr>
          <w:t>Diagrama Gantt de planificació</w:t>
        </w:r>
        <w:r w:rsidR="002C4E25">
          <w:rPr>
            <w:noProof/>
            <w:webHidden/>
          </w:rPr>
          <w:tab/>
        </w:r>
        <w:r w:rsidR="002C4E25">
          <w:rPr>
            <w:noProof/>
            <w:webHidden/>
          </w:rPr>
          <w:fldChar w:fldCharType="begin"/>
        </w:r>
        <w:r w:rsidR="002C4E25">
          <w:rPr>
            <w:noProof/>
            <w:webHidden/>
          </w:rPr>
          <w:instrText xml:space="preserve"> PAGEREF _Toc339438247 \h </w:instrText>
        </w:r>
        <w:r w:rsidR="002C4E25">
          <w:rPr>
            <w:noProof/>
            <w:webHidden/>
          </w:rPr>
        </w:r>
        <w:r w:rsidR="002C4E25">
          <w:rPr>
            <w:noProof/>
            <w:webHidden/>
          </w:rPr>
          <w:fldChar w:fldCharType="separate"/>
        </w:r>
        <w:r w:rsidR="006F5584">
          <w:rPr>
            <w:noProof/>
            <w:webHidden/>
          </w:rPr>
          <w:t>6</w:t>
        </w:r>
        <w:r w:rsidR="002C4E25">
          <w:rPr>
            <w:noProof/>
            <w:webHidden/>
          </w:rPr>
          <w:fldChar w:fldCharType="end"/>
        </w:r>
      </w:hyperlink>
    </w:p>
    <w:p w14:paraId="74E02DEC"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8" w:history="1">
        <w:r w:rsidR="002C4E25" w:rsidRPr="0042433F">
          <w:rPr>
            <w:rStyle w:val="Hyperlink"/>
            <w:noProof/>
          </w:rPr>
          <w:t>Il·lustració 2.</w:t>
        </w:r>
        <w:r w:rsidR="002C4E25">
          <w:rPr>
            <w:rFonts w:eastAsiaTheme="minorEastAsia" w:cstheme="minorBidi"/>
            <w:smallCaps w:val="0"/>
            <w:noProof/>
            <w:sz w:val="22"/>
            <w:szCs w:val="22"/>
            <w:lang w:val="es-ES" w:eastAsia="es-ES" w:bidi="ar-SA"/>
          </w:rPr>
          <w:tab/>
        </w:r>
        <w:r w:rsidR="002C4E25" w:rsidRPr="0042433F">
          <w:rPr>
            <w:rStyle w:val="Hyperlink"/>
            <w:noProof/>
          </w:rPr>
          <w:t>Selecció d’imatges kanji en el QVE</w:t>
        </w:r>
        <w:r w:rsidR="002C4E25">
          <w:rPr>
            <w:noProof/>
            <w:webHidden/>
          </w:rPr>
          <w:tab/>
        </w:r>
        <w:r w:rsidR="002C4E25">
          <w:rPr>
            <w:noProof/>
            <w:webHidden/>
          </w:rPr>
          <w:fldChar w:fldCharType="begin"/>
        </w:r>
        <w:r w:rsidR="002C4E25">
          <w:rPr>
            <w:noProof/>
            <w:webHidden/>
          </w:rPr>
          <w:instrText xml:space="preserve"> PAGEREF _Toc339438248 \h </w:instrText>
        </w:r>
        <w:r w:rsidR="002C4E25">
          <w:rPr>
            <w:noProof/>
            <w:webHidden/>
          </w:rPr>
        </w:r>
        <w:r w:rsidR="002C4E25">
          <w:rPr>
            <w:noProof/>
            <w:webHidden/>
          </w:rPr>
          <w:fldChar w:fldCharType="separate"/>
        </w:r>
        <w:r w:rsidR="006F5584">
          <w:rPr>
            <w:noProof/>
            <w:webHidden/>
          </w:rPr>
          <w:t>7</w:t>
        </w:r>
        <w:r w:rsidR="002C4E25">
          <w:rPr>
            <w:noProof/>
            <w:webHidden/>
          </w:rPr>
          <w:fldChar w:fldCharType="end"/>
        </w:r>
      </w:hyperlink>
    </w:p>
    <w:p w14:paraId="574EB61D"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9" w:history="1">
        <w:r w:rsidR="002C4E25" w:rsidRPr="0042433F">
          <w:rPr>
            <w:rStyle w:val="Hyperlink"/>
            <w:noProof/>
          </w:rPr>
          <w:t>Il·lustració 3.</w:t>
        </w:r>
        <w:r w:rsidR="002C4E25">
          <w:rPr>
            <w:rFonts w:eastAsiaTheme="minorEastAsia" w:cstheme="minorBidi"/>
            <w:smallCaps w:val="0"/>
            <w:noProof/>
            <w:sz w:val="22"/>
            <w:szCs w:val="22"/>
            <w:lang w:val="es-ES" w:eastAsia="es-ES" w:bidi="ar-SA"/>
          </w:rPr>
          <w:tab/>
        </w:r>
        <w:r w:rsidR="002C4E25" w:rsidRPr="0042433F">
          <w:rPr>
            <w:rStyle w:val="Hyperlink"/>
            <w:noProof/>
          </w:rPr>
          <w:t>Pantalla d’informació d’un kanji en el QVE</w:t>
        </w:r>
        <w:r w:rsidR="002C4E25">
          <w:rPr>
            <w:noProof/>
            <w:webHidden/>
          </w:rPr>
          <w:tab/>
        </w:r>
        <w:r w:rsidR="002C4E25">
          <w:rPr>
            <w:noProof/>
            <w:webHidden/>
          </w:rPr>
          <w:fldChar w:fldCharType="begin"/>
        </w:r>
        <w:r w:rsidR="002C4E25">
          <w:rPr>
            <w:noProof/>
            <w:webHidden/>
          </w:rPr>
          <w:instrText xml:space="preserve"> PAGEREF _Toc339438249 \h </w:instrText>
        </w:r>
        <w:r w:rsidR="002C4E25">
          <w:rPr>
            <w:noProof/>
            <w:webHidden/>
          </w:rPr>
        </w:r>
        <w:r w:rsidR="002C4E25">
          <w:rPr>
            <w:noProof/>
            <w:webHidden/>
          </w:rPr>
          <w:fldChar w:fldCharType="separate"/>
        </w:r>
        <w:r w:rsidR="006F5584">
          <w:rPr>
            <w:noProof/>
            <w:webHidden/>
          </w:rPr>
          <w:t>7</w:t>
        </w:r>
        <w:r w:rsidR="002C4E25">
          <w:rPr>
            <w:noProof/>
            <w:webHidden/>
          </w:rPr>
          <w:fldChar w:fldCharType="end"/>
        </w:r>
      </w:hyperlink>
    </w:p>
    <w:p w14:paraId="01AD4849"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0" w:history="1">
        <w:r w:rsidR="002C4E25" w:rsidRPr="0042433F">
          <w:rPr>
            <w:rStyle w:val="Hyperlink"/>
            <w:noProof/>
          </w:rPr>
          <w:t>Il·lustració 4.</w:t>
        </w:r>
        <w:r w:rsidR="002C4E25">
          <w:rPr>
            <w:rFonts w:eastAsiaTheme="minorEastAsia" w:cstheme="minorBidi"/>
            <w:smallCaps w:val="0"/>
            <w:noProof/>
            <w:sz w:val="22"/>
            <w:szCs w:val="22"/>
            <w:lang w:val="es-ES" w:eastAsia="es-ES" w:bidi="ar-SA"/>
          </w:rPr>
          <w:tab/>
        </w:r>
        <w:r w:rsidR="002C4E25" w:rsidRPr="0042433F">
          <w:rPr>
            <w:rStyle w:val="Hyperlink"/>
            <w:noProof/>
          </w:rPr>
          <w:t>Pantalles de pràctica d’escriptura</w:t>
        </w:r>
        <w:r w:rsidR="002C4E25">
          <w:rPr>
            <w:noProof/>
            <w:webHidden/>
          </w:rPr>
          <w:tab/>
        </w:r>
        <w:r w:rsidR="002C4E25">
          <w:rPr>
            <w:noProof/>
            <w:webHidden/>
          </w:rPr>
          <w:fldChar w:fldCharType="begin"/>
        </w:r>
        <w:r w:rsidR="002C4E25">
          <w:rPr>
            <w:noProof/>
            <w:webHidden/>
          </w:rPr>
          <w:instrText xml:space="preserve"> PAGEREF _Toc339438250 \h </w:instrText>
        </w:r>
        <w:r w:rsidR="002C4E25">
          <w:rPr>
            <w:noProof/>
            <w:webHidden/>
          </w:rPr>
        </w:r>
        <w:r w:rsidR="002C4E25">
          <w:rPr>
            <w:noProof/>
            <w:webHidden/>
          </w:rPr>
          <w:fldChar w:fldCharType="separate"/>
        </w:r>
        <w:r w:rsidR="006F5584">
          <w:rPr>
            <w:noProof/>
            <w:webHidden/>
          </w:rPr>
          <w:t>8</w:t>
        </w:r>
        <w:r w:rsidR="002C4E25">
          <w:rPr>
            <w:noProof/>
            <w:webHidden/>
          </w:rPr>
          <w:fldChar w:fldCharType="end"/>
        </w:r>
      </w:hyperlink>
    </w:p>
    <w:p w14:paraId="6FBAD283"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1" w:history="1">
        <w:r w:rsidR="002C4E25" w:rsidRPr="0042433F">
          <w:rPr>
            <w:rStyle w:val="Hyperlink"/>
            <w:noProof/>
          </w:rPr>
          <w:t>Il·lustració 5.</w:t>
        </w:r>
        <w:r w:rsidR="002C4E25">
          <w:rPr>
            <w:rFonts w:eastAsiaTheme="minorEastAsia" w:cstheme="minorBidi"/>
            <w:smallCaps w:val="0"/>
            <w:noProof/>
            <w:sz w:val="22"/>
            <w:szCs w:val="22"/>
            <w:lang w:val="es-ES" w:eastAsia="es-ES" w:bidi="ar-SA"/>
          </w:rPr>
          <w:tab/>
        </w:r>
        <w:r w:rsidR="002C4E25" w:rsidRPr="0042433F">
          <w:rPr>
            <w:rStyle w:val="Hyperlink"/>
            <w:noProof/>
          </w:rPr>
          <w:t>Pantalles de consulta de definició (esquerra) i cerca d’una paraula (</w:t>
        </w:r>
        <w:r w:rsidR="002C4E25" w:rsidRPr="0042433F">
          <w:rPr>
            <w:rStyle w:val="Hyperlink"/>
            <w:b/>
            <w:noProof/>
          </w:rPr>
          <w:t>Japanese for iOS</w:t>
        </w:r>
        <w:r w:rsidR="002C4E25" w:rsidRPr="0042433F">
          <w:rPr>
            <w:rStyle w:val="Hyperlink"/>
            <w:noProof/>
          </w:rPr>
          <w:t>: http://japaneseapp.com/).</w:t>
        </w:r>
        <w:r w:rsidR="002C4E25">
          <w:rPr>
            <w:noProof/>
            <w:webHidden/>
          </w:rPr>
          <w:tab/>
        </w:r>
        <w:r w:rsidR="002C4E25">
          <w:rPr>
            <w:noProof/>
            <w:webHidden/>
          </w:rPr>
          <w:fldChar w:fldCharType="begin"/>
        </w:r>
        <w:r w:rsidR="002C4E25">
          <w:rPr>
            <w:noProof/>
            <w:webHidden/>
          </w:rPr>
          <w:instrText xml:space="preserve"> PAGEREF _Toc339438251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6D2ADC0F"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2" w:history="1">
        <w:r w:rsidR="002C4E25" w:rsidRPr="0042433F">
          <w:rPr>
            <w:rStyle w:val="Hyperlink"/>
            <w:noProof/>
          </w:rPr>
          <w:t>Il·lustració 6.</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de pràctica amb flashcards. Captures corresponents a </w:t>
        </w:r>
        <w:r w:rsidR="002C4E25" w:rsidRPr="0042433F">
          <w:rPr>
            <w:rStyle w:val="Hyperlink"/>
            <w:b/>
            <w:noProof/>
          </w:rPr>
          <w:t>Japanese Flip</w:t>
        </w:r>
        <w:r w:rsidR="002C4E25" w:rsidRPr="0042433F">
          <w:rPr>
            <w:rStyle w:val="Hyperlink"/>
            <w:noProof/>
          </w:rPr>
          <w:t xml:space="preserve"> (primera captura, https://itunes.apple.com/us/app/japanese-flip/id289263209?mt=8) i </w:t>
        </w:r>
        <w:r w:rsidR="002C4E25" w:rsidRPr="0042433F">
          <w:rPr>
            <w:rStyle w:val="Hyperlink"/>
            <w:b/>
            <w:noProof/>
          </w:rPr>
          <w:t>Sticky Study Japanese</w:t>
        </w:r>
        <w:r w:rsidR="002C4E25" w:rsidRPr="0042433F">
          <w:rPr>
            <w:rStyle w:val="Hyperlink"/>
            <w:noProof/>
          </w:rPr>
          <w:t xml:space="preserve"> (segona i tercera captures, https://itunes.apple.com/us/app/japanese-flip/id289263209?mt=8).</w:t>
        </w:r>
        <w:r w:rsidR="002C4E25">
          <w:rPr>
            <w:noProof/>
            <w:webHidden/>
          </w:rPr>
          <w:tab/>
        </w:r>
        <w:r w:rsidR="002C4E25">
          <w:rPr>
            <w:noProof/>
            <w:webHidden/>
          </w:rPr>
          <w:fldChar w:fldCharType="begin"/>
        </w:r>
        <w:r w:rsidR="002C4E25">
          <w:rPr>
            <w:noProof/>
            <w:webHidden/>
          </w:rPr>
          <w:instrText xml:space="preserve"> PAGEREF _Toc339438252 \h </w:instrText>
        </w:r>
        <w:r w:rsidR="002C4E25">
          <w:rPr>
            <w:noProof/>
            <w:webHidden/>
          </w:rPr>
        </w:r>
        <w:r w:rsidR="002C4E25">
          <w:rPr>
            <w:noProof/>
            <w:webHidden/>
          </w:rPr>
          <w:fldChar w:fldCharType="separate"/>
        </w:r>
        <w:r w:rsidR="006F5584">
          <w:rPr>
            <w:noProof/>
            <w:webHidden/>
          </w:rPr>
          <w:t>11</w:t>
        </w:r>
        <w:r w:rsidR="002C4E25">
          <w:rPr>
            <w:noProof/>
            <w:webHidden/>
          </w:rPr>
          <w:fldChar w:fldCharType="end"/>
        </w:r>
      </w:hyperlink>
    </w:p>
    <w:p w14:paraId="20490E95"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3" w:history="1">
        <w:r w:rsidR="002C4E25" w:rsidRPr="0042433F">
          <w:rPr>
            <w:rStyle w:val="Hyperlink"/>
            <w:noProof/>
          </w:rPr>
          <w:t>Il·lustració 7.</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C4E25" w:rsidRPr="0042433F">
          <w:rPr>
            <w:rStyle w:val="Hyperlink"/>
            <w:b/>
            <w:noProof/>
          </w:rPr>
          <w:t>Learn Japanese Vocabulary – Gengo</w:t>
        </w:r>
        <w:r w:rsidR="002C4E25" w:rsidRPr="0042433F">
          <w:rPr>
            <w:rStyle w:val="Hyperlink"/>
            <w:noProof/>
          </w:rPr>
          <w:t xml:space="preserve"> (https://itunes.apple.com/us/app/learn-japanese-vocabulary/id294770805?mt=8).</w:t>
        </w:r>
        <w:r w:rsidR="002C4E25">
          <w:rPr>
            <w:noProof/>
            <w:webHidden/>
          </w:rPr>
          <w:tab/>
        </w:r>
        <w:r w:rsidR="002C4E25">
          <w:rPr>
            <w:noProof/>
            <w:webHidden/>
          </w:rPr>
          <w:fldChar w:fldCharType="begin"/>
        </w:r>
        <w:r w:rsidR="002C4E25">
          <w:rPr>
            <w:noProof/>
            <w:webHidden/>
          </w:rPr>
          <w:instrText xml:space="preserve"> PAGEREF _Toc339438253 \h </w:instrText>
        </w:r>
        <w:r w:rsidR="002C4E25">
          <w:rPr>
            <w:noProof/>
            <w:webHidden/>
          </w:rPr>
        </w:r>
        <w:r w:rsidR="002C4E25">
          <w:rPr>
            <w:noProof/>
            <w:webHidden/>
          </w:rPr>
          <w:fldChar w:fldCharType="separate"/>
        </w:r>
        <w:r w:rsidR="006F5584">
          <w:rPr>
            <w:noProof/>
            <w:webHidden/>
          </w:rPr>
          <w:t>12</w:t>
        </w:r>
        <w:r w:rsidR="002C4E25">
          <w:rPr>
            <w:noProof/>
            <w:webHidden/>
          </w:rPr>
          <w:fldChar w:fldCharType="end"/>
        </w:r>
      </w:hyperlink>
    </w:p>
    <w:p w14:paraId="2DC12998"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4" w:history="1">
        <w:r w:rsidR="002C4E25" w:rsidRPr="0042433F">
          <w:rPr>
            <w:rStyle w:val="Hyperlink"/>
            <w:noProof/>
          </w:rPr>
          <w:t>Il·lustració 8.</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Per la pràctica amb els traços del llenguatge japonès. En aquest cas es l’aplicació es limita a ensenyar l’ordre i manera d’execució dels traços. Captures extretes de l’aplicació </w:t>
        </w:r>
        <w:r w:rsidR="002C4E25" w:rsidRPr="0042433F">
          <w:rPr>
            <w:rStyle w:val="Hyperlink"/>
            <w:b/>
            <w:noProof/>
          </w:rPr>
          <w:t>Kana Writing</w:t>
        </w:r>
        <w:r w:rsidR="002C4E25" w:rsidRPr="0042433F">
          <w:rPr>
            <w:rStyle w:val="Hyperlink"/>
            <w:noProof/>
          </w:rPr>
          <w:t xml:space="preserve"> (https://itunes.apple.com/us/app/kana-writing/id451464932?mt=8).</w:t>
        </w:r>
        <w:r w:rsidR="002C4E25">
          <w:rPr>
            <w:noProof/>
            <w:webHidden/>
          </w:rPr>
          <w:tab/>
        </w:r>
        <w:r w:rsidR="002C4E25">
          <w:rPr>
            <w:noProof/>
            <w:webHidden/>
          </w:rPr>
          <w:fldChar w:fldCharType="begin"/>
        </w:r>
        <w:r w:rsidR="002C4E25">
          <w:rPr>
            <w:noProof/>
            <w:webHidden/>
          </w:rPr>
          <w:instrText xml:space="preserve"> PAGEREF _Toc339438254 \h </w:instrText>
        </w:r>
        <w:r w:rsidR="002C4E25">
          <w:rPr>
            <w:noProof/>
            <w:webHidden/>
          </w:rPr>
        </w:r>
        <w:r w:rsidR="002C4E25">
          <w:rPr>
            <w:noProof/>
            <w:webHidden/>
          </w:rPr>
          <w:fldChar w:fldCharType="separate"/>
        </w:r>
        <w:r w:rsidR="006F5584">
          <w:rPr>
            <w:noProof/>
            <w:webHidden/>
          </w:rPr>
          <w:t>13</w:t>
        </w:r>
        <w:r w:rsidR="002C4E25">
          <w:rPr>
            <w:noProof/>
            <w:webHidden/>
          </w:rPr>
          <w:fldChar w:fldCharType="end"/>
        </w:r>
      </w:hyperlink>
    </w:p>
    <w:p w14:paraId="66658049" w14:textId="77777777" w:rsidR="002C4E25" w:rsidRDefault="00344843">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5" w:history="1">
        <w:r w:rsidR="002C4E25" w:rsidRPr="0042433F">
          <w:rPr>
            <w:rStyle w:val="Hyperlink"/>
            <w:noProof/>
          </w:rPr>
          <w:t>Il·lustració 9.</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C4E25" w:rsidRPr="0042433F">
          <w:rPr>
            <w:rStyle w:val="Hyperlink"/>
            <w:b/>
            <w:noProof/>
          </w:rPr>
          <w:t xml:space="preserve">Kana Strokes </w:t>
        </w:r>
        <w:r w:rsidR="002C4E25" w:rsidRPr="0042433F">
          <w:rPr>
            <w:rStyle w:val="Hyperlink"/>
            <w:noProof/>
          </w:rPr>
          <w:t>(https://itunes.apple.com/us/app/kana-strokes-japanese-hiragana/id318485239?mt=8).</w:t>
        </w:r>
        <w:r w:rsidR="002C4E25">
          <w:rPr>
            <w:noProof/>
            <w:webHidden/>
          </w:rPr>
          <w:tab/>
        </w:r>
        <w:r w:rsidR="002C4E25">
          <w:rPr>
            <w:noProof/>
            <w:webHidden/>
          </w:rPr>
          <w:fldChar w:fldCharType="begin"/>
        </w:r>
        <w:r w:rsidR="002C4E25">
          <w:rPr>
            <w:noProof/>
            <w:webHidden/>
          </w:rPr>
          <w:instrText xml:space="preserve"> PAGEREF _Toc339438255 \h </w:instrText>
        </w:r>
        <w:r w:rsidR="002C4E25">
          <w:rPr>
            <w:noProof/>
            <w:webHidden/>
          </w:rPr>
        </w:r>
        <w:r w:rsidR="002C4E25">
          <w:rPr>
            <w:noProof/>
            <w:webHidden/>
          </w:rPr>
          <w:fldChar w:fldCharType="separate"/>
        </w:r>
        <w:r w:rsidR="006F5584">
          <w:rPr>
            <w:noProof/>
            <w:webHidden/>
          </w:rPr>
          <w:t>13</w:t>
        </w:r>
        <w:r w:rsidR="002C4E25">
          <w:rPr>
            <w:noProof/>
            <w:webHidden/>
          </w:rPr>
          <w:fldChar w:fldCharType="end"/>
        </w:r>
      </w:hyperlink>
    </w:p>
    <w:p w14:paraId="5EF76914"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6" w:history="1">
        <w:r w:rsidR="002C4E25" w:rsidRPr="0042433F">
          <w:rPr>
            <w:rStyle w:val="Hyperlink"/>
            <w:noProof/>
          </w:rPr>
          <w:t>Il·lustració 10.</w:t>
        </w:r>
        <w:r w:rsidR="002C4E25">
          <w:rPr>
            <w:rFonts w:eastAsiaTheme="minorEastAsia" w:cstheme="minorBidi"/>
            <w:smallCaps w:val="0"/>
            <w:noProof/>
            <w:sz w:val="22"/>
            <w:szCs w:val="22"/>
            <w:lang w:val="es-ES" w:eastAsia="es-ES" w:bidi="ar-SA"/>
          </w:rPr>
          <w:tab/>
        </w:r>
        <w:r w:rsidR="002C4E25" w:rsidRPr="0042433F">
          <w:rPr>
            <w:rStyle w:val="Hyperlink"/>
            <w:noProof/>
          </w:rPr>
          <w:t>Exemple de panell Kanban</w:t>
        </w:r>
        <w:r w:rsidR="002C4E25">
          <w:rPr>
            <w:noProof/>
            <w:webHidden/>
          </w:rPr>
          <w:tab/>
        </w:r>
        <w:r w:rsidR="002C4E25">
          <w:rPr>
            <w:noProof/>
            <w:webHidden/>
          </w:rPr>
          <w:fldChar w:fldCharType="begin"/>
        </w:r>
        <w:r w:rsidR="002C4E25">
          <w:rPr>
            <w:noProof/>
            <w:webHidden/>
          </w:rPr>
          <w:instrText xml:space="preserve"> PAGEREF _Toc339438256 \h </w:instrText>
        </w:r>
        <w:r w:rsidR="002C4E25">
          <w:rPr>
            <w:noProof/>
            <w:webHidden/>
          </w:rPr>
        </w:r>
        <w:r w:rsidR="002C4E25">
          <w:rPr>
            <w:noProof/>
            <w:webHidden/>
          </w:rPr>
          <w:fldChar w:fldCharType="separate"/>
        </w:r>
        <w:r w:rsidR="006F5584">
          <w:rPr>
            <w:noProof/>
            <w:webHidden/>
          </w:rPr>
          <w:t>14</w:t>
        </w:r>
        <w:r w:rsidR="002C4E25">
          <w:rPr>
            <w:noProof/>
            <w:webHidden/>
          </w:rPr>
          <w:fldChar w:fldCharType="end"/>
        </w:r>
      </w:hyperlink>
    </w:p>
    <w:p w14:paraId="54870812"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7" w:history="1">
        <w:r w:rsidR="002C4E25" w:rsidRPr="0042433F">
          <w:rPr>
            <w:rStyle w:val="Hyperlink"/>
            <w:noProof/>
          </w:rPr>
          <w:t>Il·lustració 11.</w:t>
        </w:r>
        <w:r w:rsidR="002C4E25">
          <w:rPr>
            <w:rFonts w:eastAsiaTheme="minorEastAsia" w:cstheme="minorBidi"/>
            <w:smallCaps w:val="0"/>
            <w:noProof/>
            <w:sz w:val="22"/>
            <w:szCs w:val="22"/>
            <w:lang w:val="es-ES" w:eastAsia="es-ES" w:bidi="ar-SA"/>
          </w:rPr>
          <w:tab/>
        </w:r>
        <w:r w:rsidR="002C4E25" w:rsidRPr="0042433F">
          <w:rPr>
            <w:rStyle w:val="Hyperlink"/>
            <w:noProof/>
          </w:rPr>
          <w:t>Framework escollit, el Sencha Touch 2</w:t>
        </w:r>
        <w:r w:rsidR="002C4E25">
          <w:rPr>
            <w:noProof/>
            <w:webHidden/>
          </w:rPr>
          <w:tab/>
        </w:r>
        <w:r w:rsidR="002C4E25">
          <w:rPr>
            <w:noProof/>
            <w:webHidden/>
          </w:rPr>
          <w:fldChar w:fldCharType="begin"/>
        </w:r>
        <w:r w:rsidR="002C4E25">
          <w:rPr>
            <w:noProof/>
            <w:webHidden/>
          </w:rPr>
          <w:instrText xml:space="preserve"> PAGEREF _Toc339438257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5B4D7247"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8" w:history="1">
        <w:r w:rsidR="002C4E25" w:rsidRPr="0042433F">
          <w:rPr>
            <w:rStyle w:val="Hyperlink"/>
            <w:noProof/>
          </w:rPr>
          <w:t>Il·lustració 12.</w:t>
        </w:r>
        <w:r w:rsidR="002C4E25">
          <w:rPr>
            <w:rFonts w:eastAsiaTheme="minorEastAsia" w:cstheme="minorBidi"/>
            <w:smallCaps w:val="0"/>
            <w:noProof/>
            <w:sz w:val="22"/>
            <w:szCs w:val="22"/>
            <w:lang w:val="es-ES" w:eastAsia="es-ES" w:bidi="ar-SA"/>
          </w:rPr>
          <w:tab/>
        </w:r>
        <w:r w:rsidR="002C4E25" w:rsidRPr="0042433F">
          <w:rPr>
            <w:rStyle w:val="Hyperlink"/>
            <w:noProof/>
          </w:rPr>
          <w:t>Llenguatges usats per a l’elaboració del projecte</w:t>
        </w:r>
        <w:r w:rsidR="002C4E25">
          <w:rPr>
            <w:noProof/>
            <w:webHidden/>
          </w:rPr>
          <w:tab/>
        </w:r>
        <w:r w:rsidR="002C4E25">
          <w:rPr>
            <w:noProof/>
            <w:webHidden/>
          </w:rPr>
          <w:fldChar w:fldCharType="begin"/>
        </w:r>
        <w:r w:rsidR="002C4E25">
          <w:rPr>
            <w:noProof/>
            <w:webHidden/>
          </w:rPr>
          <w:instrText xml:space="preserve"> PAGEREF _Toc339438258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45260288"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9" w:history="1">
        <w:r w:rsidR="002C4E25" w:rsidRPr="0042433F">
          <w:rPr>
            <w:rStyle w:val="Hyperlink"/>
            <w:noProof/>
          </w:rPr>
          <w:t>Il·lustració 13.</w:t>
        </w:r>
        <w:r w:rsidR="002C4E25">
          <w:rPr>
            <w:rFonts w:eastAsiaTheme="minorEastAsia" w:cstheme="minorBidi"/>
            <w:smallCaps w:val="0"/>
            <w:noProof/>
            <w:sz w:val="22"/>
            <w:szCs w:val="22"/>
            <w:lang w:val="es-ES" w:eastAsia="es-ES" w:bidi="ar-SA"/>
          </w:rPr>
          <w:tab/>
        </w:r>
        <w:r w:rsidR="002C4E25" w:rsidRPr="0042433F">
          <w:rPr>
            <w:rStyle w:val="Hyperlink"/>
            <w:noProof/>
          </w:rPr>
          <w:t>Servidor escollit, pur JavaScript</w:t>
        </w:r>
        <w:r w:rsidR="002C4E25">
          <w:rPr>
            <w:noProof/>
            <w:webHidden/>
          </w:rPr>
          <w:tab/>
        </w:r>
        <w:r w:rsidR="002C4E25">
          <w:rPr>
            <w:noProof/>
            <w:webHidden/>
          </w:rPr>
          <w:fldChar w:fldCharType="begin"/>
        </w:r>
        <w:r w:rsidR="002C4E25">
          <w:rPr>
            <w:noProof/>
            <w:webHidden/>
          </w:rPr>
          <w:instrText xml:space="preserve"> PAGEREF _Toc339438259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5E3BF518"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0" w:history="1">
        <w:r w:rsidR="002C4E25" w:rsidRPr="0042433F">
          <w:rPr>
            <w:rStyle w:val="Hyperlink"/>
            <w:noProof/>
          </w:rPr>
          <w:t>Il·lustració 14.</w:t>
        </w:r>
        <w:r w:rsidR="002C4E25">
          <w:rPr>
            <w:rFonts w:eastAsiaTheme="minorEastAsia" w:cstheme="minorBidi"/>
            <w:smallCaps w:val="0"/>
            <w:noProof/>
            <w:sz w:val="22"/>
            <w:szCs w:val="22"/>
            <w:lang w:val="es-ES" w:eastAsia="es-ES" w:bidi="ar-SA"/>
          </w:rPr>
          <w:tab/>
        </w:r>
        <w:r w:rsidR="002C4E25" w:rsidRPr="0042433F">
          <w:rPr>
            <w:rStyle w:val="Hyperlink"/>
            <w:noProof/>
          </w:rPr>
          <w:t>Sistema de control de versions del nostre projecte</w:t>
        </w:r>
        <w:r w:rsidR="002C4E25">
          <w:rPr>
            <w:noProof/>
            <w:webHidden/>
          </w:rPr>
          <w:tab/>
        </w:r>
        <w:r w:rsidR="002C4E25">
          <w:rPr>
            <w:noProof/>
            <w:webHidden/>
          </w:rPr>
          <w:fldChar w:fldCharType="begin"/>
        </w:r>
        <w:r w:rsidR="002C4E25">
          <w:rPr>
            <w:noProof/>
            <w:webHidden/>
          </w:rPr>
          <w:instrText xml:space="preserve"> PAGEREF _Toc339438260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3D3683D1"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1" w:history="1">
        <w:r w:rsidR="002C4E25" w:rsidRPr="0042433F">
          <w:rPr>
            <w:rStyle w:val="Hyperlink"/>
            <w:noProof/>
          </w:rPr>
          <w:t>Il·lustració 15.</w:t>
        </w:r>
        <w:r w:rsidR="002C4E25">
          <w:rPr>
            <w:rFonts w:eastAsiaTheme="minorEastAsia" w:cstheme="minorBidi"/>
            <w:smallCaps w:val="0"/>
            <w:noProof/>
            <w:sz w:val="22"/>
            <w:szCs w:val="22"/>
            <w:lang w:val="es-ES" w:eastAsia="es-ES" w:bidi="ar-SA"/>
          </w:rPr>
          <w:tab/>
        </w:r>
        <w:r w:rsidR="002C4E25" w:rsidRPr="0042433F">
          <w:rPr>
            <w:rStyle w:val="Hyperlink"/>
            <w:noProof/>
          </w:rPr>
          <w:t>Model Vista Controlador (MVC) del framework Sencha Touch</w:t>
        </w:r>
        <w:r w:rsidR="002C4E25">
          <w:rPr>
            <w:noProof/>
            <w:webHidden/>
          </w:rPr>
          <w:tab/>
        </w:r>
        <w:r w:rsidR="002C4E25">
          <w:rPr>
            <w:noProof/>
            <w:webHidden/>
          </w:rPr>
          <w:fldChar w:fldCharType="begin"/>
        </w:r>
        <w:r w:rsidR="002C4E25">
          <w:rPr>
            <w:noProof/>
            <w:webHidden/>
          </w:rPr>
          <w:instrText xml:space="preserve"> PAGEREF _Toc339438261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6F6BCA8E"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2" w:history="1">
        <w:r w:rsidR="002C4E25" w:rsidRPr="0042433F">
          <w:rPr>
            <w:rStyle w:val="Hyperlink"/>
            <w:noProof/>
          </w:rPr>
          <w:t>Il·lustració 16.</w:t>
        </w:r>
        <w:r w:rsidR="002C4E25">
          <w:rPr>
            <w:rFonts w:eastAsiaTheme="minorEastAsia" w:cstheme="minorBidi"/>
            <w:smallCaps w:val="0"/>
            <w:noProof/>
            <w:sz w:val="22"/>
            <w:szCs w:val="22"/>
            <w:lang w:val="es-ES" w:eastAsia="es-ES" w:bidi="ar-SA"/>
          </w:rPr>
          <w:tab/>
        </w:r>
        <w:r w:rsidR="002C4E25" w:rsidRPr="0042433F">
          <w:rPr>
            <w:rStyle w:val="Hyperlink"/>
            <w:noProof/>
          </w:rPr>
          <w:t>Pantalla d’inici de l’aplicació, llistes d’estudi, i pantalla detall de la llista</w:t>
        </w:r>
        <w:r w:rsidR="002C4E25">
          <w:rPr>
            <w:noProof/>
            <w:webHidden/>
          </w:rPr>
          <w:tab/>
        </w:r>
        <w:r w:rsidR="002C4E25">
          <w:rPr>
            <w:noProof/>
            <w:webHidden/>
          </w:rPr>
          <w:fldChar w:fldCharType="begin"/>
        </w:r>
        <w:r w:rsidR="002C4E25">
          <w:rPr>
            <w:noProof/>
            <w:webHidden/>
          </w:rPr>
          <w:instrText xml:space="preserve"> PAGEREF _Toc339438262 \h </w:instrText>
        </w:r>
        <w:r w:rsidR="002C4E25">
          <w:rPr>
            <w:noProof/>
            <w:webHidden/>
          </w:rPr>
        </w:r>
        <w:r w:rsidR="002C4E25">
          <w:rPr>
            <w:noProof/>
            <w:webHidden/>
          </w:rPr>
          <w:fldChar w:fldCharType="separate"/>
        </w:r>
        <w:r w:rsidR="006F5584">
          <w:rPr>
            <w:noProof/>
            <w:webHidden/>
          </w:rPr>
          <w:t>18</w:t>
        </w:r>
        <w:r w:rsidR="002C4E25">
          <w:rPr>
            <w:noProof/>
            <w:webHidden/>
          </w:rPr>
          <w:fldChar w:fldCharType="end"/>
        </w:r>
      </w:hyperlink>
    </w:p>
    <w:p w14:paraId="15469D6E"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3" w:history="1">
        <w:r w:rsidR="002C4E25" w:rsidRPr="0042433F">
          <w:rPr>
            <w:rStyle w:val="Hyperlink"/>
            <w:noProof/>
          </w:rPr>
          <w:t>Il·lustració 17.</w:t>
        </w:r>
        <w:r w:rsidR="002C4E25">
          <w:rPr>
            <w:rFonts w:eastAsiaTheme="minorEastAsia" w:cstheme="minorBidi"/>
            <w:smallCaps w:val="0"/>
            <w:noProof/>
            <w:sz w:val="22"/>
            <w:szCs w:val="22"/>
            <w:lang w:val="es-ES" w:eastAsia="es-ES" w:bidi="ar-SA"/>
          </w:rPr>
          <w:tab/>
        </w:r>
        <w:r w:rsidR="002C4E25" w:rsidRPr="0042433F">
          <w:rPr>
            <w:rStyle w:val="Hyperlink"/>
            <w:noProof/>
          </w:rPr>
          <w:t>Pantalles d’edició i d’esborrat d’una llista</w:t>
        </w:r>
        <w:r w:rsidR="002C4E25">
          <w:rPr>
            <w:noProof/>
            <w:webHidden/>
          </w:rPr>
          <w:tab/>
        </w:r>
        <w:r w:rsidR="002C4E25">
          <w:rPr>
            <w:noProof/>
            <w:webHidden/>
          </w:rPr>
          <w:fldChar w:fldCharType="begin"/>
        </w:r>
        <w:r w:rsidR="002C4E25">
          <w:rPr>
            <w:noProof/>
            <w:webHidden/>
          </w:rPr>
          <w:instrText xml:space="preserve"> PAGEREF _Toc339438263 \h </w:instrText>
        </w:r>
        <w:r w:rsidR="002C4E25">
          <w:rPr>
            <w:noProof/>
            <w:webHidden/>
          </w:rPr>
        </w:r>
        <w:r w:rsidR="002C4E25">
          <w:rPr>
            <w:noProof/>
            <w:webHidden/>
          </w:rPr>
          <w:fldChar w:fldCharType="separate"/>
        </w:r>
        <w:r w:rsidR="006F5584">
          <w:rPr>
            <w:noProof/>
            <w:webHidden/>
          </w:rPr>
          <w:t>18</w:t>
        </w:r>
        <w:r w:rsidR="002C4E25">
          <w:rPr>
            <w:noProof/>
            <w:webHidden/>
          </w:rPr>
          <w:fldChar w:fldCharType="end"/>
        </w:r>
      </w:hyperlink>
    </w:p>
    <w:p w14:paraId="5112318B"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4" w:history="1">
        <w:r w:rsidR="002C4E25" w:rsidRPr="0042433F">
          <w:rPr>
            <w:rStyle w:val="Hyperlink"/>
            <w:noProof/>
          </w:rPr>
          <w:t>Il·lustració 18.</w:t>
        </w:r>
        <w:r w:rsidR="002C4E25">
          <w:rPr>
            <w:rFonts w:eastAsiaTheme="minorEastAsia" w:cstheme="minorBidi"/>
            <w:smallCaps w:val="0"/>
            <w:noProof/>
            <w:sz w:val="22"/>
            <w:szCs w:val="22"/>
            <w:lang w:val="es-ES" w:eastAsia="es-ES" w:bidi="ar-SA"/>
          </w:rPr>
          <w:tab/>
        </w:r>
        <w:r w:rsidR="002C4E25" w:rsidRPr="0042433F">
          <w:rPr>
            <w:rStyle w:val="Hyperlink"/>
            <w:noProof/>
          </w:rPr>
          <w:t>Pantalla per veure el detall del concepte d’una llista</w:t>
        </w:r>
        <w:r w:rsidR="002C4E25">
          <w:rPr>
            <w:noProof/>
            <w:webHidden/>
          </w:rPr>
          <w:tab/>
        </w:r>
        <w:r w:rsidR="002C4E25">
          <w:rPr>
            <w:noProof/>
            <w:webHidden/>
          </w:rPr>
          <w:fldChar w:fldCharType="begin"/>
        </w:r>
        <w:r w:rsidR="002C4E25">
          <w:rPr>
            <w:noProof/>
            <w:webHidden/>
          </w:rPr>
          <w:instrText xml:space="preserve"> PAGEREF _Toc339438264 \h </w:instrText>
        </w:r>
        <w:r w:rsidR="002C4E25">
          <w:rPr>
            <w:noProof/>
            <w:webHidden/>
          </w:rPr>
        </w:r>
        <w:r w:rsidR="002C4E25">
          <w:rPr>
            <w:noProof/>
            <w:webHidden/>
          </w:rPr>
          <w:fldChar w:fldCharType="separate"/>
        </w:r>
        <w:r w:rsidR="006F5584">
          <w:rPr>
            <w:noProof/>
            <w:webHidden/>
          </w:rPr>
          <w:t>19</w:t>
        </w:r>
        <w:r w:rsidR="002C4E25">
          <w:rPr>
            <w:noProof/>
            <w:webHidden/>
          </w:rPr>
          <w:fldChar w:fldCharType="end"/>
        </w:r>
      </w:hyperlink>
    </w:p>
    <w:p w14:paraId="42037E42"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5" w:history="1">
        <w:r w:rsidR="002C4E25" w:rsidRPr="0042433F">
          <w:rPr>
            <w:rStyle w:val="Hyperlink"/>
            <w:noProof/>
          </w:rPr>
          <w:t>Il·lustració 19.</w:t>
        </w:r>
        <w:r w:rsidR="002C4E25">
          <w:rPr>
            <w:rFonts w:eastAsiaTheme="minorEastAsia" w:cstheme="minorBidi"/>
            <w:smallCaps w:val="0"/>
            <w:noProof/>
            <w:sz w:val="22"/>
            <w:szCs w:val="22"/>
            <w:lang w:val="es-ES" w:eastAsia="es-ES" w:bidi="ar-SA"/>
          </w:rPr>
          <w:tab/>
        </w:r>
        <w:r w:rsidR="002C4E25" w:rsidRPr="0042433F">
          <w:rPr>
            <w:rStyle w:val="Hyperlink"/>
            <w:noProof/>
          </w:rPr>
          <w:t>Pantalles llistat i detall del diccionari</w:t>
        </w:r>
        <w:r w:rsidR="002C4E25">
          <w:rPr>
            <w:noProof/>
            <w:webHidden/>
          </w:rPr>
          <w:tab/>
        </w:r>
        <w:r w:rsidR="002C4E25">
          <w:rPr>
            <w:noProof/>
            <w:webHidden/>
          </w:rPr>
          <w:fldChar w:fldCharType="begin"/>
        </w:r>
        <w:r w:rsidR="002C4E25">
          <w:rPr>
            <w:noProof/>
            <w:webHidden/>
          </w:rPr>
          <w:instrText xml:space="preserve"> PAGEREF _Toc339438265 \h </w:instrText>
        </w:r>
        <w:r w:rsidR="002C4E25">
          <w:rPr>
            <w:noProof/>
            <w:webHidden/>
          </w:rPr>
        </w:r>
        <w:r w:rsidR="002C4E25">
          <w:rPr>
            <w:noProof/>
            <w:webHidden/>
          </w:rPr>
          <w:fldChar w:fldCharType="separate"/>
        </w:r>
        <w:r w:rsidR="006F5584">
          <w:rPr>
            <w:noProof/>
            <w:webHidden/>
          </w:rPr>
          <w:t>20</w:t>
        </w:r>
        <w:r w:rsidR="002C4E25">
          <w:rPr>
            <w:noProof/>
            <w:webHidden/>
          </w:rPr>
          <w:fldChar w:fldCharType="end"/>
        </w:r>
      </w:hyperlink>
    </w:p>
    <w:p w14:paraId="1B0F7EDF"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6" w:history="1">
        <w:r w:rsidR="002C4E25" w:rsidRPr="0042433F">
          <w:rPr>
            <w:rStyle w:val="Hyperlink"/>
            <w:noProof/>
          </w:rPr>
          <w:t>Il·lustració 20.</w:t>
        </w:r>
        <w:r w:rsidR="002C4E25">
          <w:rPr>
            <w:rFonts w:eastAsiaTheme="minorEastAsia" w:cstheme="minorBidi"/>
            <w:smallCaps w:val="0"/>
            <w:noProof/>
            <w:sz w:val="22"/>
            <w:szCs w:val="22"/>
            <w:lang w:val="es-ES" w:eastAsia="es-ES" w:bidi="ar-SA"/>
          </w:rPr>
          <w:tab/>
        </w:r>
        <w:r w:rsidR="002C4E25" w:rsidRPr="0042433F">
          <w:rPr>
            <w:rStyle w:val="Hyperlink"/>
            <w:noProof/>
          </w:rPr>
          <w:t>Pantalles d’edició i de diàleg d’un concepte</w:t>
        </w:r>
        <w:r w:rsidR="002C4E25">
          <w:rPr>
            <w:noProof/>
            <w:webHidden/>
          </w:rPr>
          <w:tab/>
        </w:r>
        <w:r w:rsidR="002C4E25">
          <w:rPr>
            <w:noProof/>
            <w:webHidden/>
          </w:rPr>
          <w:fldChar w:fldCharType="begin"/>
        </w:r>
        <w:r w:rsidR="002C4E25">
          <w:rPr>
            <w:noProof/>
            <w:webHidden/>
          </w:rPr>
          <w:instrText xml:space="preserve"> PAGEREF _Toc339438266 \h </w:instrText>
        </w:r>
        <w:r w:rsidR="002C4E25">
          <w:rPr>
            <w:noProof/>
            <w:webHidden/>
          </w:rPr>
        </w:r>
        <w:r w:rsidR="002C4E25">
          <w:rPr>
            <w:noProof/>
            <w:webHidden/>
          </w:rPr>
          <w:fldChar w:fldCharType="separate"/>
        </w:r>
        <w:r w:rsidR="006F5584">
          <w:rPr>
            <w:noProof/>
            <w:webHidden/>
          </w:rPr>
          <w:t>21</w:t>
        </w:r>
        <w:r w:rsidR="002C4E25">
          <w:rPr>
            <w:noProof/>
            <w:webHidden/>
          </w:rPr>
          <w:fldChar w:fldCharType="end"/>
        </w:r>
      </w:hyperlink>
    </w:p>
    <w:p w14:paraId="3C830322"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7" w:history="1">
        <w:r w:rsidR="002C4E25" w:rsidRPr="0042433F">
          <w:rPr>
            <w:rStyle w:val="Hyperlink"/>
            <w:noProof/>
          </w:rPr>
          <w:t>Il·lustració 21.</w:t>
        </w:r>
        <w:r w:rsidR="002C4E25">
          <w:rPr>
            <w:rFonts w:eastAsiaTheme="minorEastAsia" w:cstheme="minorBidi"/>
            <w:smallCaps w:val="0"/>
            <w:noProof/>
            <w:sz w:val="22"/>
            <w:szCs w:val="22"/>
            <w:lang w:val="es-ES" w:eastAsia="es-ES" w:bidi="ar-SA"/>
          </w:rPr>
          <w:tab/>
        </w:r>
        <w:r w:rsidR="002C4E25" w:rsidRPr="0042433F">
          <w:rPr>
            <w:rStyle w:val="Hyperlink"/>
            <w:noProof/>
          </w:rPr>
          <w:t>Pantalla prèvia a l’inici de l’exercici per a escollir una llista</w:t>
        </w:r>
        <w:r w:rsidR="002C4E25">
          <w:rPr>
            <w:noProof/>
            <w:webHidden/>
          </w:rPr>
          <w:tab/>
        </w:r>
        <w:r w:rsidR="002C4E25">
          <w:rPr>
            <w:noProof/>
            <w:webHidden/>
          </w:rPr>
          <w:fldChar w:fldCharType="begin"/>
        </w:r>
        <w:r w:rsidR="002C4E25">
          <w:rPr>
            <w:noProof/>
            <w:webHidden/>
          </w:rPr>
          <w:instrText xml:space="preserve"> PAGEREF _Toc339438267 \h </w:instrText>
        </w:r>
        <w:r w:rsidR="002C4E25">
          <w:rPr>
            <w:noProof/>
            <w:webHidden/>
          </w:rPr>
        </w:r>
        <w:r w:rsidR="002C4E25">
          <w:rPr>
            <w:noProof/>
            <w:webHidden/>
          </w:rPr>
          <w:fldChar w:fldCharType="separate"/>
        </w:r>
        <w:r w:rsidR="006F5584">
          <w:rPr>
            <w:noProof/>
            <w:webHidden/>
          </w:rPr>
          <w:t>22</w:t>
        </w:r>
        <w:r w:rsidR="002C4E25">
          <w:rPr>
            <w:noProof/>
            <w:webHidden/>
          </w:rPr>
          <w:fldChar w:fldCharType="end"/>
        </w:r>
      </w:hyperlink>
    </w:p>
    <w:p w14:paraId="091C0C31"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8" w:history="1">
        <w:r w:rsidR="002C4E25" w:rsidRPr="0042433F">
          <w:rPr>
            <w:rStyle w:val="Hyperlink"/>
            <w:noProof/>
          </w:rPr>
          <w:t>Il·lustració 22.</w:t>
        </w:r>
        <w:r w:rsidR="002C4E25">
          <w:rPr>
            <w:rFonts w:eastAsiaTheme="minorEastAsia" w:cstheme="minorBidi"/>
            <w:smallCaps w:val="0"/>
            <w:noProof/>
            <w:sz w:val="22"/>
            <w:szCs w:val="22"/>
            <w:lang w:val="es-ES" w:eastAsia="es-ES" w:bidi="ar-SA"/>
          </w:rPr>
          <w:tab/>
        </w:r>
        <w:r w:rsidR="002C4E25" w:rsidRPr="0042433F">
          <w:rPr>
            <w:rStyle w:val="Hyperlink"/>
            <w:noProof/>
          </w:rPr>
          <w:t>Pantalles de l’exercici, anvers i revers de la targeta amb el concepte escrit</w:t>
        </w:r>
        <w:r w:rsidR="002C4E25">
          <w:rPr>
            <w:noProof/>
            <w:webHidden/>
          </w:rPr>
          <w:tab/>
        </w:r>
        <w:r w:rsidR="002C4E25">
          <w:rPr>
            <w:noProof/>
            <w:webHidden/>
          </w:rPr>
          <w:fldChar w:fldCharType="begin"/>
        </w:r>
        <w:r w:rsidR="002C4E25">
          <w:rPr>
            <w:noProof/>
            <w:webHidden/>
          </w:rPr>
          <w:instrText xml:space="preserve"> PAGEREF _Toc339438268 \h </w:instrText>
        </w:r>
        <w:r w:rsidR="002C4E25">
          <w:rPr>
            <w:noProof/>
            <w:webHidden/>
          </w:rPr>
        </w:r>
        <w:r w:rsidR="002C4E25">
          <w:rPr>
            <w:noProof/>
            <w:webHidden/>
          </w:rPr>
          <w:fldChar w:fldCharType="separate"/>
        </w:r>
        <w:r w:rsidR="006F5584">
          <w:rPr>
            <w:noProof/>
            <w:webHidden/>
          </w:rPr>
          <w:t>23</w:t>
        </w:r>
        <w:r w:rsidR="002C4E25">
          <w:rPr>
            <w:noProof/>
            <w:webHidden/>
          </w:rPr>
          <w:fldChar w:fldCharType="end"/>
        </w:r>
      </w:hyperlink>
    </w:p>
    <w:p w14:paraId="140C694D"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9" w:history="1">
        <w:r w:rsidR="002C4E25" w:rsidRPr="0042433F">
          <w:rPr>
            <w:rStyle w:val="Hyperlink"/>
            <w:noProof/>
          </w:rPr>
          <w:t>Il·lustració 23.</w:t>
        </w:r>
        <w:r w:rsidR="002C4E25">
          <w:rPr>
            <w:rFonts w:eastAsiaTheme="minorEastAsia" w:cstheme="minorBidi"/>
            <w:smallCaps w:val="0"/>
            <w:noProof/>
            <w:sz w:val="22"/>
            <w:szCs w:val="22"/>
            <w:lang w:val="es-ES" w:eastAsia="es-ES" w:bidi="ar-SA"/>
          </w:rPr>
          <w:tab/>
        </w:r>
        <w:r w:rsidR="002C4E25" w:rsidRPr="0042433F">
          <w:rPr>
            <w:rStyle w:val="Hyperlink"/>
            <w:noProof/>
          </w:rPr>
          <w:t>Diagrama de classes del model del client</w:t>
        </w:r>
        <w:r w:rsidR="002C4E25">
          <w:rPr>
            <w:noProof/>
            <w:webHidden/>
          </w:rPr>
          <w:tab/>
        </w:r>
        <w:r w:rsidR="002C4E25">
          <w:rPr>
            <w:noProof/>
            <w:webHidden/>
          </w:rPr>
          <w:fldChar w:fldCharType="begin"/>
        </w:r>
        <w:r w:rsidR="002C4E25">
          <w:rPr>
            <w:noProof/>
            <w:webHidden/>
          </w:rPr>
          <w:instrText xml:space="preserve"> PAGEREF _Toc339438269 \h </w:instrText>
        </w:r>
        <w:r w:rsidR="002C4E25">
          <w:rPr>
            <w:noProof/>
            <w:webHidden/>
          </w:rPr>
        </w:r>
        <w:r w:rsidR="002C4E25">
          <w:rPr>
            <w:noProof/>
            <w:webHidden/>
          </w:rPr>
          <w:fldChar w:fldCharType="separate"/>
        </w:r>
        <w:r w:rsidR="006F5584">
          <w:rPr>
            <w:noProof/>
            <w:webHidden/>
          </w:rPr>
          <w:t>23</w:t>
        </w:r>
        <w:r w:rsidR="002C4E25">
          <w:rPr>
            <w:noProof/>
            <w:webHidden/>
          </w:rPr>
          <w:fldChar w:fldCharType="end"/>
        </w:r>
      </w:hyperlink>
    </w:p>
    <w:p w14:paraId="3B307CF9" w14:textId="77777777" w:rsidR="002C4E25" w:rsidRDefault="00344843">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70" w:history="1">
        <w:r w:rsidR="002C4E25" w:rsidRPr="0042433F">
          <w:rPr>
            <w:rStyle w:val="Hyperlink"/>
            <w:noProof/>
          </w:rPr>
          <w:t>Il·lustració 24.</w:t>
        </w:r>
        <w:r w:rsidR="002C4E25">
          <w:rPr>
            <w:rFonts w:eastAsiaTheme="minorEastAsia" w:cstheme="minorBidi"/>
            <w:smallCaps w:val="0"/>
            <w:noProof/>
            <w:sz w:val="22"/>
            <w:szCs w:val="22"/>
            <w:lang w:val="es-ES" w:eastAsia="es-ES" w:bidi="ar-SA"/>
          </w:rPr>
          <w:tab/>
        </w:r>
        <w:r w:rsidR="002C4E25" w:rsidRPr="0042433F">
          <w:rPr>
            <w:rStyle w:val="Hyperlink"/>
            <w:noProof/>
          </w:rPr>
          <w:t>Diagrama de classes del model del servidor. Diagrama fet amb l’eina ArgoUML (http://argouml.tigris.org/).</w:t>
        </w:r>
        <w:r w:rsidR="002C4E25">
          <w:rPr>
            <w:noProof/>
            <w:webHidden/>
          </w:rPr>
          <w:tab/>
        </w:r>
        <w:r w:rsidR="002C4E25">
          <w:rPr>
            <w:noProof/>
            <w:webHidden/>
          </w:rPr>
          <w:fldChar w:fldCharType="begin"/>
        </w:r>
        <w:r w:rsidR="002C4E25">
          <w:rPr>
            <w:noProof/>
            <w:webHidden/>
          </w:rPr>
          <w:instrText xml:space="preserve"> PAGEREF _Toc339438270 \h </w:instrText>
        </w:r>
        <w:r w:rsidR="002C4E25">
          <w:rPr>
            <w:noProof/>
            <w:webHidden/>
          </w:rPr>
        </w:r>
        <w:r w:rsidR="002C4E25">
          <w:rPr>
            <w:noProof/>
            <w:webHidden/>
          </w:rPr>
          <w:fldChar w:fldCharType="separate"/>
        </w:r>
        <w:r w:rsidR="006F5584">
          <w:rPr>
            <w:noProof/>
            <w:webHidden/>
          </w:rPr>
          <w:t>30</w:t>
        </w:r>
        <w:r w:rsidR="002C4E25">
          <w:rPr>
            <w:noProof/>
            <w:webHidden/>
          </w:rPr>
          <w:fldChar w:fldCharType="end"/>
        </w:r>
      </w:hyperlink>
    </w:p>
    <w:p w14:paraId="4E3739AB" w14:textId="77777777" w:rsidR="00264B61" w:rsidRDefault="003837E4">
      <w:pPr>
        <w:jc w:val="left"/>
      </w:pPr>
      <w:r>
        <w:fldChar w:fldCharType="end"/>
      </w:r>
      <w:r w:rsidR="00264B61">
        <w:br w:type="page"/>
      </w:r>
    </w:p>
    <w:p w14:paraId="37AC2D76" w14:textId="77777777" w:rsidR="003D43D5" w:rsidRPr="00DA66B1" w:rsidRDefault="003D43D5">
      <w:pPr>
        <w:rPr>
          <w:b/>
          <w:bCs/>
          <w:color w:val="31479E" w:themeColor="accent1" w:themeShade="BF"/>
          <w:sz w:val="28"/>
          <w:szCs w:val="28"/>
        </w:rPr>
      </w:pPr>
    </w:p>
    <w:p w14:paraId="6358E7A0" w14:textId="77777777" w:rsidR="00A44CE4" w:rsidRPr="00DA66B1" w:rsidRDefault="00C575FD" w:rsidP="00C575FD">
      <w:pPr>
        <w:pStyle w:val="Heading1"/>
        <w:rPr>
          <w:rFonts w:eastAsiaTheme="minorEastAsia"/>
        </w:rPr>
      </w:pPr>
      <w:bookmarkStart w:id="0" w:name="_Toc339438271"/>
      <w:r w:rsidRPr="00DA66B1">
        <w:rPr>
          <w:rFonts w:eastAsiaTheme="minorEastAsia"/>
        </w:rPr>
        <w:t>Introducció</w:t>
      </w:r>
      <w:bookmarkEnd w:id="0"/>
    </w:p>
    <w:p w14:paraId="64BAC435" w14:textId="77777777" w:rsidR="00C575FD" w:rsidRPr="00DA66B1" w:rsidRDefault="00C575FD" w:rsidP="00C575FD">
      <w:pPr>
        <w:pStyle w:val="Heading2"/>
      </w:pPr>
      <w:bookmarkStart w:id="1" w:name="_Toc339438272"/>
      <w:r w:rsidRPr="00DA66B1">
        <w:t>Idea</w:t>
      </w:r>
      <w:bookmarkEnd w:id="1"/>
    </w:p>
    <w:p w14:paraId="6C061259" w14:textId="77777777" w:rsidR="002369E6" w:rsidRPr="00DA66B1" w:rsidRDefault="002369E6" w:rsidP="002369E6">
      <w:pPr>
        <w:ind w:firstLine="709"/>
      </w:pPr>
      <w:r w:rsidRPr="00DA66B1">
        <w:t xml:space="preserve">Partim d’una idea de projecte que es basa en la creació d’un sistema d’aprenentatge </w:t>
      </w:r>
      <w:r w:rsidR="000F1A71" w:rsidRPr="00DA66B1">
        <w:t>de l’idioma japonès</w:t>
      </w:r>
      <w:r w:rsidRPr="00DA66B1">
        <w:t xml:space="preserve"> mitjançant dues utilitats:</w:t>
      </w:r>
    </w:p>
    <w:p w14:paraId="3FFACC27" w14:textId="77777777" w:rsidR="002369E6" w:rsidRPr="00DA66B1" w:rsidRDefault="002369E6" w:rsidP="002369E6">
      <w:pPr>
        <w:pStyle w:val="ListParagraph"/>
        <w:numPr>
          <w:ilvl w:val="0"/>
          <w:numId w:val="15"/>
        </w:numPr>
      </w:pPr>
      <w:r w:rsidRPr="00DA66B1">
        <w:t>Llistes d’estudi</w:t>
      </w:r>
    </w:p>
    <w:p w14:paraId="1376DCB2" w14:textId="77777777" w:rsidR="002369E6" w:rsidRPr="00DA66B1" w:rsidRDefault="002369E6" w:rsidP="002369E6">
      <w:pPr>
        <w:pStyle w:val="ListParagraph"/>
        <w:numPr>
          <w:ilvl w:val="0"/>
          <w:numId w:val="15"/>
        </w:numPr>
      </w:pPr>
      <w:r w:rsidRPr="00DA66B1">
        <w:t>Targetes didàctiques</w:t>
      </w:r>
    </w:p>
    <w:p w14:paraId="51FD5B0D" w14:textId="77777777" w:rsidR="002369E6" w:rsidRPr="00DA66B1" w:rsidRDefault="000841F3" w:rsidP="002369E6">
      <w:pPr>
        <w:ind w:firstLine="709"/>
      </w:pPr>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proofErr w:type="spellStart"/>
      <w:r w:rsidR="002369E6" w:rsidRPr="00DA66B1">
        <w:rPr>
          <w:i/>
        </w:rPr>
        <w:t>kanji</w:t>
      </w:r>
      <w:proofErr w:type="spellEnd"/>
      <w:r w:rsidR="002369E6" w:rsidRPr="00DA66B1">
        <w:t xml:space="preserve">) i que estan organitzades de forma que un estudiant pot anar aprenent els símbols i la seva pronunciació 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7F9AD903" w14:textId="77777777" w:rsidR="00C575FD" w:rsidRPr="00DA66B1" w:rsidRDefault="002369E6" w:rsidP="002369E6">
      <w:pPr>
        <w:ind w:firstLine="709"/>
      </w:pPr>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el símbol d’un dels elements en la llengua que volem aprendre (en aquest cas la japonesa) i en l'altre la pronunciació en japonès i el seu significat en català. Les </w:t>
      </w:r>
      <w:r w:rsidRPr="00DA66B1">
        <w:rPr>
          <w:i/>
        </w:rPr>
        <w:t>flashcards</w:t>
      </w:r>
      <w:r w:rsidRPr="00DA66B1">
        <w:t xml:space="preserve"> s'usen àmpliament com un exercici d'aprenentatge per ajudar a la memorització per mitjà de la repetició espaiada.</w:t>
      </w:r>
    </w:p>
    <w:p w14:paraId="72843961" w14:textId="77777777" w:rsidR="00E50D98" w:rsidRPr="00DA66B1" w:rsidRDefault="00E50D98" w:rsidP="00E50D98">
      <w:pPr>
        <w:pStyle w:val="Heading2"/>
      </w:pPr>
      <w:bookmarkStart w:id="2" w:name="_Toc339438273"/>
      <w:r w:rsidRPr="00DA66B1">
        <w:t>Possible funcionament</w:t>
      </w:r>
      <w:bookmarkEnd w:id="2"/>
    </w:p>
    <w:p w14:paraId="559A30A7" w14:textId="77777777" w:rsidR="004360DA" w:rsidRPr="00DA66B1" w:rsidRDefault="004360DA" w:rsidP="004360DA">
      <w:pPr>
        <w:ind w:firstLine="709"/>
      </w:pPr>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17495E99" w14:textId="77777777" w:rsidR="004360DA" w:rsidRPr="00DA66B1" w:rsidRDefault="004360DA" w:rsidP="004360DA">
      <w:pPr>
        <w:pStyle w:val="ListParagraph"/>
        <w:numPr>
          <w:ilvl w:val="0"/>
          <w:numId w:val="9"/>
        </w:numPr>
        <w:rPr>
          <w:lang w:eastAsia="es-ES"/>
        </w:rPr>
      </w:pPr>
      <w:r w:rsidRPr="00DA66B1">
        <w:t>Personalització de les llistes: Possibilitat de crear noves llistes d’estudi i d’afegir/modificar/esborrar elements a aquestes llistes. Per exemple: Dies de la setmana, mesos de l’any, colors, números, coses d'un hotel, aliments, etc.</w:t>
      </w:r>
    </w:p>
    <w:p w14:paraId="74BEC495"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55888063"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xml:space="preserve">: Desplaçament entre fitxes amb opció per escoltar com es pronuncia la paraula que conté i presentació de les fitxes usant la metodologia del sistema </w:t>
      </w:r>
      <w:proofErr w:type="spellStart"/>
      <w:r w:rsidRPr="00DA66B1">
        <w:t>Leitner</w:t>
      </w:r>
      <w:proofErr w:type="spellEnd"/>
      <w:r w:rsidR="00BE07D6">
        <w:rPr>
          <w:rStyle w:val="FootnoteReference"/>
        </w:rPr>
        <w:footnoteReference w:id="1"/>
      </w:r>
      <w:r w:rsidR="00BE07D6" w:rsidRPr="00BE07D6">
        <w:t>.</w:t>
      </w:r>
    </w:p>
    <w:p w14:paraId="70B24455" w14:textId="77777777" w:rsidR="009C1C3D" w:rsidRDefault="009C1C3D">
      <w:pPr>
        <w:jc w:val="left"/>
      </w:pPr>
      <w:r>
        <w:br w:type="page"/>
      </w:r>
    </w:p>
    <w:p w14:paraId="01F46014" w14:textId="77777777" w:rsidR="008C300C" w:rsidRPr="00DA66B1" w:rsidRDefault="008C300C" w:rsidP="009C1C3D">
      <w:pPr>
        <w:ind w:left="360"/>
      </w:pPr>
    </w:p>
    <w:p w14:paraId="171681A9" w14:textId="77777777" w:rsidR="008C300C" w:rsidRPr="00DA66B1" w:rsidRDefault="001029A1" w:rsidP="001029A1">
      <w:pPr>
        <w:pStyle w:val="Heading2"/>
      </w:pPr>
      <w:bookmarkStart w:id="3" w:name="_Toc339438274"/>
      <w:r w:rsidRPr="00DA66B1">
        <w:t>Objectius</w:t>
      </w:r>
      <w:bookmarkEnd w:id="3"/>
    </w:p>
    <w:p w14:paraId="5578F22F" w14:textId="77777777" w:rsidR="001029A1" w:rsidRPr="00DA66B1" w:rsidRDefault="001029A1" w:rsidP="001029A1">
      <w:pPr>
        <w:pStyle w:val="Heading3"/>
      </w:pPr>
      <w:bookmarkStart w:id="4" w:name="_Toc339438275"/>
      <w:r w:rsidRPr="00DA66B1">
        <w:t>Objectiu general</w:t>
      </w:r>
      <w:bookmarkEnd w:id="4"/>
    </w:p>
    <w:p w14:paraId="1BEFD1FD" w14:textId="77777777" w:rsidR="001029A1" w:rsidRPr="00DA66B1" w:rsidRDefault="001029A1" w:rsidP="001029A1">
      <w:pPr>
        <w:ind w:firstLine="709"/>
        <w:rPr>
          <w:rStyle w:val="fnt112"/>
        </w:rPr>
      </w:pPr>
      <w:r w:rsidRPr="00DA66B1">
        <w:t xml:space="preserve">El nostre objectiu principal és el disseny i implementació d’una aplicació web adaptada als </w:t>
      </w:r>
      <w:r w:rsidRPr="00DA66B1">
        <w:rPr>
          <w:rStyle w:val="fnt112"/>
        </w:rPr>
        <w:t>dispositius mòbils (</w:t>
      </w:r>
      <w:proofErr w:type="spellStart"/>
      <w:r w:rsidRPr="00DA66B1">
        <w:rPr>
          <w:rStyle w:val="fnt112"/>
          <w:i/>
        </w:rPr>
        <w:t>tablets</w:t>
      </w:r>
      <w:proofErr w:type="spellEnd"/>
      <w:r w:rsidRPr="00DA66B1">
        <w:rPr>
          <w:rStyle w:val="fnt112"/>
        </w:rPr>
        <w:t xml:space="preserve">, </w:t>
      </w:r>
      <w:r w:rsidRPr="00DA66B1">
        <w:rPr>
          <w:rStyle w:val="fnt112"/>
          <w:i/>
        </w:rPr>
        <w:t>smartphones</w:t>
      </w:r>
      <w:r w:rsidRPr="00DA66B1">
        <w:rPr>
          <w:rStyle w:val="fnt112"/>
        </w:rPr>
        <w:t>) que disposin de navegador.</w:t>
      </w:r>
    </w:p>
    <w:p w14:paraId="5A579360" w14:textId="77777777" w:rsidR="001029A1" w:rsidRPr="00DA66B1" w:rsidRDefault="001029A1" w:rsidP="001029A1">
      <w:pPr>
        <w:pStyle w:val="Heading3"/>
      </w:pPr>
      <w:bookmarkStart w:id="5" w:name="_Toc339438276"/>
      <w:r w:rsidRPr="00DA66B1">
        <w:t>Objectius específics</w:t>
      </w:r>
      <w:bookmarkEnd w:id="5"/>
    </w:p>
    <w:p w14:paraId="6CBDBA1D" w14:textId="77777777" w:rsidR="001029A1" w:rsidRPr="00DA66B1" w:rsidRDefault="001029A1" w:rsidP="001029A1">
      <w:pPr>
        <w:ind w:firstLine="709"/>
      </w:pPr>
      <w:r w:rsidRPr="00DA66B1">
        <w:t>Ens agradaria complir els següents objectius específics:</w:t>
      </w:r>
    </w:p>
    <w:p w14:paraId="4599EE7C"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3D5EDFF1"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7BC1F2AB" w14:textId="77777777" w:rsidR="001029A1" w:rsidRPr="00DA66B1" w:rsidRDefault="001029A1" w:rsidP="001029A1">
      <w:pPr>
        <w:ind w:firstLine="709"/>
      </w:pPr>
      <w:r w:rsidRPr="00DA66B1">
        <w:t>I de manera més precisa:</w:t>
      </w:r>
    </w:p>
    <w:p w14:paraId="5A878D52"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1D455EBB"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094FDA8B" w14:textId="77777777" w:rsidR="00D5625A" w:rsidRPr="00DA66B1" w:rsidRDefault="00D5625A" w:rsidP="00D5625A">
      <w:pPr>
        <w:pStyle w:val="Heading2"/>
      </w:pPr>
      <w:bookmarkStart w:id="6" w:name="_Toc339438277"/>
      <w:r w:rsidRPr="00DA66B1">
        <w:t>Planificació amb fites i temporalització</w:t>
      </w:r>
      <w:bookmarkEnd w:id="6"/>
    </w:p>
    <w:p w14:paraId="577FB939" w14:textId="77777777" w:rsidR="00D5625A" w:rsidRPr="00DA66B1" w:rsidRDefault="009E7935" w:rsidP="009E7935">
      <w:pPr>
        <w:ind w:firstLine="709"/>
      </w:pPr>
      <w:r w:rsidRPr="00DA66B1">
        <w:t xml:space="preserve">A continuació es mostra la planificació i temporització de les tasques que hem definit es en aquest diagrama </w:t>
      </w:r>
      <w:r w:rsidRPr="00DA66B1">
        <w:rPr>
          <w:i/>
        </w:rPr>
        <w:t>Gantt</w:t>
      </w:r>
      <w:r w:rsidR="002444FC" w:rsidRPr="00DA66B1">
        <w:t>:</w:t>
      </w:r>
    </w:p>
    <w:p w14:paraId="59F1986C" w14:textId="77777777" w:rsidR="0042181C" w:rsidRPr="00DA66B1" w:rsidRDefault="0042181C">
      <w:pPr>
        <w:jc w:val="left"/>
      </w:pPr>
      <w:r w:rsidRPr="00DA66B1">
        <w:br w:type="page"/>
      </w:r>
    </w:p>
    <w:p w14:paraId="24714379" w14:textId="77777777" w:rsidR="0042181C" w:rsidRPr="00DA66B1" w:rsidRDefault="0042181C" w:rsidP="009E7935">
      <w:pPr>
        <w:ind w:firstLine="709"/>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28364370" w14:textId="77777777" w:rsidR="007235D7" w:rsidRDefault="007235D7" w:rsidP="0042181C">
      <w:r w:rsidRPr="00DA66B1">
        <w:rPr>
          <w:noProof/>
          <w:lang w:val="en-US" w:bidi="ar-SA"/>
        </w:rPr>
        <w:lastRenderedPageBreak/>
        <w:drawing>
          <wp:inline distT="0" distB="0" distL="0" distR="0" wp14:anchorId="440FB769" wp14:editId="29FC122F">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44C5E84B" w14:textId="77777777" w:rsidR="00C83822" w:rsidRPr="00DA66B1" w:rsidRDefault="00C83822" w:rsidP="00C83822">
      <w:pPr>
        <w:pStyle w:val="Illustracionsnumerades"/>
      </w:pPr>
      <w:bookmarkStart w:id="7" w:name="_Toc339438247"/>
      <w:r>
        <w:t>Diagrama Gantt de planificació</w:t>
      </w:r>
      <w:bookmarkEnd w:id="7"/>
    </w:p>
    <w:p w14:paraId="776D5F75" w14:textId="77777777" w:rsidR="0042181C" w:rsidRPr="00DA66B1" w:rsidRDefault="0042181C" w:rsidP="009E7935">
      <w:pPr>
        <w:ind w:firstLine="709"/>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39F40005" w14:textId="77777777" w:rsidR="002B0D25" w:rsidRPr="00DA66B1" w:rsidRDefault="00FB41C8" w:rsidP="007A0CB2">
      <w:pPr>
        <w:pStyle w:val="Heading1"/>
      </w:pPr>
      <w:bookmarkStart w:id="8" w:name="_Toc339438278"/>
      <w:r w:rsidRPr="00DA66B1">
        <w:lastRenderedPageBreak/>
        <w:t>Estat de l’art</w:t>
      </w:r>
      <w:bookmarkEnd w:id="8"/>
    </w:p>
    <w:p w14:paraId="60B184AD"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 xml:space="preserve">amb un ordinador o un </w:t>
      </w:r>
      <w:proofErr w:type="spellStart"/>
      <w:r w:rsidR="00B953BB">
        <w:rPr>
          <w:lang w:bidi="ar-SA"/>
        </w:rPr>
        <w:t>tablet</w:t>
      </w:r>
      <w:proofErr w:type="spellEnd"/>
      <w:r w:rsidR="00B953BB">
        <w:rPr>
          <w:lang w:bidi="ar-SA"/>
        </w:rPr>
        <w:t xml:space="preserve">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153BB7EB" w14:textId="77777777" w:rsidR="00721C8C" w:rsidRDefault="000A5980" w:rsidP="00263D9F">
      <w:pPr>
        <w:jc w:val="center"/>
      </w:pPr>
      <w:r w:rsidRPr="00DA66B1">
        <w:rPr>
          <w:noProof/>
          <w:lang w:val="en-US" w:bidi="ar-SA"/>
        </w:rPr>
        <w:drawing>
          <wp:inline distT="0" distB="0" distL="0" distR="0" wp14:anchorId="46526326" wp14:editId="61B28CF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F0B6865" w14:textId="77777777" w:rsidR="00C83822" w:rsidRPr="00DA66B1" w:rsidRDefault="00C83822" w:rsidP="00C83822">
      <w:pPr>
        <w:pStyle w:val="Illustracionsnumerades"/>
      </w:pPr>
      <w:bookmarkStart w:id="9" w:name="_Toc339438248"/>
      <w:r>
        <w:t xml:space="preserve">Selecció d’imatges </w:t>
      </w:r>
      <w:proofErr w:type="spellStart"/>
      <w:r>
        <w:t>kanji</w:t>
      </w:r>
      <w:proofErr w:type="spellEnd"/>
      <w:r>
        <w:t xml:space="preserve"> en el QVE</w:t>
      </w:r>
      <w:bookmarkEnd w:id="9"/>
    </w:p>
    <w:p w14:paraId="63B0C31B" w14:textId="77777777" w:rsidR="004C3C93" w:rsidRPr="00DA66B1" w:rsidRDefault="002347FA" w:rsidP="00415228">
      <w:pPr>
        <w:ind w:firstLine="709"/>
      </w:pPr>
      <w:r w:rsidRPr="00DA66B1">
        <w:t xml:space="preserve">L’eina treballa </w:t>
      </w:r>
      <w:r w:rsidR="004051F2" w:rsidRPr="00DA66B1">
        <w:t xml:space="preserve">amb 10 símbols </w:t>
      </w:r>
      <w:proofErr w:type="spellStart"/>
      <w:r w:rsidR="004051F2" w:rsidRPr="00DA66B1">
        <w:rPr>
          <w:i/>
        </w:rPr>
        <w:t>kanji</w:t>
      </w:r>
      <w:proofErr w:type="spellEnd"/>
      <w:r w:rsidR="004051F2" w:rsidRPr="00DA66B1">
        <w:t xml:space="preserve"> que representen 1</w:t>
      </w:r>
      <w:r w:rsidRPr="00DA66B1">
        <w:t xml:space="preserve">0 paraules en el nostre alfabet, i quan </w:t>
      </w:r>
      <w:proofErr w:type="spellStart"/>
      <w:r w:rsidRPr="00DA66B1">
        <w:t>sel·lecciones</w:t>
      </w:r>
      <w:proofErr w:type="spellEnd"/>
      <w:r w:rsidRPr="00DA66B1">
        <w:t xml:space="preserve"> un símbol et porta a la seva pantalla d’informació.</w:t>
      </w:r>
    </w:p>
    <w:p w14:paraId="0F39C98A" w14:textId="77777777" w:rsidR="008E3D64" w:rsidRDefault="008E3D64" w:rsidP="00263D9F">
      <w:pPr>
        <w:jc w:val="center"/>
      </w:pPr>
      <w:r w:rsidRPr="00DA66B1">
        <w:rPr>
          <w:noProof/>
          <w:lang w:val="en-US" w:bidi="ar-SA"/>
        </w:rPr>
        <w:drawing>
          <wp:inline distT="0" distB="0" distL="0" distR="0" wp14:anchorId="19D773C5" wp14:editId="7981065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36F567BC" w14:textId="77777777" w:rsidR="00C83822" w:rsidRPr="00DA66B1" w:rsidRDefault="00C83822" w:rsidP="00C83822">
      <w:pPr>
        <w:pStyle w:val="Illustracionsnumerades"/>
      </w:pPr>
      <w:bookmarkStart w:id="10" w:name="_Toc339438249"/>
      <w:r>
        <w:t xml:space="preserve">Pantalla d’informació d’un </w:t>
      </w:r>
      <w:proofErr w:type="spellStart"/>
      <w:r>
        <w:t>kanji</w:t>
      </w:r>
      <w:proofErr w:type="spellEnd"/>
      <w:r>
        <w:t xml:space="preserve"> en el QVE</w:t>
      </w:r>
      <w:bookmarkEnd w:id="10"/>
    </w:p>
    <w:p w14:paraId="7F995E66" w14:textId="77777777" w:rsidR="001E5FC9" w:rsidRPr="00DA66B1" w:rsidRDefault="00E07853" w:rsidP="00E07853">
      <w:pPr>
        <w:ind w:firstLine="709"/>
      </w:pPr>
      <w:r w:rsidRPr="00DA66B1">
        <w:lastRenderedPageBreak/>
        <w:t xml:space="preserve">En aquesta pantalla es mostren explicacions sobre el </w:t>
      </w:r>
      <w:proofErr w:type="spellStart"/>
      <w:r w:rsidRPr="00DA66B1">
        <w:rPr>
          <w:i/>
        </w:rPr>
        <w:t>kanji</w:t>
      </w:r>
      <w:proofErr w:type="spellEnd"/>
      <w:r w:rsidRPr="00DA66B1">
        <w:t xml:space="preserve">, significats, </w:t>
      </w:r>
      <w:r w:rsidR="00D76AC1" w:rsidRPr="00DA66B1">
        <w:t xml:space="preserve">àudios </w:t>
      </w:r>
      <w:r w:rsidRPr="00DA66B1">
        <w:rPr>
          <w:i/>
        </w:rPr>
        <w:t>on-</w:t>
      </w:r>
      <w:proofErr w:type="spellStart"/>
      <w:r w:rsidRPr="00DA66B1">
        <w:rPr>
          <w:i/>
        </w:rPr>
        <w:t>yomi</w:t>
      </w:r>
      <w:proofErr w:type="spellEnd"/>
      <w:r w:rsidR="00D76AC1" w:rsidRPr="00DA66B1">
        <w:t xml:space="preserve"> i</w:t>
      </w:r>
      <w:r w:rsidRPr="00DA66B1">
        <w:t xml:space="preserve"> </w:t>
      </w:r>
      <w:proofErr w:type="spellStart"/>
      <w:r w:rsidRPr="00DA66B1">
        <w:rPr>
          <w:i/>
        </w:rPr>
        <w:t>kun-yomi</w:t>
      </w:r>
      <w:proofErr w:type="spellEnd"/>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39C77DB8" w14:textId="77777777" w:rsidR="00402821" w:rsidRPr="00DA66B1" w:rsidRDefault="000D677A" w:rsidP="00E07853">
      <w:pPr>
        <w:ind w:firstLine="709"/>
      </w:pPr>
      <w:r w:rsidRPr="00DA66B1">
        <w:t>L’àmbit de l’aplicació és practicar l’escriptura dels símbols japonesos, i es fa amb les pantalles “Escriptura”, “Estil lliure” i “Exercicis”.</w:t>
      </w:r>
    </w:p>
    <w:p w14:paraId="352ECFB1" w14:textId="77777777" w:rsidR="00A145AF" w:rsidRPr="00DA66B1" w:rsidRDefault="00402821" w:rsidP="00402821">
      <w:r w:rsidRPr="00DA66B1">
        <w:rPr>
          <w:noProof/>
          <w:lang w:val="en-US" w:bidi="ar-SA"/>
        </w:rPr>
        <w:drawing>
          <wp:inline distT="0" distB="0" distL="0" distR="0" wp14:anchorId="65DCECCD" wp14:editId="6775737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FE27697" w14:textId="77777777" w:rsidR="00402821" w:rsidRPr="00DA66B1" w:rsidRDefault="00402821" w:rsidP="00402821">
      <w:r w:rsidRPr="00DA66B1">
        <w:rPr>
          <w:noProof/>
          <w:lang w:val="en-US" w:bidi="ar-SA"/>
        </w:rPr>
        <w:drawing>
          <wp:inline distT="0" distB="0" distL="0" distR="0" wp14:anchorId="1FDBE497" wp14:editId="51DD4374">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0DEC6F07" w14:textId="77777777" w:rsidR="00402821" w:rsidRDefault="00402821" w:rsidP="00402821">
      <w:r w:rsidRPr="00DA66B1">
        <w:rPr>
          <w:noProof/>
          <w:lang w:val="en-US" w:bidi="ar-SA"/>
        </w:rPr>
        <w:drawing>
          <wp:inline distT="0" distB="0" distL="0" distR="0" wp14:anchorId="3071A7BC" wp14:editId="133CB509">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426C0FCC" w14:textId="77777777" w:rsidR="00C83822" w:rsidRPr="00DA66B1" w:rsidRDefault="00C83822" w:rsidP="00C83822">
      <w:pPr>
        <w:pStyle w:val="Illustracionsnumerades"/>
      </w:pPr>
      <w:bookmarkStart w:id="11" w:name="_Toc339438250"/>
      <w:r>
        <w:t>Pantalles de pràctica d’escriptura</w:t>
      </w:r>
      <w:bookmarkEnd w:id="11"/>
    </w:p>
    <w:p w14:paraId="46A6DE0D" w14:textId="77777777" w:rsidR="00263D9F" w:rsidRPr="00DA66B1" w:rsidRDefault="000C71E8" w:rsidP="000C71E8">
      <w:pPr>
        <w:ind w:firstLine="709"/>
      </w:pPr>
      <w:r w:rsidRPr="00DA66B1">
        <w:t xml:space="preserve">Aquesta eina de simulació de l’escriptura del </w:t>
      </w:r>
      <w:proofErr w:type="spellStart"/>
      <w:r w:rsidRPr="00DA66B1">
        <w:rPr>
          <w:i/>
        </w:rPr>
        <w:t>kanji</w:t>
      </w:r>
      <w:proofErr w:type="spellEnd"/>
      <w:r w:rsidRPr="00DA66B1">
        <w:t xml:space="preserve"> permet a l’estudiant</w:t>
      </w:r>
      <w:r w:rsidR="0053306E" w:rsidRPr="00DA66B1">
        <w:t xml:space="preserve"> fer un traçat</w:t>
      </w:r>
      <w:r w:rsidRPr="00DA66B1">
        <w:t xml:space="preserve"> en l’ordre correcte</w:t>
      </w:r>
      <w:r w:rsidR="009D3174" w:rsidRPr="00DA66B1">
        <w:t xml:space="preserve"> amb el dit, </w:t>
      </w:r>
      <w:proofErr w:type="spellStart"/>
      <w:r w:rsidR="009D3174" w:rsidRPr="00DA66B1">
        <w:t>llàpis</w:t>
      </w:r>
      <w:proofErr w:type="spellEnd"/>
      <w:r w:rsidR="009D3174" w:rsidRPr="00DA66B1">
        <w:t xml:space="preserve">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0AA16381" w14:textId="77777777" w:rsidR="007A0CB2" w:rsidRPr="00DA66B1" w:rsidRDefault="007A0CB2">
      <w:pPr>
        <w:jc w:val="left"/>
      </w:pPr>
      <w:r w:rsidRPr="00DA66B1">
        <w:br w:type="page"/>
      </w:r>
    </w:p>
    <w:p w14:paraId="6C7309FA" w14:textId="77777777" w:rsidR="007A0CB2" w:rsidRPr="00DA66B1" w:rsidRDefault="00FB41C8" w:rsidP="007A0CB2">
      <w:pPr>
        <w:pStyle w:val="Heading1"/>
      </w:pPr>
      <w:bookmarkStart w:id="12" w:name="_Toc339438279"/>
      <w:r w:rsidRPr="00DA66B1">
        <w:lastRenderedPageBreak/>
        <w:t>Estudi de mercat</w:t>
      </w:r>
      <w:bookmarkEnd w:id="12"/>
    </w:p>
    <w:p w14:paraId="1452ABEB" w14:textId="77777777" w:rsidR="00D1186D" w:rsidRPr="00DA66B1" w:rsidRDefault="00D1186D" w:rsidP="00D1186D">
      <w:pPr>
        <w:ind w:firstLine="709"/>
      </w:pPr>
      <w:r w:rsidRPr="00DA66B1">
        <w:t>Tot seguit analitzarem les aplicacions existents actualment per a dispositius mòbils que tenen com a objectiu l’aprenentatge del japonès.</w:t>
      </w:r>
    </w:p>
    <w:p w14:paraId="4299FFA8" w14:textId="77777777" w:rsidR="00D1186D" w:rsidRPr="00DA66B1" w:rsidRDefault="00D1186D" w:rsidP="00D1186D">
      <w:pPr>
        <w:ind w:firstLine="709"/>
      </w:pPr>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28F1AD18" w14:textId="77777777" w:rsidR="00D1186D" w:rsidRPr="00DA66B1" w:rsidRDefault="00D1186D" w:rsidP="00D1186D">
      <w:pPr>
        <w:pStyle w:val="Heading2"/>
      </w:pPr>
      <w:bookmarkStart w:id="13" w:name="_Toc339438280"/>
      <w:r w:rsidRPr="00DA66B1">
        <w:t>Diccionaris</w:t>
      </w:r>
      <w:bookmarkEnd w:id="13"/>
    </w:p>
    <w:p w14:paraId="5A8A3C1F" w14:textId="77777777" w:rsidR="00D1186D" w:rsidRPr="00DA66B1" w:rsidRDefault="00D1186D" w:rsidP="009B7959">
      <w:pPr>
        <w:ind w:firstLine="709"/>
      </w:pPr>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04315944" w14:textId="77777777" w:rsidR="00D1186D" w:rsidRPr="00DA66B1" w:rsidRDefault="00D1186D" w:rsidP="001322E1">
      <w:pPr>
        <w:ind w:firstLine="709"/>
      </w:pPr>
      <w:r w:rsidRPr="00DA66B1">
        <w:t>Característiques més interessants de les aplicacions en aquesta categoria:</w:t>
      </w:r>
    </w:p>
    <w:p w14:paraId="743A3DAC" w14:textId="77777777" w:rsidR="00D1186D" w:rsidRPr="00DA66B1" w:rsidRDefault="00D1186D" w:rsidP="00D1186D">
      <w:pPr>
        <w:pStyle w:val="ListParagraph"/>
        <w:numPr>
          <w:ilvl w:val="0"/>
          <w:numId w:val="20"/>
        </w:numPr>
      </w:pPr>
      <w:r w:rsidRPr="00DA66B1">
        <w:t>Cerca en japonès o en anglès.</w:t>
      </w:r>
    </w:p>
    <w:p w14:paraId="795CE39F" w14:textId="77777777" w:rsidR="00D1186D" w:rsidRPr="00DA66B1" w:rsidRDefault="00D1186D" w:rsidP="00D1186D">
      <w:pPr>
        <w:pStyle w:val="ListParagraph"/>
        <w:numPr>
          <w:ilvl w:val="0"/>
          <w:numId w:val="20"/>
        </w:numPr>
      </w:pPr>
      <w:r w:rsidRPr="00DA66B1">
        <w:t>Cerca per radicals.</w:t>
      </w:r>
    </w:p>
    <w:p w14:paraId="7B953994" w14:textId="77777777" w:rsidR="00D1186D" w:rsidRPr="00DA66B1" w:rsidRDefault="00D1186D" w:rsidP="00D1186D">
      <w:pPr>
        <w:pStyle w:val="ListParagraph"/>
        <w:numPr>
          <w:ilvl w:val="0"/>
          <w:numId w:val="20"/>
        </w:numPr>
      </w:pPr>
      <w:r w:rsidRPr="00DA66B1">
        <w:t>Cerca per nombre de traços.</w:t>
      </w:r>
    </w:p>
    <w:p w14:paraId="26CED57C"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67E0AD1E" w14:textId="77777777" w:rsidR="00D1186D" w:rsidRDefault="00D1186D" w:rsidP="00D1186D">
      <w:pPr>
        <w:pStyle w:val="ListParagraph"/>
        <w:numPr>
          <w:ilvl w:val="0"/>
          <w:numId w:val="20"/>
        </w:numPr>
      </w:pPr>
      <w:r w:rsidRPr="00DA66B1">
        <w:t>Creació de llistes de paraules preferides.</w:t>
      </w:r>
    </w:p>
    <w:p w14:paraId="315E4525" w14:textId="77777777" w:rsidR="00F90744" w:rsidRDefault="00F90744" w:rsidP="00F90744">
      <w:r>
        <w:t>A continuació podem veure alguns exemples d’aquest tipus d’aplicacions:</w:t>
      </w:r>
    </w:p>
    <w:p w14:paraId="088F6FD7" w14:textId="77777777" w:rsidR="00F90744" w:rsidRDefault="00F90744" w:rsidP="00BD5B09">
      <w:pPr>
        <w:jc w:val="center"/>
      </w:pPr>
      <w:r>
        <w:rPr>
          <w:noProof/>
          <w:lang w:val="en-US" w:bidi="ar-SA"/>
        </w:rPr>
        <w:drawing>
          <wp:inline distT="0" distB="0" distL="0" distR="0" wp14:anchorId="1AF9D6AA" wp14:editId="7DACFAAA">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701953D3" wp14:editId="16B1C076">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01C244F4" w14:textId="77777777" w:rsidR="00C15745" w:rsidRPr="00C15745" w:rsidRDefault="00C15745" w:rsidP="00C15745">
      <w:pPr>
        <w:pStyle w:val="Illustracionsnumerades"/>
      </w:pPr>
      <w:bookmarkStart w:id="14" w:name="_Toc339438251"/>
      <w:r>
        <w:t>Pantalles de consulta de definició (esquerra) i cerca d’una paraula (</w:t>
      </w:r>
      <w:proofErr w:type="spellStart"/>
      <w:r>
        <w:rPr>
          <w:b/>
        </w:rPr>
        <w:t>Japanese</w:t>
      </w:r>
      <w:proofErr w:type="spellEnd"/>
      <w:r>
        <w:rPr>
          <w:b/>
        </w:rPr>
        <w:t xml:space="preserve"> for iOS</w:t>
      </w:r>
      <w:r>
        <w:t xml:space="preserve">: </w:t>
      </w:r>
      <w:hyperlink r:id="rId23" w:history="1">
        <w:r w:rsidRPr="005E7B11">
          <w:rPr>
            <w:rStyle w:val="Hyperlink"/>
          </w:rPr>
          <w:t>http://japaneseapp.com/</w:t>
        </w:r>
      </w:hyperlink>
      <w:r>
        <w:t>).</w:t>
      </w:r>
      <w:bookmarkEnd w:id="14"/>
      <w:r>
        <w:t xml:space="preserve"> </w:t>
      </w:r>
    </w:p>
    <w:p w14:paraId="14DC00D0" w14:textId="77777777" w:rsidR="00D1186D" w:rsidRPr="00DA66B1" w:rsidRDefault="00D1186D" w:rsidP="00D1186D">
      <w:pPr>
        <w:pStyle w:val="Heading2"/>
      </w:pPr>
      <w:bookmarkStart w:id="15" w:name="_Toc339438281"/>
      <w:r w:rsidRPr="0080310F">
        <w:rPr>
          <w:i/>
        </w:rPr>
        <w:t>Flashcards</w:t>
      </w:r>
      <w:bookmarkEnd w:id="15"/>
    </w:p>
    <w:p w14:paraId="5717D992" w14:textId="77777777" w:rsidR="00D1186D" w:rsidRPr="00DA66B1" w:rsidRDefault="00D1186D" w:rsidP="001322E1">
      <w:pPr>
        <w:ind w:firstLine="709"/>
      </w:pPr>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490294C0" w14:textId="77777777" w:rsidR="00D1186D" w:rsidRPr="00DA66B1" w:rsidRDefault="00D1186D" w:rsidP="00BF0AF4">
      <w:pPr>
        <w:ind w:firstLine="709"/>
      </w:pPr>
      <w:r w:rsidRPr="00DA66B1">
        <w:t xml:space="preserve">Aquestes aplicacions, a més de replicar la funcionalitat de </w:t>
      </w:r>
      <w:r w:rsidRPr="00DA66B1">
        <w:rPr>
          <w:i/>
        </w:rPr>
        <w:t>flashcards</w:t>
      </w:r>
      <w:r w:rsidRPr="00DA66B1">
        <w:t>, també permeten d’aportar valor addicional, de la següent forma:</w:t>
      </w:r>
    </w:p>
    <w:p w14:paraId="03115402" w14:textId="77777777" w:rsidR="00D1186D" w:rsidRPr="00DA66B1" w:rsidRDefault="00D1186D" w:rsidP="00D1186D">
      <w:pPr>
        <w:pStyle w:val="ListParagraph"/>
        <w:numPr>
          <w:ilvl w:val="0"/>
          <w:numId w:val="20"/>
        </w:numPr>
      </w:pPr>
      <w:r w:rsidRPr="00DA66B1">
        <w:t>Estadístiques</w:t>
      </w:r>
    </w:p>
    <w:p w14:paraId="4AD0846D" w14:textId="77777777" w:rsidR="00D1186D" w:rsidRPr="00DA66B1" w:rsidRDefault="00D1186D" w:rsidP="00D1186D">
      <w:pPr>
        <w:pStyle w:val="ListParagraph"/>
        <w:numPr>
          <w:ilvl w:val="0"/>
          <w:numId w:val="20"/>
        </w:numPr>
      </w:pPr>
      <w:r w:rsidRPr="00DA66B1">
        <w:t>Repetició de les preguntes on l’estudiant ha fallat més</w:t>
      </w:r>
    </w:p>
    <w:p w14:paraId="3C75302D" w14:textId="77777777" w:rsidR="00D1186D" w:rsidRPr="00DA66B1" w:rsidRDefault="00D1186D" w:rsidP="00D1186D">
      <w:pPr>
        <w:pStyle w:val="ListParagraph"/>
        <w:numPr>
          <w:ilvl w:val="0"/>
          <w:numId w:val="20"/>
        </w:numPr>
      </w:pPr>
      <w:r w:rsidRPr="00DA66B1">
        <w:t>Possibilitat d’afegir targetes personalitzades</w:t>
      </w:r>
    </w:p>
    <w:p w14:paraId="76C61260"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27BBD986" w14:textId="77777777" w:rsidR="0068525D" w:rsidRDefault="0068525D" w:rsidP="0068525D">
      <w:r>
        <w:t>Exemples de pantalles d’aplicacions centrades en l’estudi amb flashcards:</w:t>
      </w:r>
    </w:p>
    <w:p w14:paraId="6C94ABD7" w14:textId="77777777" w:rsidR="0068525D" w:rsidRDefault="00C60873" w:rsidP="0068525D">
      <w:r>
        <w:rPr>
          <w:noProof/>
          <w:lang w:val="en-US" w:bidi="ar-SA"/>
        </w:rPr>
        <w:drawing>
          <wp:inline distT="0" distB="0" distL="0" distR="0" wp14:anchorId="3C313D9E" wp14:editId="4815AC91">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n-US" w:bidi="ar-SA"/>
        </w:rPr>
        <w:drawing>
          <wp:inline distT="0" distB="0" distL="0" distR="0" wp14:anchorId="028A0C2C" wp14:editId="0501B121">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n-US" w:bidi="ar-SA"/>
        </w:rPr>
        <w:drawing>
          <wp:inline distT="0" distB="0" distL="0" distR="0" wp14:anchorId="2CF4FADC" wp14:editId="4D489969">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1E913FDC" w14:textId="77777777" w:rsidR="00C15745" w:rsidRPr="00C15745" w:rsidRDefault="00C15745" w:rsidP="00C15745">
      <w:pPr>
        <w:pStyle w:val="Illustracionsnumerades"/>
      </w:pPr>
      <w:bookmarkStart w:id="16" w:name="_Toc339438252"/>
      <w:r>
        <w:t xml:space="preserve">Pantalles de pràctica amb flashcards. Captures corresponents a </w:t>
      </w:r>
      <w:proofErr w:type="spellStart"/>
      <w:r>
        <w:rPr>
          <w:b/>
        </w:rPr>
        <w:t>Japanese</w:t>
      </w:r>
      <w:proofErr w:type="spellEnd"/>
      <w:r>
        <w:rPr>
          <w:b/>
        </w:rPr>
        <w:t xml:space="preserv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proofErr w:type="spellStart"/>
      <w:r>
        <w:rPr>
          <w:b/>
        </w:rPr>
        <w:t>Sticky</w:t>
      </w:r>
      <w:proofErr w:type="spellEnd"/>
      <w:r>
        <w:rPr>
          <w:b/>
        </w:rPr>
        <w:t xml:space="preserve"> </w:t>
      </w:r>
      <w:proofErr w:type="spellStart"/>
      <w:r>
        <w:rPr>
          <w:b/>
        </w:rPr>
        <w:t>Study</w:t>
      </w:r>
      <w:proofErr w:type="spellEnd"/>
      <w:r>
        <w:rPr>
          <w:b/>
        </w:rPr>
        <w:t xml:space="preserve"> </w:t>
      </w:r>
      <w:proofErr w:type="spellStart"/>
      <w:r>
        <w:rPr>
          <w:b/>
        </w:rPr>
        <w:t>Japanese</w:t>
      </w:r>
      <w:proofErr w:type="spellEnd"/>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454B8C00" w14:textId="77777777" w:rsidR="00D1186D" w:rsidRPr="00DA66B1" w:rsidRDefault="00D1186D" w:rsidP="00D1186D">
      <w:pPr>
        <w:pStyle w:val="Heading2"/>
      </w:pPr>
      <w:bookmarkStart w:id="17" w:name="_Toc339438282"/>
      <w:r w:rsidRPr="00DA66B1">
        <w:t>À</w:t>
      </w:r>
      <w:r w:rsidR="0012693A">
        <w:t>udio</w:t>
      </w:r>
      <w:bookmarkEnd w:id="17"/>
    </w:p>
    <w:p w14:paraId="7E46B4DD" w14:textId="77777777" w:rsidR="00D1186D" w:rsidRPr="00DA66B1" w:rsidRDefault="00D1186D" w:rsidP="00BF0AF4">
      <w:pPr>
        <w:ind w:firstLine="709"/>
      </w:pPr>
      <w:r w:rsidRPr="00DA66B1">
        <w:t>Aquestes aplicacions tenen una funcionalitat molt simple: donat un caràcter o una paraula, permeten la reproducció de la pronunciació de la mateixa.</w:t>
      </w:r>
    </w:p>
    <w:p w14:paraId="79956C75" w14:textId="77777777" w:rsidR="00D1186D" w:rsidRDefault="00D1186D" w:rsidP="003E3019">
      <w:pPr>
        <w:ind w:firstLine="709"/>
      </w:pPr>
      <w:r w:rsidRPr="00DA66B1">
        <w:t>Algunes aplicacions van més enllà i també permeten que l’usuari gravi la seva versió de la paraula, per poder-la comparar amb la pronunciació correcta.</w:t>
      </w:r>
    </w:p>
    <w:p w14:paraId="746EAD2D" w14:textId="77777777" w:rsidR="00AF1E27" w:rsidRDefault="00AF1E27" w:rsidP="003E3019">
      <w:pPr>
        <w:ind w:firstLine="709"/>
      </w:pPr>
      <w:r>
        <w:t>Podem veure’n alguns exemples:</w:t>
      </w:r>
    </w:p>
    <w:p w14:paraId="54F68E1C" w14:textId="77777777" w:rsidR="00AF1E27" w:rsidRDefault="00B54079" w:rsidP="00B54079">
      <w:pPr>
        <w:jc w:val="center"/>
      </w:pPr>
      <w:r>
        <w:rPr>
          <w:noProof/>
          <w:lang w:val="en-US" w:bidi="ar-SA"/>
        </w:rPr>
        <w:lastRenderedPageBreak/>
        <w:drawing>
          <wp:inline distT="0" distB="0" distL="0" distR="0" wp14:anchorId="75323762" wp14:editId="228391DB">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n-US" w:bidi="ar-SA"/>
        </w:rPr>
        <w:drawing>
          <wp:inline distT="0" distB="0" distL="0" distR="0" wp14:anchorId="2C7F3DBA" wp14:editId="286FC0C5">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n-US" w:bidi="ar-SA"/>
        </w:rPr>
        <w:drawing>
          <wp:inline distT="0" distB="0" distL="0" distR="0" wp14:anchorId="624301E2" wp14:editId="3FAC1D68">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11B69E45" w14:textId="77777777" w:rsidR="00C15745" w:rsidRDefault="00C15745" w:rsidP="00C15745">
      <w:pPr>
        <w:pStyle w:val="Illustracionsnumerades"/>
      </w:pPr>
      <w:bookmarkStart w:id="18" w:name="_Toc339438253"/>
      <w:r w:rsidRPr="00C15745">
        <w:t xml:space="preserve">Pantalles de pràctica amb àudio. Inclouen tant la possibilitat d’escoltar com sona una paraula, com la possibilitat de gravar la pròpia veu i re-escoltar-la posteriorment. Les captures mostrades corresponen a l’aplicació </w:t>
      </w:r>
      <w:proofErr w:type="spellStart"/>
      <w:r w:rsidRPr="00C15745">
        <w:rPr>
          <w:b/>
        </w:rPr>
        <w:t>Learn</w:t>
      </w:r>
      <w:proofErr w:type="spellEnd"/>
      <w:r w:rsidRPr="00C15745">
        <w:rPr>
          <w:b/>
        </w:rPr>
        <w:t xml:space="preserve"> </w:t>
      </w:r>
      <w:proofErr w:type="spellStart"/>
      <w:r w:rsidRPr="00C15745">
        <w:rPr>
          <w:b/>
        </w:rPr>
        <w:t>Japanese</w:t>
      </w:r>
      <w:proofErr w:type="spellEnd"/>
      <w:r w:rsidRPr="00C15745">
        <w:rPr>
          <w:b/>
        </w:rPr>
        <w:t xml:space="preserve"> </w:t>
      </w:r>
      <w:proofErr w:type="spellStart"/>
      <w:r w:rsidRPr="00C15745">
        <w:rPr>
          <w:b/>
        </w:rPr>
        <w:t>Vocabulary</w:t>
      </w:r>
      <w:proofErr w:type="spellEnd"/>
      <w:r w:rsidRPr="00C15745">
        <w:rPr>
          <w:b/>
        </w:rPr>
        <w:t xml:space="preserve"> – </w:t>
      </w:r>
      <w:proofErr w:type="spellStart"/>
      <w:r w:rsidRPr="00C15745">
        <w:rPr>
          <w:b/>
        </w:rPr>
        <w:t>Gengo</w:t>
      </w:r>
      <w:proofErr w:type="spellEnd"/>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25E2653B" w14:textId="77777777" w:rsidR="00D1186D" w:rsidRPr="00DA66B1" w:rsidRDefault="00D1186D" w:rsidP="00D1186D">
      <w:pPr>
        <w:pStyle w:val="Heading2"/>
      </w:pPr>
      <w:bookmarkStart w:id="19" w:name="_Toc339438283"/>
      <w:r w:rsidRPr="00DA66B1">
        <w:t>Pràctica de Traços</w:t>
      </w:r>
      <w:bookmarkEnd w:id="19"/>
    </w:p>
    <w:p w14:paraId="795249B1" w14:textId="77777777" w:rsidR="00D1186D" w:rsidRPr="00DA66B1" w:rsidRDefault="00D1186D" w:rsidP="00CD4BD4">
      <w:pPr>
        <w:ind w:firstLine="709"/>
      </w:pPr>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64E21385" w14:textId="77777777" w:rsidR="00D1186D" w:rsidRPr="00DA66B1" w:rsidRDefault="00D1186D" w:rsidP="00370905">
      <w:pPr>
        <w:ind w:firstLine="709"/>
      </w:pPr>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5013B7D9" w14:textId="77777777" w:rsidR="0018204C" w:rsidRDefault="0018204C">
      <w:pPr>
        <w:jc w:val="left"/>
      </w:pPr>
      <w:r>
        <w:t>Exemples en aquest camp:</w:t>
      </w:r>
    </w:p>
    <w:p w14:paraId="1F80D434" w14:textId="77777777" w:rsidR="0018204C" w:rsidRDefault="0018204C" w:rsidP="0018204C">
      <w:pPr>
        <w:jc w:val="center"/>
      </w:pPr>
      <w:r>
        <w:rPr>
          <w:noProof/>
          <w:lang w:val="en-US" w:bidi="ar-SA"/>
        </w:rPr>
        <w:drawing>
          <wp:inline distT="0" distB="0" distL="0" distR="0" wp14:anchorId="48F1049C" wp14:editId="614AA8BD">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n-US" w:bidi="ar-SA"/>
        </w:rPr>
        <w:drawing>
          <wp:inline distT="0" distB="0" distL="0" distR="0" wp14:anchorId="08385339" wp14:editId="73DD6F25">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2C599699" w14:textId="77777777" w:rsidR="00C15745" w:rsidRDefault="00C15745" w:rsidP="00C15745">
      <w:pPr>
        <w:pStyle w:val="Illustracionsnumerades"/>
      </w:pPr>
      <w:bookmarkStart w:id="20" w:name="_Toc339438254"/>
      <w:r w:rsidRPr="00C15745">
        <w:lastRenderedPageBreak/>
        <w:t xml:space="preserve">Pantalles Per la pràctica amb els traços del llenguatge japonès. En aquest cas es l’aplicació es limita a ensenyar l’ordre i manera d’execució dels traços. Captures extretes de l’aplicació </w:t>
      </w:r>
      <w:proofErr w:type="spellStart"/>
      <w:r w:rsidRPr="00C15745">
        <w:rPr>
          <w:b/>
        </w:rPr>
        <w:t>Kana</w:t>
      </w:r>
      <w:proofErr w:type="spellEnd"/>
      <w:r w:rsidRPr="00C15745">
        <w:rPr>
          <w:b/>
        </w:rPr>
        <w:t xml:space="preserve"> </w:t>
      </w:r>
      <w:proofErr w:type="spellStart"/>
      <w:r w:rsidRPr="00C15745">
        <w:rPr>
          <w:b/>
        </w:rPr>
        <w:t>Writing</w:t>
      </w:r>
      <w:proofErr w:type="spellEnd"/>
      <w:r w:rsidRPr="00C15745">
        <w:t xml:space="preserve"> (</w:t>
      </w:r>
      <w:hyperlink r:id="rId35" w:history="1">
        <w:r w:rsidRPr="005E7B11">
          <w:rPr>
            <w:rStyle w:val="Hyperlink"/>
          </w:rPr>
          <w:t>https://itunes.apple.com/us/app/kana-writing/id451464932?mt=8</w:t>
        </w:r>
      </w:hyperlink>
      <w:r w:rsidRPr="00C15745">
        <w:t>).</w:t>
      </w:r>
      <w:bookmarkEnd w:id="20"/>
    </w:p>
    <w:p w14:paraId="03F33EE8" w14:textId="77777777" w:rsidR="0018204C" w:rsidRDefault="0018204C" w:rsidP="00C15745">
      <w:pPr>
        <w:jc w:val="center"/>
        <w:rPr>
          <w:rStyle w:val="SubtleReference"/>
        </w:rPr>
      </w:pPr>
      <w:r>
        <w:rPr>
          <w:noProof/>
          <w:lang w:val="en-US" w:bidi="ar-SA"/>
        </w:rPr>
        <w:drawing>
          <wp:inline distT="0" distB="0" distL="0" distR="0" wp14:anchorId="10FDDC8D" wp14:editId="7602B54E">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SubtleReference"/>
        </w:rPr>
        <w:tab/>
      </w:r>
      <w:r>
        <w:rPr>
          <w:noProof/>
          <w:lang w:val="en-US" w:bidi="ar-SA"/>
        </w:rPr>
        <w:drawing>
          <wp:inline distT="0" distB="0" distL="0" distR="0" wp14:anchorId="60F2785B" wp14:editId="5100212F">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5C0FD29"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339438255"/>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proofErr w:type="spellStart"/>
      <w:r w:rsidRPr="00C15745">
        <w:rPr>
          <w:b/>
        </w:rPr>
        <w:t>Kana</w:t>
      </w:r>
      <w:proofErr w:type="spellEnd"/>
      <w:r w:rsidRPr="00C15745">
        <w:rPr>
          <w:b/>
        </w:rPr>
        <w:t xml:space="preserve"> </w:t>
      </w:r>
      <w:proofErr w:type="spellStart"/>
      <w:r w:rsidRPr="00C15745">
        <w:rPr>
          <w:b/>
        </w:rPr>
        <w:t>Strokes</w:t>
      </w:r>
      <w:proofErr w:type="spellEnd"/>
      <w:r w:rsidRPr="00C15745">
        <w:rPr>
          <w:b/>
        </w:rPr>
        <w:t xml:space="preserve"> </w:t>
      </w:r>
      <w:r w:rsidRPr="00C15745">
        <w:t>(</w:t>
      </w:r>
      <w:hyperlink r:id="rId38" w:history="1">
        <w:r w:rsidRPr="005E7B11">
          <w:rPr>
            <w:rStyle w:val="Hyperlink"/>
          </w:rPr>
          <w:t>https://itunes.apple.com/us/app/kana-strokes-japanese-hiragana/id318485239?mt=8</w:t>
        </w:r>
      </w:hyperlink>
      <w:r w:rsidRPr="00C15745">
        <w:t>).</w:t>
      </w:r>
      <w:bookmarkEnd w:id="21"/>
    </w:p>
    <w:p w14:paraId="77BCCE2E" w14:textId="77777777" w:rsidR="00254682" w:rsidRDefault="00254682">
      <w:pPr>
        <w:jc w:val="left"/>
        <w:rPr>
          <w:caps/>
          <w:color w:val="0B769D" w:themeColor="accent2" w:themeShade="80"/>
          <w:spacing w:val="20"/>
          <w:sz w:val="28"/>
          <w:szCs w:val="28"/>
        </w:rPr>
      </w:pPr>
      <w:r>
        <w:br w:type="page"/>
      </w:r>
    </w:p>
    <w:p w14:paraId="213EB512" w14:textId="77777777" w:rsidR="00C4519F" w:rsidRDefault="00C4519F" w:rsidP="00CF2030">
      <w:pPr>
        <w:pStyle w:val="Heading1"/>
      </w:pPr>
      <w:bookmarkStart w:id="22" w:name="_Toc339438284"/>
      <w:r>
        <w:lastRenderedPageBreak/>
        <w:t>Metodologia de treball</w:t>
      </w:r>
      <w:bookmarkEnd w:id="22"/>
    </w:p>
    <w:p w14:paraId="7DB53ED7" w14:textId="77777777" w:rsidR="006D3607" w:rsidRDefault="00E767CD" w:rsidP="006D3607">
      <w:pPr>
        <w:ind w:firstLine="709"/>
      </w:pPr>
      <w:r>
        <w:t xml:space="preserve">Per fer aquest treball ens hem basat en una metodologia que comparteix origen amb el llenguatge </w:t>
      </w:r>
      <w:r w:rsidR="00516F52">
        <w:t xml:space="preserve">dels </w:t>
      </w:r>
      <w:proofErr w:type="spellStart"/>
      <w:r w:rsidR="00516F52" w:rsidRPr="00516F52">
        <w:rPr>
          <w:i/>
        </w:rPr>
        <w:t>kanjis</w:t>
      </w:r>
      <w:proofErr w:type="spellEnd"/>
      <w:r w:rsidR="00516F52">
        <w:t xml:space="preserve">, el japonès. Es diu </w:t>
      </w:r>
      <w:proofErr w:type="spellStart"/>
      <w:r w:rsidR="00516F52" w:rsidRPr="00D67C5D">
        <w:rPr>
          <w:i/>
        </w:rPr>
        <w:t>Kanban</w:t>
      </w:r>
      <w:proofErr w:type="spellEnd"/>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proofErr w:type="spellStart"/>
      <w:r w:rsidR="006D3607">
        <w:rPr>
          <w:i/>
        </w:rPr>
        <w:t>K</w:t>
      </w:r>
      <w:r w:rsidR="001B4788" w:rsidRPr="006D3607">
        <w:rPr>
          <w:i/>
        </w:rPr>
        <w:t>anban</w:t>
      </w:r>
      <w:proofErr w:type="spellEnd"/>
      <w:r w:rsidR="001B4788" w:rsidRPr="001B4788">
        <w:t xml:space="preserve"> de les quals es disposa d'una quantitat limitada.</w:t>
      </w:r>
      <w:r w:rsidR="006D3607">
        <w:t xml:space="preserve"> </w:t>
      </w:r>
      <w:r w:rsidR="001B4788" w:rsidRPr="001B4788">
        <w:t xml:space="preserve">Cada targeta </w:t>
      </w:r>
      <w:proofErr w:type="spellStart"/>
      <w:r w:rsidR="001B4788" w:rsidRPr="006D3607">
        <w:rPr>
          <w:i/>
        </w:rPr>
        <w:t>Kanban</w:t>
      </w:r>
      <w:proofErr w:type="spellEnd"/>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proofErr w:type="spellStart"/>
      <w:r w:rsidR="006D3607" w:rsidRPr="006D3607">
        <w:rPr>
          <w:i/>
        </w:rPr>
        <w:t>Kanban</w:t>
      </w:r>
      <w:proofErr w:type="spellEnd"/>
      <w:r w:rsidR="001B4788" w:rsidRPr="001B4788">
        <w:t xml:space="preserve"> lliure</w:t>
      </w:r>
      <w:r w:rsidR="00E03E9A" w:rsidRPr="001B4788">
        <w:t>.</w:t>
      </w:r>
    </w:p>
    <w:p w14:paraId="2D38AD00" w14:textId="77777777" w:rsidR="00F06CF8" w:rsidRDefault="00E03E9A" w:rsidP="00F06CF8">
      <w:pPr>
        <w:ind w:firstLine="709"/>
      </w:pPr>
      <w:r w:rsidRPr="00624C93">
        <w:t xml:space="preserve">No obstant això, en la pràctica, </w:t>
      </w:r>
      <w:proofErr w:type="spellStart"/>
      <w:r w:rsidRPr="006D3607">
        <w:rPr>
          <w:i/>
        </w:rPr>
        <w:t>Kanban</w:t>
      </w:r>
      <w:proofErr w:type="spellEnd"/>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proofErr w:type="spellStart"/>
      <w:r w:rsidR="00F06CF8" w:rsidRPr="00F06CF8">
        <w:rPr>
          <w:i/>
        </w:rPr>
        <w:t>Kanban</w:t>
      </w:r>
      <w:proofErr w:type="spellEnd"/>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7251AC3E" w14:textId="77777777" w:rsidR="00F06CF8" w:rsidRDefault="009D3569" w:rsidP="00F06CF8">
      <w:pPr>
        <w:pStyle w:val="ListParagraph"/>
        <w:numPr>
          <w:ilvl w:val="0"/>
          <w:numId w:val="34"/>
        </w:numPr>
      </w:pPr>
      <w:r>
        <w:t xml:space="preserve">Visualització en tot moment dels processos que </w:t>
      </w:r>
      <w:proofErr w:type="spellStart"/>
      <w:r>
        <w:t>feim</w:t>
      </w:r>
      <w:proofErr w:type="spellEnd"/>
      <w:r>
        <w:t xml:space="preserve"> els dos companys</w:t>
      </w:r>
      <w:r w:rsidR="00536965">
        <w:t>.</w:t>
      </w:r>
    </w:p>
    <w:p w14:paraId="4249BF28"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22374C75" w14:textId="77777777" w:rsidR="00B058B2" w:rsidRDefault="00F06CF8" w:rsidP="00E233F9">
      <w:pPr>
        <w:pStyle w:val="ListParagraph"/>
        <w:numPr>
          <w:ilvl w:val="0"/>
          <w:numId w:val="34"/>
        </w:numPr>
      </w:pPr>
      <w:r w:rsidRPr="00F06CF8">
        <w:t>Optimitzar el flux de treball</w:t>
      </w:r>
      <w:r w:rsidR="00536965">
        <w:t>.</w:t>
      </w:r>
    </w:p>
    <w:p w14:paraId="3E7CDFB3" w14:textId="77777777" w:rsidR="00A62758" w:rsidRDefault="00A62758" w:rsidP="00A62758"/>
    <w:p w14:paraId="579E9C89" w14:textId="77777777" w:rsidR="00A62758" w:rsidRDefault="00A62758" w:rsidP="00A62758">
      <w:r>
        <w:rPr>
          <w:noProof/>
          <w:lang w:val="en-US" w:bidi="ar-SA"/>
        </w:rPr>
        <w:drawing>
          <wp:inline distT="0" distB="0" distL="0" distR="0" wp14:anchorId="0D05F805" wp14:editId="39089987">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7AE80AAF" w14:textId="77777777" w:rsidR="00A62758" w:rsidRPr="00F06CF8" w:rsidRDefault="00A62758" w:rsidP="00A62758">
      <w:pPr>
        <w:pStyle w:val="Illustracionsnumerades"/>
      </w:pPr>
      <w:bookmarkStart w:id="23" w:name="_Toc339438256"/>
      <w:r>
        <w:t xml:space="preserve">Exemple de panell </w:t>
      </w:r>
      <w:proofErr w:type="spellStart"/>
      <w:r>
        <w:t>Kanban</w:t>
      </w:r>
      <w:bookmarkEnd w:id="23"/>
      <w:proofErr w:type="spellEnd"/>
    </w:p>
    <w:p w14:paraId="32EED063" w14:textId="77777777" w:rsidR="00254682" w:rsidRDefault="00254682">
      <w:pPr>
        <w:jc w:val="left"/>
        <w:rPr>
          <w:caps/>
          <w:color w:val="0B769D" w:themeColor="accent2" w:themeShade="80"/>
          <w:spacing w:val="20"/>
          <w:sz w:val="28"/>
          <w:szCs w:val="28"/>
        </w:rPr>
      </w:pPr>
      <w:r>
        <w:br w:type="page"/>
      </w:r>
    </w:p>
    <w:p w14:paraId="0EBD46B3" w14:textId="77777777" w:rsidR="006E417E" w:rsidRPr="00DA66B1" w:rsidRDefault="00BC6D08" w:rsidP="00CF2030">
      <w:pPr>
        <w:pStyle w:val="Heading1"/>
      </w:pPr>
      <w:bookmarkStart w:id="24" w:name="_Toc339438285"/>
      <w:r w:rsidRPr="00DA66B1">
        <w:lastRenderedPageBreak/>
        <w:t>Anàlisi i disseny</w:t>
      </w:r>
      <w:bookmarkEnd w:id="24"/>
    </w:p>
    <w:p w14:paraId="0E4E079D" w14:textId="77777777" w:rsidR="00CF2030" w:rsidRPr="00DA66B1" w:rsidRDefault="00CF2030" w:rsidP="00CF2030">
      <w:pPr>
        <w:pStyle w:val="Heading2"/>
      </w:pPr>
      <w:bookmarkStart w:id="25" w:name="_Toc339438286"/>
      <w:r w:rsidRPr="00DA66B1">
        <w:t>Tecnologia</w:t>
      </w:r>
      <w:bookmarkEnd w:id="25"/>
    </w:p>
    <w:p w14:paraId="6286C98E" w14:textId="77777777" w:rsidR="007A1A72" w:rsidRPr="00DA66B1" w:rsidRDefault="003225F7" w:rsidP="00CF2030">
      <w:pPr>
        <w:ind w:firstLine="709"/>
      </w:pPr>
      <w:r w:rsidRPr="00DA66B1">
        <w:t xml:space="preserve">Aquest projecte l’hem realitzat </w:t>
      </w:r>
      <w:r w:rsidR="00876263" w:rsidRPr="00DA66B1">
        <w:t xml:space="preserve">amb el </w:t>
      </w:r>
      <w:r w:rsidR="00876263" w:rsidRPr="00DA66B1">
        <w:rPr>
          <w:i/>
        </w:rPr>
        <w:t>framework</w:t>
      </w:r>
      <w:r w:rsidR="00876263" w:rsidRPr="00DA66B1">
        <w:t xml:space="preserve"> </w:t>
      </w:r>
      <w:proofErr w:type="spellStart"/>
      <w:r w:rsidR="00876263" w:rsidRPr="00DA66B1">
        <w:rPr>
          <w:b/>
        </w:rPr>
        <w:t>Sencha</w:t>
      </w:r>
      <w:proofErr w:type="spellEnd"/>
      <w:r w:rsidR="00876263" w:rsidRPr="00DA66B1">
        <w:rPr>
          <w:b/>
        </w:rPr>
        <w:t xml:space="preserve">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proofErr w:type="spellStart"/>
      <w:r w:rsidR="00900534" w:rsidRPr="00DA66B1">
        <w:t>BlackBerry</w:t>
      </w:r>
      <w:proofErr w:type="spellEnd"/>
      <w:r w:rsidR="00900534" w:rsidRPr="00DA66B1">
        <w:t xml:space="preserve">, </w:t>
      </w:r>
      <w:proofErr w:type="spellStart"/>
      <w:r w:rsidR="00900534" w:rsidRPr="00DA66B1">
        <w:t>Kindle</w:t>
      </w:r>
      <w:proofErr w:type="spellEnd"/>
      <w:r w:rsidR="00900534" w:rsidRPr="00DA66B1">
        <w:t xml:space="preserve"> </w:t>
      </w:r>
      <w:proofErr w:type="spellStart"/>
      <w:r w:rsidR="00900534" w:rsidRPr="00DA66B1">
        <w:t>Fire</w:t>
      </w:r>
      <w:proofErr w:type="spellEnd"/>
      <w:r w:rsidR="00900534" w:rsidRPr="00DA66B1">
        <w:t>,</w:t>
      </w:r>
      <w:r w:rsidR="00D16084">
        <w:t xml:space="preserve"> </w:t>
      </w:r>
      <w:proofErr w:type="spellStart"/>
      <w:r w:rsidR="00D16084">
        <w:t>iPad</w:t>
      </w:r>
      <w:proofErr w:type="spellEnd"/>
      <w:r w:rsidR="00D16084">
        <w:t xml:space="preserve">, </w:t>
      </w:r>
      <w:proofErr w:type="spellStart"/>
      <w:r w:rsidR="00D16084">
        <w:t>Nexus</w:t>
      </w:r>
      <w:proofErr w:type="spellEnd"/>
      <w:r w:rsidR="00D16084">
        <w:t xml:space="preserve"> 7,</w:t>
      </w:r>
      <w:r w:rsidR="00900534" w:rsidRPr="00DA66B1">
        <w:t xml:space="preserve"> etc.</w:t>
      </w:r>
    </w:p>
    <w:p w14:paraId="67EF3D47" w14:textId="77777777" w:rsidR="000F19B8" w:rsidRDefault="000F19B8" w:rsidP="000F19B8">
      <w:pPr>
        <w:jc w:val="center"/>
      </w:pPr>
      <w:r w:rsidRPr="00DA66B1">
        <w:rPr>
          <w:noProof/>
          <w:lang w:val="en-US" w:bidi="ar-SA"/>
        </w:rPr>
        <w:drawing>
          <wp:inline distT="0" distB="0" distL="0" distR="0" wp14:anchorId="19F6B559" wp14:editId="2897E0FD">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600EADD3" w14:textId="77777777" w:rsidR="000F19B8" w:rsidRPr="00DA66B1" w:rsidRDefault="00C15745" w:rsidP="000F19B8">
      <w:pPr>
        <w:pStyle w:val="Illustracionsnumerades"/>
      </w:pPr>
      <w:bookmarkStart w:id="26" w:name="_Toc339438257"/>
      <w:r>
        <w:t xml:space="preserve">Framework escollit, el </w:t>
      </w:r>
      <w:proofErr w:type="spellStart"/>
      <w:r>
        <w:t>Sencha</w:t>
      </w:r>
      <w:proofErr w:type="spellEnd"/>
      <w:r>
        <w:t xml:space="preserve"> Touch 2</w:t>
      </w:r>
      <w:bookmarkEnd w:id="26"/>
    </w:p>
    <w:p w14:paraId="2E2F5A1C" w14:textId="77777777" w:rsidR="00CF2030" w:rsidRPr="00DA66B1" w:rsidRDefault="007A1A72" w:rsidP="00CF2030">
      <w:pPr>
        <w:ind w:firstLine="709"/>
      </w:pPr>
      <w:r w:rsidRPr="00DA66B1">
        <w:t xml:space="preserve">Per a la part client hem escollit l’entorn de treball </w:t>
      </w:r>
      <w:proofErr w:type="spellStart"/>
      <w:r w:rsidRPr="00DA66B1">
        <w:rPr>
          <w:b/>
        </w:rPr>
        <w:t>Sencha</w:t>
      </w:r>
      <w:proofErr w:type="spellEnd"/>
      <w:r w:rsidRPr="00DA66B1">
        <w:rPr>
          <w:b/>
        </w:rPr>
        <w:t xml:space="preserve"> </w:t>
      </w:r>
      <w:proofErr w:type="spellStart"/>
      <w:r w:rsidRPr="00DA66B1">
        <w:rPr>
          <w:b/>
        </w:rPr>
        <w:t>Architect</w:t>
      </w:r>
      <w:proofErr w:type="spellEnd"/>
      <w:r w:rsidRPr="00DA66B1">
        <w:rPr>
          <w:b/>
        </w:rPr>
        <w:t xml:space="preserve">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69A0B192" w14:textId="77777777" w:rsidR="004504A1" w:rsidRDefault="0081498E" w:rsidP="00105617">
      <w:pPr>
        <w:jc w:val="center"/>
      </w:pPr>
      <w:r w:rsidRPr="00DA66B1">
        <w:rPr>
          <w:noProof/>
          <w:lang w:val="en-US" w:bidi="ar-SA"/>
        </w:rPr>
        <w:drawing>
          <wp:inline distT="0" distB="0" distL="0" distR="0" wp14:anchorId="659F1297" wp14:editId="22990C0A">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54C9203B" w14:textId="77777777" w:rsidR="0081498E" w:rsidRPr="00DA66B1" w:rsidRDefault="00C15745" w:rsidP="0081498E">
      <w:pPr>
        <w:pStyle w:val="Illustracionsnumerades"/>
      </w:pPr>
      <w:bookmarkStart w:id="27" w:name="_Toc339438258"/>
      <w:r>
        <w:t>Llenguatges usats per a l’elaboració del projecte</w:t>
      </w:r>
      <w:bookmarkEnd w:id="27"/>
    </w:p>
    <w:p w14:paraId="42E64A61" w14:textId="77777777" w:rsidR="00F4555D" w:rsidRPr="00D85C60" w:rsidRDefault="00F4555D" w:rsidP="004504A1">
      <w:pPr>
        <w:ind w:firstLine="709"/>
        <w:rPr>
          <w:highlight w:val="yellow"/>
        </w:rPr>
      </w:pPr>
      <w:r w:rsidRPr="00D85C60">
        <w:rPr>
          <w:highlight w:val="yellow"/>
        </w:rPr>
        <w:t xml:space="preserve">La part del servidor l’hem fet amb </w:t>
      </w:r>
      <w:proofErr w:type="spellStart"/>
      <w:r w:rsidRPr="00D85C60">
        <w:rPr>
          <w:b/>
          <w:highlight w:val="yellow"/>
        </w:rPr>
        <w:t>Apache</w:t>
      </w:r>
      <w:proofErr w:type="spellEnd"/>
      <w:r w:rsidRPr="00D85C60">
        <w:rPr>
          <w:b/>
          <w:highlight w:val="yellow"/>
        </w:rPr>
        <w:t xml:space="preserve"> </w:t>
      </w:r>
      <w:proofErr w:type="spellStart"/>
      <w:r w:rsidRPr="00D85C60">
        <w:rPr>
          <w:b/>
          <w:highlight w:val="yellow"/>
        </w:rPr>
        <w:t>Tomcat</w:t>
      </w:r>
      <w:proofErr w:type="spellEnd"/>
      <w:r w:rsidRPr="00D85C60">
        <w:rPr>
          <w:highlight w:val="yellow"/>
        </w:rPr>
        <w:t>. Aquest és un sistema creat en Java, basat en l’especificació J2EE. És una implementació oberta i lliure de J2EE, que s’utilitza per moltes aplicacions d’àmbit empresarial, per la seva robustesa i velocitat.</w:t>
      </w:r>
    </w:p>
    <w:p w14:paraId="17C04801" w14:textId="1F7D569B" w:rsidR="00F4555D" w:rsidRDefault="00F4555D" w:rsidP="004504A1">
      <w:pPr>
        <w:ind w:firstLine="709"/>
        <w:rPr>
          <w:highlight w:val="yellow"/>
        </w:rPr>
      </w:pPr>
      <w:r w:rsidRPr="00D85C60">
        <w:rPr>
          <w:highlight w:val="yellow"/>
        </w:rPr>
        <w:t xml:space="preserve">Durant el període de decisió de la tecnologia de servidor a utilitzar, també vam avaluar l’alternativa de </w:t>
      </w:r>
      <w:r w:rsidRPr="00D85C60">
        <w:rPr>
          <w:b/>
          <w:highlight w:val="yellow"/>
        </w:rPr>
        <w:t>Node.js</w:t>
      </w:r>
      <w:r w:rsidRPr="00D85C60">
        <w:rPr>
          <w:highlight w:val="yellow"/>
        </w:rPr>
        <w:t xml:space="preserve">. És molt diferent de </w:t>
      </w:r>
      <w:proofErr w:type="spellStart"/>
      <w:r w:rsidRPr="00D85C60">
        <w:rPr>
          <w:highlight w:val="yellow"/>
        </w:rPr>
        <w:t>Tomcat</w:t>
      </w:r>
      <w:proofErr w:type="spellEnd"/>
      <w:r w:rsidRPr="00D85C60">
        <w:rPr>
          <w:highlight w:val="yellow"/>
        </w:rPr>
        <w:t xml:space="preserve">, però podia ser interessant, tenint en compte que està completament basat en Javascript, i el paradigma de </w:t>
      </w:r>
      <w:r w:rsidRPr="00D85C60">
        <w:rPr>
          <w:highlight w:val="yellow"/>
        </w:rPr>
        <w:lastRenderedPageBreak/>
        <w:t xml:space="preserve">programació és funcional. De tota manera, finalment ens hem decantat per l’opció </w:t>
      </w:r>
      <w:proofErr w:type="spellStart"/>
      <w:r w:rsidRPr="00D85C60">
        <w:rPr>
          <w:highlight w:val="yellow"/>
        </w:rPr>
        <w:t>d’Apache</w:t>
      </w:r>
      <w:proofErr w:type="spellEnd"/>
      <w:r w:rsidRPr="00D85C60">
        <w:rPr>
          <w:highlight w:val="yellow"/>
        </w:rPr>
        <w:t xml:space="preserve"> </w:t>
      </w:r>
      <w:proofErr w:type="spellStart"/>
      <w:r w:rsidRPr="00D85C60">
        <w:rPr>
          <w:highlight w:val="yellow"/>
        </w:rPr>
        <w:t>Tomcat</w:t>
      </w:r>
      <w:proofErr w:type="spellEnd"/>
      <w:r w:rsidRPr="00D85C60">
        <w:rPr>
          <w:highlight w:val="yellow"/>
        </w:rPr>
        <w:t>, per raons principalment de velocitat de desenvolupament, ja que tenim més experiència en aquest darrer, mentre que en el cas de Node.js no tenim els coneixements necessaris per afrontar amb garanties la implementació en el temps</w:t>
      </w:r>
      <w:r w:rsidR="00344843">
        <w:rPr>
          <w:highlight w:val="yellow"/>
        </w:rPr>
        <w:t xml:space="preserve"> que requereix aquest projecte.</w:t>
      </w:r>
    </w:p>
    <w:p w14:paraId="362900AB" w14:textId="4672859D" w:rsidR="00344843" w:rsidRPr="00D85C60" w:rsidRDefault="00344843" w:rsidP="00344843">
      <w:pPr>
        <w:ind w:firstLine="709"/>
        <w:jc w:val="center"/>
        <w:rPr>
          <w:highlight w:val="yellow"/>
        </w:rPr>
      </w:pPr>
      <w:r>
        <w:rPr>
          <w:noProof/>
          <w:lang w:val="en-US" w:bidi="ar-SA"/>
        </w:rPr>
        <w:drawing>
          <wp:inline distT="0" distB="0" distL="0" distR="0" wp14:anchorId="78EA7AC9" wp14:editId="76FC41BA">
            <wp:extent cx="3402330" cy="163576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bookmarkStart w:id="28" w:name="_GoBack"/>
      <w:bookmarkEnd w:id="28"/>
    </w:p>
    <w:p w14:paraId="2970AF51" w14:textId="512F6C2A" w:rsidR="00C15745" w:rsidRPr="00DA66B1" w:rsidRDefault="00C15745" w:rsidP="00C15745">
      <w:pPr>
        <w:pStyle w:val="Illustracionsnumerades"/>
      </w:pPr>
      <w:bookmarkStart w:id="29" w:name="_Toc339438259"/>
      <w:r>
        <w:t xml:space="preserve">Servidor escollit, </w:t>
      </w:r>
      <w:bookmarkEnd w:id="29"/>
      <w:r w:rsidR="00344843">
        <w:t>basat en Java</w:t>
      </w:r>
    </w:p>
    <w:p w14:paraId="63026CE6" w14:textId="77777777" w:rsidR="000954DF" w:rsidRDefault="000954DF" w:rsidP="00FF016B">
      <w:pPr>
        <w:ind w:firstLine="709"/>
      </w:pPr>
    </w:p>
    <w:p w14:paraId="6F188F6A" w14:textId="128F0A9D" w:rsidR="000954DF" w:rsidRDefault="000954DF" w:rsidP="00FF016B">
      <w:pPr>
        <w:ind w:firstLine="709"/>
      </w:pPr>
      <w:r w:rsidRPr="0009381B">
        <w:rPr>
          <w:highlight w:val="yellow"/>
        </w:rPr>
        <w:t xml:space="preserve">La base de dades que utilitzarem per guardar certs objectes serà </w:t>
      </w:r>
      <w:proofErr w:type="spellStart"/>
      <w:r w:rsidR="001711C0" w:rsidRPr="0009381B">
        <w:rPr>
          <w:highlight w:val="yellow"/>
        </w:rPr>
        <w:t>MongoDB</w:t>
      </w:r>
      <w:proofErr w:type="spellEnd"/>
      <w:r w:rsidR="00F930CF" w:rsidRPr="0009381B">
        <w:rPr>
          <w:highlight w:val="yellow"/>
        </w:rPr>
        <w:t>.</w:t>
      </w:r>
    </w:p>
    <w:p w14:paraId="1C42C9E0" w14:textId="77777777" w:rsidR="004152B0" w:rsidRPr="00DA66B1" w:rsidRDefault="004152B0" w:rsidP="00FF016B">
      <w:pPr>
        <w:ind w:firstLine="709"/>
      </w:pPr>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 xml:space="preserve">open </w:t>
      </w:r>
      <w:proofErr w:type="spellStart"/>
      <w:r w:rsidR="00081998" w:rsidRPr="00DA66B1">
        <w:rPr>
          <w:i/>
        </w:rPr>
        <w:t>source</w:t>
      </w:r>
      <w:proofErr w:type="spellEnd"/>
      <w:r w:rsidR="00081998" w:rsidRPr="00DA66B1">
        <w:t xml:space="preserve">. És un dels sistemes de controls de versions més usats </w:t>
      </w:r>
      <w:r w:rsidR="005A6697" w:rsidRPr="00DA66B1">
        <w:t xml:space="preserve">i ofereix </w:t>
      </w:r>
      <w:proofErr w:type="spellStart"/>
      <w:r w:rsidR="005A6697" w:rsidRPr="00DA66B1">
        <w:t>hospedatge</w:t>
      </w:r>
      <w:proofErr w:type="spellEnd"/>
      <w:r w:rsidR="005A6697" w:rsidRPr="00DA66B1">
        <w:t xml:space="preserve"> i altres serveis socials. El seu nom és </w:t>
      </w:r>
      <w:proofErr w:type="spellStart"/>
      <w:r w:rsidR="005A6697" w:rsidRPr="00DA66B1">
        <w:rPr>
          <w:b/>
        </w:rPr>
        <w:t>GitHub</w:t>
      </w:r>
      <w:proofErr w:type="spellEnd"/>
      <w:r w:rsidR="00A01BD8" w:rsidRPr="00DA66B1">
        <w:t>, i el nostre projecte es pot trobar al següent enllaç:</w:t>
      </w:r>
    </w:p>
    <w:p w14:paraId="49474D4C" w14:textId="77777777" w:rsidR="000438EE" w:rsidRPr="00DA66B1" w:rsidRDefault="00344843" w:rsidP="00D2301D">
      <w:hyperlink r:id="rId43" w:history="1">
        <w:r w:rsidR="00C53E2C" w:rsidRPr="00DA66B1">
          <w:rPr>
            <w:rStyle w:val="Hyperlink"/>
          </w:rPr>
          <w:t>https://github.com/salvinha/UOCPFC_Eduard_Salva.git</w:t>
        </w:r>
      </w:hyperlink>
    </w:p>
    <w:p w14:paraId="4F6D3BEB" w14:textId="77777777" w:rsidR="000D09FC" w:rsidRDefault="000D09FC" w:rsidP="000D09FC">
      <w:pPr>
        <w:jc w:val="center"/>
      </w:pPr>
      <w:r w:rsidRPr="00DA66B1">
        <w:rPr>
          <w:noProof/>
          <w:lang w:val="en-US" w:bidi="ar-SA"/>
        </w:rPr>
        <w:drawing>
          <wp:inline distT="0" distB="0" distL="0" distR="0" wp14:anchorId="646FA5A9" wp14:editId="2A332FEB">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2CA08203" w14:textId="77777777" w:rsidR="00C15745" w:rsidRPr="00DA66B1" w:rsidRDefault="00C15745" w:rsidP="00C15745">
      <w:pPr>
        <w:pStyle w:val="Illustracionsnumerades"/>
      </w:pPr>
      <w:bookmarkStart w:id="30" w:name="_Toc339438260"/>
      <w:r>
        <w:t>Sistema de control de versions del nostre projecte</w:t>
      </w:r>
      <w:bookmarkEnd w:id="30"/>
    </w:p>
    <w:p w14:paraId="24A86630" w14:textId="77777777" w:rsidR="008C54F7" w:rsidRPr="00DA66B1" w:rsidRDefault="008C54F7" w:rsidP="008C54F7">
      <w:pPr>
        <w:pStyle w:val="Heading2"/>
      </w:pPr>
      <w:bookmarkStart w:id="31" w:name="_Toc339438287"/>
      <w:r w:rsidRPr="00DA66B1">
        <w:t>Arquitectura del sistema</w:t>
      </w:r>
      <w:bookmarkEnd w:id="31"/>
    </w:p>
    <w:p w14:paraId="6B6502A5" w14:textId="77777777" w:rsidR="008C54F7" w:rsidRPr="00DA66B1" w:rsidRDefault="000C6530" w:rsidP="008C54F7">
      <w:pPr>
        <w:ind w:firstLine="709"/>
      </w:pPr>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w:t>
      </w:r>
      <w:proofErr w:type="spellStart"/>
      <w:r w:rsidR="00697150" w:rsidRPr="00DA66B1">
        <w:t>Sencha</w:t>
      </w:r>
      <w:proofErr w:type="spellEnd"/>
      <w:r w:rsidR="00697150" w:rsidRPr="00DA66B1">
        <w:t xml:space="preserve"> Touch</w:t>
      </w:r>
      <w:r w:rsidR="00944BAF" w:rsidRPr="00DA66B1">
        <w:t>.</w:t>
      </w:r>
    </w:p>
    <w:p w14:paraId="1D237186" w14:textId="77777777" w:rsidR="00944BAF" w:rsidRPr="00DA66B1" w:rsidRDefault="00944BAF" w:rsidP="008C54F7">
      <w:pPr>
        <w:ind w:firstLine="709"/>
      </w:pPr>
      <w:r w:rsidRPr="00DA66B1">
        <w:t>Bàsicament, aquest model es comporta de la següent forma:</w:t>
      </w:r>
    </w:p>
    <w:p w14:paraId="73C6E5A3" w14:textId="77777777" w:rsidR="00944BAF" w:rsidRDefault="007B489F" w:rsidP="007B489F">
      <w:pPr>
        <w:jc w:val="center"/>
      </w:pPr>
      <w:r w:rsidRPr="00DA66B1">
        <w:rPr>
          <w:noProof/>
          <w:lang w:val="en-US" w:bidi="ar-SA"/>
        </w:rPr>
        <w:lastRenderedPageBreak/>
        <w:drawing>
          <wp:inline distT="0" distB="0" distL="0" distR="0" wp14:anchorId="08C216F4" wp14:editId="18F7342F">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306494C1" w14:textId="77777777" w:rsidR="00C15745" w:rsidRPr="00DA66B1" w:rsidRDefault="00C15745" w:rsidP="00C15745">
      <w:pPr>
        <w:pStyle w:val="Illustracionsnumerades"/>
      </w:pPr>
      <w:bookmarkStart w:id="32" w:name="_Toc339438261"/>
      <w:r>
        <w:t xml:space="preserve">Model Vista Controlador (MVC) del framework </w:t>
      </w:r>
      <w:proofErr w:type="spellStart"/>
      <w:r>
        <w:t>Sencha</w:t>
      </w:r>
      <w:proofErr w:type="spellEnd"/>
      <w:r>
        <w:t xml:space="preserve"> Touch</w:t>
      </w:r>
      <w:bookmarkEnd w:id="32"/>
    </w:p>
    <w:p w14:paraId="1DAB7161"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552951BB"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2D315551"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58A2CADB" w14:textId="77777777" w:rsidR="002F2AB5" w:rsidRPr="00DA66B1" w:rsidRDefault="00D80608" w:rsidP="00D80608">
      <w:pPr>
        <w:ind w:firstLine="709"/>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784D29DE" w14:textId="77777777" w:rsidR="007B489F" w:rsidRPr="00DA66B1" w:rsidRDefault="00FE47B7" w:rsidP="00FE47B7">
      <w:pPr>
        <w:pStyle w:val="Heading2"/>
      </w:pPr>
      <w:bookmarkStart w:id="33" w:name="_Toc339438288"/>
      <w:r w:rsidRPr="00DA66B1">
        <w:t>Disseny preliminar de</w:t>
      </w:r>
      <w:r w:rsidR="000A3892">
        <w:t>l mòdul client</w:t>
      </w:r>
      <w:bookmarkEnd w:id="33"/>
    </w:p>
    <w:p w14:paraId="434C2295" w14:textId="77777777" w:rsidR="00FE47B7" w:rsidRDefault="00A84925" w:rsidP="00A84925">
      <w:pPr>
        <w:ind w:firstLine="709"/>
      </w:pPr>
      <w:r w:rsidRPr="00DA66B1">
        <w:t xml:space="preserve">Hem realitzat una primera versió de les pantalles amb </w:t>
      </w:r>
      <w:r w:rsidR="00A540B5" w:rsidRPr="00DA66B1">
        <w:t xml:space="preserve">l’ajuda de l’eina </w:t>
      </w:r>
      <w:proofErr w:type="spellStart"/>
      <w:r w:rsidR="00467541" w:rsidRPr="00DA66B1">
        <w:rPr>
          <w:i/>
        </w:rPr>
        <w:t>Prototyper</w:t>
      </w:r>
      <w:proofErr w:type="spellEnd"/>
      <w:r w:rsidR="00467541" w:rsidRPr="00DA66B1">
        <w:rPr>
          <w:i/>
        </w:rPr>
        <w:t xml:space="preserve"> Free</w:t>
      </w:r>
      <w:r w:rsidR="00A540B5" w:rsidRPr="00DA66B1">
        <w:t xml:space="preserve"> la qual ens ha ajudat a fer una maqu</w:t>
      </w:r>
      <w:r w:rsidR="002F0CD0">
        <w:t>eta digital sense funcionalitat però amb un flux de navegació.</w:t>
      </w:r>
    </w:p>
    <w:p w14:paraId="5AD78E8F" w14:textId="77777777" w:rsidR="00B76A24" w:rsidRDefault="00B76A24" w:rsidP="00B76A24">
      <w:pPr>
        <w:pStyle w:val="Heading3"/>
      </w:pPr>
      <w:bookmarkStart w:id="34" w:name="_Toc339438289"/>
      <w:r>
        <w:t>Les pantalles del client</w:t>
      </w:r>
      <w:bookmarkEnd w:id="34"/>
    </w:p>
    <w:p w14:paraId="1A84FB63" w14:textId="77777777" w:rsidR="00997102" w:rsidRPr="00DA66B1" w:rsidRDefault="00997102" w:rsidP="00B76A24">
      <w:pPr>
        <w:pStyle w:val="Heading4"/>
      </w:pPr>
      <w:r>
        <w:t>Llistes d’estudi</w:t>
      </w:r>
    </w:p>
    <w:p w14:paraId="7AACCCF8" w14:textId="77777777" w:rsidR="0048667E" w:rsidRDefault="00FF6726" w:rsidP="00214568">
      <w:pPr>
        <w:jc w:val="center"/>
      </w:pPr>
      <w:r>
        <w:rPr>
          <w:noProof/>
          <w:lang w:val="en-US" w:bidi="ar-SA"/>
        </w:rPr>
        <w:lastRenderedPageBreak/>
        <w:drawing>
          <wp:inline distT="0" distB="0" distL="0" distR="0" wp14:anchorId="5E99A2A0" wp14:editId="4700ACC4">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7FF0B078" wp14:editId="4FAEE08E">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14:paraId="52403549" w14:textId="77777777" w:rsidR="00C15745" w:rsidRDefault="00C15745" w:rsidP="00C15745">
      <w:pPr>
        <w:pStyle w:val="Illustracionsnumerades"/>
      </w:pPr>
      <w:bookmarkStart w:id="35" w:name="_Toc339438262"/>
      <w:r>
        <w:t>Pantalla d’inici de l’aplicació, llistes d’estudi, i pantalla detall de la llista</w:t>
      </w:r>
      <w:bookmarkEnd w:id="35"/>
    </w:p>
    <w:p w14:paraId="044920A4" w14:textId="77777777" w:rsidR="00E6090B" w:rsidRDefault="00E300A5" w:rsidP="00C15745">
      <w:pPr>
        <w:jc w:val="center"/>
        <w:rPr>
          <w:rStyle w:val="SubtleReference"/>
        </w:rPr>
      </w:pPr>
      <w:r>
        <w:rPr>
          <w:noProof/>
          <w:lang w:val="en-US" w:bidi="ar-SA"/>
        </w:rPr>
        <w:lastRenderedPageBreak/>
        <w:drawing>
          <wp:inline distT="0" distB="0" distL="0" distR="0" wp14:anchorId="02E99642" wp14:editId="56362051">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7582A20F" wp14:editId="2F901A1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14:paraId="0475F55E" w14:textId="77777777" w:rsidR="00C15745" w:rsidRDefault="00C15745" w:rsidP="00C15745">
      <w:pPr>
        <w:pStyle w:val="Illustracionsnumerades"/>
      </w:pPr>
      <w:bookmarkStart w:id="36" w:name="_Toc339438263"/>
      <w:r>
        <w:t>Pantalles d’edició i d’esborrat d’una llista</w:t>
      </w:r>
      <w:bookmarkEnd w:id="36"/>
    </w:p>
    <w:p w14:paraId="3C52DD0F"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46462CA4" wp14:editId="0D2B5737">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14:paraId="51F74DFB" w14:textId="77777777" w:rsidR="00D56ACB" w:rsidRDefault="00C15745" w:rsidP="00C15745">
      <w:pPr>
        <w:pStyle w:val="Illustracionsnumerades"/>
        <w:rPr>
          <w:rStyle w:val="SubtleReference"/>
        </w:rPr>
      </w:pPr>
      <w:bookmarkStart w:id="37" w:name="_Toc339438264"/>
      <w:r>
        <w:t>Pantalla per veure el detall del concepte d’una llista</w:t>
      </w:r>
      <w:bookmarkEnd w:id="37"/>
    </w:p>
    <w:p w14:paraId="1777859B"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5F4D429B" w14:textId="77777777" w:rsidR="00275757" w:rsidRDefault="00212D9E" w:rsidP="007A5C07">
      <w:pPr>
        <w:jc w:val="center"/>
      </w:pPr>
      <w:r>
        <w:rPr>
          <w:noProof/>
          <w:lang w:val="en-US" w:bidi="ar-SA"/>
        </w:rPr>
        <w:lastRenderedPageBreak/>
        <w:drawing>
          <wp:inline distT="0" distB="0" distL="0" distR="0" wp14:anchorId="52BD7EF8" wp14:editId="4ABCCD74">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4822C16B" wp14:editId="7862FD62">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14:paraId="32011019" w14:textId="77777777" w:rsidR="006F2AB5" w:rsidRDefault="006F2AB5" w:rsidP="006F2AB5">
      <w:pPr>
        <w:pStyle w:val="Illustracionsnumerades"/>
      </w:pPr>
      <w:bookmarkStart w:id="38" w:name="_Toc339438265"/>
      <w:r>
        <w:t>Pantalles llistat i detall del diccionari</w:t>
      </w:r>
      <w:bookmarkEnd w:id="38"/>
    </w:p>
    <w:p w14:paraId="6DD3561D"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89F9ECD" wp14:editId="6E9BDE3C">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6CA993BD" wp14:editId="4095A1E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14:paraId="5F9B77DE" w14:textId="77777777" w:rsidR="00012CB3" w:rsidRDefault="008E1C08" w:rsidP="008E1C08">
      <w:pPr>
        <w:pStyle w:val="Illustracionsnumerades"/>
        <w:ind w:left="0" w:firstLine="0"/>
        <w:rPr>
          <w:rStyle w:val="SubtleReference"/>
        </w:rPr>
      </w:pPr>
      <w:bookmarkStart w:id="39" w:name="_Toc339438266"/>
      <w:r>
        <w:t>Pantalles d’edició i de diàleg d’un concepte</w:t>
      </w:r>
      <w:bookmarkEnd w:id="39"/>
    </w:p>
    <w:p w14:paraId="6A5257B0"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73FAE52F"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47704E6B" wp14:editId="3A7D2741">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14:paraId="7B372BA4" w14:textId="77777777" w:rsidR="006F2AB5" w:rsidRDefault="006F2AB5" w:rsidP="006F2AB5">
      <w:pPr>
        <w:pStyle w:val="Illustracionsnumerades"/>
      </w:pPr>
      <w:bookmarkStart w:id="40" w:name="_Toc339438267"/>
      <w:r>
        <w:t>Pantalla prèvia a l’inici de l’exercici per a escollir una llista</w:t>
      </w:r>
      <w:bookmarkEnd w:id="40"/>
    </w:p>
    <w:p w14:paraId="0E921E41" w14:textId="77777777" w:rsidR="006F2AB5" w:rsidRDefault="006F2AB5" w:rsidP="00831D5E">
      <w:pPr>
        <w:jc w:val="center"/>
        <w:rPr>
          <w:rStyle w:val="SubtleReference"/>
        </w:rPr>
      </w:pPr>
    </w:p>
    <w:p w14:paraId="169F57D7"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6E57ADEB" wp14:editId="34B8114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147A87EA" wp14:editId="3BBCD04F">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14:paraId="79F99DBB" w14:textId="77777777" w:rsidR="00737B28" w:rsidRDefault="007D1825" w:rsidP="007D1825">
      <w:pPr>
        <w:pStyle w:val="Illustracionsnumerades"/>
        <w:ind w:left="0" w:firstLine="0"/>
      </w:pPr>
      <w:bookmarkStart w:id="41" w:name="_Toc339438268"/>
      <w:r>
        <w:t>Pantalles de l’exercici, anvers i revers de la targeta amb el concepte escrit</w:t>
      </w:r>
      <w:bookmarkEnd w:id="41"/>
    </w:p>
    <w:p w14:paraId="78250BD6" w14:textId="77777777" w:rsidR="009F4349" w:rsidRDefault="009F4349" w:rsidP="009F4349">
      <w:pPr>
        <w:pStyle w:val="Heading3"/>
      </w:pPr>
      <w:bookmarkStart w:id="42" w:name="_Toc339438290"/>
      <w:r w:rsidRPr="00F47E40">
        <w:t>E</w:t>
      </w:r>
      <w:r>
        <w:t>ls objectes del model</w:t>
      </w:r>
      <w:bookmarkEnd w:id="42"/>
    </w:p>
    <w:p w14:paraId="40440927" w14:textId="77777777" w:rsidR="009F4349" w:rsidRDefault="009F4349" w:rsidP="00765F97">
      <w:pPr>
        <w:ind w:firstLine="709"/>
      </w:pPr>
      <w:r>
        <w:t>En el següent diagrama hi podem veure els objectes bàsics del model que es faran servir per la implementació del client:</w:t>
      </w:r>
    </w:p>
    <w:p w14:paraId="0D1FF31D" w14:textId="77777777" w:rsidR="009F4349" w:rsidRDefault="009F4349" w:rsidP="009F4349">
      <w:pPr>
        <w:jc w:val="center"/>
      </w:pPr>
      <w:r>
        <w:rPr>
          <w:noProof/>
          <w:lang w:val="en-US" w:bidi="ar-SA"/>
        </w:rPr>
        <w:drawing>
          <wp:inline distT="0" distB="0" distL="0" distR="0" wp14:anchorId="5590384C" wp14:editId="18CC8E09">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1DBE6020" w14:textId="77777777" w:rsidR="009F4349" w:rsidRDefault="009F4349" w:rsidP="009F4349">
      <w:pPr>
        <w:pStyle w:val="Illustracionsnumerades"/>
      </w:pPr>
      <w:bookmarkStart w:id="43" w:name="_Toc339438269"/>
      <w:r>
        <w:t>Diagrama de classes del model del client</w:t>
      </w:r>
      <w:bookmarkEnd w:id="43"/>
    </w:p>
    <w:p w14:paraId="2B7A7522" w14:textId="77777777" w:rsidR="009F4349" w:rsidRDefault="009F4349" w:rsidP="00765F97">
      <w:pPr>
        <w:ind w:firstLine="709"/>
      </w:pPr>
      <w:r>
        <w:t>Descripció breu de cada classe:</w:t>
      </w:r>
    </w:p>
    <w:p w14:paraId="13EC5419"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6C630624" w14:textId="77777777" w:rsidR="009F4349" w:rsidRDefault="009F4349" w:rsidP="009F4349">
      <w:pPr>
        <w:pStyle w:val="ListParagraph"/>
        <w:numPr>
          <w:ilvl w:val="0"/>
          <w:numId w:val="20"/>
        </w:numPr>
      </w:pPr>
      <w:r>
        <w:rPr>
          <w:b/>
        </w:rPr>
        <w:t>Paraula</w:t>
      </w:r>
      <w:r>
        <w:t xml:space="preserve">: és una classe abstracta que denota el que coneixem com a </w:t>
      </w:r>
      <w:proofErr w:type="spellStart"/>
      <w:r>
        <w:rPr>
          <w:i/>
        </w:rPr>
        <w:t>concepte_paraula</w:t>
      </w:r>
      <w:proofErr w:type="spellEnd"/>
      <w:r>
        <w:t>, és a dir: text en català i japonès, so en català i japonès.</w:t>
      </w:r>
    </w:p>
    <w:p w14:paraId="2DEF82B9" w14:textId="77777777" w:rsidR="009F4349" w:rsidRDefault="009F4349" w:rsidP="009F4349">
      <w:pPr>
        <w:pStyle w:val="ListParagraph"/>
        <w:numPr>
          <w:ilvl w:val="0"/>
          <w:numId w:val="20"/>
        </w:numPr>
      </w:pPr>
      <w:r>
        <w:rPr>
          <w:b/>
        </w:rPr>
        <w:t>Llista</w:t>
      </w:r>
      <w:r>
        <w:t>: és un conjunt de paraules agrupades sota un mateix nom.</w:t>
      </w:r>
    </w:p>
    <w:p w14:paraId="5876BF8F" w14:textId="77777777" w:rsidR="009F4349" w:rsidRDefault="009F4349" w:rsidP="000D2F12">
      <w:pPr>
        <w:ind w:firstLine="709"/>
      </w:pPr>
      <w:r>
        <w:t>Explicació de les relacions que veiem al diagrama:</w:t>
      </w:r>
    </w:p>
    <w:p w14:paraId="5E9FAE4F" w14:textId="77777777" w:rsidR="009F4349" w:rsidRDefault="009F4349" w:rsidP="009F4349">
      <w:pPr>
        <w:pStyle w:val="ListParagraph"/>
        <w:numPr>
          <w:ilvl w:val="0"/>
          <w:numId w:val="20"/>
        </w:numPr>
      </w:pPr>
      <w:proofErr w:type="spellStart"/>
      <w:r w:rsidRPr="007915CB">
        <w:rPr>
          <w:b/>
        </w:rPr>
        <w:t>conté_llista</w:t>
      </w:r>
      <w:proofErr w:type="spellEnd"/>
      <w:r>
        <w:t xml:space="preserve">: és una relació </w:t>
      </w:r>
      <w:r w:rsidRPr="007915CB">
        <w:rPr>
          <w:b/>
        </w:rPr>
        <w:t>1 – n</w:t>
      </w:r>
      <w:r>
        <w:t>, indicant que l’aplicació pot contenir qualsevol nombre de llistes, incloent-hi cap llista.</w:t>
      </w:r>
    </w:p>
    <w:p w14:paraId="2EEEF2FA" w14:textId="77777777" w:rsidR="009F4349" w:rsidRDefault="009F4349" w:rsidP="009F4349">
      <w:pPr>
        <w:pStyle w:val="ListParagraph"/>
        <w:numPr>
          <w:ilvl w:val="0"/>
          <w:numId w:val="20"/>
        </w:numPr>
      </w:pPr>
      <w:proofErr w:type="spellStart"/>
      <w:r>
        <w:rPr>
          <w:b/>
        </w:rPr>
        <w:t>conté_paraula</w:t>
      </w:r>
      <w:proofErr w:type="spellEnd"/>
      <w:r>
        <w:t xml:space="preserve">: és una relació </w:t>
      </w:r>
      <w:r>
        <w:rPr>
          <w:b/>
        </w:rPr>
        <w:t>1 – n</w:t>
      </w:r>
      <w:r>
        <w:t>, indicant que l’aplicació pot contenir qualsevol nombre de paraules, incloent-hi cap paraula.</w:t>
      </w:r>
    </w:p>
    <w:p w14:paraId="1FEC3857" w14:textId="77777777" w:rsidR="009F4349" w:rsidRPr="000C0ACB" w:rsidRDefault="009F4349" w:rsidP="009F4349">
      <w:pPr>
        <w:pStyle w:val="ListParagraph"/>
        <w:numPr>
          <w:ilvl w:val="0"/>
          <w:numId w:val="20"/>
        </w:numPr>
      </w:pPr>
      <w:proofErr w:type="spellStart"/>
      <w:r>
        <w:rPr>
          <w:b/>
        </w:rPr>
        <w:t>paraula_pertany_a_llista</w:t>
      </w:r>
      <w:proofErr w:type="spellEnd"/>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443A1B13" w14:textId="77777777" w:rsidR="009F4349" w:rsidRPr="00135591" w:rsidRDefault="009F4349" w:rsidP="009F4349">
      <w:pPr>
        <w:pStyle w:val="Heading3"/>
      </w:pPr>
      <w:bookmarkStart w:id="44" w:name="_Toc339438291"/>
      <w:r>
        <w:t>Peticions Client – Client</w:t>
      </w:r>
      <w:bookmarkEnd w:id="44"/>
    </w:p>
    <w:p w14:paraId="042D8DF5" w14:textId="4228E0FC" w:rsidR="00765F97" w:rsidRDefault="009F4349" w:rsidP="00765F97">
      <w:pPr>
        <w:ind w:firstLine="709"/>
      </w:pPr>
      <w:r>
        <w:t xml:space="preserve">Les peticions Client – Client són aquelles que no surten del dispositiu de l’usuari. En aquest cas no és necessari un motor </w:t>
      </w:r>
      <w:r w:rsidR="00D85C60" w:rsidRPr="00D85C60">
        <w:rPr>
          <w:highlight w:val="yellow"/>
        </w:rPr>
        <w:t>de servidor</w:t>
      </w:r>
      <w:r>
        <w:t xml:space="preserve">, sinó que n’hi haurà prou de programar un mòdul dins del </w:t>
      </w:r>
      <w:proofErr w:type="spellStart"/>
      <w:r>
        <w:t>Sencha</w:t>
      </w:r>
      <w:proofErr w:type="spellEnd"/>
      <w:r>
        <w:t xml:space="preserve"> que atengui aquestes peticions i r</w:t>
      </w:r>
      <w:r w:rsidR="00765F97">
        <w:t>etorni les respostes apropiades.</w:t>
      </w:r>
    </w:p>
    <w:p w14:paraId="62ABB29D" w14:textId="77777777" w:rsidR="009F4349" w:rsidRDefault="009F4349" w:rsidP="00765F97">
      <w:pPr>
        <w:ind w:firstLine="709"/>
      </w:pPr>
      <w:r>
        <w:t>En tot cas, l’estructura segueix sent la mateixa que si fossin peticions Client – Servidor: hi ha una petició original, amb un nom i uns paràmetres, es fa la petició, es duu a terme la tasca corresponent, i es retornen uns resultats.</w:t>
      </w:r>
    </w:p>
    <w:p w14:paraId="6FF01D3B" w14:textId="77777777" w:rsidR="009F4349" w:rsidRDefault="009F4349" w:rsidP="009F4349">
      <w:pPr>
        <w:pStyle w:val="Heading4"/>
      </w:pPr>
      <w:r>
        <w:t>Peticions relacionades amb les llistes</w:t>
      </w:r>
    </w:p>
    <w:p w14:paraId="699E455C" w14:textId="77777777" w:rsidR="009F4349" w:rsidRDefault="009F4349" w:rsidP="00765F97">
      <w:pPr>
        <w:ind w:firstLine="709"/>
      </w:pPr>
      <w:r>
        <w:t>En el cas de les llistes, les peticions que conté l’aplicació són:</w:t>
      </w:r>
    </w:p>
    <w:p w14:paraId="77D7CE08" w14:textId="77777777" w:rsidR="009F4349" w:rsidRPr="00C251B5" w:rsidRDefault="009F4349" w:rsidP="009F4349">
      <w:pPr>
        <w:pStyle w:val="ListParagraph"/>
        <w:numPr>
          <w:ilvl w:val="0"/>
          <w:numId w:val="20"/>
        </w:numPr>
      </w:pPr>
      <w:proofErr w:type="spellStart"/>
      <w:r>
        <w:rPr>
          <w:b/>
        </w:rPr>
        <w:t>crear_llista</w:t>
      </w:r>
      <w:proofErr w:type="spellEnd"/>
      <w:r>
        <w:t>, per crear una nova llista.</w:t>
      </w:r>
    </w:p>
    <w:p w14:paraId="2D081386" w14:textId="77777777" w:rsidR="009F4349" w:rsidRDefault="009F4349" w:rsidP="009F4349">
      <w:pPr>
        <w:pStyle w:val="ListParagraph"/>
        <w:numPr>
          <w:ilvl w:val="0"/>
          <w:numId w:val="20"/>
        </w:numPr>
      </w:pPr>
      <w:proofErr w:type="spellStart"/>
      <w:r>
        <w:rPr>
          <w:b/>
        </w:rPr>
        <w:t>get_llista</w:t>
      </w:r>
      <w:proofErr w:type="spellEnd"/>
      <w:r>
        <w:t>, per obtenir una llista, amb les corresponents paraules.</w:t>
      </w:r>
    </w:p>
    <w:p w14:paraId="29E1D705" w14:textId="77777777" w:rsidR="009F4349" w:rsidRDefault="009F4349" w:rsidP="009F4349">
      <w:pPr>
        <w:pStyle w:val="ListParagraph"/>
        <w:numPr>
          <w:ilvl w:val="0"/>
          <w:numId w:val="20"/>
        </w:numPr>
      </w:pPr>
      <w:proofErr w:type="spellStart"/>
      <w:r>
        <w:rPr>
          <w:b/>
        </w:rPr>
        <w:t>get_llistes</w:t>
      </w:r>
      <w:proofErr w:type="spellEnd"/>
      <w:r>
        <w:t>, per obtenir una llista amb totes les llistes creades per l’usuari.</w:t>
      </w:r>
    </w:p>
    <w:p w14:paraId="58029E67" w14:textId="77777777" w:rsidR="009F4349" w:rsidRDefault="009F4349" w:rsidP="009F4349">
      <w:pPr>
        <w:pStyle w:val="ListParagraph"/>
        <w:numPr>
          <w:ilvl w:val="0"/>
          <w:numId w:val="20"/>
        </w:numPr>
      </w:pPr>
      <w:proofErr w:type="spellStart"/>
      <w:r>
        <w:rPr>
          <w:b/>
        </w:rPr>
        <w:t>editar_camp_llista</w:t>
      </w:r>
      <w:proofErr w:type="spellEnd"/>
      <w:r>
        <w:t>, per canviar alguna propietat de la llista.</w:t>
      </w:r>
    </w:p>
    <w:p w14:paraId="7783A91C" w14:textId="77777777" w:rsidR="009F4349" w:rsidRDefault="009F4349" w:rsidP="009F4349">
      <w:pPr>
        <w:pStyle w:val="ListParagraph"/>
        <w:numPr>
          <w:ilvl w:val="0"/>
          <w:numId w:val="20"/>
        </w:numPr>
      </w:pPr>
      <w:proofErr w:type="spellStart"/>
      <w:r>
        <w:rPr>
          <w:b/>
        </w:rPr>
        <w:t>afegir_concepte_llista</w:t>
      </w:r>
      <w:proofErr w:type="spellEnd"/>
      <w:r>
        <w:t>, per afegir paraules a una llista.</w:t>
      </w:r>
    </w:p>
    <w:p w14:paraId="10FB9342" w14:textId="77777777" w:rsidR="009F4349" w:rsidRDefault="009F4349" w:rsidP="009F4349">
      <w:pPr>
        <w:pStyle w:val="ListParagraph"/>
        <w:numPr>
          <w:ilvl w:val="0"/>
          <w:numId w:val="20"/>
        </w:numPr>
      </w:pPr>
      <w:proofErr w:type="spellStart"/>
      <w:r>
        <w:rPr>
          <w:b/>
        </w:rPr>
        <w:t>esborrar_llista</w:t>
      </w:r>
      <w:proofErr w:type="spellEnd"/>
      <w:r>
        <w:t>, per eliminar una llista existent.</w:t>
      </w:r>
    </w:p>
    <w:p w14:paraId="1E4CF6AA" w14:textId="77777777" w:rsidR="009F4349" w:rsidRDefault="009F4349" w:rsidP="009F4349">
      <w:pPr>
        <w:pStyle w:val="ListParagraph"/>
        <w:numPr>
          <w:ilvl w:val="0"/>
          <w:numId w:val="20"/>
        </w:numPr>
      </w:pPr>
      <w:proofErr w:type="spellStart"/>
      <w:r>
        <w:rPr>
          <w:b/>
        </w:rPr>
        <w:t>esborrar_concepte_llista</w:t>
      </w:r>
      <w:proofErr w:type="spellEnd"/>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67143EC7" w14:textId="77777777" w:rsidTr="009F4349">
        <w:tc>
          <w:tcPr>
            <w:tcW w:w="1809" w:type="dxa"/>
            <w:shd w:val="clear" w:color="auto" w:fill="CCCCCC"/>
          </w:tcPr>
          <w:p w14:paraId="099F8744" w14:textId="77777777" w:rsidR="009F4349" w:rsidRPr="008A50D7" w:rsidRDefault="009F4349" w:rsidP="009F4349">
            <w:pPr>
              <w:rPr>
                <w:b/>
              </w:rPr>
            </w:pPr>
            <w:r>
              <w:rPr>
                <w:b/>
              </w:rPr>
              <w:t>Nom</w:t>
            </w:r>
          </w:p>
        </w:tc>
        <w:tc>
          <w:tcPr>
            <w:tcW w:w="6911" w:type="dxa"/>
            <w:gridSpan w:val="2"/>
            <w:shd w:val="clear" w:color="auto" w:fill="CCCCCC"/>
          </w:tcPr>
          <w:p w14:paraId="4814F553" w14:textId="77777777" w:rsidR="009F4349" w:rsidRPr="008A50D7" w:rsidRDefault="009F4349" w:rsidP="009F4349">
            <w:pPr>
              <w:rPr>
                <w:b/>
              </w:rPr>
            </w:pPr>
            <w:proofErr w:type="spellStart"/>
            <w:r>
              <w:rPr>
                <w:b/>
              </w:rPr>
              <w:t>crear_llista</w:t>
            </w:r>
            <w:proofErr w:type="spellEnd"/>
          </w:p>
        </w:tc>
      </w:tr>
      <w:tr w:rsidR="009F4349" w14:paraId="51EC1182" w14:textId="77777777" w:rsidTr="009F4349">
        <w:tc>
          <w:tcPr>
            <w:tcW w:w="1809" w:type="dxa"/>
          </w:tcPr>
          <w:p w14:paraId="0EB93907" w14:textId="77777777" w:rsidR="009F4349" w:rsidRPr="004C0299" w:rsidRDefault="009F4349" w:rsidP="009F4349">
            <w:pPr>
              <w:rPr>
                <w:b/>
              </w:rPr>
            </w:pPr>
            <w:r w:rsidRPr="004C0299">
              <w:rPr>
                <w:b/>
              </w:rPr>
              <w:t>Descripció</w:t>
            </w:r>
          </w:p>
        </w:tc>
        <w:tc>
          <w:tcPr>
            <w:tcW w:w="6911" w:type="dxa"/>
            <w:gridSpan w:val="2"/>
          </w:tcPr>
          <w:p w14:paraId="72CD881F" w14:textId="77777777" w:rsidR="009F4349" w:rsidRDefault="009F4349" w:rsidP="009F4349">
            <w:r>
              <w:t>Aquesta funció permet de crear una nova llista buida, amb el nom especificat per paràmetre.</w:t>
            </w:r>
          </w:p>
        </w:tc>
      </w:tr>
      <w:tr w:rsidR="009F4349" w:rsidRPr="004C0299" w14:paraId="0FC23047" w14:textId="77777777" w:rsidTr="009F4349">
        <w:tc>
          <w:tcPr>
            <w:tcW w:w="8720" w:type="dxa"/>
            <w:gridSpan w:val="3"/>
          </w:tcPr>
          <w:p w14:paraId="686898FE" w14:textId="77777777" w:rsidR="009F4349" w:rsidRPr="004C0299" w:rsidRDefault="009F4349" w:rsidP="009F4349">
            <w:pPr>
              <w:rPr>
                <w:b/>
              </w:rPr>
            </w:pPr>
            <w:r w:rsidRPr="004C0299">
              <w:rPr>
                <w:b/>
              </w:rPr>
              <w:t>Paràmetres (els obligatoris estan en negreta)</w:t>
            </w:r>
          </w:p>
        </w:tc>
      </w:tr>
      <w:tr w:rsidR="009F4349" w:rsidRPr="003A6ADC" w14:paraId="38DCC47D" w14:textId="77777777" w:rsidTr="009F4349">
        <w:tc>
          <w:tcPr>
            <w:tcW w:w="3369" w:type="dxa"/>
            <w:gridSpan w:val="2"/>
          </w:tcPr>
          <w:p w14:paraId="27C2CBC4" w14:textId="77777777" w:rsidR="009F4349" w:rsidRPr="00845AE6" w:rsidRDefault="009F4349" w:rsidP="009F4349">
            <w:pPr>
              <w:rPr>
                <w:b/>
              </w:rPr>
            </w:pPr>
            <w:proofErr w:type="spellStart"/>
            <w:r>
              <w:rPr>
                <w:b/>
              </w:rPr>
              <w:t>nom_llista</w:t>
            </w:r>
            <w:proofErr w:type="spellEnd"/>
          </w:p>
        </w:tc>
        <w:tc>
          <w:tcPr>
            <w:tcW w:w="5351" w:type="dxa"/>
          </w:tcPr>
          <w:p w14:paraId="770FEBFA" w14:textId="77777777" w:rsidR="009F4349" w:rsidRPr="003A6ADC" w:rsidRDefault="009F4349" w:rsidP="009F4349">
            <w:r>
              <w:t>El nom de la nova llista</w:t>
            </w:r>
          </w:p>
        </w:tc>
      </w:tr>
      <w:tr w:rsidR="009F4349" w:rsidRPr="003F54BB" w14:paraId="055B1B0B" w14:textId="77777777" w:rsidTr="009F4349">
        <w:tc>
          <w:tcPr>
            <w:tcW w:w="8720" w:type="dxa"/>
            <w:gridSpan w:val="3"/>
          </w:tcPr>
          <w:p w14:paraId="086AD431" w14:textId="77777777" w:rsidR="009F4349" w:rsidRPr="003F54BB" w:rsidRDefault="009F4349" w:rsidP="009F4349">
            <w:pPr>
              <w:rPr>
                <w:b/>
              </w:rPr>
            </w:pPr>
            <w:r w:rsidRPr="003F54BB">
              <w:rPr>
                <w:b/>
              </w:rPr>
              <w:t>Precondicions</w:t>
            </w:r>
          </w:p>
        </w:tc>
      </w:tr>
      <w:tr w:rsidR="009F4349" w14:paraId="2EC2E775" w14:textId="77777777" w:rsidTr="009F4349">
        <w:tc>
          <w:tcPr>
            <w:tcW w:w="8720" w:type="dxa"/>
            <w:gridSpan w:val="3"/>
          </w:tcPr>
          <w:p w14:paraId="1329342A" w14:textId="77777777" w:rsidR="009F4349" w:rsidRDefault="009F4349" w:rsidP="009F4349">
            <w:pPr>
              <w:pStyle w:val="ListParagraph"/>
              <w:numPr>
                <w:ilvl w:val="0"/>
                <w:numId w:val="20"/>
              </w:numPr>
            </w:pPr>
            <w:r>
              <w:t>No hi ha al sistema una llista amb el mateix nom.</w:t>
            </w:r>
          </w:p>
        </w:tc>
      </w:tr>
      <w:tr w:rsidR="009F4349" w14:paraId="67D56D98" w14:textId="77777777" w:rsidTr="009F4349">
        <w:tc>
          <w:tcPr>
            <w:tcW w:w="8720" w:type="dxa"/>
            <w:gridSpan w:val="3"/>
          </w:tcPr>
          <w:p w14:paraId="06362FD3" w14:textId="77777777" w:rsidR="009F4349" w:rsidRDefault="009F4349" w:rsidP="009F4349">
            <w:r>
              <w:rPr>
                <w:b/>
              </w:rPr>
              <w:t>Postcondicions</w:t>
            </w:r>
          </w:p>
        </w:tc>
      </w:tr>
      <w:tr w:rsidR="009F4349" w14:paraId="6F3C6428" w14:textId="77777777" w:rsidTr="009F4349">
        <w:tc>
          <w:tcPr>
            <w:tcW w:w="8720" w:type="dxa"/>
            <w:gridSpan w:val="3"/>
          </w:tcPr>
          <w:p w14:paraId="01DA460D" w14:textId="77777777" w:rsidR="009F4349" w:rsidRDefault="009F4349" w:rsidP="009F4349">
            <w:pPr>
              <w:pStyle w:val="ListParagraph"/>
              <w:numPr>
                <w:ilvl w:val="0"/>
                <w:numId w:val="20"/>
              </w:numPr>
            </w:pPr>
            <w:r>
              <w:t>S’ha creat una nova llista buida, amb el nom indicat.</w:t>
            </w:r>
          </w:p>
          <w:p w14:paraId="2DBE0E6E" w14:textId="77777777" w:rsidR="009F4349" w:rsidRPr="001B76F6" w:rsidRDefault="009F4349" w:rsidP="009F4349">
            <w:pPr>
              <w:pStyle w:val="ListParagraph"/>
              <w:numPr>
                <w:ilvl w:val="0"/>
                <w:numId w:val="20"/>
              </w:numPr>
            </w:pPr>
            <w:r>
              <w:t>Es retornarà el codi de la nova llista creada.</w:t>
            </w:r>
          </w:p>
        </w:tc>
      </w:tr>
      <w:tr w:rsidR="009F4349" w14:paraId="4A32D15B" w14:textId="77777777" w:rsidTr="009F4349">
        <w:tc>
          <w:tcPr>
            <w:tcW w:w="8720" w:type="dxa"/>
            <w:gridSpan w:val="3"/>
          </w:tcPr>
          <w:p w14:paraId="7ADB4D56" w14:textId="77777777" w:rsidR="009F4349" w:rsidRPr="001B76F6" w:rsidRDefault="009F4349" w:rsidP="009F4349">
            <w:pPr>
              <w:rPr>
                <w:b/>
              </w:rPr>
            </w:pPr>
            <w:r w:rsidRPr="001B76F6">
              <w:rPr>
                <w:b/>
              </w:rPr>
              <w:t>Excepcions</w:t>
            </w:r>
          </w:p>
        </w:tc>
      </w:tr>
      <w:tr w:rsidR="009F4349" w14:paraId="1582A5B6" w14:textId="77777777" w:rsidTr="009F4349">
        <w:tc>
          <w:tcPr>
            <w:tcW w:w="8720" w:type="dxa"/>
            <w:gridSpan w:val="3"/>
          </w:tcPr>
          <w:p w14:paraId="1A96664E" w14:textId="77777777" w:rsidR="009F4349" w:rsidRDefault="009F4349" w:rsidP="009F4349">
            <w:pPr>
              <w:pStyle w:val="ListParagraph"/>
              <w:numPr>
                <w:ilvl w:val="0"/>
                <w:numId w:val="20"/>
              </w:numPr>
            </w:pPr>
            <w:r>
              <w:t>Si no hi ha el paràmetre necessari, es retornarà un codi d’error (KO-1).</w:t>
            </w:r>
          </w:p>
          <w:p w14:paraId="16DF7470" w14:textId="77777777" w:rsidR="009F4349" w:rsidRDefault="009F4349" w:rsidP="009F4349">
            <w:pPr>
              <w:pStyle w:val="ListParagraph"/>
              <w:numPr>
                <w:ilvl w:val="0"/>
                <w:numId w:val="20"/>
              </w:numPr>
            </w:pPr>
            <w:r>
              <w:t>Si una llista amb el mateix nom ja existeix, es retornarà un codi d’error (KO-2).</w:t>
            </w:r>
          </w:p>
        </w:tc>
      </w:tr>
    </w:tbl>
    <w:p w14:paraId="501BF35C"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328384B" w14:textId="77777777" w:rsidTr="009F4349">
        <w:tc>
          <w:tcPr>
            <w:tcW w:w="1809" w:type="dxa"/>
            <w:shd w:val="clear" w:color="auto" w:fill="CCCCCC"/>
          </w:tcPr>
          <w:p w14:paraId="5B53EBC2" w14:textId="77777777" w:rsidR="009F4349" w:rsidRPr="008A50D7" w:rsidRDefault="009F4349" w:rsidP="009F4349">
            <w:pPr>
              <w:rPr>
                <w:b/>
              </w:rPr>
            </w:pPr>
            <w:r>
              <w:rPr>
                <w:b/>
              </w:rPr>
              <w:t>Nom</w:t>
            </w:r>
          </w:p>
        </w:tc>
        <w:tc>
          <w:tcPr>
            <w:tcW w:w="6911" w:type="dxa"/>
            <w:gridSpan w:val="2"/>
            <w:shd w:val="clear" w:color="auto" w:fill="CCCCCC"/>
          </w:tcPr>
          <w:p w14:paraId="3D885B6D" w14:textId="77777777" w:rsidR="009F4349" w:rsidRPr="008A50D7" w:rsidRDefault="009F4349" w:rsidP="009F4349">
            <w:pPr>
              <w:rPr>
                <w:b/>
              </w:rPr>
            </w:pPr>
            <w:proofErr w:type="spellStart"/>
            <w:r>
              <w:rPr>
                <w:b/>
              </w:rPr>
              <w:t>get_llista</w:t>
            </w:r>
            <w:proofErr w:type="spellEnd"/>
          </w:p>
        </w:tc>
      </w:tr>
      <w:tr w:rsidR="009F4349" w14:paraId="6E9C4329" w14:textId="77777777" w:rsidTr="009F4349">
        <w:tc>
          <w:tcPr>
            <w:tcW w:w="1809" w:type="dxa"/>
          </w:tcPr>
          <w:p w14:paraId="29046AF7" w14:textId="77777777" w:rsidR="009F4349" w:rsidRPr="004C0299" w:rsidRDefault="009F4349" w:rsidP="009F4349">
            <w:pPr>
              <w:rPr>
                <w:b/>
              </w:rPr>
            </w:pPr>
            <w:r w:rsidRPr="004C0299">
              <w:rPr>
                <w:b/>
              </w:rPr>
              <w:t>Descripció</w:t>
            </w:r>
          </w:p>
        </w:tc>
        <w:tc>
          <w:tcPr>
            <w:tcW w:w="6911" w:type="dxa"/>
            <w:gridSpan w:val="2"/>
          </w:tcPr>
          <w:p w14:paraId="298857C7" w14:textId="77777777" w:rsidR="009F4349" w:rsidRDefault="009F4349" w:rsidP="009F4349">
            <w:r>
              <w:t>Aquesta funció retornarà una llista de paraules, a partir d’un ID de llista especificat per paràmetre.</w:t>
            </w:r>
          </w:p>
        </w:tc>
      </w:tr>
      <w:tr w:rsidR="009F4349" w:rsidRPr="004C0299" w14:paraId="76D69470" w14:textId="77777777" w:rsidTr="009F4349">
        <w:tc>
          <w:tcPr>
            <w:tcW w:w="8720" w:type="dxa"/>
            <w:gridSpan w:val="3"/>
          </w:tcPr>
          <w:p w14:paraId="7BC95BE0" w14:textId="77777777" w:rsidR="009F4349" w:rsidRPr="004C0299" w:rsidRDefault="009F4349" w:rsidP="009F4349">
            <w:pPr>
              <w:rPr>
                <w:b/>
              </w:rPr>
            </w:pPr>
            <w:r w:rsidRPr="004C0299">
              <w:rPr>
                <w:b/>
              </w:rPr>
              <w:t>Paràmetres (els obligatoris estan en negreta)</w:t>
            </w:r>
          </w:p>
        </w:tc>
      </w:tr>
      <w:tr w:rsidR="009F4349" w:rsidRPr="003A6ADC" w14:paraId="77CC8767" w14:textId="77777777" w:rsidTr="009F4349">
        <w:tc>
          <w:tcPr>
            <w:tcW w:w="3369" w:type="dxa"/>
            <w:gridSpan w:val="2"/>
          </w:tcPr>
          <w:p w14:paraId="21097477"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02C5C2BD" w14:textId="77777777" w:rsidR="009F4349" w:rsidRPr="003A6ADC" w:rsidRDefault="009F4349" w:rsidP="009F4349">
            <w:r>
              <w:t>El codi de la llista que vol obtenir l’usuari.</w:t>
            </w:r>
          </w:p>
        </w:tc>
      </w:tr>
      <w:tr w:rsidR="009F4349" w:rsidRPr="003F54BB" w14:paraId="71CA35C0" w14:textId="77777777" w:rsidTr="009F4349">
        <w:tc>
          <w:tcPr>
            <w:tcW w:w="8720" w:type="dxa"/>
            <w:gridSpan w:val="3"/>
          </w:tcPr>
          <w:p w14:paraId="7C7363D7" w14:textId="77777777" w:rsidR="009F4349" w:rsidRPr="003F54BB" w:rsidRDefault="009F4349" w:rsidP="009F4349">
            <w:pPr>
              <w:rPr>
                <w:b/>
              </w:rPr>
            </w:pPr>
            <w:r w:rsidRPr="003F54BB">
              <w:rPr>
                <w:b/>
              </w:rPr>
              <w:t>Precondicions</w:t>
            </w:r>
          </w:p>
        </w:tc>
      </w:tr>
      <w:tr w:rsidR="009F4349" w14:paraId="551C7771" w14:textId="77777777" w:rsidTr="009F4349">
        <w:tc>
          <w:tcPr>
            <w:tcW w:w="8720" w:type="dxa"/>
            <w:gridSpan w:val="3"/>
          </w:tcPr>
          <w:p w14:paraId="757CF052" w14:textId="77777777" w:rsidR="009F4349" w:rsidRDefault="009F4349" w:rsidP="009F4349">
            <w:pPr>
              <w:pStyle w:val="ListParagraph"/>
              <w:numPr>
                <w:ilvl w:val="0"/>
                <w:numId w:val="20"/>
              </w:numPr>
            </w:pPr>
            <w:r>
              <w:t>La llista amb l’ID especificat ja existeix al sistema.</w:t>
            </w:r>
          </w:p>
        </w:tc>
      </w:tr>
      <w:tr w:rsidR="009F4349" w14:paraId="046BAAE5" w14:textId="77777777" w:rsidTr="009F4349">
        <w:tc>
          <w:tcPr>
            <w:tcW w:w="8720" w:type="dxa"/>
            <w:gridSpan w:val="3"/>
          </w:tcPr>
          <w:p w14:paraId="401F1B6B" w14:textId="77777777" w:rsidR="009F4349" w:rsidRDefault="009F4349" w:rsidP="009F4349">
            <w:r>
              <w:rPr>
                <w:b/>
              </w:rPr>
              <w:t>Postcondicions</w:t>
            </w:r>
          </w:p>
        </w:tc>
      </w:tr>
      <w:tr w:rsidR="009F4349" w14:paraId="63FF61B4" w14:textId="77777777" w:rsidTr="009F4349">
        <w:tc>
          <w:tcPr>
            <w:tcW w:w="8720" w:type="dxa"/>
            <w:gridSpan w:val="3"/>
          </w:tcPr>
          <w:p w14:paraId="3187D08F" w14:textId="77777777" w:rsidR="009F4349" w:rsidRDefault="009F4349" w:rsidP="009F4349">
            <w:pPr>
              <w:pStyle w:val="ListParagraph"/>
              <w:numPr>
                <w:ilvl w:val="0"/>
                <w:numId w:val="20"/>
              </w:numPr>
            </w:pPr>
            <w:r>
              <w:t>Es retorna un objecte de tipus Llista, que conté les paraules que hi pertanyen.</w:t>
            </w:r>
          </w:p>
          <w:p w14:paraId="4258CEB9" w14:textId="77777777" w:rsidR="009F4349" w:rsidRPr="001B76F6" w:rsidRDefault="009F4349" w:rsidP="009F4349">
            <w:pPr>
              <w:pStyle w:val="ListParagraph"/>
              <w:numPr>
                <w:ilvl w:val="0"/>
                <w:numId w:val="20"/>
              </w:numPr>
            </w:pPr>
            <w:r>
              <w:t>No s’ha modificat cap objecte (paraules o llistes).</w:t>
            </w:r>
          </w:p>
        </w:tc>
      </w:tr>
      <w:tr w:rsidR="009F4349" w14:paraId="4EEB5A03" w14:textId="77777777" w:rsidTr="009F4349">
        <w:tc>
          <w:tcPr>
            <w:tcW w:w="8720" w:type="dxa"/>
            <w:gridSpan w:val="3"/>
          </w:tcPr>
          <w:p w14:paraId="57540FB4" w14:textId="77777777" w:rsidR="009F4349" w:rsidRPr="001B76F6" w:rsidRDefault="009F4349" w:rsidP="009F4349">
            <w:pPr>
              <w:rPr>
                <w:b/>
              </w:rPr>
            </w:pPr>
            <w:r w:rsidRPr="001B76F6">
              <w:rPr>
                <w:b/>
              </w:rPr>
              <w:t>Excepcions</w:t>
            </w:r>
          </w:p>
        </w:tc>
      </w:tr>
      <w:tr w:rsidR="009F4349" w14:paraId="3CF76849" w14:textId="77777777" w:rsidTr="009F4349">
        <w:tc>
          <w:tcPr>
            <w:tcW w:w="8720" w:type="dxa"/>
            <w:gridSpan w:val="3"/>
          </w:tcPr>
          <w:p w14:paraId="35E8F4F7" w14:textId="77777777" w:rsidR="009F4349" w:rsidRDefault="009F4349" w:rsidP="009F4349">
            <w:pPr>
              <w:pStyle w:val="ListParagraph"/>
              <w:numPr>
                <w:ilvl w:val="0"/>
                <w:numId w:val="20"/>
              </w:numPr>
            </w:pPr>
            <w:r>
              <w:t>Si no hi ha els paràmetres necessaris, es retornarà un codi d’error (KO-1).</w:t>
            </w:r>
          </w:p>
          <w:p w14:paraId="450A7355" w14:textId="77777777" w:rsidR="009F4349" w:rsidRDefault="009F4349" w:rsidP="009F4349">
            <w:pPr>
              <w:pStyle w:val="ListParagraph"/>
              <w:numPr>
                <w:ilvl w:val="0"/>
                <w:numId w:val="20"/>
              </w:numPr>
            </w:pPr>
            <w:r>
              <w:t>Si no hi ha cap llista amb l’ID especificat, es retornarà un codi d’error (KO-2).</w:t>
            </w:r>
          </w:p>
        </w:tc>
      </w:tr>
    </w:tbl>
    <w:p w14:paraId="7A687B47"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69938AF" w14:textId="77777777" w:rsidTr="009F4349">
        <w:tc>
          <w:tcPr>
            <w:tcW w:w="1809" w:type="dxa"/>
            <w:shd w:val="clear" w:color="auto" w:fill="CCCCCC"/>
          </w:tcPr>
          <w:p w14:paraId="154E4CEE" w14:textId="77777777" w:rsidR="009F4349" w:rsidRPr="008A50D7" w:rsidRDefault="009F4349" w:rsidP="009F4349">
            <w:pPr>
              <w:rPr>
                <w:b/>
              </w:rPr>
            </w:pPr>
            <w:r>
              <w:rPr>
                <w:b/>
              </w:rPr>
              <w:t>Nom</w:t>
            </w:r>
          </w:p>
        </w:tc>
        <w:tc>
          <w:tcPr>
            <w:tcW w:w="6911" w:type="dxa"/>
            <w:gridSpan w:val="2"/>
            <w:shd w:val="clear" w:color="auto" w:fill="CCCCCC"/>
          </w:tcPr>
          <w:p w14:paraId="77E9FCEE" w14:textId="77777777" w:rsidR="009F4349" w:rsidRPr="008A50D7" w:rsidRDefault="009F4349" w:rsidP="009F4349">
            <w:pPr>
              <w:rPr>
                <w:b/>
              </w:rPr>
            </w:pPr>
            <w:proofErr w:type="spellStart"/>
            <w:r>
              <w:rPr>
                <w:b/>
              </w:rPr>
              <w:t>get_llistes</w:t>
            </w:r>
            <w:proofErr w:type="spellEnd"/>
          </w:p>
        </w:tc>
      </w:tr>
      <w:tr w:rsidR="009F4349" w14:paraId="4597662D" w14:textId="77777777" w:rsidTr="009F4349">
        <w:tc>
          <w:tcPr>
            <w:tcW w:w="1809" w:type="dxa"/>
          </w:tcPr>
          <w:p w14:paraId="1F208617" w14:textId="77777777" w:rsidR="009F4349" w:rsidRPr="004C0299" w:rsidRDefault="009F4349" w:rsidP="009F4349">
            <w:pPr>
              <w:rPr>
                <w:b/>
              </w:rPr>
            </w:pPr>
            <w:r w:rsidRPr="004C0299">
              <w:rPr>
                <w:b/>
              </w:rPr>
              <w:t>Descripció</w:t>
            </w:r>
          </w:p>
        </w:tc>
        <w:tc>
          <w:tcPr>
            <w:tcW w:w="6911" w:type="dxa"/>
            <w:gridSpan w:val="2"/>
          </w:tcPr>
          <w:p w14:paraId="3DC4E524" w14:textId="77777777" w:rsidR="009F4349" w:rsidRDefault="009F4349" w:rsidP="009F4349">
            <w:r>
              <w:t>Aquesta funció retornarà el conjunt de llistes que hi ha al dispositiu de l’usuari.</w:t>
            </w:r>
          </w:p>
        </w:tc>
      </w:tr>
      <w:tr w:rsidR="009F4349" w:rsidRPr="004C0299" w14:paraId="5EEF2599" w14:textId="77777777" w:rsidTr="009F4349">
        <w:tc>
          <w:tcPr>
            <w:tcW w:w="8720" w:type="dxa"/>
            <w:gridSpan w:val="3"/>
          </w:tcPr>
          <w:p w14:paraId="5C37ACDB" w14:textId="77777777" w:rsidR="009F4349" w:rsidRPr="004C0299" w:rsidRDefault="009F4349" w:rsidP="009F4349">
            <w:pPr>
              <w:rPr>
                <w:b/>
              </w:rPr>
            </w:pPr>
            <w:r w:rsidRPr="004C0299">
              <w:rPr>
                <w:b/>
              </w:rPr>
              <w:t>Paràmetres (els obligatoris estan en negreta)</w:t>
            </w:r>
          </w:p>
        </w:tc>
      </w:tr>
      <w:tr w:rsidR="009F4349" w:rsidRPr="003A6ADC" w14:paraId="798B2BB9" w14:textId="77777777" w:rsidTr="009F4349">
        <w:tc>
          <w:tcPr>
            <w:tcW w:w="3369" w:type="dxa"/>
            <w:gridSpan w:val="2"/>
          </w:tcPr>
          <w:p w14:paraId="178248D5" w14:textId="77777777" w:rsidR="009F4349" w:rsidRPr="00996B0A" w:rsidRDefault="009F4349" w:rsidP="009F4349">
            <w:r>
              <w:t>No hi ha paràmetres</w:t>
            </w:r>
          </w:p>
        </w:tc>
        <w:tc>
          <w:tcPr>
            <w:tcW w:w="5351" w:type="dxa"/>
            <w:shd w:val="clear" w:color="auto" w:fill="CCCCCC"/>
          </w:tcPr>
          <w:p w14:paraId="7C30DC95" w14:textId="77777777" w:rsidR="009F4349" w:rsidRPr="003A6ADC" w:rsidRDefault="009F4349" w:rsidP="009F4349"/>
        </w:tc>
      </w:tr>
      <w:tr w:rsidR="009F4349" w:rsidRPr="003F54BB" w14:paraId="457010C1" w14:textId="77777777" w:rsidTr="009F4349">
        <w:tc>
          <w:tcPr>
            <w:tcW w:w="8720" w:type="dxa"/>
            <w:gridSpan w:val="3"/>
          </w:tcPr>
          <w:p w14:paraId="6B19521D" w14:textId="77777777" w:rsidR="009F4349" w:rsidRPr="003F54BB" w:rsidRDefault="009F4349" w:rsidP="009F4349">
            <w:pPr>
              <w:rPr>
                <w:b/>
              </w:rPr>
            </w:pPr>
            <w:r w:rsidRPr="003F54BB">
              <w:rPr>
                <w:b/>
              </w:rPr>
              <w:t>Precondicions</w:t>
            </w:r>
          </w:p>
        </w:tc>
      </w:tr>
      <w:tr w:rsidR="009F4349" w14:paraId="5E87F661" w14:textId="77777777" w:rsidTr="009F4349">
        <w:tc>
          <w:tcPr>
            <w:tcW w:w="8720" w:type="dxa"/>
            <w:gridSpan w:val="3"/>
          </w:tcPr>
          <w:p w14:paraId="773F9D71" w14:textId="77777777" w:rsidR="009F4349" w:rsidRDefault="009F4349" w:rsidP="009F4349">
            <w:pPr>
              <w:pStyle w:val="ListParagraph"/>
              <w:numPr>
                <w:ilvl w:val="0"/>
                <w:numId w:val="20"/>
              </w:numPr>
            </w:pPr>
            <w:r>
              <w:t>Hi ha una o més llistes definides al sistema.</w:t>
            </w:r>
          </w:p>
        </w:tc>
      </w:tr>
      <w:tr w:rsidR="009F4349" w14:paraId="2982DD63" w14:textId="77777777" w:rsidTr="009F4349">
        <w:tc>
          <w:tcPr>
            <w:tcW w:w="8720" w:type="dxa"/>
            <w:gridSpan w:val="3"/>
          </w:tcPr>
          <w:p w14:paraId="2103CAAC" w14:textId="77777777" w:rsidR="009F4349" w:rsidRDefault="009F4349" w:rsidP="009F4349">
            <w:r>
              <w:rPr>
                <w:b/>
              </w:rPr>
              <w:t>Postcondicions</w:t>
            </w:r>
          </w:p>
        </w:tc>
      </w:tr>
      <w:tr w:rsidR="009F4349" w14:paraId="73FFAB41" w14:textId="77777777" w:rsidTr="009F4349">
        <w:tc>
          <w:tcPr>
            <w:tcW w:w="8720" w:type="dxa"/>
            <w:gridSpan w:val="3"/>
          </w:tcPr>
          <w:p w14:paraId="1C73DB96" w14:textId="77777777" w:rsidR="009F4349" w:rsidRDefault="009F4349" w:rsidP="009F4349">
            <w:pPr>
              <w:pStyle w:val="ListParagraph"/>
              <w:numPr>
                <w:ilvl w:val="0"/>
                <w:numId w:val="20"/>
              </w:numPr>
            </w:pPr>
            <w:r>
              <w:t>Es retorna un conjunt de llistes.</w:t>
            </w:r>
          </w:p>
          <w:p w14:paraId="23BBBAF2" w14:textId="77777777" w:rsidR="009F4349" w:rsidRPr="001B76F6" w:rsidRDefault="009F4349" w:rsidP="009F4349">
            <w:pPr>
              <w:pStyle w:val="ListParagraph"/>
              <w:numPr>
                <w:ilvl w:val="0"/>
                <w:numId w:val="20"/>
              </w:numPr>
            </w:pPr>
            <w:r>
              <w:t>No s’ha modificat cap objecte (paraules o llistes).</w:t>
            </w:r>
          </w:p>
        </w:tc>
      </w:tr>
      <w:tr w:rsidR="009F4349" w14:paraId="3BD5371F" w14:textId="77777777" w:rsidTr="009F4349">
        <w:tc>
          <w:tcPr>
            <w:tcW w:w="8720" w:type="dxa"/>
            <w:gridSpan w:val="3"/>
          </w:tcPr>
          <w:p w14:paraId="3259D88C" w14:textId="77777777" w:rsidR="009F4349" w:rsidRPr="001B76F6" w:rsidRDefault="009F4349" w:rsidP="009F4349">
            <w:pPr>
              <w:rPr>
                <w:b/>
              </w:rPr>
            </w:pPr>
            <w:r w:rsidRPr="001B76F6">
              <w:rPr>
                <w:b/>
              </w:rPr>
              <w:t>Excepcions</w:t>
            </w:r>
          </w:p>
        </w:tc>
      </w:tr>
      <w:tr w:rsidR="009F4349" w14:paraId="0AF258C7" w14:textId="77777777" w:rsidTr="009F4349">
        <w:tc>
          <w:tcPr>
            <w:tcW w:w="8720" w:type="dxa"/>
            <w:gridSpan w:val="3"/>
          </w:tcPr>
          <w:p w14:paraId="7DB065F1" w14:textId="77777777" w:rsidR="009F4349" w:rsidRDefault="009F4349" w:rsidP="009F4349">
            <w:pPr>
              <w:pStyle w:val="ListParagraph"/>
              <w:numPr>
                <w:ilvl w:val="0"/>
                <w:numId w:val="20"/>
              </w:numPr>
            </w:pPr>
            <w:r>
              <w:t>Si la crida conté paràmetres, es retornarà un codi d’error (KO-1).</w:t>
            </w:r>
          </w:p>
          <w:p w14:paraId="7343CBE7" w14:textId="77777777" w:rsidR="009F4349" w:rsidRDefault="009F4349" w:rsidP="009F4349">
            <w:pPr>
              <w:pStyle w:val="ListParagraph"/>
              <w:numPr>
                <w:ilvl w:val="0"/>
                <w:numId w:val="20"/>
              </w:numPr>
            </w:pPr>
            <w:r>
              <w:t>Si no hi ha cap llista, es retornarà un codi d’error (KO-2).</w:t>
            </w:r>
          </w:p>
        </w:tc>
      </w:tr>
    </w:tbl>
    <w:p w14:paraId="0E448783"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31E552E2" w14:textId="77777777" w:rsidTr="009F4349">
        <w:tc>
          <w:tcPr>
            <w:tcW w:w="1809" w:type="dxa"/>
            <w:shd w:val="clear" w:color="auto" w:fill="CCCCCC"/>
          </w:tcPr>
          <w:p w14:paraId="760F6F6C" w14:textId="77777777" w:rsidR="009F4349" w:rsidRPr="008A50D7" w:rsidRDefault="009F4349" w:rsidP="009F4349">
            <w:pPr>
              <w:rPr>
                <w:b/>
              </w:rPr>
            </w:pPr>
            <w:r>
              <w:rPr>
                <w:b/>
              </w:rPr>
              <w:t>Nom</w:t>
            </w:r>
          </w:p>
        </w:tc>
        <w:tc>
          <w:tcPr>
            <w:tcW w:w="6911" w:type="dxa"/>
            <w:gridSpan w:val="2"/>
            <w:shd w:val="clear" w:color="auto" w:fill="CCCCCC"/>
          </w:tcPr>
          <w:p w14:paraId="49328356" w14:textId="77777777" w:rsidR="009F4349" w:rsidRPr="008A50D7" w:rsidRDefault="009F4349" w:rsidP="009F4349">
            <w:pPr>
              <w:rPr>
                <w:b/>
              </w:rPr>
            </w:pPr>
            <w:proofErr w:type="spellStart"/>
            <w:r>
              <w:rPr>
                <w:b/>
              </w:rPr>
              <w:t>editar_camp_llista</w:t>
            </w:r>
            <w:proofErr w:type="spellEnd"/>
          </w:p>
        </w:tc>
      </w:tr>
      <w:tr w:rsidR="009F4349" w14:paraId="3C74F0F0" w14:textId="77777777" w:rsidTr="009F4349">
        <w:tc>
          <w:tcPr>
            <w:tcW w:w="1809" w:type="dxa"/>
          </w:tcPr>
          <w:p w14:paraId="45A97D5F" w14:textId="77777777" w:rsidR="009F4349" w:rsidRPr="004C0299" w:rsidRDefault="009F4349" w:rsidP="009F4349">
            <w:pPr>
              <w:rPr>
                <w:b/>
              </w:rPr>
            </w:pPr>
            <w:r w:rsidRPr="004C0299">
              <w:rPr>
                <w:b/>
              </w:rPr>
              <w:t>Descripció</w:t>
            </w:r>
          </w:p>
        </w:tc>
        <w:tc>
          <w:tcPr>
            <w:tcW w:w="6911" w:type="dxa"/>
            <w:gridSpan w:val="2"/>
          </w:tcPr>
          <w:p w14:paraId="123B741D" w14:textId="77777777" w:rsidR="009F4349" w:rsidRDefault="009F4349" w:rsidP="009F4349">
            <w:r>
              <w:t>Aquesta funció permetrà, donat un camp i un nou valor, modificar alguna de les propietats de la llista.</w:t>
            </w:r>
          </w:p>
          <w:p w14:paraId="0DE244C5"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19264BD4" w14:textId="77777777" w:rsidTr="009F4349">
        <w:tc>
          <w:tcPr>
            <w:tcW w:w="8720" w:type="dxa"/>
            <w:gridSpan w:val="3"/>
          </w:tcPr>
          <w:p w14:paraId="6D4C09F1" w14:textId="77777777" w:rsidR="009F4349" w:rsidRPr="004C0299" w:rsidRDefault="009F4349" w:rsidP="009F4349">
            <w:pPr>
              <w:rPr>
                <w:b/>
              </w:rPr>
            </w:pPr>
            <w:r w:rsidRPr="004C0299">
              <w:rPr>
                <w:b/>
              </w:rPr>
              <w:t>Paràmetres (els obligatoris estan en negreta)</w:t>
            </w:r>
          </w:p>
        </w:tc>
      </w:tr>
      <w:tr w:rsidR="009F4349" w:rsidRPr="003A6ADC" w14:paraId="3F357D37" w14:textId="77777777" w:rsidTr="009F4349">
        <w:tc>
          <w:tcPr>
            <w:tcW w:w="3369" w:type="dxa"/>
            <w:gridSpan w:val="2"/>
          </w:tcPr>
          <w:p w14:paraId="6D37BF6E"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0EB7E0BD" w14:textId="77777777" w:rsidR="009F4349" w:rsidRPr="003A6ADC" w:rsidRDefault="009F4349" w:rsidP="009F4349">
            <w:r>
              <w:t>El codi de la llista que es vol modificar.</w:t>
            </w:r>
          </w:p>
        </w:tc>
      </w:tr>
      <w:tr w:rsidR="009F4349" w:rsidRPr="003A6ADC" w14:paraId="06150EC3" w14:textId="77777777" w:rsidTr="009F4349">
        <w:tc>
          <w:tcPr>
            <w:tcW w:w="3369" w:type="dxa"/>
            <w:gridSpan w:val="2"/>
          </w:tcPr>
          <w:p w14:paraId="0211768F" w14:textId="77777777" w:rsidR="009F4349" w:rsidRPr="00845AE6" w:rsidRDefault="009F4349" w:rsidP="009F4349">
            <w:pPr>
              <w:rPr>
                <w:b/>
              </w:rPr>
            </w:pPr>
            <w:proofErr w:type="spellStart"/>
            <w:r>
              <w:rPr>
                <w:b/>
              </w:rPr>
              <w:t>nom_camp</w:t>
            </w:r>
            <w:proofErr w:type="spellEnd"/>
          </w:p>
        </w:tc>
        <w:tc>
          <w:tcPr>
            <w:tcW w:w="5351" w:type="dxa"/>
          </w:tcPr>
          <w:p w14:paraId="72FDFBAD" w14:textId="77777777" w:rsidR="009F4349" w:rsidRDefault="009F4349" w:rsidP="009F4349">
            <w:r>
              <w:t>Camp que es vol modificar.</w:t>
            </w:r>
          </w:p>
          <w:p w14:paraId="14AD10BE" w14:textId="77777777" w:rsidR="009F4349" w:rsidRDefault="009F4349" w:rsidP="009F4349">
            <w:r>
              <w:t>Camps suportats:</w:t>
            </w:r>
          </w:p>
          <w:p w14:paraId="4E67FB00" w14:textId="77777777" w:rsidR="009F4349" w:rsidRPr="003A6ADC" w:rsidRDefault="009F4349" w:rsidP="009F4349">
            <w:pPr>
              <w:pStyle w:val="ListParagraph"/>
              <w:numPr>
                <w:ilvl w:val="0"/>
                <w:numId w:val="20"/>
              </w:numPr>
            </w:pPr>
            <w:r>
              <w:t>Nom de la llista (</w:t>
            </w:r>
            <w:proofErr w:type="spellStart"/>
            <w:r w:rsidRPr="00812F63">
              <w:rPr>
                <w:i/>
              </w:rPr>
              <w:t>nom_llista</w:t>
            </w:r>
            <w:proofErr w:type="spellEnd"/>
            <w:r>
              <w:t>, de tipus text)</w:t>
            </w:r>
          </w:p>
        </w:tc>
      </w:tr>
      <w:tr w:rsidR="009F4349" w:rsidRPr="003A6ADC" w14:paraId="45401FD1" w14:textId="77777777" w:rsidTr="009F4349">
        <w:tc>
          <w:tcPr>
            <w:tcW w:w="3369" w:type="dxa"/>
            <w:gridSpan w:val="2"/>
          </w:tcPr>
          <w:p w14:paraId="70E4078F" w14:textId="77777777" w:rsidR="009F4349" w:rsidRPr="00845AE6" w:rsidRDefault="009F4349" w:rsidP="009F4349">
            <w:pPr>
              <w:rPr>
                <w:b/>
              </w:rPr>
            </w:pPr>
            <w:proofErr w:type="spellStart"/>
            <w:r>
              <w:rPr>
                <w:b/>
              </w:rPr>
              <w:t>nou_valor</w:t>
            </w:r>
            <w:proofErr w:type="spellEnd"/>
          </w:p>
        </w:tc>
        <w:tc>
          <w:tcPr>
            <w:tcW w:w="5351" w:type="dxa"/>
          </w:tcPr>
          <w:p w14:paraId="7702E60B" w14:textId="77777777" w:rsidR="009F4349" w:rsidRPr="003A6ADC" w:rsidRDefault="009F4349" w:rsidP="009F4349">
            <w:r>
              <w:t>Nou valor que prendrà el camp que s’està modificant.</w:t>
            </w:r>
          </w:p>
        </w:tc>
      </w:tr>
      <w:tr w:rsidR="009F4349" w:rsidRPr="003F54BB" w14:paraId="62068D86" w14:textId="77777777" w:rsidTr="009F4349">
        <w:tc>
          <w:tcPr>
            <w:tcW w:w="8720" w:type="dxa"/>
            <w:gridSpan w:val="3"/>
          </w:tcPr>
          <w:p w14:paraId="48117D73" w14:textId="77777777" w:rsidR="009F4349" w:rsidRPr="003F54BB" w:rsidRDefault="009F4349" w:rsidP="009F4349">
            <w:pPr>
              <w:rPr>
                <w:b/>
              </w:rPr>
            </w:pPr>
            <w:r w:rsidRPr="003F54BB">
              <w:rPr>
                <w:b/>
              </w:rPr>
              <w:t>Precondicions</w:t>
            </w:r>
          </w:p>
        </w:tc>
      </w:tr>
      <w:tr w:rsidR="009F4349" w14:paraId="5E5AAA1E" w14:textId="77777777" w:rsidTr="009F4349">
        <w:tc>
          <w:tcPr>
            <w:tcW w:w="8720" w:type="dxa"/>
            <w:gridSpan w:val="3"/>
          </w:tcPr>
          <w:p w14:paraId="30704B56" w14:textId="77777777" w:rsidR="009F4349" w:rsidRDefault="009F4349" w:rsidP="009F4349">
            <w:pPr>
              <w:pStyle w:val="ListParagraph"/>
              <w:numPr>
                <w:ilvl w:val="0"/>
                <w:numId w:val="20"/>
              </w:numPr>
            </w:pPr>
            <w:r>
              <w:t>La llista amb l’ID especificat ja existeix al sistema.</w:t>
            </w:r>
          </w:p>
          <w:p w14:paraId="5F06ED2B" w14:textId="77777777" w:rsidR="009F4349" w:rsidRDefault="009F4349" w:rsidP="009F4349">
            <w:pPr>
              <w:pStyle w:val="ListParagraph"/>
              <w:numPr>
                <w:ilvl w:val="0"/>
                <w:numId w:val="20"/>
              </w:numPr>
            </w:pPr>
            <w:r>
              <w:t xml:space="preserve">El camp que es vol modificar és vàlid (actualment, l’únic camp admès és </w:t>
            </w:r>
            <w:proofErr w:type="spellStart"/>
            <w:r>
              <w:rPr>
                <w:i/>
              </w:rPr>
              <w:t>nom_llista</w:t>
            </w:r>
            <w:proofErr w:type="spellEnd"/>
            <w:r>
              <w:t>.</w:t>
            </w:r>
          </w:p>
          <w:p w14:paraId="27C57D0A" w14:textId="77777777" w:rsidR="009F4349" w:rsidRDefault="009F4349" w:rsidP="009F4349">
            <w:pPr>
              <w:pStyle w:val="ListParagraph"/>
              <w:numPr>
                <w:ilvl w:val="0"/>
                <w:numId w:val="20"/>
              </w:numPr>
            </w:pPr>
            <w:r>
              <w:t>El valor anterior a la modificació és diferent del nou valor.</w:t>
            </w:r>
          </w:p>
        </w:tc>
      </w:tr>
      <w:tr w:rsidR="009F4349" w14:paraId="628D2469" w14:textId="77777777" w:rsidTr="009F4349">
        <w:tc>
          <w:tcPr>
            <w:tcW w:w="8720" w:type="dxa"/>
            <w:gridSpan w:val="3"/>
          </w:tcPr>
          <w:p w14:paraId="573D37A9" w14:textId="77777777" w:rsidR="009F4349" w:rsidRDefault="009F4349" w:rsidP="009F4349">
            <w:r>
              <w:rPr>
                <w:b/>
              </w:rPr>
              <w:t>Postcondicions</w:t>
            </w:r>
          </w:p>
        </w:tc>
      </w:tr>
      <w:tr w:rsidR="009F4349" w14:paraId="543763DD" w14:textId="77777777" w:rsidTr="009F4349">
        <w:tc>
          <w:tcPr>
            <w:tcW w:w="8720" w:type="dxa"/>
            <w:gridSpan w:val="3"/>
          </w:tcPr>
          <w:p w14:paraId="5BBABE10" w14:textId="77777777" w:rsidR="009F4349" w:rsidRDefault="009F4349" w:rsidP="009F4349">
            <w:pPr>
              <w:pStyle w:val="ListParagraph"/>
              <w:numPr>
                <w:ilvl w:val="0"/>
                <w:numId w:val="20"/>
              </w:numPr>
            </w:pPr>
            <w:r>
              <w:t>S’ha modificat el valor del camp de la llista amb l’ID especificat, amb el valor nou substituint l’antic.</w:t>
            </w:r>
          </w:p>
          <w:p w14:paraId="261A5790" w14:textId="77777777" w:rsidR="009F4349" w:rsidRDefault="009F4349" w:rsidP="009F4349">
            <w:pPr>
              <w:pStyle w:val="ListParagraph"/>
              <w:numPr>
                <w:ilvl w:val="0"/>
                <w:numId w:val="20"/>
              </w:numPr>
            </w:pPr>
            <w:r>
              <w:t xml:space="preserve">Les paraules que pertanyien a la llista hi segueixen associades, sense que s’hagi de </w:t>
            </w:r>
            <w:r>
              <w:lastRenderedPageBreak/>
              <w:t>fer cap acció addicional.</w:t>
            </w:r>
          </w:p>
          <w:p w14:paraId="5B9DEA6E" w14:textId="77777777" w:rsidR="009F4349" w:rsidRPr="001B76F6" w:rsidRDefault="009F4349" w:rsidP="009F4349">
            <w:pPr>
              <w:pStyle w:val="ListParagraph"/>
              <w:numPr>
                <w:ilvl w:val="0"/>
                <w:numId w:val="20"/>
              </w:numPr>
            </w:pPr>
            <w:r>
              <w:t>Si tot ha anat correctament, es retornarà el codi OK.</w:t>
            </w:r>
          </w:p>
        </w:tc>
      </w:tr>
      <w:tr w:rsidR="009F4349" w14:paraId="2E566E3B" w14:textId="77777777" w:rsidTr="009F4349">
        <w:tc>
          <w:tcPr>
            <w:tcW w:w="8720" w:type="dxa"/>
            <w:gridSpan w:val="3"/>
          </w:tcPr>
          <w:p w14:paraId="6BFEF052" w14:textId="77777777" w:rsidR="009F4349" w:rsidRPr="001B76F6" w:rsidRDefault="009F4349" w:rsidP="009F4349">
            <w:pPr>
              <w:rPr>
                <w:b/>
              </w:rPr>
            </w:pPr>
            <w:r w:rsidRPr="001B76F6">
              <w:rPr>
                <w:b/>
              </w:rPr>
              <w:lastRenderedPageBreak/>
              <w:t>Excepcions</w:t>
            </w:r>
          </w:p>
        </w:tc>
      </w:tr>
      <w:tr w:rsidR="009F4349" w14:paraId="44B7A48A" w14:textId="77777777" w:rsidTr="009F4349">
        <w:tc>
          <w:tcPr>
            <w:tcW w:w="8720" w:type="dxa"/>
            <w:gridSpan w:val="3"/>
          </w:tcPr>
          <w:p w14:paraId="44CF8B66" w14:textId="77777777" w:rsidR="009F4349" w:rsidRDefault="009F4349" w:rsidP="009F4349">
            <w:pPr>
              <w:pStyle w:val="ListParagraph"/>
              <w:numPr>
                <w:ilvl w:val="0"/>
                <w:numId w:val="20"/>
              </w:numPr>
            </w:pPr>
            <w:r>
              <w:t>Si no hi ha els paràmetres necessaris, es retornarà un codi d’error (KO-1).</w:t>
            </w:r>
          </w:p>
          <w:p w14:paraId="6923AA35" w14:textId="77777777" w:rsidR="009F4349" w:rsidRDefault="009F4349" w:rsidP="009F4349">
            <w:pPr>
              <w:pStyle w:val="ListParagraph"/>
              <w:numPr>
                <w:ilvl w:val="0"/>
                <w:numId w:val="20"/>
              </w:numPr>
            </w:pPr>
            <w:r>
              <w:t>Si el camp especificat no és vàlid, es retornarà un codi d’error (KO-2).</w:t>
            </w:r>
          </w:p>
          <w:p w14:paraId="1845B183" w14:textId="77777777" w:rsidR="009F4349" w:rsidRDefault="009F4349" w:rsidP="009F4349">
            <w:pPr>
              <w:pStyle w:val="ListParagraph"/>
              <w:numPr>
                <w:ilvl w:val="0"/>
                <w:numId w:val="20"/>
              </w:numPr>
            </w:pPr>
            <w:r>
              <w:t>Si el nou valor és igual que el ja existent, es retornarà un codi d’error (KO-3).</w:t>
            </w:r>
          </w:p>
        </w:tc>
      </w:tr>
    </w:tbl>
    <w:p w14:paraId="54301394"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59D038C1" w14:textId="77777777" w:rsidTr="009F4349">
        <w:tc>
          <w:tcPr>
            <w:tcW w:w="1809" w:type="dxa"/>
            <w:shd w:val="clear" w:color="auto" w:fill="CCCCCC"/>
          </w:tcPr>
          <w:p w14:paraId="536BFF9D" w14:textId="77777777" w:rsidR="009F4349" w:rsidRPr="008A50D7" w:rsidRDefault="009F4349" w:rsidP="009F4349">
            <w:pPr>
              <w:rPr>
                <w:b/>
              </w:rPr>
            </w:pPr>
            <w:r>
              <w:rPr>
                <w:b/>
              </w:rPr>
              <w:t>Nom</w:t>
            </w:r>
          </w:p>
        </w:tc>
        <w:tc>
          <w:tcPr>
            <w:tcW w:w="6911" w:type="dxa"/>
            <w:gridSpan w:val="2"/>
            <w:shd w:val="clear" w:color="auto" w:fill="CCCCCC"/>
          </w:tcPr>
          <w:p w14:paraId="713A049F" w14:textId="77777777" w:rsidR="009F4349" w:rsidRPr="008A50D7" w:rsidRDefault="009F4349" w:rsidP="009F4349">
            <w:pPr>
              <w:rPr>
                <w:b/>
              </w:rPr>
            </w:pPr>
            <w:proofErr w:type="spellStart"/>
            <w:r>
              <w:rPr>
                <w:b/>
              </w:rPr>
              <w:t>afegir_concepte_llista</w:t>
            </w:r>
            <w:proofErr w:type="spellEnd"/>
          </w:p>
        </w:tc>
      </w:tr>
      <w:tr w:rsidR="009F4349" w14:paraId="16890244" w14:textId="77777777" w:rsidTr="009F4349">
        <w:tc>
          <w:tcPr>
            <w:tcW w:w="1809" w:type="dxa"/>
          </w:tcPr>
          <w:p w14:paraId="241E1AA8" w14:textId="77777777" w:rsidR="009F4349" w:rsidRPr="004C0299" w:rsidRDefault="009F4349" w:rsidP="009F4349">
            <w:pPr>
              <w:rPr>
                <w:b/>
              </w:rPr>
            </w:pPr>
            <w:r w:rsidRPr="004C0299">
              <w:rPr>
                <w:b/>
              </w:rPr>
              <w:t>Descripció</w:t>
            </w:r>
          </w:p>
        </w:tc>
        <w:tc>
          <w:tcPr>
            <w:tcW w:w="6911" w:type="dxa"/>
            <w:gridSpan w:val="2"/>
          </w:tcPr>
          <w:p w14:paraId="31F17101" w14:textId="77777777" w:rsidR="009F4349" w:rsidRDefault="009F4349" w:rsidP="009F4349">
            <w:r>
              <w:t xml:space="preserve">Aquesta funció permetrà, donat un codi de </w:t>
            </w:r>
            <w:proofErr w:type="spellStart"/>
            <w:r>
              <w:t>concepte_paraula</w:t>
            </w:r>
            <w:proofErr w:type="spellEnd"/>
            <w:r>
              <w:t xml:space="preserve"> i una llista, associar la paraula i la llista en qüestió. </w:t>
            </w:r>
          </w:p>
        </w:tc>
      </w:tr>
      <w:tr w:rsidR="009F4349" w:rsidRPr="004C0299" w14:paraId="2FD2EAAB" w14:textId="77777777" w:rsidTr="009F4349">
        <w:tc>
          <w:tcPr>
            <w:tcW w:w="8720" w:type="dxa"/>
            <w:gridSpan w:val="3"/>
          </w:tcPr>
          <w:p w14:paraId="2128A872" w14:textId="77777777" w:rsidR="009F4349" w:rsidRPr="004C0299" w:rsidRDefault="009F4349" w:rsidP="009F4349">
            <w:pPr>
              <w:rPr>
                <w:b/>
              </w:rPr>
            </w:pPr>
            <w:r w:rsidRPr="004C0299">
              <w:rPr>
                <w:b/>
              </w:rPr>
              <w:t>Paràmetres (els obligatoris estan en negreta)</w:t>
            </w:r>
          </w:p>
        </w:tc>
      </w:tr>
      <w:tr w:rsidR="009F4349" w:rsidRPr="003A6ADC" w14:paraId="42F535CE" w14:textId="77777777" w:rsidTr="009F4349">
        <w:tc>
          <w:tcPr>
            <w:tcW w:w="3369" w:type="dxa"/>
            <w:gridSpan w:val="2"/>
          </w:tcPr>
          <w:p w14:paraId="49816003"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034D2E48" w14:textId="77777777" w:rsidR="009F4349" w:rsidRPr="003A6ADC" w:rsidRDefault="009F4349" w:rsidP="009F4349">
            <w:r>
              <w:t>El codi de la llista que es vol modificar.</w:t>
            </w:r>
          </w:p>
        </w:tc>
      </w:tr>
      <w:tr w:rsidR="009F4349" w:rsidRPr="003A6ADC" w14:paraId="4E7D7C84" w14:textId="77777777" w:rsidTr="009F4349">
        <w:tc>
          <w:tcPr>
            <w:tcW w:w="3369" w:type="dxa"/>
            <w:gridSpan w:val="2"/>
          </w:tcPr>
          <w:p w14:paraId="541DFBC6" w14:textId="77777777" w:rsidR="009F4349" w:rsidRPr="00845AE6" w:rsidRDefault="009F4349" w:rsidP="009F4349">
            <w:pPr>
              <w:rPr>
                <w:b/>
              </w:rPr>
            </w:pPr>
            <w:proofErr w:type="spellStart"/>
            <w:r>
              <w:rPr>
                <w:b/>
              </w:rPr>
              <w:t>id_concepte_paraula</w:t>
            </w:r>
            <w:proofErr w:type="spellEnd"/>
          </w:p>
        </w:tc>
        <w:tc>
          <w:tcPr>
            <w:tcW w:w="5351" w:type="dxa"/>
          </w:tcPr>
          <w:p w14:paraId="1D50C6E7" w14:textId="77777777" w:rsidR="009F4349" w:rsidRDefault="009F4349" w:rsidP="009F4349">
            <w:r>
              <w:t>Camp que es vol modificar.</w:t>
            </w:r>
          </w:p>
          <w:p w14:paraId="3EEB5BF1" w14:textId="77777777" w:rsidR="009F4349" w:rsidRDefault="009F4349" w:rsidP="009F4349">
            <w:r>
              <w:t>Camps suportats:</w:t>
            </w:r>
          </w:p>
          <w:p w14:paraId="66330617" w14:textId="77777777" w:rsidR="009F4349" w:rsidRPr="003A6ADC" w:rsidRDefault="009F4349" w:rsidP="009F4349">
            <w:pPr>
              <w:pStyle w:val="ListParagraph"/>
              <w:numPr>
                <w:ilvl w:val="0"/>
                <w:numId w:val="20"/>
              </w:numPr>
            </w:pPr>
            <w:r>
              <w:t>Nom de la llista (</w:t>
            </w:r>
            <w:proofErr w:type="spellStart"/>
            <w:r w:rsidRPr="00812F63">
              <w:rPr>
                <w:i/>
              </w:rPr>
              <w:t>nom_llista</w:t>
            </w:r>
            <w:proofErr w:type="spellEnd"/>
            <w:r>
              <w:t>, de tipus text)</w:t>
            </w:r>
          </w:p>
        </w:tc>
      </w:tr>
      <w:tr w:rsidR="009F4349" w:rsidRPr="003F54BB" w14:paraId="19653ABF" w14:textId="77777777" w:rsidTr="009F4349">
        <w:tc>
          <w:tcPr>
            <w:tcW w:w="8720" w:type="dxa"/>
            <w:gridSpan w:val="3"/>
          </w:tcPr>
          <w:p w14:paraId="3F1EBDD4" w14:textId="77777777" w:rsidR="009F4349" w:rsidRPr="003F54BB" w:rsidRDefault="009F4349" w:rsidP="009F4349">
            <w:pPr>
              <w:rPr>
                <w:b/>
              </w:rPr>
            </w:pPr>
            <w:r w:rsidRPr="003F54BB">
              <w:rPr>
                <w:b/>
              </w:rPr>
              <w:t>Precondicions</w:t>
            </w:r>
          </w:p>
        </w:tc>
      </w:tr>
      <w:tr w:rsidR="009F4349" w14:paraId="04D9DBEC" w14:textId="77777777" w:rsidTr="009F4349">
        <w:tc>
          <w:tcPr>
            <w:tcW w:w="8720" w:type="dxa"/>
            <w:gridSpan w:val="3"/>
          </w:tcPr>
          <w:p w14:paraId="5B8B64DC" w14:textId="77777777" w:rsidR="009F4349" w:rsidRDefault="009F4349" w:rsidP="009F4349">
            <w:pPr>
              <w:pStyle w:val="ListParagraph"/>
              <w:numPr>
                <w:ilvl w:val="0"/>
                <w:numId w:val="20"/>
              </w:numPr>
            </w:pPr>
            <w:r>
              <w:t>La llista amb l’ID especificat ja existeix al sistema.</w:t>
            </w:r>
          </w:p>
          <w:p w14:paraId="0DA943F6" w14:textId="77777777" w:rsidR="009F4349" w:rsidRDefault="009F4349" w:rsidP="009F4349">
            <w:pPr>
              <w:pStyle w:val="ListParagraph"/>
              <w:numPr>
                <w:ilvl w:val="0"/>
                <w:numId w:val="20"/>
              </w:numPr>
            </w:pPr>
            <w:r>
              <w:t>La paraula amb el codi de concepte indicat existeix al sistema.</w:t>
            </w:r>
          </w:p>
          <w:p w14:paraId="31A0E765" w14:textId="77777777" w:rsidR="009F4349" w:rsidRDefault="009F4349" w:rsidP="009F4349">
            <w:pPr>
              <w:pStyle w:val="ListParagraph"/>
              <w:numPr>
                <w:ilvl w:val="0"/>
                <w:numId w:val="20"/>
              </w:numPr>
            </w:pPr>
            <w:r>
              <w:t>La llista i la paraula indicades no estan prèviament associades.</w:t>
            </w:r>
          </w:p>
        </w:tc>
      </w:tr>
      <w:tr w:rsidR="009F4349" w14:paraId="26B0A19B" w14:textId="77777777" w:rsidTr="009F4349">
        <w:tc>
          <w:tcPr>
            <w:tcW w:w="8720" w:type="dxa"/>
            <w:gridSpan w:val="3"/>
          </w:tcPr>
          <w:p w14:paraId="34D69220" w14:textId="77777777" w:rsidR="009F4349" w:rsidRDefault="009F4349" w:rsidP="009F4349">
            <w:r>
              <w:rPr>
                <w:b/>
              </w:rPr>
              <w:t>Postcondicions</w:t>
            </w:r>
          </w:p>
        </w:tc>
      </w:tr>
      <w:tr w:rsidR="009F4349" w14:paraId="71A4AB69" w14:textId="77777777" w:rsidTr="009F4349">
        <w:tc>
          <w:tcPr>
            <w:tcW w:w="8720" w:type="dxa"/>
            <w:gridSpan w:val="3"/>
          </w:tcPr>
          <w:p w14:paraId="613471D3"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33FFA689" w14:textId="77777777" w:rsidR="009F4349" w:rsidRPr="001B76F6" w:rsidRDefault="009F4349" w:rsidP="009F4349">
            <w:pPr>
              <w:pStyle w:val="ListParagraph"/>
              <w:numPr>
                <w:ilvl w:val="0"/>
                <w:numId w:val="20"/>
              </w:numPr>
            </w:pPr>
            <w:r>
              <w:t>Si tot ha anat correctament, es retornarà el codi OK.</w:t>
            </w:r>
          </w:p>
        </w:tc>
      </w:tr>
      <w:tr w:rsidR="009F4349" w14:paraId="17C570A2" w14:textId="77777777" w:rsidTr="009F4349">
        <w:tc>
          <w:tcPr>
            <w:tcW w:w="8720" w:type="dxa"/>
            <w:gridSpan w:val="3"/>
          </w:tcPr>
          <w:p w14:paraId="5550CC96" w14:textId="77777777" w:rsidR="009F4349" w:rsidRPr="001B76F6" w:rsidRDefault="009F4349" w:rsidP="009F4349">
            <w:pPr>
              <w:rPr>
                <w:b/>
              </w:rPr>
            </w:pPr>
            <w:r w:rsidRPr="001B76F6">
              <w:rPr>
                <w:b/>
              </w:rPr>
              <w:t>Excepcions</w:t>
            </w:r>
          </w:p>
        </w:tc>
      </w:tr>
      <w:tr w:rsidR="009F4349" w14:paraId="6E026B52" w14:textId="77777777" w:rsidTr="009F4349">
        <w:tc>
          <w:tcPr>
            <w:tcW w:w="8720" w:type="dxa"/>
            <w:gridSpan w:val="3"/>
          </w:tcPr>
          <w:p w14:paraId="0C7EBE09" w14:textId="77777777" w:rsidR="009F4349" w:rsidRDefault="009F4349" w:rsidP="009F4349">
            <w:pPr>
              <w:pStyle w:val="ListParagraph"/>
              <w:numPr>
                <w:ilvl w:val="0"/>
                <w:numId w:val="20"/>
              </w:numPr>
            </w:pPr>
            <w:r>
              <w:t>Si no hi ha els paràmetres necessaris, es retornarà un codi d’error (KO-1).</w:t>
            </w:r>
          </w:p>
          <w:p w14:paraId="754D282C" w14:textId="77777777" w:rsidR="009F4349" w:rsidRDefault="009F4349" w:rsidP="009F4349">
            <w:pPr>
              <w:pStyle w:val="ListParagraph"/>
              <w:numPr>
                <w:ilvl w:val="0"/>
                <w:numId w:val="20"/>
              </w:numPr>
            </w:pPr>
            <w:r>
              <w:t>Si la llista no existeix, es retornarà un codi d’error (KO-2).</w:t>
            </w:r>
          </w:p>
          <w:p w14:paraId="2C0B1613" w14:textId="77777777" w:rsidR="009F4349" w:rsidRDefault="009F4349" w:rsidP="009F4349">
            <w:pPr>
              <w:pStyle w:val="ListParagraph"/>
              <w:numPr>
                <w:ilvl w:val="0"/>
                <w:numId w:val="20"/>
              </w:numPr>
            </w:pPr>
            <w:r>
              <w:t>Si la paraula no existeix, es retornarà un codi d’error (KO-3).</w:t>
            </w:r>
          </w:p>
          <w:p w14:paraId="405A9492" w14:textId="77777777" w:rsidR="009F4349" w:rsidRDefault="009F4349" w:rsidP="009F4349">
            <w:pPr>
              <w:pStyle w:val="ListParagraph"/>
              <w:numPr>
                <w:ilvl w:val="0"/>
                <w:numId w:val="20"/>
              </w:numPr>
            </w:pPr>
            <w:r>
              <w:t>Si la paraula i la llista ja estan prèviament associades, es retornarà un codi d’error (KO-4).</w:t>
            </w:r>
          </w:p>
        </w:tc>
      </w:tr>
    </w:tbl>
    <w:p w14:paraId="6DDC1129"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25821D9" w14:textId="77777777" w:rsidTr="009F4349">
        <w:tc>
          <w:tcPr>
            <w:tcW w:w="1809" w:type="dxa"/>
            <w:shd w:val="clear" w:color="auto" w:fill="CCCCCC"/>
          </w:tcPr>
          <w:p w14:paraId="2E8B5326" w14:textId="77777777" w:rsidR="009F4349" w:rsidRPr="008A50D7" w:rsidRDefault="009F4349" w:rsidP="009F4349">
            <w:pPr>
              <w:rPr>
                <w:b/>
              </w:rPr>
            </w:pPr>
            <w:r>
              <w:rPr>
                <w:b/>
              </w:rPr>
              <w:t>Nom</w:t>
            </w:r>
          </w:p>
        </w:tc>
        <w:tc>
          <w:tcPr>
            <w:tcW w:w="6911" w:type="dxa"/>
            <w:gridSpan w:val="2"/>
            <w:shd w:val="clear" w:color="auto" w:fill="CCCCCC"/>
          </w:tcPr>
          <w:p w14:paraId="32019905" w14:textId="77777777" w:rsidR="009F4349" w:rsidRPr="008A50D7" w:rsidRDefault="009F4349" w:rsidP="009F4349">
            <w:pPr>
              <w:rPr>
                <w:b/>
              </w:rPr>
            </w:pPr>
            <w:proofErr w:type="spellStart"/>
            <w:r>
              <w:rPr>
                <w:b/>
              </w:rPr>
              <w:t>esborrar_llista</w:t>
            </w:r>
            <w:proofErr w:type="spellEnd"/>
          </w:p>
        </w:tc>
      </w:tr>
      <w:tr w:rsidR="009F4349" w14:paraId="66D7E933" w14:textId="77777777" w:rsidTr="009F4349">
        <w:tc>
          <w:tcPr>
            <w:tcW w:w="1809" w:type="dxa"/>
          </w:tcPr>
          <w:p w14:paraId="0A172AD2" w14:textId="77777777" w:rsidR="009F4349" w:rsidRPr="004C0299" w:rsidRDefault="009F4349" w:rsidP="009F4349">
            <w:pPr>
              <w:rPr>
                <w:b/>
              </w:rPr>
            </w:pPr>
            <w:r w:rsidRPr="004C0299">
              <w:rPr>
                <w:b/>
              </w:rPr>
              <w:t>Descripció</w:t>
            </w:r>
          </w:p>
        </w:tc>
        <w:tc>
          <w:tcPr>
            <w:tcW w:w="6911" w:type="dxa"/>
            <w:gridSpan w:val="2"/>
          </w:tcPr>
          <w:p w14:paraId="35D27B7B"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7DCAF0C7" w14:textId="77777777" w:rsidTr="009F4349">
        <w:tc>
          <w:tcPr>
            <w:tcW w:w="8720" w:type="dxa"/>
            <w:gridSpan w:val="3"/>
          </w:tcPr>
          <w:p w14:paraId="041A3E0B" w14:textId="77777777" w:rsidR="009F4349" w:rsidRPr="004C0299" w:rsidRDefault="009F4349" w:rsidP="009F4349">
            <w:pPr>
              <w:rPr>
                <w:b/>
              </w:rPr>
            </w:pPr>
            <w:r w:rsidRPr="004C0299">
              <w:rPr>
                <w:b/>
              </w:rPr>
              <w:t>Paràmetres (els obligatoris estan en negreta)</w:t>
            </w:r>
          </w:p>
        </w:tc>
      </w:tr>
      <w:tr w:rsidR="009F4349" w:rsidRPr="003A6ADC" w14:paraId="20545FC0" w14:textId="77777777" w:rsidTr="009F4349">
        <w:tc>
          <w:tcPr>
            <w:tcW w:w="3369" w:type="dxa"/>
            <w:gridSpan w:val="2"/>
          </w:tcPr>
          <w:p w14:paraId="6D83F8C1"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7AEAE4B1" w14:textId="77777777" w:rsidR="009F4349" w:rsidRPr="003A6ADC" w:rsidRDefault="009F4349" w:rsidP="009F4349">
            <w:r>
              <w:t>El codi de la llista que es vol esborrar.</w:t>
            </w:r>
          </w:p>
        </w:tc>
      </w:tr>
      <w:tr w:rsidR="009F4349" w:rsidRPr="003F54BB" w14:paraId="3163AD61" w14:textId="77777777" w:rsidTr="009F4349">
        <w:tc>
          <w:tcPr>
            <w:tcW w:w="8720" w:type="dxa"/>
            <w:gridSpan w:val="3"/>
          </w:tcPr>
          <w:p w14:paraId="5FEA0F8E" w14:textId="77777777" w:rsidR="009F4349" w:rsidRPr="003F54BB" w:rsidRDefault="009F4349" w:rsidP="009F4349">
            <w:pPr>
              <w:rPr>
                <w:b/>
              </w:rPr>
            </w:pPr>
            <w:r w:rsidRPr="003F54BB">
              <w:rPr>
                <w:b/>
              </w:rPr>
              <w:t>Precondicions</w:t>
            </w:r>
          </w:p>
        </w:tc>
      </w:tr>
      <w:tr w:rsidR="009F4349" w14:paraId="71834D0B" w14:textId="77777777" w:rsidTr="009F4349">
        <w:tc>
          <w:tcPr>
            <w:tcW w:w="8720" w:type="dxa"/>
            <w:gridSpan w:val="3"/>
          </w:tcPr>
          <w:p w14:paraId="57FF2034" w14:textId="77777777" w:rsidR="009F4349" w:rsidRDefault="009F4349" w:rsidP="009F4349">
            <w:pPr>
              <w:pStyle w:val="ListParagraph"/>
              <w:numPr>
                <w:ilvl w:val="0"/>
                <w:numId w:val="20"/>
              </w:numPr>
            </w:pPr>
            <w:r>
              <w:t>La llista amb l’ID especificat ja existeix al sistema.</w:t>
            </w:r>
          </w:p>
        </w:tc>
      </w:tr>
      <w:tr w:rsidR="009F4349" w14:paraId="1EB07CA4" w14:textId="77777777" w:rsidTr="009F4349">
        <w:tc>
          <w:tcPr>
            <w:tcW w:w="8720" w:type="dxa"/>
            <w:gridSpan w:val="3"/>
          </w:tcPr>
          <w:p w14:paraId="552F9D40" w14:textId="77777777" w:rsidR="009F4349" w:rsidRDefault="009F4349" w:rsidP="009F4349">
            <w:r>
              <w:rPr>
                <w:b/>
              </w:rPr>
              <w:t>Postcondicions</w:t>
            </w:r>
          </w:p>
        </w:tc>
      </w:tr>
      <w:tr w:rsidR="009F4349" w14:paraId="0746B6E5" w14:textId="77777777" w:rsidTr="009F4349">
        <w:tc>
          <w:tcPr>
            <w:tcW w:w="8720" w:type="dxa"/>
            <w:gridSpan w:val="3"/>
          </w:tcPr>
          <w:p w14:paraId="73AA51A1" w14:textId="77777777" w:rsidR="009F4349" w:rsidRDefault="009F4349" w:rsidP="009F4349">
            <w:pPr>
              <w:pStyle w:val="ListParagraph"/>
              <w:numPr>
                <w:ilvl w:val="0"/>
                <w:numId w:val="20"/>
              </w:numPr>
            </w:pPr>
            <w:r>
              <w:t>S’ha esborrat la llista del sistema de l’usuari.</w:t>
            </w:r>
          </w:p>
          <w:p w14:paraId="680A7436" w14:textId="77777777" w:rsidR="009F4349" w:rsidRDefault="009F4349" w:rsidP="009F4349">
            <w:pPr>
              <w:pStyle w:val="ListParagraph"/>
              <w:numPr>
                <w:ilvl w:val="0"/>
                <w:numId w:val="20"/>
              </w:numPr>
            </w:pPr>
            <w:r>
              <w:t>Les paraules que pertanyien a aquesta llista segueixen existint.</w:t>
            </w:r>
          </w:p>
          <w:p w14:paraId="74193D04" w14:textId="77777777" w:rsidR="009F4349" w:rsidRPr="001B76F6" w:rsidRDefault="009F4349" w:rsidP="009F4349">
            <w:pPr>
              <w:pStyle w:val="ListParagraph"/>
              <w:numPr>
                <w:ilvl w:val="0"/>
                <w:numId w:val="20"/>
              </w:numPr>
            </w:pPr>
            <w:r>
              <w:t>Si tot ha anat bé, es retornarà un codi OK.</w:t>
            </w:r>
          </w:p>
        </w:tc>
      </w:tr>
      <w:tr w:rsidR="009F4349" w14:paraId="2C4839B0" w14:textId="77777777" w:rsidTr="009F4349">
        <w:tc>
          <w:tcPr>
            <w:tcW w:w="8720" w:type="dxa"/>
            <w:gridSpan w:val="3"/>
          </w:tcPr>
          <w:p w14:paraId="3EE32D28" w14:textId="77777777" w:rsidR="009F4349" w:rsidRPr="001B76F6" w:rsidRDefault="009F4349" w:rsidP="009F4349">
            <w:pPr>
              <w:rPr>
                <w:b/>
              </w:rPr>
            </w:pPr>
            <w:r w:rsidRPr="001B76F6">
              <w:rPr>
                <w:b/>
              </w:rPr>
              <w:t>Excepcions</w:t>
            </w:r>
          </w:p>
        </w:tc>
      </w:tr>
      <w:tr w:rsidR="009F4349" w14:paraId="2D8C30F7" w14:textId="77777777" w:rsidTr="009F4349">
        <w:tc>
          <w:tcPr>
            <w:tcW w:w="8720" w:type="dxa"/>
            <w:gridSpan w:val="3"/>
          </w:tcPr>
          <w:p w14:paraId="69D9ECD3" w14:textId="77777777" w:rsidR="009F4349" w:rsidRDefault="009F4349" w:rsidP="009F4349">
            <w:pPr>
              <w:pStyle w:val="ListParagraph"/>
              <w:numPr>
                <w:ilvl w:val="0"/>
                <w:numId w:val="20"/>
              </w:numPr>
            </w:pPr>
            <w:r>
              <w:t>Si no hi ha els paràmetres necessaris, es retornarà un codi d’error (KO-1).</w:t>
            </w:r>
          </w:p>
          <w:p w14:paraId="685F5D53" w14:textId="77777777" w:rsidR="009F4349" w:rsidRDefault="009F4349" w:rsidP="009F4349">
            <w:pPr>
              <w:pStyle w:val="ListParagraph"/>
              <w:numPr>
                <w:ilvl w:val="0"/>
                <w:numId w:val="20"/>
              </w:numPr>
            </w:pPr>
            <w:r>
              <w:t>Si no hi ha cap llista amb el paràmetre indicat, es retornarà un codi d’error (KO-2).</w:t>
            </w:r>
          </w:p>
        </w:tc>
      </w:tr>
    </w:tbl>
    <w:p w14:paraId="763F3836"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567659C" w14:textId="77777777" w:rsidTr="009F4349">
        <w:tc>
          <w:tcPr>
            <w:tcW w:w="1809" w:type="dxa"/>
            <w:shd w:val="clear" w:color="auto" w:fill="CCCCCC"/>
          </w:tcPr>
          <w:p w14:paraId="725C7091" w14:textId="77777777" w:rsidR="009F4349" w:rsidRPr="008A50D7" w:rsidRDefault="009F4349" w:rsidP="009F4349">
            <w:pPr>
              <w:rPr>
                <w:b/>
              </w:rPr>
            </w:pPr>
            <w:r>
              <w:rPr>
                <w:b/>
              </w:rPr>
              <w:t>Nom</w:t>
            </w:r>
          </w:p>
        </w:tc>
        <w:tc>
          <w:tcPr>
            <w:tcW w:w="6911" w:type="dxa"/>
            <w:gridSpan w:val="2"/>
            <w:shd w:val="clear" w:color="auto" w:fill="CCCCCC"/>
          </w:tcPr>
          <w:p w14:paraId="5F575BBE" w14:textId="77777777" w:rsidR="009F4349" w:rsidRPr="008A50D7" w:rsidRDefault="009F4349" w:rsidP="009F4349">
            <w:pPr>
              <w:rPr>
                <w:b/>
              </w:rPr>
            </w:pPr>
            <w:proofErr w:type="spellStart"/>
            <w:r>
              <w:rPr>
                <w:b/>
              </w:rPr>
              <w:t>esborrar_concepte_llista</w:t>
            </w:r>
            <w:proofErr w:type="spellEnd"/>
          </w:p>
        </w:tc>
      </w:tr>
      <w:tr w:rsidR="009F4349" w14:paraId="7FA52FB8" w14:textId="77777777" w:rsidTr="009F4349">
        <w:tc>
          <w:tcPr>
            <w:tcW w:w="1809" w:type="dxa"/>
          </w:tcPr>
          <w:p w14:paraId="5AB1E67D" w14:textId="77777777" w:rsidR="009F4349" w:rsidRPr="004C0299" w:rsidRDefault="009F4349" w:rsidP="009F4349">
            <w:pPr>
              <w:rPr>
                <w:b/>
              </w:rPr>
            </w:pPr>
            <w:r w:rsidRPr="004C0299">
              <w:rPr>
                <w:b/>
              </w:rPr>
              <w:lastRenderedPageBreak/>
              <w:t>Descripció</w:t>
            </w:r>
          </w:p>
        </w:tc>
        <w:tc>
          <w:tcPr>
            <w:tcW w:w="6911" w:type="dxa"/>
            <w:gridSpan w:val="2"/>
          </w:tcPr>
          <w:p w14:paraId="75E43AEC" w14:textId="77777777" w:rsidR="009F4349" w:rsidRDefault="009F4349" w:rsidP="009F4349">
            <w:r>
              <w:t xml:space="preserve">Aquesta funció permetrà, donada una llista i un </w:t>
            </w:r>
            <w:proofErr w:type="spellStart"/>
            <w:r>
              <w:t>concepte_paraula</w:t>
            </w:r>
            <w:proofErr w:type="spellEnd"/>
            <w:r>
              <w:t>, desfer l’associació entre l’una i l’altre. D’aquesta manera, la paraula en qüestió deixarà d’estar associada a la llista.</w:t>
            </w:r>
          </w:p>
          <w:p w14:paraId="4FB5770E" w14:textId="77777777" w:rsidR="009F4349" w:rsidRDefault="009F4349" w:rsidP="009F4349">
            <w:r>
              <w:t>Un cop finalitzada l’operació, tant la llista com la paraula continuen existint al sistema, simplement s’ha desfet l’associació entre elles.</w:t>
            </w:r>
          </w:p>
        </w:tc>
      </w:tr>
      <w:tr w:rsidR="009F4349" w:rsidRPr="004C0299" w14:paraId="3CDA827B" w14:textId="77777777" w:rsidTr="009F4349">
        <w:tc>
          <w:tcPr>
            <w:tcW w:w="8720" w:type="dxa"/>
            <w:gridSpan w:val="3"/>
          </w:tcPr>
          <w:p w14:paraId="7F24ABAA" w14:textId="77777777" w:rsidR="009F4349" w:rsidRPr="004C0299" w:rsidRDefault="009F4349" w:rsidP="009F4349">
            <w:pPr>
              <w:rPr>
                <w:b/>
              </w:rPr>
            </w:pPr>
            <w:r w:rsidRPr="004C0299">
              <w:rPr>
                <w:b/>
              </w:rPr>
              <w:t>Paràmetres (els obligatoris estan en negreta)</w:t>
            </w:r>
          </w:p>
        </w:tc>
      </w:tr>
      <w:tr w:rsidR="009F4349" w:rsidRPr="003A6ADC" w14:paraId="798CD576" w14:textId="77777777" w:rsidTr="009F4349">
        <w:tc>
          <w:tcPr>
            <w:tcW w:w="3369" w:type="dxa"/>
            <w:gridSpan w:val="2"/>
          </w:tcPr>
          <w:p w14:paraId="25CC8DEA"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336D0CB2" w14:textId="77777777" w:rsidR="009F4349" w:rsidRPr="003A6ADC" w:rsidRDefault="009F4349" w:rsidP="009F4349">
            <w:r>
              <w:t>El codi de la llista que es vol modificar.</w:t>
            </w:r>
          </w:p>
        </w:tc>
      </w:tr>
      <w:tr w:rsidR="009F4349" w:rsidRPr="003A6ADC" w14:paraId="4556ECD7" w14:textId="77777777" w:rsidTr="009F4349">
        <w:tc>
          <w:tcPr>
            <w:tcW w:w="3369" w:type="dxa"/>
            <w:gridSpan w:val="2"/>
          </w:tcPr>
          <w:p w14:paraId="2AE6170A" w14:textId="77777777" w:rsidR="009F4349" w:rsidRPr="00845AE6" w:rsidRDefault="009F4349" w:rsidP="009F4349">
            <w:pPr>
              <w:rPr>
                <w:b/>
              </w:rPr>
            </w:pPr>
            <w:proofErr w:type="spellStart"/>
            <w:r>
              <w:rPr>
                <w:b/>
              </w:rPr>
              <w:t>id_concepte_paraula</w:t>
            </w:r>
            <w:proofErr w:type="spellEnd"/>
          </w:p>
        </w:tc>
        <w:tc>
          <w:tcPr>
            <w:tcW w:w="5351" w:type="dxa"/>
          </w:tcPr>
          <w:p w14:paraId="580EA82F" w14:textId="77777777" w:rsidR="009F4349" w:rsidRPr="003A6ADC" w:rsidRDefault="009F4349" w:rsidP="009F4349">
            <w:r>
              <w:t>El codi de la paraula que es vol esborrar de la llista.</w:t>
            </w:r>
          </w:p>
        </w:tc>
      </w:tr>
      <w:tr w:rsidR="009F4349" w:rsidRPr="003F54BB" w14:paraId="5A4CE8B5" w14:textId="77777777" w:rsidTr="009F4349">
        <w:tc>
          <w:tcPr>
            <w:tcW w:w="8720" w:type="dxa"/>
            <w:gridSpan w:val="3"/>
          </w:tcPr>
          <w:p w14:paraId="32C8BECF" w14:textId="77777777" w:rsidR="009F4349" w:rsidRPr="003F54BB" w:rsidRDefault="009F4349" w:rsidP="009F4349">
            <w:pPr>
              <w:rPr>
                <w:b/>
              </w:rPr>
            </w:pPr>
            <w:r w:rsidRPr="003F54BB">
              <w:rPr>
                <w:b/>
              </w:rPr>
              <w:t>Precondicions</w:t>
            </w:r>
          </w:p>
        </w:tc>
      </w:tr>
      <w:tr w:rsidR="009F4349" w14:paraId="244B8AF2" w14:textId="77777777" w:rsidTr="009F4349">
        <w:tc>
          <w:tcPr>
            <w:tcW w:w="8720" w:type="dxa"/>
            <w:gridSpan w:val="3"/>
          </w:tcPr>
          <w:p w14:paraId="53885BF8" w14:textId="77777777" w:rsidR="009F4349" w:rsidRDefault="009F4349" w:rsidP="009F4349">
            <w:pPr>
              <w:pStyle w:val="ListParagraph"/>
              <w:numPr>
                <w:ilvl w:val="0"/>
                <w:numId w:val="20"/>
              </w:numPr>
            </w:pPr>
            <w:r>
              <w:t>La llista amb l’ID especificat ja existeix al sistema.</w:t>
            </w:r>
          </w:p>
          <w:p w14:paraId="313D085E" w14:textId="77777777" w:rsidR="009F4349" w:rsidRDefault="009F4349" w:rsidP="009F4349">
            <w:pPr>
              <w:pStyle w:val="ListParagraph"/>
              <w:numPr>
                <w:ilvl w:val="0"/>
                <w:numId w:val="20"/>
              </w:numPr>
            </w:pPr>
            <w:r>
              <w:t xml:space="preserve">El </w:t>
            </w:r>
            <w:proofErr w:type="spellStart"/>
            <w:r>
              <w:t>concepte_paraula</w:t>
            </w:r>
            <w:proofErr w:type="spellEnd"/>
            <w:r>
              <w:t xml:space="preserve"> amb l’ID especificat ja existeix al sistema.</w:t>
            </w:r>
          </w:p>
          <w:p w14:paraId="0D76DEBC" w14:textId="77777777" w:rsidR="009F4349" w:rsidRDefault="009F4349" w:rsidP="009F4349">
            <w:pPr>
              <w:pStyle w:val="ListParagraph"/>
              <w:numPr>
                <w:ilvl w:val="0"/>
                <w:numId w:val="20"/>
              </w:numPr>
            </w:pPr>
            <w:r>
              <w:t>Hi ha una associació entre la paraula i la llista indicades.</w:t>
            </w:r>
          </w:p>
        </w:tc>
      </w:tr>
      <w:tr w:rsidR="009F4349" w14:paraId="7C984DCA" w14:textId="77777777" w:rsidTr="009F4349">
        <w:tc>
          <w:tcPr>
            <w:tcW w:w="8720" w:type="dxa"/>
            <w:gridSpan w:val="3"/>
          </w:tcPr>
          <w:p w14:paraId="011E25AF" w14:textId="77777777" w:rsidR="009F4349" w:rsidRDefault="009F4349" w:rsidP="009F4349">
            <w:r>
              <w:rPr>
                <w:b/>
              </w:rPr>
              <w:t>Postcondicions</w:t>
            </w:r>
          </w:p>
        </w:tc>
      </w:tr>
      <w:tr w:rsidR="009F4349" w14:paraId="4CFEC029" w14:textId="77777777" w:rsidTr="009F4349">
        <w:tc>
          <w:tcPr>
            <w:tcW w:w="8720" w:type="dxa"/>
            <w:gridSpan w:val="3"/>
          </w:tcPr>
          <w:p w14:paraId="79ED2675" w14:textId="77777777" w:rsidR="009F4349" w:rsidRDefault="009F4349" w:rsidP="009F4349">
            <w:pPr>
              <w:pStyle w:val="ListParagraph"/>
              <w:numPr>
                <w:ilvl w:val="0"/>
                <w:numId w:val="20"/>
              </w:numPr>
            </w:pPr>
            <w:r>
              <w:t>S’ha desfet l’associació entre la llista i la paraula indicades.</w:t>
            </w:r>
          </w:p>
          <w:p w14:paraId="19E9476C" w14:textId="77777777" w:rsidR="009F4349" w:rsidRDefault="009F4349" w:rsidP="009F4349">
            <w:pPr>
              <w:pStyle w:val="ListParagraph"/>
              <w:numPr>
                <w:ilvl w:val="0"/>
                <w:numId w:val="20"/>
              </w:numPr>
            </w:pPr>
            <w:r>
              <w:t>La paraula i la llista continuen existint, però ja no estan relacionades.</w:t>
            </w:r>
          </w:p>
          <w:p w14:paraId="2565C9E3" w14:textId="77777777" w:rsidR="009F4349" w:rsidRPr="001B76F6" w:rsidRDefault="009F4349" w:rsidP="009F4349">
            <w:pPr>
              <w:pStyle w:val="ListParagraph"/>
              <w:numPr>
                <w:ilvl w:val="0"/>
                <w:numId w:val="20"/>
              </w:numPr>
            </w:pPr>
            <w:r>
              <w:t>Si tot ha anat correctament, es retornarà el codi OK.</w:t>
            </w:r>
          </w:p>
        </w:tc>
      </w:tr>
      <w:tr w:rsidR="009F4349" w14:paraId="0DF79C66" w14:textId="77777777" w:rsidTr="009F4349">
        <w:tc>
          <w:tcPr>
            <w:tcW w:w="8720" w:type="dxa"/>
            <w:gridSpan w:val="3"/>
          </w:tcPr>
          <w:p w14:paraId="641ED5A9" w14:textId="77777777" w:rsidR="009F4349" w:rsidRPr="001B76F6" w:rsidRDefault="009F4349" w:rsidP="009F4349">
            <w:pPr>
              <w:rPr>
                <w:b/>
              </w:rPr>
            </w:pPr>
            <w:r w:rsidRPr="001B76F6">
              <w:rPr>
                <w:b/>
              </w:rPr>
              <w:t>Excepcions</w:t>
            </w:r>
          </w:p>
        </w:tc>
      </w:tr>
      <w:tr w:rsidR="009F4349" w14:paraId="50D2EBCD" w14:textId="77777777" w:rsidTr="009F4349">
        <w:tc>
          <w:tcPr>
            <w:tcW w:w="8720" w:type="dxa"/>
            <w:gridSpan w:val="3"/>
          </w:tcPr>
          <w:p w14:paraId="6F37AD06" w14:textId="77777777" w:rsidR="009F4349" w:rsidRDefault="009F4349" w:rsidP="009F4349">
            <w:pPr>
              <w:pStyle w:val="ListParagraph"/>
              <w:numPr>
                <w:ilvl w:val="0"/>
                <w:numId w:val="20"/>
              </w:numPr>
            </w:pPr>
            <w:r>
              <w:t>Si no hi ha els paràmetres necessaris, es retornarà un codi d’error (KO-1).</w:t>
            </w:r>
          </w:p>
          <w:p w14:paraId="45F5B352" w14:textId="77777777" w:rsidR="009F4349" w:rsidRDefault="009F4349" w:rsidP="009F4349">
            <w:pPr>
              <w:pStyle w:val="ListParagraph"/>
              <w:numPr>
                <w:ilvl w:val="0"/>
                <w:numId w:val="20"/>
              </w:numPr>
            </w:pPr>
            <w:r>
              <w:t>Si la llista especificada no existeix, es retornarà un codi d’error (KO-2).</w:t>
            </w:r>
          </w:p>
          <w:p w14:paraId="7DED193E" w14:textId="77777777" w:rsidR="009F4349" w:rsidRDefault="009F4349" w:rsidP="009F4349">
            <w:pPr>
              <w:pStyle w:val="ListParagraph"/>
              <w:numPr>
                <w:ilvl w:val="0"/>
                <w:numId w:val="20"/>
              </w:numPr>
            </w:pPr>
            <w:r>
              <w:t>Si la paraula especificada no existeix, es retornarà un codi d’error (KO-3).</w:t>
            </w:r>
          </w:p>
          <w:p w14:paraId="0BEE522B" w14:textId="77777777" w:rsidR="009F4349" w:rsidRDefault="009F4349" w:rsidP="009F4349">
            <w:pPr>
              <w:pStyle w:val="ListParagraph"/>
              <w:numPr>
                <w:ilvl w:val="0"/>
                <w:numId w:val="20"/>
              </w:numPr>
            </w:pPr>
            <w:r>
              <w:t>Si la paraula i la llista no estaven associades, es retornarà un codi d’error (KO-4).</w:t>
            </w:r>
          </w:p>
        </w:tc>
      </w:tr>
    </w:tbl>
    <w:p w14:paraId="46ACE972" w14:textId="77777777" w:rsidR="009F4349" w:rsidRDefault="009F4349" w:rsidP="009F4349"/>
    <w:p w14:paraId="72848950" w14:textId="77777777" w:rsidR="009F4349" w:rsidRDefault="009F4349" w:rsidP="009F4349">
      <w:pPr>
        <w:pStyle w:val="Heading4"/>
      </w:pPr>
      <w:r>
        <w:t>Peticions relacionades amb Flashcards</w:t>
      </w:r>
    </w:p>
    <w:p w14:paraId="6194A62A" w14:textId="77777777" w:rsidR="009F4349" w:rsidRDefault="009F4349" w:rsidP="009F4349">
      <w:r>
        <w:t>En el cas de les flashcards, les peticions que hi intervenen són les següents:</w:t>
      </w:r>
    </w:p>
    <w:p w14:paraId="1EB78CE0" w14:textId="77777777" w:rsidR="009F4349" w:rsidRDefault="009F4349" w:rsidP="009F4349">
      <w:pPr>
        <w:pStyle w:val="ListParagraph"/>
        <w:numPr>
          <w:ilvl w:val="0"/>
          <w:numId w:val="20"/>
        </w:numPr>
      </w:pPr>
      <w:proofErr w:type="spellStart"/>
      <w:r w:rsidRPr="00D210F0">
        <w:rPr>
          <w:b/>
        </w:rPr>
        <w:t>init_boxes</w:t>
      </w:r>
      <w:proofErr w:type="spellEnd"/>
      <w:r>
        <w:t>, per inicialitzar les caixes.</w:t>
      </w:r>
    </w:p>
    <w:p w14:paraId="02A42B45" w14:textId="77777777" w:rsidR="009F4349" w:rsidRDefault="009F4349" w:rsidP="009F4349">
      <w:pPr>
        <w:pStyle w:val="ListParagraph"/>
        <w:numPr>
          <w:ilvl w:val="0"/>
          <w:numId w:val="20"/>
        </w:numPr>
      </w:pPr>
      <w:proofErr w:type="spellStart"/>
      <w:r>
        <w:rPr>
          <w:b/>
        </w:rPr>
        <w:t>get_card</w:t>
      </w:r>
      <w:proofErr w:type="spellEnd"/>
      <w:r>
        <w:t>, per obtenir la propera targeta d’una caixa.</w:t>
      </w:r>
    </w:p>
    <w:p w14:paraId="6F1CAAE3" w14:textId="77777777" w:rsidR="009F4349" w:rsidRDefault="009F4349" w:rsidP="009F4349">
      <w:pPr>
        <w:pStyle w:val="ListParagraph"/>
        <w:numPr>
          <w:ilvl w:val="0"/>
          <w:numId w:val="20"/>
        </w:numPr>
      </w:pPr>
      <w:proofErr w:type="spellStart"/>
      <w:r>
        <w:rPr>
          <w:b/>
        </w:rPr>
        <w:t>go_on</w:t>
      </w:r>
      <w:proofErr w:type="spellEnd"/>
      <w:r>
        <w:t>, per mostrar la següent targeta quan l’usuari n’encerta una.</w:t>
      </w:r>
    </w:p>
    <w:p w14:paraId="39D4C8D8" w14:textId="77777777" w:rsidR="009F4349" w:rsidRDefault="009F4349" w:rsidP="009F4349">
      <w:pPr>
        <w:pStyle w:val="ListParagraph"/>
        <w:numPr>
          <w:ilvl w:val="0"/>
          <w:numId w:val="20"/>
        </w:numPr>
      </w:pPr>
      <w:proofErr w:type="spellStart"/>
      <w:r>
        <w:rPr>
          <w:b/>
        </w:rPr>
        <w:t>go_back</w:t>
      </w:r>
      <w:proofErr w:type="spellEnd"/>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01D83126" w14:textId="77777777" w:rsidTr="009F4349">
        <w:tc>
          <w:tcPr>
            <w:tcW w:w="1809" w:type="dxa"/>
            <w:shd w:val="clear" w:color="auto" w:fill="CCCCCC"/>
          </w:tcPr>
          <w:p w14:paraId="3329D31F" w14:textId="77777777" w:rsidR="009F4349" w:rsidRPr="008A50D7" w:rsidRDefault="009F4349" w:rsidP="009F4349">
            <w:pPr>
              <w:rPr>
                <w:b/>
              </w:rPr>
            </w:pPr>
            <w:r>
              <w:rPr>
                <w:b/>
              </w:rPr>
              <w:t>Nom</w:t>
            </w:r>
          </w:p>
        </w:tc>
        <w:tc>
          <w:tcPr>
            <w:tcW w:w="6911" w:type="dxa"/>
            <w:gridSpan w:val="2"/>
            <w:shd w:val="clear" w:color="auto" w:fill="CCCCCC"/>
          </w:tcPr>
          <w:p w14:paraId="66951F21" w14:textId="77777777" w:rsidR="009F4349" w:rsidRPr="008A50D7" w:rsidRDefault="009F4349" w:rsidP="009F4349">
            <w:pPr>
              <w:rPr>
                <w:b/>
              </w:rPr>
            </w:pPr>
            <w:proofErr w:type="spellStart"/>
            <w:r>
              <w:rPr>
                <w:b/>
              </w:rPr>
              <w:t>init_boxes</w:t>
            </w:r>
            <w:proofErr w:type="spellEnd"/>
          </w:p>
        </w:tc>
      </w:tr>
      <w:tr w:rsidR="009F4349" w14:paraId="3A3EB99D" w14:textId="77777777" w:rsidTr="009F4349">
        <w:tc>
          <w:tcPr>
            <w:tcW w:w="1809" w:type="dxa"/>
          </w:tcPr>
          <w:p w14:paraId="5DE23174" w14:textId="77777777" w:rsidR="009F4349" w:rsidRPr="004C0299" w:rsidRDefault="009F4349" w:rsidP="009F4349">
            <w:pPr>
              <w:rPr>
                <w:b/>
              </w:rPr>
            </w:pPr>
            <w:r w:rsidRPr="004C0299">
              <w:rPr>
                <w:b/>
              </w:rPr>
              <w:t>Descripció</w:t>
            </w:r>
          </w:p>
        </w:tc>
        <w:tc>
          <w:tcPr>
            <w:tcW w:w="6911" w:type="dxa"/>
            <w:gridSpan w:val="2"/>
          </w:tcPr>
          <w:p w14:paraId="49902741"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w:t>
            </w:r>
            <w:proofErr w:type="spellStart"/>
            <w:r w:rsidR="00CD0A09">
              <w:t>get_card</w:t>
            </w:r>
            <w:proofErr w:type="spellEnd"/>
            <w:r w:rsidR="00CD0A09">
              <w:t xml:space="preserve"> per obtenir la propera targeta de la caixa inicial (serà la primera de totes).</w:t>
            </w:r>
          </w:p>
        </w:tc>
      </w:tr>
      <w:tr w:rsidR="009F4349" w:rsidRPr="004C0299" w14:paraId="6AC20EDA" w14:textId="77777777" w:rsidTr="009F4349">
        <w:tc>
          <w:tcPr>
            <w:tcW w:w="8720" w:type="dxa"/>
            <w:gridSpan w:val="3"/>
          </w:tcPr>
          <w:p w14:paraId="13637D13" w14:textId="77777777" w:rsidR="009F4349" w:rsidRPr="004C0299" w:rsidRDefault="009F4349" w:rsidP="009F4349">
            <w:pPr>
              <w:rPr>
                <w:b/>
              </w:rPr>
            </w:pPr>
            <w:r w:rsidRPr="004C0299">
              <w:rPr>
                <w:b/>
              </w:rPr>
              <w:t>Paràmetres (els obligatoris estan en negreta)</w:t>
            </w:r>
          </w:p>
        </w:tc>
      </w:tr>
      <w:tr w:rsidR="009F4349" w:rsidRPr="003A6ADC" w14:paraId="1FF85370" w14:textId="77777777" w:rsidTr="009F4349">
        <w:tc>
          <w:tcPr>
            <w:tcW w:w="3369" w:type="dxa"/>
            <w:gridSpan w:val="2"/>
          </w:tcPr>
          <w:p w14:paraId="31C0AFF1"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482A75DC" w14:textId="77777777" w:rsidR="009F4349" w:rsidRPr="003A6ADC" w:rsidRDefault="009F4349" w:rsidP="009F4349">
            <w:r>
              <w:t>El c</w:t>
            </w:r>
            <w:r w:rsidR="008F565B">
              <w:t>odi de la llista que volem usar</w:t>
            </w:r>
            <w:r>
              <w:t>.</w:t>
            </w:r>
          </w:p>
        </w:tc>
      </w:tr>
      <w:tr w:rsidR="009F4349" w:rsidRPr="003F54BB" w14:paraId="33DE37FF" w14:textId="77777777" w:rsidTr="009F4349">
        <w:tc>
          <w:tcPr>
            <w:tcW w:w="8720" w:type="dxa"/>
            <w:gridSpan w:val="3"/>
          </w:tcPr>
          <w:p w14:paraId="14A5B35A" w14:textId="77777777" w:rsidR="009F4349" w:rsidRPr="003F54BB" w:rsidRDefault="009F4349" w:rsidP="009F4349">
            <w:pPr>
              <w:rPr>
                <w:b/>
              </w:rPr>
            </w:pPr>
            <w:r w:rsidRPr="003F54BB">
              <w:rPr>
                <w:b/>
              </w:rPr>
              <w:t>Precondicions</w:t>
            </w:r>
          </w:p>
        </w:tc>
      </w:tr>
      <w:tr w:rsidR="009F4349" w14:paraId="60E3E737" w14:textId="77777777" w:rsidTr="009F4349">
        <w:tc>
          <w:tcPr>
            <w:tcW w:w="8720" w:type="dxa"/>
            <w:gridSpan w:val="3"/>
          </w:tcPr>
          <w:p w14:paraId="6F17033B" w14:textId="77777777" w:rsidR="009F4349" w:rsidRDefault="009F4349" w:rsidP="009F4349">
            <w:pPr>
              <w:pStyle w:val="ListParagraph"/>
              <w:numPr>
                <w:ilvl w:val="0"/>
                <w:numId w:val="20"/>
              </w:numPr>
            </w:pPr>
            <w:r>
              <w:t>La llista amb l’ID especificat ja existeix al sistema.</w:t>
            </w:r>
          </w:p>
        </w:tc>
      </w:tr>
      <w:tr w:rsidR="009F4349" w14:paraId="455B4EAE" w14:textId="77777777" w:rsidTr="009F4349">
        <w:tc>
          <w:tcPr>
            <w:tcW w:w="8720" w:type="dxa"/>
            <w:gridSpan w:val="3"/>
          </w:tcPr>
          <w:p w14:paraId="222A21B1" w14:textId="77777777" w:rsidR="009F4349" w:rsidRDefault="009F4349" w:rsidP="009F4349">
            <w:r>
              <w:rPr>
                <w:b/>
              </w:rPr>
              <w:t>Postcondicions</w:t>
            </w:r>
          </w:p>
        </w:tc>
      </w:tr>
      <w:tr w:rsidR="009F4349" w14:paraId="4D1A6D3E" w14:textId="77777777" w:rsidTr="009F4349">
        <w:tc>
          <w:tcPr>
            <w:tcW w:w="8720" w:type="dxa"/>
            <w:gridSpan w:val="3"/>
          </w:tcPr>
          <w:p w14:paraId="5AE638B5"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19A276E0" w14:textId="77777777" w:rsidTr="009F4349">
        <w:tc>
          <w:tcPr>
            <w:tcW w:w="8720" w:type="dxa"/>
            <w:gridSpan w:val="3"/>
          </w:tcPr>
          <w:p w14:paraId="09DDB62C" w14:textId="77777777" w:rsidR="009F4349" w:rsidRPr="001B76F6" w:rsidRDefault="009F4349" w:rsidP="009F4349">
            <w:pPr>
              <w:rPr>
                <w:b/>
              </w:rPr>
            </w:pPr>
            <w:r w:rsidRPr="001B76F6">
              <w:rPr>
                <w:b/>
              </w:rPr>
              <w:t>Excepcions</w:t>
            </w:r>
          </w:p>
        </w:tc>
      </w:tr>
      <w:tr w:rsidR="009F4349" w14:paraId="7B5B8F32" w14:textId="77777777" w:rsidTr="009F4349">
        <w:tc>
          <w:tcPr>
            <w:tcW w:w="8720" w:type="dxa"/>
            <w:gridSpan w:val="3"/>
          </w:tcPr>
          <w:p w14:paraId="08B72E65" w14:textId="77777777" w:rsidR="0092442C" w:rsidRDefault="0092442C" w:rsidP="0092442C">
            <w:pPr>
              <w:pStyle w:val="ListParagraph"/>
              <w:numPr>
                <w:ilvl w:val="0"/>
                <w:numId w:val="20"/>
              </w:numPr>
            </w:pPr>
            <w:r>
              <w:t>Si no hi ha els paràmetres necessaris, es retornarà un codi d’error (KO-1).</w:t>
            </w:r>
          </w:p>
          <w:p w14:paraId="767B82F3" w14:textId="77777777" w:rsidR="009F4349" w:rsidRDefault="0092442C" w:rsidP="0092442C">
            <w:pPr>
              <w:pStyle w:val="ListParagraph"/>
              <w:numPr>
                <w:ilvl w:val="0"/>
                <w:numId w:val="20"/>
              </w:numPr>
            </w:pPr>
            <w:r>
              <w:t>Si no hi ha cap llista amb el paràmetre indicat, es retornarà un codi d’error (KO-2).</w:t>
            </w:r>
          </w:p>
        </w:tc>
      </w:tr>
    </w:tbl>
    <w:p w14:paraId="0291792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156F86B" w14:textId="77777777" w:rsidTr="009F4349">
        <w:tc>
          <w:tcPr>
            <w:tcW w:w="1809" w:type="dxa"/>
            <w:shd w:val="clear" w:color="auto" w:fill="CCCCCC"/>
          </w:tcPr>
          <w:p w14:paraId="21E1E773" w14:textId="77777777" w:rsidR="009F4349" w:rsidRPr="008A50D7" w:rsidRDefault="009F4349" w:rsidP="009F4349">
            <w:pPr>
              <w:rPr>
                <w:b/>
              </w:rPr>
            </w:pPr>
            <w:r>
              <w:rPr>
                <w:b/>
              </w:rPr>
              <w:t>Nom</w:t>
            </w:r>
          </w:p>
        </w:tc>
        <w:tc>
          <w:tcPr>
            <w:tcW w:w="6911" w:type="dxa"/>
            <w:gridSpan w:val="2"/>
            <w:shd w:val="clear" w:color="auto" w:fill="CCCCCC"/>
          </w:tcPr>
          <w:p w14:paraId="7278DA2E" w14:textId="77777777" w:rsidR="009F4349" w:rsidRPr="008A50D7" w:rsidRDefault="009F4349" w:rsidP="009F4349">
            <w:pPr>
              <w:rPr>
                <w:b/>
              </w:rPr>
            </w:pPr>
            <w:proofErr w:type="spellStart"/>
            <w:r>
              <w:rPr>
                <w:b/>
              </w:rPr>
              <w:t>get_card</w:t>
            </w:r>
            <w:proofErr w:type="spellEnd"/>
          </w:p>
        </w:tc>
      </w:tr>
      <w:tr w:rsidR="009F4349" w14:paraId="2351FBA6" w14:textId="77777777" w:rsidTr="009F4349">
        <w:tc>
          <w:tcPr>
            <w:tcW w:w="1809" w:type="dxa"/>
          </w:tcPr>
          <w:p w14:paraId="2084F551" w14:textId="77777777" w:rsidR="009F4349" w:rsidRPr="004C0299" w:rsidRDefault="009F4349" w:rsidP="009F4349">
            <w:pPr>
              <w:rPr>
                <w:b/>
              </w:rPr>
            </w:pPr>
            <w:r w:rsidRPr="004C0299">
              <w:rPr>
                <w:b/>
              </w:rPr>
              <w:t>Descripció</w:t>
            </w:r>
          </w:p>
        </w:tc>
        <w:tc>
          <w:tcPr>
            <w:tcW w:w="6911" w:type="dxa"/>
            <w:gridSpan w:val="2"/>
          </w:tcPr>
          <w:p w14:paraId="27C3F31A" w14:textId="77777777" w:rsidR="009F4349" w:rsidRDefault="004312A0" w:rsidP="004C6F7D">
            <w:r>
              <w:t>Aquesta petició s’encarrega d</w:t>
            </w:r>
            <w:r w:rsidR="00B1419E">
              <w:t>’obtenir la</w:t>
            </w:r>
            <w:r w:rsidR="00A12240">
              <w:t xml:space="preserve"> targeta disponible de la caixa </w:t>
            </w:r>
            <w:r w:rsidR="00A12240">
              <w:lastRenderedPageBreak/>
              <w:t xml:space="preserve">amb paràmetre </w:t>
            </w:r>
            <w:proofErr w:type="spellStart"/>
            <w:r w:rsidR="00A12240">
              <w:t>id_box</w:t>
            </w:r>
            <w:proofErr w:type="spellEnd"/>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1247A4B8" w14:textId="77777777" w:rsidTr="009F4349">
        <w:tc>
          <w:tcPr>
            <w:tcW w:w="8720" w:type="dxa"/>
            <w:gridSpan w:val="3"/>
          </w:tcPr>
          <w:p w14:paraId="1B2FC28F" w14:textId="77777777" w:rsidR="009F4349" w:rsidRPr="004C0299" w:rsidRDefault="009F4349" w:rsidP="009F4349">
            <w:pPr>
              <w:rPr>
                <w:b/>
              </w:rPr>
            </w:pPr>
            <w:r w:rsidRPr="004C0299">
              <w:rPr>
                <w:b/>
              </w:rPr>
              <w:lastRenderedPageBreak/>
              <w:t>Paràmetres (els obligatoris estan en negreta)</w:t>
            </w:r>
          </w:p>
        </w:tc>
      </w:tr>
      <w:tr w:rsidR="009F4349" w:rsidRPr="003A6ADC" w14:paraId="72CE45DF" w14:textId="77777777" w:rsidTr="009F4349">
        <w:tc>
          <w:tcPr>
            <w:tcW w:w="3369" w:type="dxa"/>
            <w:gridSpan w:val="2"/>
          </w:tcPr>
          <w:p w14:paraId="6186E63B" w14:textId="77777777" w:rsidR="009F4349" w:rsidRPr="00845AE6" w:rsidRDefault="009F4349" w:rsidP="009F4349">
            <w:pPr>
              <w:rPr>
                <w:b/>
              </w:rPr>
            </w:pPr>
            <w:proofErr w:type="spellStart"/>
            <w:r>
              <w:rPr>
                <w:b/>
              </w:rPr>
              <w:t>id_box</w:t>
            </w:r>
            <w:proofErr w:type="spellEnd"/>
          </w:p>
        </w:tc>
        <w:tc>
          <w:tcPr>
            <w:tcW w:w="5351" w:type="dxa"/>
          </w:tcPr>
          <w:p w14:paraId="0F3B58E7" w14:textId="77777777" w:rsidR="009F4349" w:rsidRPr="003A6ADC" w:rsidRDefault="009F4349" w:rsidP="009F4349">
            <w:r>
              <w:t>El codi de la caixa de la qual es vol obtenir la següent targeta.</w:t>
            </w:r>
          </w:p>
        </w:tc>
      </w:tr>
      <w:tr w:rsidR="009F4349" w:rsidRPr="003F54BB" w14:paraId="42694D63" w14:textId="77777777" w:rsidTr="009F4349">
        <w:tc>
          <w:tcPr>
            <w:tcW w:w="8720" w:type="dxa"/>
            <w:gridSpan w:val="3"/>
          </w:tcPr>
          <w:p w14:paraId="6E5B5F70" w14:textId="77777777" w:rsidR="009F4349" w:rsidRPr="003F54BB" w:rsidRDefault="009F4349" w:rsidP="009F4349">
            <w:pPr>
              <w:rPr>
                <w:b/>
              </w:rPr>
            </w:pPr>
            <w:r w:rsidRPr="003F54BB">
              <w:rPr>
                <w:b/>
              </w:rPr>
              <w:t>Precondicions</w:t>
            </w:r>
          </w:p>
        </w:tc>
      </w:tr>
      <w:tr w:rsidR="009F4349" w14:paraId="68279C92" w14:textId="77777777" w:rsidTr="009F4349">
        <w:tc>
          <w:tcPr>
            <w:tcW w:w="8720" w:type="dxa"/>
            <w:gridSpan w:val="3"/>
          </w:tcPr>
          <w:p w14:paraId="5CCAB8FD" w14:textId="77777777" w:rsidR="009F4349" w:rsidRDefault="00041B32" w:rsidP="009F4349">
            <w:pPr>
              <w:pStyle w:val="ListParagraph"/>
              <w:numPr>
                <w:ilvl w:val="0"/>
                <w:numId w:val="20"/>
              </w:numPr>
            </w:pPr>
            <w:r>
              <w:t>La caixa amb ID igual al paràmetre ha de ser una caixa existent.</w:t>
            </w:r>
          </w:p>
        </w:tc>
      </w:tr>
      <w:tr w:rsidR="009F4349" w14:paraId="0C31236D" w14:textId="77777777" w:rsidTr="009F4349">
        <w:tc>
          <w:tcPr>
            <w:tcW w:w="8720" w:type="dxa"/>
            <w:gridSpan w:val="3"/>
          </w:tcPr>
          <w:p w14:paraId="52AE8500" w14:textId="77777777" w:rsidR="009F4349" w:rsidRDefault="009F4349" w:rsidP="009F4349">
            <w:r>
              <w:rPr>
                <w:b/>
              </w:rPr>
              <w:t>Postcondicions</w:t>
            </w:r>
          </w:p>
        </w:tc>
      </w:tr>
      <w:tr w:rsidR="009F4349" w14:paraId="194D05BA" w14:textId="77777777" w:rsidTr="009F4349">
        <w:tc>
          <w:tcPr>
            <w:tcW w:w="8720" w:type="dxa"/>
            <w:gridSpan w:val="3"/>
          </w:tcPr>
          <w:p w14:paraId="5428B894" w14:textId="77777777" w:rsidR="009F4349" w:rsidRDefault="00041B32" w:rsidP="009F4349">
            <w:pPr>
              <w:pStyle w:val="ListParagraph"/>
              <w:numPr>
                <w:ilvl w:val="0"/>
                <w:numId w:val="20"/>
              </w:numPr>
            </w:pPr>
            <w:r>
              <w:t>Visualitzem la targeta disponible de la caixa.</w:t>
            </w:r>
          </w:p>
          <w:p w14:paraId="393DF782"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77ECA24F" w14:textId="77777777" w:rsidTr="009F4349">
        <w:tc>
          <w:tcPr>
            <w:tcW w:w="8720" w:type="dxa"/>
            <w:gridSpan w:val="3"/>
          </w:tcPr>
          <w:p w14:paraId="3AE17FB2" w14:textId="77777777" w:rsidR="009F4349" w:rsidRPr="001B76F6" w:rsidRDefault="009F4349" w:rsidP="009F4349">
            <w:pPr>
              <w:rPr>
                <w:b/>
              </w:rPr>
            </w:pPr>
            <w:r w:rsidRPr="001B76F6">
              <w:rPr>
                <w:b/>
              </w:rPr>
              <w:t>Excepcions</w:t>
            </w:r>
          </w:p>
        </w:tc>
      </w:tr>
      <w:tr w:rsidR="009F4349" w14:paraId="2999A860" w14:textId="77777777" w:rsidTr="009F4349">
        <w:tc>
          <w:tcPr>
            <w:tcW w:w="8720" w:type="dxa"/>
            <w:gridSpan w:val="3"/>
          </w:tcPr>
          <w:p w14:paraId="4C1B97F3" w14:textId="77777777" w:rsidR="00E56ADC" w:rsidRDefault="00E56ADC" w:rsidP="00E56ADC">
            <w:pPr>
              <w:pStyle w:val="ListParagraph"/>
              <w:numPr>
                <w:ilvl w:val="0"/>
                <w:numId w:val="20"/>
              </w:numPr>
            </w:pPr>
            <w:r>
              <w:t>Si no hi ha els paràmetres necessaris, es retornarà un codi d’error (KO-1).</w:t>
            </w:r>
          </w:p>
          <w:p w14:paraId="59A12ACE" w14:textId="77777777" w:rsidR="009F4349" w:rsidRDefault="00E56ADC" w:rsidP="00E56ADC">
            <w:pPr>
              <w:pStyle w:val="ListParagraph"/>
              <w:numPr>
                <w:ilvl w:val="0"/>
                <w:numId w:val="20"/>
              </w:numPr>
            </w:pPr>
            <w:r>
              <w:t>Si no hi ha cap caixa amb el paràmetre indicat, es retornarà un codi d’error (KO-2).</w:t>
            </w:r>
          </w:p>
          <w:p w14:paraId="16F3FF66" w14:textId="77777777" w:rsidR="000142ED" w:rsidRDefault="000142ED" w:rsidP="00E56ADC">
            <w:pPr>
              <w:pStyle w:val="ListParagraph"/>
              <w:numPr>
                <w:ilvl w:val="0"/>
                <w:numId w:val="20"/>
              </w:numPr>
            </w:pPr>
            <w:r>
              <w:t>Si no es troben targetes a qualsevol caixa que no sigui la final s’acaba el joc (OK)</w:t>
            </w:r>
          </w:p>
        </w:tc>
      </w:tr>
    </w:tbl>
    <w:p w14:paraId="06DD26D2"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9128A6B" w14:textId="77777777" w:rsidTr="009F4349">
        <w:tc>
          <w:tcPr>
            <w:tcW w:w="1809" w:type="dxa"/>
            <w:shd w:val="clear" w:color="auto" w:fill="CCCCCC"/>
          </w:tcPr>
          <w:p w14:paraId="6D2705C0" w14:textId="77777777" w:rsidR="009F4349" w:rsidRPr="008A50D7" w:rsidRDefault="009F4349" w:rsidP="009F4349">
            <w:pPr>
              <w:rPr>
                <w:b/>
              </w:rPr>
            </w:pPr>
            <w:r>
              <w:rPr>
                <w:b/>
              </w:rPr>
              <w:t>Nom</w:t>
            </w:r>
          </w:p>
        </w:tc>
        <w:tc>
          <w:tcPr>
            <w:tcW w:w="6911" w:type="dxa"/>
            <w:gridSpan w:val="2"/>
            <w:shd w:val="clear" w:color="auto" w:fill="CCCCCC"/>
          </w:tcPr>
          <w:p w14:paraId="0D149130" w14:textId="77777777" w:rsidR="009F4349" w:rsidRPr="008A50D7" w:rsidRDefault="009F4349" w:rsidP="009F4349">
            <w:pPr>
              <w:rPr>
                <w:b/>
              </w:rPr>
            </w:pPr>
            <w:proofErr w:type="spellStart"/>
            <w:r>
              <w:rPr>
                <w:b/>
              </w:rPr>
              <w:t>go_on</w:t>
            </w:r>
            <w:proofErr w:type="spellEnd"/>
          </w:p>
        </w:tc>
      </w:tr>
      <w:tr w:rsidR="009F4349" w14:paraId="579790E5" w14:textId="77777777" w:rsidTr="009F4349">
        <w:tc>
          <w:tcPr>
            <w:tcW w:w="1809" w:type="dxa"/>
          </w:tcPr>
          <w:p w14:paraId="07551C9E" w14:textId="77777777" w:rsidR="009F4349" w:rsidRPr="004C0299" w:rsidRDefault="009F4349" w:rsidP="009F4349">
            <w:pPr>
              <w:rPr>
                <w:b/>
              </w:rPr>
            </w:pPr>
            <w:r w:rsidRPr="004C0299">
              <w:rPr>
                <w:b/>
              </w:rPr>
              <w:t>Descripció</w:t>
            </w:r>
          </w:p>
        </w:tc>
        <w:tc>
          <w:tcPr>
            <w:tcW w:w="6911" w:type="dxa"/>
            <w:gridSpan w:val="2"/>
          </w:tcPr>
          <w:p w14:paraId="67378288"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w:t>
            </w:r>
            <w:proofErr w:type="spellStart"/>
            <w:r w:rsidR="0055416C">
              <w:t>get_card</w:t>
            </w:r>
            <w:proofErr w:type="spellEnd"/>
            <w:r w:rsidR="00D958FE">
              <w:t xml:space="preserve"> de la caixa actual.</w:t>
            </w:r>
          </w:p>
        </w:tc>
      </w:tr>
      <w:tr w:rsidR="009F4349" w:rsidRPr="004C0299" w14:paraId="15CEBFFF" w14:textId="77777777" w:rsidTr="009F4349">
        <w:tc>
          <w:tcPr>
            <w:tcW w:w="8720" w:type="dxa"/>
            <w:gridSpan w:val="3"/>
          </w:tcPr>
          <w:p w14:paraId="6C9E73D6" w14:textId="77777777" w:rsidR="009F4349" w:rsidRPr="004C0299" w:rsidRDefault="009F4349" w:rsidP="009F4349">
            <w:pPr>
              <w:rPr>
                <w:b/>
              </w:rPr>
            </w:pPr>
            <w:r w:rsidRPr="004C0299">
              <w:rPr>
                <w:b/>
              </w:rPr>
              <w:t>Paràmetres (els obligatoris estan en negreta)</w:t>
            </w:r>
          </w:p>
        </w:tc>
      </w:tr>
      <w:tr w:rsidR="009F4349" w:rsidRPr="003A6ADC" w14:paraId="16730897" w14:textId="77777777" w:rsidTr="009F4349">
        <w:tc>
          <w:tcPr>
            <w:tcW w:w="3369" w:type="dxa"/>
            <w:gridSpan w:val="2"/>
          </w:tcPr>
          <w:p w14:paraId="37A858CD" w14:textId="77777777" w:rsidR="009F4349" w:rsidRPr="00845AE6" w:rsidRDefault="009F4349" w:rsidP="009F4349">
            <w:pPr>
              <w:rPr>
                <w:b/>
              </w:rPr>
            </w:pPr>
            <w:proofErr w:type="spellStart"/>
            <w:r>
              <w:rPr>
                <w:b/>
              </w:rPr>
              <w:t>id_concepte_paraula</w:t>
            </w:r>
            <w:proofErr w:type="spellEnd"/>
          </w:p>
        </w:tc>
        <w:tc>
          <w:tcPr>
            <w:tcW w:w="5351" w:type="dxa"/>
          </w:tcPr>
          <w:p w14:paraId="50638F08" w14:textId="77777777" w:rsidR="009F4349" w:rsidRPr="003A6ADC" w:rsidRDefault="009F4349" w:rsidP="009F4349">
            <w:r>
              <w:t>La paraula (flashcard) que l’usuari ha encertat.</w:t>
            </w:r>
          </w:p>
        </w:tc>
      </w:tr>
      <w:tr w:rsidR="009F4349" w:rsidRPr="003F54BB" w14:paraId="3BE52BF0" w14:textId="77777777" w:rsidTr="009F4349">
        <w:tc>
          <w:tcPr>
            <w:tcW w:w="8720" w:type="dxa"/>
            <w:gridSpan w:val="3"/>
          </w:tcPr>
          <w:p w14:paraId="561D44CC" w14:textId="77777777" w:rsidR="009F4349" w:rsidRPr="003F54BB" w:rsidRDefault="009F4349" w:rsidP="009F4349">
            <w:pPr>
              <w:rPr>
                <w:b/>
              </w:rPr>
            </w:pPr>
            <w:r w:rsidRPr="003F54BB">
              <w:rPr>
                <w:b/>
              </w:rPr>
              <w:t>Precondicions</w:t>
            </w:r>
          </w:p>
        </w:tc>
      </w:tr>
      <w:tr w:rsidR="009F4349" w14:paraId="4B97D3CA" w14:textId="77777777" w:rsidTr="009F4349">
        <w:tc>
          <w:tcPr>
            <w:tcW w:w="8720" w:type="dxa"/>
            <w:gridSpan w:val="3"/>
          </w:tcPr>
          <w:p w14:paraId="61D36A41" w14:textId="77777777" w:rsidR="009F4349" w:rsidRDefault="009F4349" w:rsidP="009F4349">
            <w:pPr>
              <w:pStyle w:val="ListParagraph"/>
              <w:numPr>
                <w:ilvl w:val="0"/>
                <w:numId w:val="20"/>
              </w:numPr>
            </w:pPr>
            <w:r>
              <w:t xml:space="preserve">El </w:t>
            </w:r>
            <w:proofErr w:type="spellStart"/>
            <w:r>
              <w:t>concepte_paraula</w:t>
            </w:r>
            <w:proofErr w:type="spellEnd"/>
            <w:r>
              <w:t xml:space="preserve"> indicat a</w:t>
            </w:r>
            <w:r w:rsidR="006500DD">
              <w:t>l paràmetre existeix al sistema</w:t>
            </w:r>
          </w:p>
          <w:p w14:paraId="06A0382D" w14:textId="77777777" w:rsidR="006500DD" w:rsidRDefault="006500DD" w:rsidP="009F4349">
            <w:pPr>
              <w:pStyle w:val="ListParagraph"/>
              <w:numPr>
                <w:ilvl w:val="0"/>
                <w:numId w:val="20"/>
              </w:numPr>
            </w:pPr>
            <w:r>
              <w:t xml:space="preserve">El </w:t>
            </w:r>
            <w:proofErr w:type="spellStart"/>
            <w:r>
              <w:t>concepte_paraula</w:t>
            </w:r>
            <w:proofErr w:type="spellEnd"/>
            <w:r>
              <w:t xml:space="preserve"> indicat al paràmetre no està a la caixa final.</w:t>
            </w:r>
          </w:p>
        </w:tc>
      </w:tr>
      <w:tr w:rsidR="009F4349" w14:paraId="3E04CE00" w14:textId="77777777" w:rsidTr="009F4349">
        <w:tc>
          <w:tcPr>
            <w:tcW w:w="8720" w:type="dxa"/>
            <w:gridSpan w:val="3"/>
          </w:tcPr>
          <w:p w14:paraId="1AA4C420" w14:textId="77777777" w:rsidR="009F4349" w:rsidRDefault="009F4349" w:rsidP="009F4349">
            <w:r>
              <w:rPr>
                <w:b/>
              </w:rPr>
              <w:t>Postcondicions</w:t>
            </w:r>
          </w:p>
        </w:tc>
      </w:tr>
      <w:tr w:rsidR="009F4349" w14:paraId="46E3DD09" w14:textId="77777777" w:rsidTr="009F4349">
        <w:tc>
          <w:tcPr>
            <w:tcW w:w="8720" w:type="dxa"/>
            <w:gridSpan w:val="3"/>
          </w:tcPr>
          <w:p w14:paraId="595FAFB0"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52080265" w14:textId="77777777" w:rsidTr="009F4349">
        <w:tc>
          <w:tcPr>
            <w:tcW w:w="8720" w:type="dxa"/>
            <w:gridSpan w:val="3"/>
          </w:tcPr>
          <w:p w14:paraId="2EA383E7" w14:textId="77777777" w:rsidR="009F4349" w:rsidRPr="001B76F6" w:rsidRDefault="009F4349" w:rsidP="009F4349">
            <w:pPr>
              <w:rPr>
                <w:b/>
              </w:rPr>
            </w:pPr>
            <w:r w:rsidRPr="001B76F6">
              <w:rPr>
                <w:b/>
              </w:rPr>
              <w:t>Excepcions</w:t>
            </w:r>
          </w:p>
        </w:tc>
      </w:tr>
      <w:tr w:rsidR="009F4349" w14:paraId="6A691D3C" w14:textId="77777777" w:rsidTr="009F4349">
        <w:tc>
          <w:tcPr>
            <w:tcW w:w="8720" w:type="dxa"/>
            <w:gridSpan w:val="3"/>
          </w:tcPr>
          <w:p w14:paraId="1850AF7D" w14:textId="77777777" w:rsidR="007F4099" w:rsidRDefault="007F4099" w:rsidP="007F4099">
            <w:pPr>
              <w:pStyle w:val="ListParagraph"/>
              <w:numPr>
                <w:ilvl w:val="0"/>
                <w:numId w:val="20"/>
              </w:numPr>
            </w:pPr>
            <w:r>
              <w:t>Si no hi ha els paràmetres necessaris, es retornarà un codi d’error (KO-1).</w:t>
            </w:r>
          </w:p>
        </w:tc>
      </w:tr>
    </w:tbl>
    <w:p w14:paraId="5D9363E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9043FC8" w14:textId="77777777" w:rsidTr="009F4349">
        <w:tc>
          <w:tcPr>
            <w:tcW w:w="1809" w:type="dxa"/>
            <w:shd w:val="clear" w:color="auto" w:fill="CCCCCC"/>
          </w:tcPr>
          <w:p w14:paraId="7A6D9931" w14:textId="77777777" w:rsidR="009F4349" w:rsidRPr="008A50D7" w:rsidRDefault="009F4349" w:rsidP="009F4349">
            <w:pPr>
              <w:rPr>
                <w:b/>
              </w:rPr>
            </w:pPr>
            <w:r>
              <w:rPr>
                <w:b/>
              </w:rPr>
              <w:t>Nom</w:t>
            </w:r>
          </w:p>
        </w:tc>
        <w:tc>
          <w:tcPr>
            <w:tcW w:w="6911" w:type="dxa"/>
            <w:gridSpan w:val="2"/>
            <w:shd w:val="clear" w:color="auto" w:fill="CCCCCC"/>
          </w:tcPr>
          <w:p w14:paraId="599AF70B" w14:textId="77777777" w:rsidR="009F4349" w:rsidRPr="008A50D7" w:rsidRDefault="009F4349" w:rsidP="009F4349">
            <w:pPr>
              <w:rPr>
                <w:b/>
              </w:rPr>
            </w:pPr>
            <w:proofErr w:type="spellStart"/>
            <w:r>
              <w:rPr>
                <w:b/>
              </w:rPr>
              <w:t>go_back</w:t>
            </w:r>
            <w:proofErr w:type="spellEnd"/>
          </w:p>
        </w:tc>
      </w:tr>
      <w:tr w:rsidR="009F4349" w14:paraId="51483F29" w14:textId="77777777" w:rsidTr="009F4349">
        <w:tc>
          <w:tcPr>
            <w:tcW w:w="1809" w:type="dxa"/>
          </w:tcPr>
          <w:p w14:paraId="230FACE1" w14:textId="77777777" w:rsidR="009F4349" w:rsidRPr="004C0299" w:rsidRDefault="009F4349" w:rsidP="009F4349">
            <w:pPr>
              <w:rPr>
                <w:b/>
              </w:rPr>
            </w:pPr>
            <w:r w:rsidRPr="004C0299">
              <w:rPr>
                <w:b/>
              </w:rPr>
              <w:t>Descripció</w:t>
            </w:r>
          </w:p>
        </w:tc>
        <w:tc>
          <w:tcPr>
            <w:tcW w:w="6911" w:type="dxa"/>
            <w:gridSpan w:val="2"/>
          </w:tcPr>
          <w:p w14:paraId="2B6809AF" w14:textId="77777777" w:rsidR="009F4349" w:rsidRDefault="001C3E2E" w:rsidP="001C3E2E">
            <w:r>
              <w:t xml:space="preserve">L’usuari quan clica el botó “He fallat” el que fa es llançar la següent petició per a què el sistema mogui la targeta actual a la caixa inicial i després faci un </w:t>
            </w:r>
            <w:proofErr w:type="spellStart"/>
            <w:r>
              <w:t>get_card</w:t>
            </w:r>
            <w:proofErr w:type="spellEnd"/>
            <w:r>
              <w:t xml:space="preserve"> de la caixa actual.</w:t>
            </w:r>
          </w:p>
        </w:tc>
      </w:tr>
      <w:tr w:rsidR="009F4349" w:rsidRPr="004C0299" w14:paraId="6F4CD4F2" w14:textId="77777777" w:rsidTr="009F4349">
        <w:tc>
          <w:tcPr>
            <w:tcW w:w="8720" w:type="dxa"/>
            <w:gridSpan w:val="3"/>
          </w:tcPr>
          <w:p w14:paraId="5BABF7C3" w14:textId="77777777" w:rsidR="009F4349" w:rsidRPr="004C0299" w:rsidRDefault="009F4349" w:rsidP="009F4349">
            <w:pPr>
              <w:rPr>
                <w:b/>
              </w:rPr>
            </w:pPr>
            <w:r w:rsidRPr="004C0299">
              <w:rPr>
                <w:b/>
              </w:rPr>
              <w:t>Paràmetres (els obligatoris estan en negreta)</w:t>
            </w:r>
          </w:p>
        </w:tc>
      </w:tr>
      <w:tr w:rsidR="009F4349" w:rsidRPr="003A6ADC" w14:paraId="71B4739C" w14:textId="77777777" w:rsidTr="009F4349">
        <w:tc>
          <w:tcPr>
            <w:tcW w:w="3369" w:type="dxa"/>
            <w:gridSpan w:val="2"/>
          </w:tcPr>
          <w:p w14:paraId="71923156" w14:textId="77777777" w:rsidR="009F4349" w:rsidRPr="00845AE6" w:rsidRDefault="009F4349" w:rsidP="009F4349">
            <w:pPr>
              <w:rPr>
                <w:b/>
              </w:rPr>
            </w:pPr>
            <w:proofErr w:type="spellStart"/>
            <w:r>
              <w:rPr>
                <w:b/>
              </w:rPr>
              <w:t>id_concepte_paraula</w:t>
            </w:r>
            <w:proofErr w:type="spellEnd"/>
          </w:p>
        </w:tc>
        <w:tc>
          <w:tcPr>
            <w:tcW w:w="5351" w:type="dxa"/>
          </w:tcPr>
          <w:p w14:paraId="107B9FF7" w14:textId="77777777" w:rsidR="009F4349" w:rsidRPr="003A6ADC" w:rsidRDefault="009F4349" w:rsidP="009F4349">
            <w:r>
              <w:t>La paraula (flashcard) que l’usuari ha fallat.</w:t>
            </w:r>
          </w:p>
        </w:tc>
      </w:tr>
      <w:tr w:rsidR="00584F74" w:rsidRPr="003F54BB" w14:paraId="29183B43" w14:textId="77777777" w:rsidTr="009F4349">
        <w:tc>
          <w:tcPr>
            <w:tcW w:w="8720" w:type="dxa"/>
            <w:gridSpan w:val="3"/>
          </w:tcPr>
          <w:p w14:paraId="32C4204F" w14:textId="77777777" w:rsidR="00584F74" w:rsidRPr="003F54BB" w:rsidRDefault="00584F74" w:rsidP="00B97B22">
            <w:pPr>
              <w:rPr>
                <w:b/>
              </w:rPr>
            </w:pPr>
            <w:r w:rsidRPr="003F54BB">
              <w:rPr>
                <w:b/>
              </w:rPr>
              <w:t>Precondicions</w:t>
            </w:r>
          </w:p>
        </w:tc>
      </w:tr>
      <w:tr w:rsidR="00584F74" w14:paraId="53A7A4B5" w14:textId="77777777" w:rsidTr="009F4349">
        <w:tc>
          <w:tcPr>
            <w:tcW w:w="8720" w:type="dxa"/>
            <w:gridSpan w:val="3"/>
          </w:tcPr>
          <w:p w14:paraId="21A63489" w14:textId="77777777" w:rsidR="00584F74" w:rsidRDefault="00584F74" w:rsidP="00B97B22">
            <w:pPr>
              <w:pStyle w:val="ListParagraph"/>
              <w:numPr>
                <w:ilvl w:val="0"/>
                <w:numId w:val="20"/>
              </w:numPr>
            </w:pPr>
            <w:r>
              <w:t xml:space="preserve">El </w:t>
            </w:r>
            <w:proofErr w:type="spellStart"/>
            <w:r>
              <w:t>concepte_paraula</w:t>
            </w:r>
            <w:proofErr w:type="spellEnd"/>
            <w:r>
              <w:t xml:space="preserve"> indicat al paràmetre existeix al sistema</w:t>
            </w:r>
          </w:p>
          <w:p w14:paraId="003A3248" w14:textId="77777777" w:rsidR="00584F74" w:rsidRDefault="00584F74" w:rsidP="00B97B22">
            <w:pPr>
              <w:pStyle w:val="ListParagraph"/>
              <w:numPr>
                <w:ilvl w:val="0"/>
                <w:numId w:val="20"/>
              </w:numPr>
            </w:pPr>
            <w:r>
              <w:t xml:space="preserve">El </w:t>
            </w:r>
            <w:proofErr w:type="spellStart"/>
            <w:r>
              <w:t>concepte_paraula</w:t>
            </w:r>
            <w:proofErr w:type="spellEnd"/>
            <w:r>
              <w:t xml:space="preserve"> indicat al paràmetre no està a la caixa final.</w:t>
            </w:r>
          </w:p>
        </w:tc>
      </w:tr>
      <w:tr w:rsidR="00584F74" w14:paraId="3A5DB1B8" w14:textId="77777777" w:rsidTr="009F4349">
        <w:tc>
          <w:tcPr>
            <w:tcW w:w="8720" w:type="dxa"/>
            <w:gridSpan w:val="3"/>
          </w:tcPr>
          <w:p w14:paraId="6166A891" w14:textId="77777777" w:rsidR="00584F74" w:rsidRDefault="00584F74" w:rsidP="00B97B22">
            <w:r>
              <w:rPr>
                <w:b/>
              </w:rPr>
              <w:t>Postcondicions</w:t>
            </w:r>
          </w:p>
        </w:tc>
      </w:tr>
      <w:tr w:rsidR="00584F74" w14:paraId="0834F393" w14:textId="77777777" w:rsidTr="009F4349">
        <w:tc>
          <w:tcPr>
            <w:tcW w:w="8720" w:type="dxa"/>
            <w:gridSpan w:val="3"/>
          </w:tcPr>
          <w:p w14:paraId="3777C107" w14:textId="77777777" w:rsidR="00584F74" w:rsidRPr="001B76F6" w:rsidRDefault="00584F74" w:rsidP="00584F74">
            <w:pPr>
              <w:pStyle w:val="ListParagraph"/>
              <w:numPr>
                <w:ilvl w:val="0"/>
                <w:numId w:val="20"/>
              </w:numPr>
            </w:pPr>
            <w:r>
              <w:t>La targeta ocupa un lloc a la caixa inicial.</w:t>
            </w:r>
          </w:p>
        </w:tc>
      </w:tr>
      <w:tr w:rsidR="00584F74" w14:paraId="770847E3" w14:textId="77777777" w:rsidTr="009F4349">
        <w:tc>
          <w:tcPr>
            <w:tcW w:w="8720" w:type="dxa"/>
            <w:gridSpan w:val="3"/>
          </w:tcPr>
          <w:p w14:paraId="7271138F" w14:textId="77777777" w:rsidR="00584F74" w:rsidRPr="001B76F6" w:rsidRDefault="00584F74" w:rsidP="00B97B22">
            <w:pPr>
              <w:rPr>
                <w:b/>
              </w:rPr>
            </w:pPr>
            <w:r w:rsidRPr="001B76F6">
              <w:rPr>
                <w:b/>
              </w:rPr>
              <w:t>Excepcions</w:t>
            </w:r>
          </w:p>
        </w:tc>
      </w:tr>
      <w:tr w:rsidR="00584F74" w14:paraId="7EACBCA9" w14:textId="77777777" w:rsidTr="009F4349">
        <w:tc>
          <w:tcPr>
            <w:tcW w:w="8720" w:type="dxa"/>
            <w:gridSpan w:val="3"/>
          </w:tcPr>
          <w:p w14:paraId="13BAC1E2" w14:textId="77777777" w:rsidR="00584F74" w:rsidRDefault="00584F74" w:rsidP="00B97B22">
            <w:pPr>
              <w:pStyle w:val="ListParagraph"/>
              <w:numPr>
                <w:ilvl w:val="0"/>
                <w:numId w:val="20"/>
              </w:numPr>
            </w:pPr>
            <w:r>
              <w:t>Si no hi ha els paràmetres necessaris, es retornarà un codi d’error (KO-1).</w:t>
            </w:r>
          </w:p>
        </w:tc>
      </w:tr>
    </w:tbl>
    <w:p w14:paraId="43CE9D20" w14:textId="77777777" w:rsidR="009F4349" w:rsidRPr="009F4349" w:rsidRDefault="009F4349" w:rsidP="009F4349"/>
    <w:p w14:paraId="686EA6AB" w14:textId="77777777" w:rsidR="00904C59" w:rsidRDefault="007D4A5B" w:rsidP="00904C59">
      <w:pPr>
        <w:pStyle w:val="Heading2"/>
      </w:pPr>
      <w:bookmarkStart w:id="45" w:name="_Toc339438292"/>
      <w:r>
        <w:t>D</w:t>
      </w:r>
      <w:r w:rsidR="00904C59">
        <w:t>isseny preliminar del mòdul del servidor</w:t>
      </w:r>
      <w:bookmarkEnd w:id="45"/>
    </w:p>
    <w:p w14:paraId="77FCEA59" w14:textId="77777777" w:rsidR="00904C59" w:rsidRDefault="00904C59" w:rsidP="00904C59">
      <w:pPr>
        <w:ind w:firstLine="708"/>
      </w:pPr>
      <w:r>
        <w:t>Seguint amb el model MVC exposat anteriorment, ara ens centrarem en el disseny de la part corresponent al servidor.</w:t>
      </w:r>
    </w:p>
    <w:p w14:paraId="3CB75EAE" w14:textId="77777777" w:rsidR="00904C59" w:rsidRDefault="00904C59" w:rsidP="00904C59">
      <w:pPr>
        <w:ind w:firstLine="708"/>
      </w:pPr>
      <w:r>
        <w:lastRenderedPageBreak/>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61B806E9" w14:textId="77777777" w:rsidR="00904C59" w:rsidRDefault="00904C59" w:rsidP="00904C59">
      <w:pPr>
        <w:pStyle w:val="Heading3"/>
      </w:pPr>
      <w:bookmarkStart w:id="46" w:name="_Toc339438293"/>
      <w:r>
        <w:t>Avantatges de la implementació de les ac</w:t>
      </w:r>
      <w:r w:rsidR="00B444DA">
        <w:t>cions en</w:t>
      </w:r>
      <w:r>
        <w:t xml:space="preserve"> servidor</w:t>
      </w:r>
      <w:bookmarkEnd w:id="46"/>
    </w:p>
    <w:p w14:paraId="6BEE0058"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49018CC"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7140215"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65A0AD67"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60293716" w14:textId="77777777" w:rsidR="00904C59" w:rsidRDefault="00904C59" w:rsidP="00904C59">
      <w:pPr>
        <w:pStyle w:val="Heading3"/>
      </w:pPr>
      <w:bookmarkStart w:id="47" w:name="_Toc339438294"/>
      <w:r>
        <w:t>Inconvenients de la</w:t>
      </w:r>
      <w:r w:rsidR="00B444DA">
        <w:t xml:space="preserve"> implementació de les accions en</w:t>
      </w:r>
      <w:r>
        <w:t xml:space="preserve"> servidor</w:t>
      </w:r>
      <w:bookmarkEnd w:id="47"/>
    </w:p>
    <w:p w14:paraId="28332BB3"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E202A4C"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43038F42" w14:textId="77777777" w:rsidR="00904C59" w:rsidRDefault="00904C59" w:rsidP="00904C59">
      <w:pPr>
        <w:pStyle w:val="Heading3"/>
      </w:pPr>
      <w:bookmarkStart w:id="48" w:name="_Toc339438295"/>
      <w:r>
        <w:t>El controlador</w:t>
      </w:r>
      <w:bookmarkEnd w:id="48"/>
    </w:p>
    <w:p w14:paraId="7A9BB528" w14:textId="77777777" w:rsidR="00904C59" w:rsidRDefault="00904C59" w:rsidP="00904C59">
      <w:r>
        <w:t>El Controlador serà un únic punt d’accés a qualsevol funcionalitat del servidor. Totes les peticions arribaran al Controlador, que les gestionarà de la manera convenient. Les responsabilitats del Controlador són les següents:</w:t>
      </w:r>
    </w:p>
    <w:p w14:paraId="4281CC19" w14:textId="77777777" w:rsidR="00904C59" w:rsidRDefault="00904C59" w:rsidP="00904C59">
      <w:pPr>
        <w:pStyle w:val="ListParagraph"/>
        <w:numPr>
          <w:ilvl w:val="0"/>
          <w:numId w:val="20"/>
        </w:numPr>
      </w:pPr>
      <w:r>
        <w:t>Rebre totes les peticions.</w:t>
      </w:r>
    </w:p>
    <w:p w14:paraId="087FABA2" w14:textId="77777777" w:rsidR="00904C59" w:rsidRDefault="00904C59" w:rsidP="00904C59">
      <w:pPr>
        <w:pStyle w:val="ListParagraph"/>
        <w:numPr>
          <w:ilvl w:val="0"/>
          <w:numId w:val="20"/>
        </w:numPr>
      </w:pPr>
      <w:r>
        <w:t>Donada una petició, esbrinar a qui correspon la tasca de dur-la a terme, i delegar-la-hi.</w:t>
      </w:r>
    </w:p>
    <w:p w14:paraId="24E82372" w14:textId="77777777" w:rsidR="00904C59" w:rsidRDefault="00904C59" w:rsidP="00904C59">
      <w:pPr>
        <w:pStyle w:val="ListParagraph"/>
        <w:numPr>
          <w:ilvl w:val="0"/>
          <w:numId w:val="20"/>
        </w:numPr>
      </w:pPr>
      <w:r>
        <w:t>Recollir els resultats de la petició.</w:t>
      </w:r>
    </w:p>
    <w:p w14:paraId="78A48BBA" w14:textId="77777777" w:rsidR="00904C59" w:rsidRDefault="00904C59" w:rsidP="00904C59">
      <w:pPr>
        <w:pStyle w:val="ListParagraph"/>
        <w:numPr>
          <w:ilvl w:val="0"/>
          <w:numId w:val="20"/>
        </w:numPr>
      </w:pPr>
      <w:r>
        <w:t>Retornar els resultats de la petició al client.</w:t>
      </w:r>
    </w:p>
    <w:p w14:paraId="5B914B11" w14:textId="77777777" w:rsidR="00904C59" w:rsidRDefault="00904C59" w:rsidP="00904C59">
      <w:pPr>
        <w:pStyle w:val="Heading3"/>
      </w:pPr>
      <w:bookmarkStart w:id="49" w:name="_Toc339438296"/>
      <w:r>
        <w:t xml:space="preserve">El </w:t>
      </w:r>
      <w:r w:rsidR="00BC54FF">
        <w:t>m</w:t>
      </w:r>
      <w:r>
        <w:t>odel</w:t>
      </w:r>
      <w:bookmarkEnd w:id="49"/>
    </w:p>
    <w:p w14:paraId="6FF9A59D" w14:textId="77777777" w:rsidR="00904C59" w:rsidRDefault="00904C59" w:rsidP="00904C59">
      <w:r>
        <w:lastRenderedPageBreak/>
        <w:t>El Model, en el paradigma MVC, és el conjunt de components que representen la realitat que estem modelant. En el cas concret de la nostra aplicació això suposarà:</w:t>
      </w:r>
    </w:p>
    <w:p w14:paraId="57535B17" w14:textId="3FA08C80" w:rsidR="00904C59" w:rsidRDefault="00904C59" w:rsidP="00904C59">
      <w:pPr>
        <w:pStyle w:val="ListParagraph"/>
        <w:numPr>
          <w:ilvl w:val="0"/>
          <w:numId w:val="20"/>
        </w:numPr>
      </w:pPr>
      <w:r w:rsidRPr="004B6BDB">
        <w:rPr>
          <w:highlight w:val="yellow"/>
        </w:rPr>
        <w:t xml:space="preserve">Codi </w:t>
      </w:r>
      <w:r w:rsidR="00D85C60" w:rsidRPr="004B6BDB">
        <w:rPr>
          <w:highlight w:val="yellow"/>
        </w:rPr>
        <w:t>de servidor</w:t>
      </w:r>
      <w:r>
        <w:t xml:space="preserve"> amb les classes que representen els objectes que prenen part en el sistema.</w:t>
      </w:r>
    </w:p>
    <w:p w14:paraId="33DA604A" w14:textId="77777777" w:rsidR="00904C59" w:rsidRDefault="00904C59" w:rsidP="00904C59">
      <w:pPr>
        <w:pStyle w:val="ListParagraph"/>
        <w:numPr>
          <w:ilvl w:val="0"/>
          <w:numId w:val="20"/>
        </w:numPr>
      </w:pPr>
      <w:r>
        <w:t>Base de dades relacional, amb la informació desada que l’aplicació necessita per a funcionar.</w:t>
      </w:r>
    </w:p>
    <w:p w14:paraId="5BACD60A" w14:textId="77777777" w:rsidR="00904C59" w:rsidRDefault="00904C59" w:rsidP="00904C59">
      <w:pPr>
        <w:pStyle w:val="Heading3"/>
      </w:pPr>
      <w:bookmarkStart w:id="50" w:name="_Toc339438297"/>
      <w:r>
        <w:t>Els objectes del model</w:t>
      </w:r>
      <w:bookmarkEnd w:id="50"/>
    </w:p>
    <w:p w14:paraId="109C31B3" w14:textId="77777777" w:rsidR="00904C59" w:rsidRDefault="00904C59" w:rsidP="00960CB6">
      <w:pPr>
        <w:ind w:firstLine="1"/>
      </w:pPr>
      <w:r>
        <w:t xml:space="preserve">Per representar la realitat que ens ocupa, necessitem un </w:t>
      </w:r>
      <w:r w:rsidR="00960CB6">
        <w:t xml:space="preserve">conjunt d’objectes, que veiem a </w:t>
      </w:r>
      <w:r>
        <w:t>continuació:</w:t>
      </w:r>
    </w:p>
    <w:p w14:paraId="532B615D" w14:textId="77777777" w:rsidR="00960CB6" w:rsidRDefault="00960CB6" w:rsidP="00A70179">
      <w:pPr>
        <w:ind w:firstLine="1"/>
        <w:jc w:val="center"/>
      </w:pPr>
      <w:r>
        <w:rPr>
          <w:noProof/>
          <w:lang w:val="en-US" w:bidi="ar-SA"/>
        </w:rPr>
        <w:drawing>
          <wp:inline distT="0" distB="0" distL="0" distR="0" wp14:anchorId="7A719B40" wp14:editId="735DD7FD">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4243159C"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1" w:name="_Toc339438270"/>
      <w:r>
        <w:t xml:space="preserve">Diagrama de classes del model del servidor. Diagrama fet amb l’eina </w:t>
      </w:r>
      <w:proofErr w:type="spellStart"/>
      <w:r>
        <w:t>ArgoUML</w:t>
      </w:r>
      <w:proofErr w:type="spellEnd"/>
      <w:r>
        <w:t xml:space="preserve"> (</w:t>
      </w:r>
      <w:hyperlink r:id="rId60" w:history="1">
        <w:r w:rsidRPr="005E7B11">
          <w:rPr>
            <w:rStyle w:val="Hyperlink"/>
          </w:rPr>
          <w:t>http://argouml.tigris.org/</w:t>
        </w:r>
      </w:hyperlink>
      <w:r>
        <w:t>).</w:t>
      </w:r>
      <w:bookmarkEnd w:id="51"/>
    </w:p>
    <w:p w14:paraId="22A0DFEF" w14:textId="77777777" w:rsidR="00904C59" w:rsidRDefault="00904C59" w:rsidP="00904C59">
      <w:r>
        <w:t>Descripció breu de cada classe:</w:t>
      </w:r>
    </w:p>
    <w:p w14:paraId="10BB9AA2"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08280548"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025F5920" w14:textId="77777777" w:rsidR="00FC268A" w:rsidRDefault="00FC268A" w:rsidP="00FC268A">
      <w:pPr>
        <w:pStyle w:val="ListParagraph"/>
        <w:numPr>
          <w:ilvl w:val="1"/>
          <w:numId w:val="21"/>
        </w:numPr>
      </w:pPr>
      <w:r>
        <w:t xml:space="preserve">Conté el mètode abstracte </w:t>
      </w:r>
      <w:proofErr w:type="spellStart"/>
      <w:r>
        <w:rPr>
          <w:i/>
        </w:rPr>
        <w:t>getText</w:t>
      </w:r>
      <w:proofErr w:type="spellEnd"/>
      <w:r>
        <w:rPr>
          <w:i/>
        </w:rPr>
        <w:t>():</w:t>
      </w:r>
      <w:proofErr w:type="spellStart"/>
      <w:r>
        <w:rPr>
          <w:i/>
        </w:rPr>
        <w:t>String</w:t>
      </w:r>
      <w:proofErr w:type="spellEnd"/>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1EEADC6C" w14:textId="77777777" w:rsidR="004943CE" w:rsidRDefault="00904C59" w:rsidP="007121B5">
      <w:pPr>
        <w:pStyle w:val="ListParagraph"/>
        <w:numPr>
          <w:ilvl w:val="0"/>
          <w:numId w:val="21"/>
        </w:numPr>
      </w:pPr>
      <w:r w:rsidRPr="007121B5">
        <w:rPr>
          <w:b/>
        </w:rPr>
        <w:t>Idioma</w:t>
      </w:r>
      <w:r>
        <w:t>: idioma en què està una paraula.</w:t>
      </w:r>
    </w:p>
    <w:p w14:paraId="3316CCC4"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0CBA4828" w14:textId="77777777" w:rsidR="004943CE" w:rsidRDefault="004943CE" w:rsidP="007121B5">
      <w:pPr>
        <w:pStyle w:val="ListParagraph"/>
        <w:numPr>
          <w:ilvl w:val="0"/>
          <w:numId w:val="21"/>
        </w:numPr>
      </w:pPr>
      <w:r w:rsidRPr="007121B5">
        <w:rPr>
          <w:b/>
        </w:rPr>
        <w:t>So</w:t>
      </w:r>
      <w:r>
        <w:t>: una representació àudio d’una paraula, en l’idioma que sigui.</w:t>
      </w:r>
    </w:p>
    <w:p w14:paraId="616EEEE9"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77D04C50"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0D0C99F1" w14:textId="77777777" w:rsidR="007121B5" w:rsidRDefault="007121B5" w:rsidP="007121B5">
      <w:r>
        <w:t>Explicació de les relacions que veiem al diagrama:</w:t>
      </w:r>
    </w:p>
    <w:p w14:paraId="377A7636"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7015D047"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0FE42BC2"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F6F5D9C" w14:textId="77777777" w:rsidR="00904C59" w:rsidRDefault="00AA3977" w:rsidP="00904C59">
      <w:pPr>
        <w:pStyle w:val="Heading3"/>
      </w:pPr>
      <w:bookmarkStart w:id="52" w:name="_Toc339438298"/>
      <w:r>
        <w:t>Emmagatzematge de dades</w:t>
      </w:r>
      <w:bookmarkEnd w:id="52"/>
      <w:r w:rsidR="00904C59">
        <w:t xml:space="preserve"> </w:t>
      </w:r>
    </w:p>
    <w:p w14:paraId="2E6702FD" w14:textId="77777777" w:rsidR="00AA3977" w:rsidRDefault="00AA3977" w:rsidP="00904C59">
      <w:r>
        <w:t>Pel que fa a l’emmagatzematge de les dades, hem de tenir en compte que hem de guardar dos tipus d’informacions:</w:t>
      </w:r>
    </w:p>
    <w:p w14:paraId="40EA6B2B" w14:textId="77777777" w:rsidR="00AA3977" w:rsidRDefault="00AA3977" w:rsidP="00AA3977">
      <w:pPr>
        <w:pStyle w:val="ListParagraph"/>
        <w:numPr>
          <w:ilvl w:val="0"/>
          <w:numId w:val="21"/>
        </w:numPr>
      </w:pPr>
      <w:r>
        <w:t>D’una banda, la informació textual de la paraula (representació de text, pertinença al diccionari, idioma).</w:t>
      </w:r>
    </w:p>
    <w:p w14:paraId="7C1E207E" w14:textId="77777777" w:rsidR="00AA3977" w:rsidRDefault="00AA3977" w:rsidP="00AA3977">
      <w:pPr>
        <w:pStyle w:val="ListParagraph"/>
        <w:numPr>
          <w:ilvl w:val="0"/>
          <w:numId w:val="21"/>
        </w:numPr>
      </w:pPr>
      <w:r>
        <w:t>De l’altra, la representació en format àudio de la paraula.</w:t>
      </w:r>
    </w:p>
    <w:p w14:paraId="2AD173BE" w14:textId="77777777" w:rsidR="00AA3977" w:rsidRDefault="00AA3977" w:rsidP="00AA3977">
      <w:r>
        <w:t>La nostra proposta consisteix a utilitzar dos mecanismes diferents per tal d’emmagatzemar aquesta informació:</w:t>
      </w:r>
    </w:p>
    <w:p w14:paraId="4051FE24" w14:textId="7A35A027" w:rsidR="00AA3977" w:rsidRPr="004A050C" w:rsidRDefault="00AA34EC" w:rsidP="004A050C">
      <w:pPr>
        <w:pStyle w:val="ListParagraph"/>
        <w:numPr>
          <w:ilvl w:val="0"/>
          <w:numId w:val="21"/>
        </w:numPr>
        <w:rPr>
          <w:highlight w:val="yellow"/>
        </w:rPr>
      </w:pPr>
      <w:r w:rsidRPr="004A050C">
        <w:rPr>
          <w:highlight w:val="yellow"/>
        </w:rPr>
        <w:t xml:space="preserve">Es proposa de desar la informació textual a una base de dades No SQL. Aquesta tria s’ha fet un cop avaluat l’alternativa de fer-ho en una base de dades relacional (tipus MySQL o SQLite). Hem optat per </w:t>
      </w:r>
      <w:proofErr w:type="spellStart"/>
      <w:r w:rsidRPr="004A050C">
        <w:rPr>
          <w:highlight w:val="yellow"/>
        </w:rPr>
        <w:t>MongoDB</w:t>
      </w:r>
      <w:proofErr w:type="spellEnd"/>
      <w:r w:rsidR="004A050C">
        <w:rPr>
          <w:highlight w:val="yellow"/>
        </w:rPr>
        <w:t xml:space="preserve"> (</w:t>
      </w:r>
      <w:hyperlink r:id="rId61" w:history="1">
        <w:r w:rsidR="004A050C" w:rsidRPr="00FE3740">
          <w:rPr>
            <w:rStyle w:val="Hyperlink"/>
            <w:highlight w:val="yellow"/>
          </w:rPr>
          <w:t>http://www.mongodb.org</w:t>
        </w:r>
      </w:hyperlink>
      <w:r w:rsidR="004A050C">
        <w:rPr>
          <w:highlight w:val="yellow"/>
        </w:rPr>
        <w:t>)</w:t>
      </w:r>
      <w:r w:rsidRPr="004A050C">
        <w:rPr>
          <w:highlight w:val="yellow"/>
        </w:rPr>
        <w:t>, perquè és un sistema de programari lliure, que compleix perfectament les funcions que necessitem, és escalable i també ens permetrà de començar a explorar el terreny de les bases de dades No SQL, que abans d’aquest projecte ens era desconegut.</w:t>
      </w:r>
    </w:p>
    <w:p w14:paraId="248F74CF"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2E80F8D9" w14:textId="77777777" w:rsidR="00904C59" w:rsidRDefault="00904C59" w:rsidP="00904C59">
      <w:r>
        <w:t>Informació que es desarà a la base de dades:</w:t>
      </w:r>
    </w:p>
    <w:p w14:paraId="24D779E5" w14:textId="77777777" w:rsidR="00904C59" w:rsidRDefault="00904C59" w:rsidP="00904C59">
      <w:pPr>
        <w:pStyle w:val="ListParagraph"/>
        <w:numPr>
          <w:ilvl w:val="0"/>
          <w:numId w:val="20"/>
        </w:numPr>
      </w:pPr>
      <w:r w:rsidRPr="008C29ED">
        <w:rPr>
          <w:b/>
        </w:rPr>
        <w:t>Paraules</w:t>
      </w:r>
      <w:r>
        <w:t>:</w:t>
      </w:r>
    </w:p>
    <w:p w14:paraId="796C1098" w14:textId="77777777" w:rsidR="00904C59" w:rsidRDefault="00904C59" w:rsidP="00904C59">
      <w:pPr>
        <w:pStyle w:val="ListParagraph"/>
        <w:numPr>
          <w:ilvl w:val="1"/>
          <w:numId w:val="20"/>
        </w:numPr>
      </w:pPr>
      <w:r>
        <w:t>Desarem la paraula en l’idioma japonès i també la seva traducció en català.</w:t>
      </w:r>
    </w:p>
    <w:p w14:paraId="41C57F38" w14:textId="2AA9C04B" w:rsidR="00904C59" w:rsidRDefault="00904C59" w:rsidP="00904C59">
      <w:pPr>
        <w:pStyle w:val="ListParagraph"/>
        <w:numPr>
          <w:ilvl w:val="1"/>
          <w:numId w:val="20"/>
        </w:numPr>
      </w:pPr>
      <w:r>
        <w:t xml:space="preserve">La paraula en japonès es desarà en l’alfabet japonès, amb els seus </w:t>
      </w:r>
      <w:proofErr w:type="spellStart"/>
      <w:r>
        <w:rPr>
          <w:i/>
        </w:rPr>
        <w:t>kanji</w:t>
      </w:r>
      <w:proofErr w:type="spellEnd"/>
      <w:r>
        <w:t xml:space="preserve"> corresponents.</w:t>
      </w:r>
    </w:p>
    <w:p w14:paraId="50AE65AE"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4D7F91FC"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32105F38" w14:textId="77777777" w:rsidR="005D2144" w:rsidRPr="005D2144" w:rsidRDefault="005D2144" w:rsidP="005D2144">
      <w:r>
        <w:t xml:space="preserve">No s’inclou cap diagrama Entitat / Relació, perquè l’entitat </w:t>
      </w:r>
      <w:r>
        <w:rPr>
          <w:b/>
        </w:rPr>
        <w:t>Paraula</w:t>
      </w:r>
      <w:r>
        <w:t xml:space="preserve"> serà l’única que es desarà a la base de dades.</w:t>
      </w:r>
    </w:p>
    <w:p w14:paraId="3921A5AF" w14:textId="77777777" w:rsidR="00904C59" w:rsidRDefault="007E1920" w:rsidP="00904C59">
      <w:pPr>
        <w:pStyle w:val="Heading3"/>
      </w:pPr>
      <w:bookmarkStart w:id="53" w:name="_Toc339438299"/>
      <w:r>
        <w:t>C</w:t>
      </w:r>
      <w:r w:rsidR="00904C59">
        <w:t>omunicacions client – servidor</w:t>
      </w:r>
      <w:bookmarkEnd w:id="53"/>
    </w:p>
    <w:p w14:paraId="5ADE0935"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13141FE8" w14:textId="77777777" w:rsidR="00904C59" w:rsidRDefault="00904C59" w:rsidP="00904C59">
      <w:pPr>
        <w:pStyle w:val="ListParagraph"/>
        <w:numPr>
          <w:ilvl w:val="0"/>
          <w:numId w:val="20"/>
        </w:numPr>
        <w:tabs>
          <w:tab w:val="right" w:pos="8504"/>
        </w:tabs>
      </w:pPr>
      <w:r>
        <w:t>Nom de la petició</w:t>
      </w:r>
    </w:p>
    <w:p w14:paraId="0618BF1B" w14:textId="77777777" w:rsidR="00904C59" w:rsidRDefault="00904C59" w:rsidP="00904C59">
      <w:pPr>
        <w:pStyle w:val="ListParagraph"/>
        <w:numPr>
          <w:ilvl w:val="0"/>
          <w:numId w:val="20"/>
        </w:numPr>
        <w:tabs>
          <w:tab w:val="right" w:pos="8504"/>
        </w:tabs>
      </w:pPr>
      <w:r>
        <w:t>Paràmetres (alguns obligatoris, d’altres d’opcionals)</w:t>
      </w:r>
    </w:p>
    <w:p w14:paraId="7E682EA5"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7DD266D9" w14:textId="77777777" w:rsidR="00D815FF" w:rsidRDefault="00D815FF" w:rsidP="00D815FF">
      <w:pPr>
        <w:tabs>
          <w:tab w:val="right" w:pos="8504"/>
        </w:tabs>
      </w:pPr>
      <w:r>
        <w:t xml:space="preserve">D’ara en endavant, parlarem d’un nou terme, </w:t>
      </w:r>
      <w:proofErr w:type="spellStart"/>
      <w:r w:rsidR="00531AE7">
        <w:rPr>
          <w:b/>
        </w:rPr>
        <w:t>Concepte_Paraula</w:t>
      </w:r>
      <w:proofErr w:type="spellEnd"/>
      <w:r>
        <w:t>. Aquest terme es refereix a tota la informació que envolta una paraula:</w:t>
      </w:r>
    </w:p>
    <w:p w14:paraId="0BC09D3A"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775C806D"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32B7C4F1"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4F0B2864"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7A19722B"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3D3DE6C3" w14:textId="77777777" w:rsidR="00970D99" w:rsidRDefault="000D1EC8" w:rsidP="00904C59">
      <w:pPr>
        <w:pStyle w:val="ListParagraph"/>
        <w:numPr>
          <w:ilvl w:val="0"/>
          <w:numId w:val="20"/>
        </w:numPr>
        <w:tabs>
          <w:tab w:val="right" w:pos="8504"/>
        </w:tabs>
      </w:pPr>
      <w:proofErr w:type="spellStart"/>
      <w:r>
        <w:rPr>
          <w:b/>
        </w:rPr>
        <w:t>crear_concepte_paraula</w:t>
      </w:r>
      <w:proofErr w:type="spellEnd"/>
      <w:r>
        <w:t>,</w:t>
      </w:r>
      <w:r w:rsidR="00D815FF">
        <w:t xml:space="preserve"> per</w:t>
      </w:r>
      <w:r>
        <w:t xml:space="preserve"> donar d’alta una nova paraula al sistema</w:t>
      </w:r>
    </w:p>
    <w:p w14:paraId="0ACAAC85" w14:textId="77777777" w:rsidR="009A6A26" w:rsidRDefault="00E511AD" w:rsidP="00904C59">
      <w:pPr>
        <w:pStyle w:val="ListParagraph"/>
        <w:numPr>
          <w:ilvl w:val="0"/>
          <w:numId w:val="20"/>
        </w:numPr>
        <w:tabs>
          <w:tab w:val="right" w:pos="8504"/>
        </w:tabs>
      </w:pPr>
      <w:proofErr w:type="spellStart"/>
      <w:r>
        <w:rPr>
          <w:b/>
        </w:rPr>
        <w:t>editar_camp_concepte_paraula</w:t>
      </w:r>
      <w:proofErr w:type="spellEnd"/>
      <w:r>
        <w:t xml:space="preserve">, per canviar de valor algun dels camps d’un </w:t>
      </w:r>
      <w:proofErr w:type="spellStart"/>
      <w:r>
        <w:t>concepte_paraula</w:t>
      </w:r>
      <w:proofErr w:type="spellEnd"/>
      <w:r>
        <w:t>.</w:t>
      </w:r>
    </w:p>
    <w:p w14:paraId="1C493074" w14:textId="77777777" w:rsidR="0096102C" w:rsidRDefault="0096102C" w:rsidP="00904C59">
      <w:pPr>
        <w:pStyle w:val="ListParagraph"/>
        <w:numPr>
          <w:ilvl w:val="0"/>
          <w:numId w:val="20"/>
        </w:numPr>
        <w:tabs>
          <w:tab w:val="right" w:pos="8504"/>
        </w:tabs>
      </w:pPr>
      <w:proofErr w:type="spellStart"/>
      <w:r>
        <w:rPr>
          <w:b/>
        </w:rPr>
        <w:t>get_concepte_paraula</w:t>
      </w:r>
      <w:proofErr w:type="spellEnd"/>
      <w:r>
        <w:t xml:space="preserve">, per obtenir un </w:t>
      </w:r>
      <w:proofErr w:type="spellStart"/>
      <w:r>
        <w:t>concepte_paraula</w:t>
      </w:r>
      <w:proofErr w:type="spellEnd"/>
      <w:r>
        <w:t xml:space="preserve"> concret.</w:t>
      </w:r>
    </w:p>
    <w:p w14:paraId="3ED48637" w14:textId="77777777" w:rsidR="0096102C" w:rsidRDefault="00945530" w:rsidP="00904C59">
      <w:pPr>
        <w:pStyle w:val="ListParagraph"/>
        <w:numPr>
          <w:ilvl w:val="0"/>
          <w:numId w:val="20"/>
        </w:numPr>
        <w:tabs>
          <w:tab w:val="right" w:pos="8504"/>
        </w:tabs>
      </w:pPr>
      <w:proofErr w:type="spellStart"/>
      <w:r>
        <w:rPr>
          <w:b/>
        </w:rPr>
        <w:t>search_concepte_paraula</w:t>
      </w:r>
      <w:proofErr w:type="spellEnd"/>
      <w:r>
        <w:t xml:space="preserve">, per buscar en la llista d’elements </w:t>
      </w:r>
      <w:proofErr w:type="spellStart"/>
      <w:r>
        <w:t>concepte_paraula</w:t>
      </w:r>
      <w:proofErr w:type="spellEnd"/>
      <w:r>
        <w:t>.</w:t>
      </w:r>
    </w:p>
    <w:p w14:paraId="7A2DCF08" w14:textId="77777777" w:rsidR="00E157D3" w:rsidRPr="00A04427" w:rsidRDefault="002C5BA3" w:rsidP="00E157D3">
      <w:pPr>
        <w:pStyle w:val="ListParagraph"/>
        <w:numPr>
          <w:ilvl w:val="0"/>
          <w:numId w:val="20"/>
        </w:numPr>
        <w:tabs>
          <w:tab w:val="right" w:pos="8504"/>
        </w:tabs>
      </w:pPr>
      <w:proofErr w:type="spellStart"/>
      <w:r>
        <w:rPr>
          <w:b/>
        </w:rPr>
        <w:t>get_sound</w:t>
      </w:r>
      <w:proofErr w:type="spellEnd"/>
      <w:r>
        <w:t>, per obtenir el so associat a una paraula</w:t>
      </w:r>
    </w:p>
    <w:p w14:paraId="4A6C6B0E" w14:textId="77777777" w:rsidR="00904C59" w:rsidRDefault="00904C59" w:rsidP="00904C59">
      <w:pPr>
        <w:pStyle w:val="Heading3"/>
      </w:pPr>
      <w:bookmarkStart w:id="54" w:name="_Toc339438300"/>
      <w:r>
        <w:t>Peticions</w:t>
      </w:r>
      <w:r w:rsidR="009031C3">
        <w:t xml:space="preserve"> Client – Servidor</w:t>
      </w:r>
      <w:bookmarkEnd w:id="54"/>
    </w:p>
    <w:tbl>
      <w:tblPr>
        <w:tblStyle w:val="TableGrid"/>
        <w:tblW w:w="0" w:type="auto"/>
        <w:tblLook w:val="04A0" w:firstRow="1" w:lastRow="0" w:firstColumn="1" w:lastColumn="0" w:noHBand="0" w:noVBand="1"/>
      </w:tblPr>
      <w:tblGrid>
        <w:gridCol w:w="1809"/>
        <w:gridCol w:w="1560"/>
        <w:gridCol w:w="5351"/>
      </w:tblGrid>
      <w:tr w:rsidR="00904C59" w14:paraId="3B18316C" w14:textId="77777777" w:rsidTr="003F54BB">
        <w:tc>
          <w:tcPr>
            <w:tcW w:w="1809" w:type="dxa"/>
            <w:shd w:val="clear" w:color="auto" w:fill="CCCCCC"/>
          </w:tcPr>
          <w:p w14:paraId="3C53C962" w14:textId="77777777" w:rsidR="00904C59" w:rsidRPr="008A50D7" w:rsidRDefault="00904C59" w:rsidP="00F90744">
            <w:pPr>
              <w:rPr>
                <w:b/>
              </w:rPr>
            </w:pPr>
            <w:r>
              <w:rPr>
                <w:b/>
              </w:rPr>
              <w:t>Nom</w:t>
            </w:r>
          </w:p>
        </w:tc>
        <w:tc>
          <w:tcPr>
            <w:tcW w:w="6911" w:type="dxa"/>
            <w:gridSpan w:val="2"/>
            <w:shd w:val="clear" w:color="auto" w:fill="CCCCCC"/>
          </w:tcPr>
          <w:p w14:paraId="75619182" w14:textId="77777777" w:rsidR="00904C59" w:rsidRPr="008A50D7" w:rsidRDefault="00E157D3" w:rsidP="00F90744">
            <w:pPr>
              <w:rPr>
                <w:b/>
              </w:rPr>
            </w:pPr>
            <w:proofErr w:type="spellStart"/>
            <w:r>
              <w:rPr>
                <w:b/>
              </w:rPr>
              <w:t>crear_concepte_paraula</w:t>
            </w:r>
            <w:proofErr w:type="spellEnd"/>
          </w:p>
        </w:tc>
      </w:tr>
      <w:tr w:rsidR="00904C59" w14:paraId="4AC2D6FC" w14:textId="77777777" w:rsidTr="003F54BB">
        <w:tc>
          <w:tcPr>
            <w:tcW w:w="1809" w:type="dxa"/>
          </w:tcPr>
          <w:p w14:paraId="2A2CC631" w14:textId="77777777" w:rsidR="00904C59" w:rsidRPr="004C0299" w:rsidRDefault="00904C59" w:rsidP="00F90744">
            <w:pPr>
              <w:rPr>
                <w:b/>
              </w:rPr>
            </w:pPr>
            <w:r w:rsidRPr="004C0299">
              <w:rPr>
                <w:b/>
              </w:rPr>
              <w:t>Descripció</w:t>
            </w:r>
          </w:p>
        </w:tc>
        <w:tc>
          <w:tcPr>
            <w:tcW w:w="6911" w:type="dxa"/>
            <w:gridSpan w:val="2"/>
          </w:tcPr>
          <w:p w14:paraId="12BC03FF"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51F1F7F8"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354EB06E" w14:textId="77777777" w:rsidTr="00F90744">
        <w:tc>
          <w:tcPr>
            <w:tcW w:w="8720" w:type="dxa"/>
            <w:gridSpan w:val="3"/>
          </w:tcPr>
          <w:p w14:paraId="2FBE5EFC" w14:textId="77777777" w:rsidR="00904C59" w:rsidRPr="004C0299" w:rsidRDefault="00904C59" w:rsidP="00F90744">
            <w:pPr>
              <w:rPr>
                <w:b/>
              </w:rPr>
            </w:pPr>
            <w:r w:rsidRPr="004C0299">
              <w:rPr>
                <w:b/>
              </w:rPr>
              <w:t>Paràmetres (els obligatoris estan en negreta)</w:t>
            </w:r>
          </w:p>
        </w:tc>
      </w:tr>
      <w:tr w:rsidR="00904C59" w14:paraId="558A213C" w14:textId="77777777" w:rsidTr="00F90744">
        <w:tc>
          <w:tcPr>
            <w:tcW w:w="3369" w:type="dxa"/>
            <w:gridSpan w:val="2"/>
          </w:tcPr>
          <w:p w14:paraId="26D33F5C" w14:textId="77777777" w:rsidR="00904C59" w:rsidRPr="008A50D7" w:rsidRDefault="001F6BD4" w:rsidP="00F90744">
            <w:pPr>
              <w:rPr>
                <w:b/>
              </w:rPr>
            </w:pPr>
            <w:proofErr w:type="spellStart"/>
            <w:r>
              <w:rPr>
                <w:b/>
              </w:rPr>
              <w:t>text_catala</w:t>
            </w:r>
            <w:proofErr w:type="spellEnd"/>
          </w:p>
        </w:tc>
        <w:tc>
          <w:tcPr>
            <w:tcW w:w="5351" w:type="dxa"/>
          </w:tcPr>
          <w:p w14:paraId="11326645" w14:textId="77777777" w:rsidR="00904C59" w:rsidRDefault="001F6BD4" w:rsidP="00F90744">
            <w:r>
              <w:t>Text de la paraula en català</w:t>
            </w:r>
          </w:p>
        </w:tc>
      </w:tr>
      <w:tr w:rsidR="00904C59" w14:paraId="2231A5D7" w14:textId="77777777" w:rsidTr="00F90744">
        <w:tc>
          <w:tcPr>
            <w:tcW w:w="3369" w:type="dxa"/>
            <w:gridSpan w:val="2"/>
          </w:tcPr>
          <w:p w14:paraId="2F29CF2B" w14:textId="77777777" w:rsidR="00904C59" w:rsidRPr="008A50D7" w:rsidRDefault="001F6BD4" w:rsidP="00F90744">
            <w:pPr>
              <w:rPr>
                <w:b/>
              </w:rPr>
            </w:pPr>
            <w:proofErr w:type="spellStart"/>
            <w:r>
              <w:rPr>
                <w:b/>
              </w:rPr>
              <w:t>text_japones</w:t>
            </w:r>
            <w:proofErr w:type="spellEnd"/>
          </w:p>
        </w:tc>
        <w:tc>
          <w:tcPr>
            <w:tcW w:w="5351" w:type="dxa"/>
          </w:tcPr>
          <w:p w14:paraId="71FD6C53" w14:textId="77777777" w:rsidR="00904C59" w:rsidRPr="001F6BD4" w:rsidRDefault="001F6BD4" w:rsidP="00F90744">
            <w:r>
              <w:t xml:space="preserve">Text de la paraula en japonès (els </w:t>
            </w:r>
            <w:proofErr w:type="spellStart"/>
            <w:r>
              <w:rPr>
                <w:i/>
              </w:rPr>
              <w:t>kanji</w:t>
            </w:r>
            <w:proofErr w:type="spellEnd"/>
            <w:r>
              <w:t xml:space="preserve"> corresponents)</w:t>
            </w:r>
          </w:p>
        </w:tc>
      </w:tr>
      <w:tr w:rsidR="00904C59" w14:paraId="03DE6FBE" w14:textId="77777777" w:rsidTr="00F90744">
        <w:tc>
          <w:tcPr>
            <w:tcW w:w="3369" w:type="dxa"/>
            <w:gridSpan w:val="2"/>
          </w:tcPr>
          <w:p w14:paraId="65B3DBFB" w14:textId="77777777" w:rsidR="00904C59" w:rsidRPr="001F6BD4" w:rsidRDefault="001F6BD4" w:rsidP="00F90744">
            <w:proofErr w:type="spellStart"/>
            <w:r>
              <w:t>so_catala</w:t>
            </w:r>
            <w:proofErr w:type="spellEnd"/>
          </w:p>
        </w:tc>
        <w:tc>
          <w:tcPr>
            <w:tcW w:w="5351" w:type="dxa"/>
          </w:tcPr>
          <w:p w14:paraId="400B12D6" w14:textId="77777777" w:rsidR="00904C59" w:rsidRDefault="001F6BD4" w:rsidP="00F90744">
            <w:r>
              <w:t>Àudio de la paraula en català. Opcional.</w:t>
            </w:r>
          </w:p>
        </w:tc>
      </w:tr>
      <w:tr w:rsidR="00904C59" w14:paraId="19F07FB2" w14:textId="77777777" w:rsidTr="00F90744">
        <w:tc>
          <w:tcPr>
            <w:tcW w:w="3369" w:type="dxa"/>
            <w:gridSpan w:val="2"/>
          </w:tcPr>
          <w:p w14:paraId="077170E4" w14:textId="77777777" w:rsidR="00904C59" w:rsidRPr="001F6BD4" w:rsidRDefault="001F6BD4" w:rsidP="001F6BD4">
            <w:proofErr w:type="spellStart"/>
            <w:r>
              <w:t>so_japones</w:t>
            </w:r>
            <w:proofErr w:type="spellEnd"/>
          </w:p>
        </w:tc>
        <w:tc>
          <w:tcPr>
            <w:tcW w:w="5351" w:type="dxa"/>
          </w:tcPr>
          <w:p w14:paraId="26049C64" w14:textId="77777777" w:rsidR="00904C59" w:rsidRDefault="001F6BD4" w:rsidP="00F90744">
            <w:r>
              <w:t>Àudio de la paraula en japonès. Opcional.</w:t>
            </w:r>
          </w:p>
        </w:tc>
      </w:tr>
      <w:tr w:rsidR="00904C59" w:rsidRPr="003F54BB" w14:paraId="01C5D93F" w14:textId="77777777" w:rsidTr="00F90744">
        <w:tc>
          <w:tcPr>
            <w:tcW w:w="8720" w:type="dxa"/>
            <w:gridSpan w:val="3"/>
          </w:tcPr>
          <w:p w14:paraId="3A5FA190" w14:textId="77777777" w:rsidR="00904C59" w:rsidRPr="003F54BB" w:rsidRDefault="00904C59" w:rsidP="00F90744">
            <w:pPr>
              <w:rPr>
                <w:b/>
              </w:rPr>
            </w:pPr>
            <w:r w:rsidRPr="003F54BB">
              <w:rPr>
                <w:b/>
              </w:rPr>
              <w:t>Precondicions</w:t>
            </w:r>
          </w:p>
        </w:tc>
      </w:tr>
      <w:tr w:rsidR="00904C59" w14:paraId="0FA781E8" w14:textId="77777777" w:rsidTr="00F90744">
        <w:tc>
          <w:tcPr>
            <w:tcW w:w="8720" w:type="dxa"/>
            <w:gridSpan w:val="3"/>
          </w:tcPr>
          <w:p w14:paraId="1E2C07C0" w14:textId="77777777" w:rsidR="00904C59" w:rsidRDefault="00517973" w:rsidP="00F90744">
            <w:pPr>
              <w:pStyle w:val="ListParagraph"/>
              <w:numPr>
                <w:ilvl w:val="0"/>
                <w:numId w:val="20"/>
              </w:numPr>
            </w:pPr>
            <w:r>
              <w:t>L’usuari ha entrat tots els camps obligatoris.</w:t>
            </w:r>
          </w:p>
          <w:p w14:paraId="1A321DA2" w14:textId="77777777" w:rsidR="00517973" w:rsidRDefault="00517973" w:rsidP="00F90744">
            <w:pPr>
              <w:pStyle w:val="ListParagraph"/>
              <w:numPr>
                <w:ilvl w:val="0"/>
                <w:numId w:val="20"/>
              </w:numPr>
            </w:pPr>
            <w:r>
              <w:t>La paraula no existeix prèviament al diccionari del servidor.</w:t>
            </w:r>
          </w:p>
        </w:tc>
      </w:tr>
      <w:tr w:rsidR="00904C59" w14:paraId="3CC1D1E8" w14:textId="77777777" w:rsidTr="00F90744">
        <w:tc>
          <w:tcPr>
            <w:tcW w:w="8720" w:type="dxa"/>
            <w:gridSpan w:val="3"/>
          </w:tcPr>
          <w:p w14:paraId="282F61A5" w14:textId="77777777" w:rsidR="00904C59" w:rsidRDefault="00904C59" w:rsidP="00F90744">
            <w:r>
              <w:rPr>
                <w:b/>
              </w:rPr>
              <w:t>Postcondicions</w:t>
            </w:r>
          </w:p>
        </w:tc>
      </w:tr>
      <w:tr w:rsidR="00904C59" w14:paraId="1763428D" w14:textId="77777777" w:rsidTr="00F90744">
        <w:tc>
          <w:tcPr>
            <w:tcW w:w="8720" w:type="dxa"/>
            <w:gridSpan w:val="3"/>
          </w:tcPr>
          <w:p w14:paraId="729E7863" w14:textId="77777777" w:rsidR="00904C59" w:rsidRDefault="00517973" w:rsidP="00517973">
            <w:pPr>
              <w:pStyle w:val="ListParagraph"/>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447D5644" w14:textId="77777777" w:rsidR="003A6ADC" w:rsidRPr="001B76F6" w:rsidRDefault="003A6ADC" w:rsidP="00E62C16">
            <w:pPr>
              <w:pStyle w:val="ListParagraph"/>
              <w:numPr>
                <w:ilvl w:val="0"/>
                <w:numId w:val="20"/>
              </w:numPr>
            </w:pPr>
            <w:r>
              <w:t>El servi</w:t>
            </w:r>
            <w:r w:rsidR="00E62C16">
              <w:t xml:space="preserve">dor retorna un codi de </w:t>
            </w:r>
            <w:proofErr w:type="spellStart"/>
            <w:r w:rsidR="00E62C16">
              <w:t>concepte_paraula</w:t>
            </w:r>
            <w:proofErr w:type="spellEnd"/>
            <w:r w:rsidR="00E62C16">
              <w:t xml:space="preserve"> (ID) amb el qual s’identificarà a partir d’ara l’entitat creada</w:t>
            </w:r>
            <w:r>
              <w:t>.</w:t>
            </w:r>
          </w:p>
        </w:tc>
      </w:tr>
      <w:tr w:rsidR="00904C59" w14:paraId="600B09C2" w14:textId="77777777" w:rsidTr="00F90744">
        <w:tc>
          <w:tcPr>
            <w:tcW w:w="8720" w:type="dxa"/>
            <w:gridSpan w:val="3"/>
          </w:tcPr>
          <w:p w14:paraId="55FCD883" w14:textId="77777777" w:rsidR="00904C59" w:rsidRPr="001B76F6" w:rsidRDefault="00904C59" w:rsidP="00F90744">
            <w:pPr>
              <w:rPr>
                <w:b/>
              </w:rPr>
            </w:pPr>
            <w:r w:rsidRPr="001B76F6">
              <w:rPr>
                <w:b/>
              </w:rPr>
              <w:lastRenderedPageBreak/>
              <w:t>Excepcions</w:t>
            </w:r>
          </w:p>
        </w:tc>
      </w:tr>
      <w:tr w:rsidR="00904C59" w14:paraId="772F27A8" w14:textId="77777777" w:rsidTr="00F90744">
        <w:tc>
          <w:tcPr>
            <w:tcW w:w="8720" w:type="dxa"/>
            <w:gridSpan w:val="3"/>
          </w:tcPr>
          <w:p w14:paraId="22822E19" w14:textId="77777777" w:rsidR="00904C59" w:rsidRDefault="00904C59" w:rsidP="00845AE6">
            <w:pPr>
              <w:pStyle w:val="ListParagraph"/>
              <w:numPr>
                <w:ilvl w:val="0"/>
                <w:numId w:val="20"/>
              </w:numPr>
            </w:pPr>
            <w:r>
              <w:t>Si no tots els camps han estat emplenats, es retornarà un codi d’error al client (KO-1).</w:t>
            </w:r>
          </w:p>
        </w:tc>
      </w:tr>
    </w:tbl>
    <w:p w14:paraId="6711492C"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3588AFCC" w14:textId="77777777" w:rsidTr="00D913E7">
        <w:tc>
          <w:tcPr>
            <w:tcW w:w="1809" w:type="dxa"/>
            <w:shd w:val="clear" w:color="auto" w:fill="CCCCCC"/>
          </w:tcPr>
          <w:p w14:paraId="1D31019E" w14:textId="77777777" w:rsidR="008F4705" w:rsidRPr="008A50D7" w:rsidRDefault="008F4705" w:rsidP="00D913E7">
            <w:pPr>
              <w:rPr>
                <w:b/>
              </w:rPr>
            </w:pPr>
            <w:r>
              <w:rPr>
                <w:b/>
              </w:rPr>
              <w:t>Nom</w:t>
            </w:r>
          </w:p>
        </w:tc>
        <w:tc>
          <w:tcPr>
            <w:tcW w:w="6911" w:type="dxa"/>
            <w:gridSpan w:val="2"/>
            <w:shd w:val="clear" w:color="auto" w:fill="CCCCCC"/>
          </w:tcPr>
          <w:p w14:paraId="7C17BBB3" w14:textId="77777777" w:rsidR="008F4705" w:rsidRPr="008A50D7" w:rsidRDefault="008F4705" w:rsidP="00D913E7">
            <w:pPr>
              <w:rPr>
                <w:b/>
              </w:rPr>
            </w:pPr>
            <w:proofErr w:type="spellStart"/>
            <w:r>
              <w:rPr>
                <w:b/>
              </w:rPr>
              <w:t>editar_camp_concepte_paraula</w:t>
            </w:r>
            <w:proofErr w:type="spellEnd"/>
          </w:p>
        </w:tc>
      </w:tr>
      <w:tr w:rsidR="008F4705" w14:paraId="6CBDF95E" w14:textId="77777777" w:rsidTr="00D913E7">
        <w:tc>
          <w:tcPr>
            <w:tcW w:w="1809" w:type="dxa"/>
          </w:tcPr>
          <w:p w14:paraId="57CD02FE" w14:textId="77777777" w:rsidR="008F4705" w:rsidRPr="004C0299" w:rsidRDefault="008F4705" w:rsidP="00D913E7">
            <w:pPr>
              <w:rPr>
                <w:b/>
              </w:rPr>
            </w:pPr>
            <w:r w:rsidRPr="004C0299">
              <w:rPr>
                <w:b/>
              </w:rPr>
              <w:t>Descripció</w:t>
            </w:r>
          </w:p>
        </w:tc>
        <w:tc>
          <w:tcPr>
            <w:tcW w:w="6911" w:type="dxa"/>
            <w:gridSpan w:val="2"/>
          </w:tcPr>
          <w:p w14:paraId="6EF8BAF7" w14:textId="77777777" w:rsidR="008F4705" w:rsidRDefault="008F4705" w:rsidP="008F4705">
            <w:r>
              <w:t>Acció que s’executa quan un usuari vol canviar el valor d’algun dels camps d’un concepte paraula.</w:t>
            </w:r>
          </w:p>
          <w:p w14:paraId="572976C3" w14:textId="77777777" w:rsidR="008F4705" w:rsidRDefault="008F4705" w:rsidP="008F4705">
            <w:r>
              <w:t>Els camps que es poden canviar amb aquesta acció són: text de la paraula (en català o en japonès); so de la paraula (en català o en japonès).</w:t>
            </w:r>
          </w:p>
        </w:tc>
      </w:tr>
      <w:tr w:rsidR="008F4705" w:rsidRPr="004C0299" w14:paraId="6160F6F5" w14:textId="77777777" w:rsidTr="00D913E7">
        <w:tc>
          <w:tcPr>
            <w:tcW w:w="8720" w:type="dxa"/>
            <w:gridSpan w:val="3"/>
          </w:tcPr>
          <w:p w14:paraId="4F1485E1"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1F267FA5" w14:textId="77777777" w:rsidTr="00D913E7">
        <w:tc>
          <w:tcPr>
            <w:tcW w:w="3369" w:type="dxa"/>
            <w:gridSpan w:val="2"/>
          </w:tcPr>
          <w:p w14:paraId="5FEEF642" w14:textId="77777777" w:rsidR="008A50B1" w:rsidRPr="00845AE6" w:rsidRDefault="008A50B1" w:rsidP="00D913E7">
            <w:pPr>
              <w:rPr>
                <w:b/>
              </w:rPr>
            </w:pPr>
            <w:proofErr w:type="spellStart"/>
            <w:r w:rsidRPr="00845AE6">
              <w:rPr>
                <w:b/>
              </w:rPr>
              <w:t>id_concepte_paraula</w:t>
            </w:r>
            <w:proofErr w:type="spellEnd"/>
          </w:p>
        </w:tc>
        <w:tc>
          <w:tcPr>
            <w:tcW w:w="5351" w:type="dxa"/>
          </w:tcPr>
          <w:p w14:paraId="6D6A3956" w14:textId="77777777" w:rsidR="008A50B1" w:rsidRPr="003A6ADC" w:rsidRDefault="008A50B1" w:rsidP="00D913E7">
            <w:r>
              <w:t xml:space="preserve">El codi del </w:t>
            </w:r>
            <w:proofErr w:type="spellStart"/>
            <w:r>
              <w:t>concepte_paraula</w:t>
            </w:r>
            <w:proofErr w:type="spellEnd"/>
            <w:r>
              <w:t xml:space="preserve"> que es vol modificar.</w:t>
            </w:r>
          </w:p>
        </w:tc>
      </w:tr>
      <w:tr w:rsidR="008F4705" w:rsidRPr="003A6ADC" w14:paraId="535192B6" w14:textId="77777777" w:rsidTr="00D913E7">
        <w:tc>
          <w:tcPr>
            <w:tcW w:w="3369" w:type="dxa"/>
            <w:gridSpan w:val="2"/>
          </w:tcPr>
          <w:p w14:paraId="22FBA9E5" w14:textId="77777777" w:rsidR="008F4705" w:rsidRPr="003A6ADC" w:rsidRDefault="008F4705" w:rsidP="00D913E7">
            <w:proofErr w:type="spellStart"/>
            <w:r w:rsidRPr="003A6ADC">
              <w:t>text_catala</w:t>
            </w:r>
            <w:proofErr w:type="spellEnd"/>
          </w:p>
        </w:tc>
        <w:tc>
          <w:tcPr>
            <w:tcW w:w="5351" w:type="dxa"/>
          </w:tcPr>
          <w:p w14:paraId="2BB17E93" w14:textId="77777777" w:rsidR="008F4705" w:rsidRPr="003A6ADC" w:rsidRDefault="008F4705" w:rsidP="00D913E7">
            <w:r w:rsidRPr="003A6ADC">
              <w:t>Text de la paraula en català</w:t>
            </w:r>
          </w:p>
        </w:tc>
      </w:tr>
      <w:tr w:rsidR="008F4705" w:rsidRPr="003A6ADC" w14:paraId="79DA1853" w14:textId="77777777" w:rsidTr="00D913E7">
        <w:tc>
          <w:tcPr>
            <w:tcW w:w="3369" w:type="dxa"/>
            <w:gridSpan w:val="2"/>
          </w:tcPr>
          <w:p w14:paraId="7B762AA1" w14:textId="77777777" w:rsidR="008F4705" w:rsidRPr="003A6ADC" w:rsidRDefault="008F4705" w:rsidP="00D913E7">
            <w:proofErr w:type="spellStart"/>
            <w:r w:rsidRPr="003A6ADC">
              <w:t>text_japones</w:t>
            </w:r>
            <w:proofErr w:type="spellEnd"/>
          </w:p>
        </w:tc>
        <w:tc>
          <w:tcPr>
            <w:tcW w:w="5351" w:type="dxa"/>
          </w:tcPr>
          <w:p w14:paraId="7F4E4C82" w14:textId="77777777" w:rsidR="008F4705" w:rsidRPr="003A6ADC" w:rsidRDefault="008F4705" w:rsidP="00D913E7">
            <w:r w:rsidRPr="003A6ADC">
              <w:t xml:space="preserve">Text de la paraula en japonès (els </w:t>
            </w:r>
            <w:proofErr w:type="spellStart"/>
            <w:r w:rsidRPr="003A6ADC">
              <w:rPr>
                <w:i/>
              </w:rPr>
              <w:t>kanji</w:t>
            </w:r>
            <w:proofErr w:type="spellEnd"/>
            <w:r w:rsidRPr="003A6ADC">
              <w:t xml:space="preserve"> corresponents)</w:t>
            </w:r>
          </w:p>
        </w:tc>
      </w:tr>
      <w:tr w:rsidR="008F4705" w14:paraId="2744ACF2" w14:textId="77777777" w:rsidTr="00D913E7">
        <w:tc>
          <w:tcPr>
            <w:tcW w:w="3369" w:type="dxa"/>
            <w:gridSpan w:val="2"/>
          </w:tcPr>
          <w:p w14:paraId="3EE42728" w14:textId="77777777" w:rsidR="008F4705" w:rsidRPr="001F6BD4" w:rsidRDefault="008F4705" w:rsidP="00D913E7">
            <w:proofErr w:type="spellStart"/>
            <w:r>
              <w:t>so_catala</w:t>
            </w:r>
            <w:proofErr w:type="spellEnd"/>
          </w:p>
        </w:tc>
        <w:tc>
          <w:tcPr>
            <w:tcW w:w="5351" w:type="dxa"/>
          </w:tcPr>
          <w:p w14:paraId="51BEFEE0" w14:textId="77777777" w:rsidR="008F4705" w:rsidRDefault="008F4705" w:rsidP="00D913E7">
            <w:r>
              <w:t>Àudio de la paraula en català. Opcional.</w:t>
            </w:r>
          </w:p>
        </w:tc>
      </w:tr>
      <w:tr w:rsidR="008F4705" w14:paraId="2D4ECE1E" w14:textId="77777777" w:rsidTr="00D913E7">
        <w:tc>
          <w:tcPr>
            <w:tcW w:w="3369" w:type="dxa"/>
            <w:gridSpan w:val="2"/>
          </w:tcPr>
          <w:p w14:paraId="10AB8407" w14:textId="77777777" w:rsidR="008F4705" w:rsidRPr="001F6BD4" w:rsidRDefault="008F4705" w:rsidP="00D913E7">
            <w:proofErr w:type="spellStart"/>
            <w:r>
              <w:t>so_japones</w:t>
            </w:r>
            <w:proofErr w:type="spellEnd"/>
          </w:p>
        </w:tc>
        <w:tc>
          <w:tcPr>
            <w:tcW w:w="5351" w:type="dxa"/>
          </w:tcPr>
          <w:p w14:paraId="1EF4B84B" w14:textId="77777777" w:rsidR="008F4705" w:rsidRDefault="008F4705" w:rsidP="00D913E7">
            <w:r>
              <w:t>Àudio de la paraula en japonès. Opcional.</w:t>
            </w:r>
          </w:p>
        </w:tc>
      </w:tr>
      <w:tr w:rsidR="008F4705" w:rsidRPr="003F54BB" w14:paraId="75B58341" w14:textId="77777777" w:rsidTr="00D913E7">
        <w:tc>
          <w:tcPr>
            <w:tcW w:w="8720" w:type="dxa"/>
            <w:gridSpan w:val="3"/>
          </w:tcPr>
          <w:p w14:paraId="43462991" w14:textId="77777777" w:rsidR="008F4705" w:rsidRPr="003F54BB" w:rsidRDefault="008F4705" w:rsidP="00D913E7">
            <w:pPr>
              <w:rPr>
                <w:b/>
              </w:rPr>
            </w:pPr>
            <w:r w:rsidRPr="003F54BB">
              <w:rPr>
                <w:b/>
              </w:rPr>
              <w:t>Precondicions</w:t>
            </w:r>
          </w:p>
        </w:tc>
      </w:tr>
      <w:tr w:rsidR="008F4705" w14:paraId="7B2A9B7A" w14:textId="77777777" w:rsidTr="00D913E7">
        <w:tc>
          <w:tcPr>
            <w:tcW w:w="8720" w:type="dxa"/>
            <w:gridSpan w:val="3"/>
          </w:tcPr>
          <w:p w14:paraId="4F793DD0"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79452F4C" w14:textId="77777777" w:rsidR="00325426" w:rsidRDefault="00325426" w:rsidP="00325426">
            <w:pPr>
              <w:pStyle w:val="ListParagraph"/>
              <w:numPr>
                <w:ilvl w:val="0"/>
                <w:numId w:val="20"/>
              </w:numPr>
            </w:pPr>
            <w:r>
              <w:t>Almenys un dels següents paràmetres és diferent de null:</w:t>
            </w:r>
          </w:p>
          <w:p w14:paraId="6E347589" w14:textId="77777777" w:rsidR="00325426" w:rsidRDefault="00325426" w:rsidP="00325426">
            <w:pPr>
              <w:pStyle w:val="ListParagraph"/>
              <w:numPr>
                <w:ilvl w:val="1"/>
                <w:numId w:val="20"/>
              </w:numPr>
            </w:pPr>
            <w:proofErr w:type="spellStart"/>
            <w:r>
              <w:t>text_catala</w:t>
            </w:r>
            <w:proofErr w:type="spellEnd"/>
          </w:p>
          <w:p w14:paraId="6D8DFD95" w14:textId="77777777" w:rsidR="00325426" w:rsidRDefault="00325426" w:rsidP="00325426">
            <w:pPr>
              <w:pStyle w:val="ListParagraph"/>
              <w:numPr>
                <w:ilvl w:val="1"/>
                <w:numId w:val="20"/>
              </w:numPr>
            </w:pPr>
            <w:proofErr w:type="spellStart"/>
            <w:r>
              <w:t>text_japones</w:t>
            </w:r>
            <w:proofErr w:type="spellEnd"/>
          </w:p>
          <w:p w14:paraId="7B461DDC" w14:textId="77777777" w:rsidR="00325426" w:rsidRDefault="00325426" w:rsidP="00325426">
            <w:pPr>
              <w:pStyle w:val="ListParagraph"/>
              <w:numPr>
                <w:ilvl w:val="1"/>
                <w:numId w:val="20"/>
              </w:numPr>
            </w:pPr>
            <w:proofErr w:type="spellStart"/>
            <w:r>
              <w:t>so_catala</w:t>
            </w:r>
            <w:proofErr w:type="spellEnd"/>
          </w:p>
          <w:p w14:paraId="4BF46DF1" w14:textId="77777777" w:rsidR="00325426" w:rsidRDefault="00325426" w:rsidP="00325426">
            <w:pPr>
              <w:pStyle w:val="ListParagraph"/>
              <w:numPr>
                <w:ilvl w:val="1"/>
                <w:numId w:val="20"/>
              </w:numPr>
            </w:pPr>
            <w:proofErr w:type="spellStart"/>
            <w:r>
              <w:t>so_japones</w:t>
            </w:r>
            <w:proofErr w:type="spellEnd"/>
          </w:p>
        </w:tc>
      </w:tr>
      <w:tr w:rsidR="008F4705" w14:paraId="662AF75B" w14:textId="77777777" w:rsidTr="00D913E7">
        <w:tc>
          <w:tcPr>
            <w:tcW w:w="8720" w:type="dxa"/>
            <w:gridSpan w:val="3"/>
          </w:tcPr>
          <w:p w14:paraId="2C9B8ADC" w14:textId="77777777" w:rsidR="008F4705" w:rsidRDefault="008F4705" w:rsidP="00D913E7">
            <w:r>
              <w:rPr>
                <w:b/>
              </w:rPr>
              <w:t>Postcondicions</w:t>
            </w:r>
          </w:p>
        </w:tc>
      </w:tr>
      <w:tr w:rsidR="008F4705" w14:paraId="1E35C2BC" w14:textId="77777777" w:rsidTr="00D913E7">
        <w:tc>
          <w:tcPr>
            <w:tcW w:w="8720" w:type="dxa"/>
            <w:gridSpan w:val="3"/>
          </w:tcPr>
          <w:p w14:paraId="19604B4F"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3181279C" w14:textId="77777777" w:rsidTr="00D913E7">
        <w:tc>
          <w:tcPr>
            <w:tcW w:w="8720" w:type="dxa"/>
            <w:gridSpan w:val="3"/>
          </w:tcPr>
          <w:p w14:paraId="0F7C6025" w14:textId="77777777" w:rsidR="008F4705" w:rsidRPr="001B76F6" w:rsidRDefault="008F4705" w:rsidP="00D913E7">
            <w:pPr>
              <w:rPr>
                <w:b/>
              </w:rPr>
            </w:pPr>
            <w:r w:rsidRPr="001B76F6">
              <w:rPr>
                <w:b/>
              </w:rPr>
              <w:t>Excepcions</w:t>
            </w:r>
          </w:p>
        </w:tc>
      </w:tr>
      <w:tr w:rsidR="008F4705" w14:paraId="28464DB4" w14:textId="77777777" w:rsidTr="00D913E7">
        <w:tc>
          <w:tcPr>
            <w:tcW w:w="8720" w:type="dxa"/>
            <w:gridSpan w:val="3"/>
          </w:tcPr>
          <w:p w14:paraId="42D9600B"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2C1FC5B6"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40C0F1E" w14:textId="77777777" w:rsidTr="00D913E7">
        <w:tc>
          <w:tcPr>
            <w:tcW w:w="1809" w:type="dxa"/>
            <w:shd w:val="clear" w:color="auto" w:fill="CCCCCC"/>
          </w:tcPr>
          <w:p w14:paraId="59F0B05B" w14:textId="77777777" w:rsidR="001B13C1" w:rsidRPr="008A50D7" w:rsidRDefault="001B13C1" w:rsidP="00D913E7">
            <w:pPr>
              <w:rPr>
                <w:b/>
              </w:rPr>
            </w:pPr>
            <w:r>
              <w:rPr>
                <w:b/>
              </w:rPr>
              <w:t>Nom</w:t>
            </w:r>
          </w:p>
        </w:tc>
        <w:tc>
          <w:tcPr>
            <w:tcW w:w="6911" w:type="dxa"/>
            <w:gridSpan w:val="2"/>
            <w:shd w:val="clear" w:color="auto" w:fill="CCCCCC"/>
          </w:tcPr>
          <w:p w14:paraId="01AA79B7" w14:textId="77777777" w:rsidR="001B13C1" w:rsidRPr="008A50D7" w:rsidRDefault="001B13C1" w:rsidP="00D913E7">
            <w:pPr>
              <w:rPr>
                <w:b/>
              </w:rPr>
            </w:pPr>
            <w:proofErr w:type="spellStart"/>
            <w:r>
              <w:rPr>
                <w:b/>
              </w:rPr>
              <w:t>get_concepte_paraula</w:t>
            </w:r>
            <w:proofErr w:type="spellEnd"/>
          </w:p>
        </w:tc>
      </w:tr>
      <w:tr w:rsidR="001B13C1" w14:paraId="07657A2F" w14:textId="77777777" w:rsidTr="00D913E7">
        <w:tc>
          <w:tcPr>
            <w:tcW w:w="1809" w:type="dxa"/>
          </w:tcPr>
          <w:p w14:paraId="5DAC96C4" w14:textId="77777777" w:rsidR="001B13C1" w:rsidRPr="004C0299" w:rsidRDefault="001B13C1" w:rsidP="00D913E7">
            <w:pPr>
              <w:rPr>
                <w:b/>
              </w:rPr>
            </w:pPr>
            <w:r w:rsidRPr="004C0299">
              <w:rPr>
                <w:b/>
              </w:rPr>
              <w:t>Descripció</w:t>
            </w:r>
          </w:p>
        </w:tc>
        <w:tc>
          <w:tcPr>
            <w:tcW w:w="6911" w:type="dxa"/>
            <w:gridSpan w:val="2"/>
          </w:tcPr>
          <w:p w14:paraId="4120B5C2" w14:textId="77777777" w:rsidR="001B13C1" w:rsidRDefault="001B13C1" w:rsidP="00F951CF">
            <w:r>
              <w:t xml:space="preserve">Acció que s’executa quan un usuari vol </w:t>
            </w:r>
            <w:r w:rsidR="00F951CF">
              <w:t xml:space="preserve">recuperar un </w:t>
            </w:r>
            <w:proofErr w:type="spellStart"/>
            <w:r w:rsidR="00F951CF">
              <w:t>concepte_paraula</w:t>
            </w:r>
            <w:proofErr w:type="spellEnd"/>
            <w:r w:rsidR="00F951CF">
              <w:t xml:space="preserve"> a partir de l’ID.</w:t>
            </w:r>
          </w:p>
          <w:p w14:paraId="1EE9B8DB" w14:textId="77777777" w:rsidR="00F951CF" w:rsidRDefault="00F951CF" w:rsidP="00F951CF">
            <w:r>
              <w:t xml:space="preserve">Serveix per obtenir tota la informació associada a un </w:t>
            </w:r>
            <w:proofErr w:type="spellStart"/>
            <w:r>
              <w:t>concepte_paraula</w:t>
            </w:r>
            <w:proofErr w:type="spellEnd"/>
            <w:r>
              <w:t>, és a dir: textos (català i japonès) i sons (català i japonès).</w:t>
            </w:r>
          </w:p>
        </w:tc>
      </w:tr>
      <w:tr w:rsidR="001B13C1" w:rsidRPr="004C0299" w14:paraId="21D02569" w14:textId="77777777" w:rsidTr="00D913E7">
        <w:tc>
          <w:tcPr>
            <w:tcW w:w="8720" w:type="dxa"/>
            <w:gridSpan w:val="3"/>
          </w:tcPr>
          <w:p w14:paraId="5B0D21A2" w14:textId="77777777" w:rsidR="001B13C1" w:rsidRPr="004C0299" w:rsidRDefault="001B13C1" w:rsidP="00D913E7">
            <w:pPr>
              <w:rPr>
                <w:b/>
              </w:rPr>
            </w:pPr>
            <w:r w:rsidRPr="004C0299">
              <w:rPr>
                <w:b/>
              </w:rPr>
              <w:t>Paràmetres (els obligatoris estan en negreta)</w:t>
            </w:r>
          </w:p>
        </w:tc>
      </w:tr>
      <w:tr w:rsidR="001B13C1" w:rsidRPr="003A6ADC" w14:paraId="2F075CF2" w14:textId="77777777" w:rsidTr="00D913E7">
        <w:tc>
          <w:tcPr>
            <w:tcW w:w="3369" w:type="dxa"/>
            <w:gridSpan w:val="2"/>
          </w:tcPr>
          <w:p w14:paraId="4937F3A7" w14:textId="77777777" w:rsidR="001B13C1" w:rsidRPr="00845AE6" w:rsidRDefault="001B13C1" w:rsidP="00D913E7">
            <w:pPr>
              <w:rPr>
                <w:b/>
              </w:rPr>
            </w:pPr>
            <w:proofErr w:type="spellStart"/>
            <w:r w:rsidRPr="00845AE6">
              <w:rPr>
                <w:b/>
              </w:rPr>
              <w:t>id_concepte_paraula</w:t>
            </w:r>
            <w:proofErr w:type="spellEnd"/>
          </w:p>
        </w:tc>
        <w:tc>
          <w:tcPr>
            <w:tcW w:w="5351" w:type="dxa"/>
          </w:tcPr>
          <w:p w14:paraId="028B2497" w14:textId="77777777" w:rsidR="001B13C1" w:rsidRPr="003A6ADC" w:rsidRDefault="001B13C1" w:rsidP="00D913E7">
            <w:r>
              <w:t xml:space="preserve">El codi del </w:t>
            </w:r>
            <w:proofErr w:type="spellStart"/>
            <w:r>
              <w:t>concepte_paraula</w:t>
            </w:r>
            <w:proofErr w:type="spellEnd"/>
            <w:r>
              <w:t xml:space="preserve"> que es vol modificar.</w:t>
            </w:r>
          </w:p>
        </w:tc>
      </w:tr>
      <w:tr w:rsidR="001B13C1" w:rsidRPr="003F54BB" w14:paraId="4148703C" w14:textId="77777777" w:rsidTr="00D913E7">
        <w:tc>
          <w:tcPr>
            <w:tcW w:w="8720" w:type="dxa"/>
            <w:gridSpan w:val="3"/>
          </w:tcPr>
          <w:p w14:paraId="48856A36" w14:textId="77777777" w:rsidR="001B13C1" w:rsidRPr="003F54BB" w:rsidRDefault="001B13C1" w:rsidP="00D913E7">
            <w:pPr>
              <w:rPr>
                <w:b/>
              </w:rPr>
            </w:pPr>
            <w:r w:rsidRPr="003F54BB">
              <w:rPr>
                <w:b/>
              </w:rPr>
              <w:t>Precondicions</w:t>
            </w:r>
          </w:p>
        </w:tc>
      </w:tr>
      <w:tr w:rsidR="001B13C1" w14:paraId="7C6BCB6F" w14:textId="77777777" w:rsidTr="00D913E7">
        <w:tc>
          <w:tcPr>
            <w:tcW w:w="8720" w:type="dxa"/>
            <w:gridSpan w:val="3"/>
          </w:tcPr>
          <w:p w14:paraId="130686BD" w14:textId="77777777" w:rsidR="001B13C1" w:rsidRDefault="001B13C1" w:rsidP="00EB1805">
            <w:pPr>
              <w:pStyle w:val="ListParagraph"/>
              <w:numPr>
                <w:ilvl w:val="0"/>
                <w:numId w:val="20"/>
              </w:numPr>
            </w:pPr>
            <w:r>
              <w:t>La paraula amb l’ID especificat ja existeix al sistema.</w:t>
            </w:r>
          </w:p>
        </w:tc>
      </w:tr>
      <w:tr w:rsidR="001B13C1" w14:paraId="170A776E" w14:textId="77777777" w:rsidTr="00D913E7">
        <w:tc>
          <w:tcPr>
            <w:tcW w:w="8720" w:type="dxa"/>
            <w:gridSpan w:val="3"/>
          </w:tcPr>
          <w:p w14:paraId="4E686C2A" w14:textId="77777777" w:rsidR="001B13C1" w:rsidRDefault="001B13C1" w:rsidP="00D913E7">
            <w:r>
              <w:rPr>
                <w:b/>
              </w:rPr>
              <w:t>Postcondicions</w:t>
            </w:r>
          </w:p>
        </w:tc>
      </w:tr>
      <w:tr w:rsidR="001B13C1" w14:paraId="6FAD0583" w14:textId="77777777" w:rsidTr="00D913E7">
        <w:tc>
          <w:tcPr>
            <w:tcW w:w="8720" w:type="dxa"/>
            <w:gridSpan w:val="3"/>
          </w:tcPr>
          <w:p w14:paraId="07946738" w14:textId="77777777" w:rsidR="001B13C1" w:rsidRDefault="00EB1805" w:rsidP="00D913E7">
            <w:pPr>
              <w:pStyle w:val="ListParagraph"/>
              <w:numPr>
                <w:ilvl w:val="0"/>
                <w:numId w:val="20"/>
              </w:numPr>
            </w:pPr>
            <w:r>
              <w:t xml:space="preserve">El </w:t>
            </w:r>
            <w:proofErr w:type="spellStart"/>
            <w:r>
              <w:t>concepte_paraula</w:t>
            </w:r>
            <w:proofErr w:type="spellEnd"/>
            <w:r>
              <w:t xml:space="preserve"> especificat per l’ID del paràmetre és retornat al client.</w:t>
            </w:r>
          </w:p>
          <w:p w14:paraId="634881EB" w14:textId="77777777" w:rsidR="00EB1805" w:rsidRPr="001B76F6" w:rsidRDefault="00EB1805" w:rsidP="00D913E7">
            <w:pPr>
              <w:pStyle w:val="ListParagraph"/>
              <w:numPr>
                <w:ilvl w:val="0"/>
                <w:numId w:val="20"/>
              </w:numPr>
            </w:pPr>
            <w:r>
              <w:t>No s’ha modificat cap informació al servidor.</w:t>
            </w:r>
          </w:p>
        </w:tc>
      </w:tr>
      <w:tr w:rsidR="001B13C1" w14:paraId="704E1757" w14:textId="77777777" w:rsidTr="00D913E7">
        <w:tc>
          <w:tcPr>
            <w:tcW w:w="8720" w:type="dxa"/>
            <w:gridSpan w:val="3"/>
          </w:tcPr>
          <w:p w14:paraId="5BB95711" w14:textId="77777777" w:rsidR="001B13C1" w:rsidRPr="001B76F6" w:rsidRDefault="001B13C1" w:rsidP="00D913E7">
            <w:pPr>
              <w:rPr>
                <w:b/>
              </w:rPr>
            </w:pPr>
            <w:r w:rsidRPr="001B76F6">
              <w:rPr>
                <w:b/>
              </w:rPr>
              <w:t>Excepcions</w:t>
            </w:r>
          </w:p>
        </w:tc>
      </w:tr>
      <w:tr w:rsidR="001B13C1" w14:paraId="559FBD2D" w14:textId="77777777" w:rsidTr="00D913E7">
        <w:tc>
          <w:tcPr>
            <w:tcW w:w="8720" w:type="dxa"/>
            <w:gridSpan w:val="3"/>
          </w:tcPr>
          <w:p w14:paraId="7EE26195" w14:textId="77777777" w:rsidR="001B13C1" w:rsidRDefault="001B13C1" w:rsidP="000A5C1D">
            <w:pPr>
              <w:pStyle w:val="ListParagraph"/>
              <w:numPr>
                <w:ilvl w:val="0"/>
                <w:numId w:val="20"/>
              </w:numPr>
            </w:pPr>
            <w:r>
              <w:t xml:space="preserve">Si no hi ha </w:t>
            </w:r>
            <w:r w:rsidR="000A5C1D">
              <w:t>el paràmetre necessari (</w:t>
            </w:r>
            <w:proofErr w:type="spellStart"/>
            <w:r w:rsidR="000A5C1D">
              <w:t>id_concepte_paraula</w:t>
            </w:r>
            <w:proofErr w:type="spellEnd"/>
            <w:r w:rsidR="000A5C1D">
              <w:t>), es retornarà un codi d’error (KO-1).</w:t>
            </w:r>
          </w:p>
          <w:p w14:paraId="4DC6906E" w14:textId="77777777" w:rsidR="000A5C1D" w:rsidRDefault="000A5C1D" w:rsidP="000A5C1D">
            <w:pPr>
              <w:pStyle w:val="ListParagraph"/>
              <w:numPr>
                <w:ilvl w:val="0"/>
                <w:numId w:val="20"/>
              </w:numPr>
            </w:pPr>
            <w:r>
              <w:t>Si no hi ha cap paraula amb l’ID indicat, es retornarà un codi d’error (KO-2).</w:t>
            </w:r>
          </w:p>
        </w:tc>
      </w:tr>
    </w:tbl>
    <w:p w14:paraId="6C2952CB"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2F89810F" w14:textId="77777777" w:rsidTr="00D913E7">
        <w:tc>
          <w:tcPr>
            <w:tcW w:w="1809" w:type="dxa"/>
            <w:shd w:val="clear" w:color="auto" w:fill="CCCCCC"/>
          </w:tcPr>
          <w:p w14:paraId="085A21B9" w14:textId="77777777" w:rsidR="002A3841" w:rsidRPr="008A50D7" w:rsidRDefault="002A3841" w:rsidP="00D913E7">
            <w:pPr>
              <w:rPr>
                <w:b/>
              </w:rPr>
            </w:pPr>
            <w:r>
              <w:rPr>
                <w:b/>
              </w:rPr>
              <w:t>Nom</w:t>
            </w:r>
          </w:p>
        </w:tc>
        <w:tc>
          <w:tcPr>
            <w:tcW w:w="6911" w:type="dxa"/>
            <w:gridSpan w:val="2"/>
            <w:shd w:val="clear" w:color="auto" w:fill="CCCCCC"/>
          </w:tcPr>
          <w:p w14:paraId="04CC5FF2" w14:textId="77777777" w:rsidR="002A3841" w:rsidRPr="008A50D7" w:rsidRDefault="002A3841" w:rsidP="00D913E7">
            <w:pPr>
              <w:rPr>
                <w:b/>
              </w:rPr>
            </w:pPr>
            <w:proofErr w:type="spellStart"/>
            <w:r>
              <w:rPr>
                <w:b/>
              </w:rPr>
              <w:t>search_concepte_paraula</w:t>
            </w:r>
            <w:proofErr w:type="spellEnd"/>
          </w:p>
        </w:tc>
      </w:tr>
      <w:tr w:rsidR="002A3841" w14:paraId="616EA199" w14:textId="77777777" w:rsidTr="00D913E7">
        <w:tc>
          <w:tcPr>
            <w:tcW w:w="1809" w:type="dxa"/>
          </w:tcPr>
          <w:p w14:paraId="4928F47D" w14:textId="77777777" w:rsidR="002A3841" w:rsidRPr="004C0299" w:rsidRDefault="002A3841" w:rsidP="00D913E7">
            <w:pPr>
              <w:rPr>
                <w:b/>
              </w:rPr>
            </w:pPr>
            <w:r w:rsidRPr="004C0299">
              <w:rPr>
                <w:b/>
              </w:rPr>
              <w:t>Descripció</w:t>
            </w:r>
          </w:p>
        </w:tc>
        <w:tc>
          <w:tcPr>
            <w:tcW w:w="6911" w:type="dxa"/>
            <w:gridSpan w:val="2"/>
          </w:tcPr>
          <w:p w14:paraId="433849A9" w14:textId="77777777" w:rsidR="002A3841" w:rsidRDefault="002A3841" w:rsidP="00A74CAD">
            <w:r>
              <w:t xml:space="preserve">Acció que s’executa quan un usuari vol </w:t>
            </w:r>
            <w:r w:rsidR="00A74CAD">
              <w:t xml:space="preserve">cercar paraules. El sistema </w:t>
            </w:r>
            <w:r w:rsidR="00A74CAD">
              <w:lastRenderedPageBreak/>
              <w:t>cerca un text a la base de dades, en un idioma especificat, i retornarà (si és possible) una paraula amb el text que s’està cercant.</w:t>
            </w:r>
          </w:p>
        </w:tc>
      </w:tr>
      <w:tr w:rsidR="002A3841" w:rsidRPr="004C0299" w14:paraId="1508F642" w14:textId="77777777" w:rsidTr="00D913E7">
        <w:tc>
          <w:tcPr>
            <w:tcW w:w="8720" w:type="dxa"/>
            <w:gridSpan w:val="3"/>
          </w:tcPr>
          <w:p w14:paraId="6C3A562D" w14:textId="77777777" w:rsidR="002A3841" w:rsidRPr="004C0299" w:rsidRDefault="002A3841" w:rsidP="00D913E7">
            <w:pPr>
              <w:rPr>
                <w:b/>
              </w:rPr>
            </w:pPr>
            <w:r w:rsidRPr="004C0299">
              <w:rPr>
                <w:b/>
              </w:rPr>
              <w:lastRenderedPageBreak/>
              <w:t>Paràmetres (els obligatoris estan en negreta)</w:t>
            </w:r>
          </w:p>
        </w:tc>
      </w:tr>
      <w:tr w:rsidR="002A3841" w:rsidRPr="003A6ADC" w14:paraId="621B6B36" w14:textId="77777777" w:rsidTr="00D913E7">
        <w:tc>
          <w:tcPr>
            <w:tcW w:w="3369" w:type="dxa"/>
            <w:gridSpan w:val="2"/>
          </w:tcPr>
          <w:p w14:paraId="13DC09D6" w14:textId="77777777" w:rsidR="002A3841" w:rsidRPr="00845AE6" w:rsidRDefault="00FE4711" w:rsidP="00D913E7">
            <w:pPr>
              <w:rPr>
                <w:b/>
              </w:rPr>
            </w:pPr>
            <w:proofErr w:type="spellStart"/>
            <w:r>
              <w:rPr>
                <w:b/>
              </w:rPr>
              <w:t>text_paraula</w:t>
            </w:r>
            <w:proofErr w:type="spellEnd"/>
          </w:p>
        </w:tc>
        <w:tc>
          <w:tcPr>
            <w:tcW w:w="5351" w:type="dxa"/>
          </w:tcPr>
          <w:p w14:paraId="7B7211A2" w14:textId="77777777" w:rsidR="002A3841" w:rsidRPr="003A6ADC" w:rsidRDefault="00FE4711" w:rsidP="00D913E7">
            <w:r>
              <w:t>El text de la paraula, en l’idioma concret que indiqui l’usuari, que es vol cercar.</w:t>
            </w:r>
          </w:p>
        </w:tc>
      </w:tr>
      <w:tr w:rsidR="00FE4711" w:rsidRPr="003A6ADC" w14:paraId="6C04E1D6" w14:textId="77777777" w:rsidTr="00D913E7">
        <w:tc>
          <w:tcPr>
            <w:tcW w:w="3369" w:type="dxa"/>
            <w:gridSpan w:val="2"/>
          </w:tcPr>
          <w:p w14:paraId="50ECDE18" w14:textId="77777777" w:rsidR="00FE4711" w:rsidRPr="00845AE6" w:rsidRDefault="00FE4711" w:rsidP="00FE4711">
            <w:pPr>
              <w:rPr>
                <w:b/>
              </w:rPr>
            </w:pPr>
            <w:r>
              <w:rPr>
                <w:b/>
              </w:rPr>
              <w:t>idioma</w:t>
            </w:r>
          </w:p>
        </w:tc>
        <w:tc>
          <w:tcPr>
            <w:tcW w:w="5351" w:type="dxa"/>
          </w:tcPr>
          <w:p w14:paraId="2A1112A4" w14:textId="77777777" w:rsidR="00FE4711" w:rsidRPr="003A6ADC" w:rsidRDefault="00FE4711" w:rsidP="00FE4711">
            <w:r>
              <w:t>El codi de l’idioma en el qual està escrita la paraula que s’està cercant.</w:t>
            </w:r>
          </w:p>
        </w:tc>
      </w:tr>
      <w:tr w:rsidR="002A3841" w:rsidRPr="003F54BB" w14:paraId="7102AE86" w14:textId="77777777" w:rsidTr="00D913E7">
        <w:tc>
          <w:tcPr>
            <w:tcW w:w="8720" w:type="dxa"/>
            <w:gridSpan w:val="3"/>
          </w:tcPr>
          <w:p w14:paraId="1258BACB" w14:textId="77777777" w:rsidR="002A3841" w:rsidRPr="003F54BB" w:rsidRDefault="002A3841" w:rsidP="00D913E7">
            <w:pPr>
              <w:rPr>
                <w:b/>
              </w:rPr>
            </w:pPr>
            <w:r w:rsidRPr="003F54BB">
              <w:rPr>
                <w:b/>
              </w:rPr>
              <w:t>Precondicions</w:t>
            </w:r>
          </w:p>
        </w:tc>
      </w:tr>
      <w:tr w:rsidR="002A3841" w14:paraId="6CF4B227" w14:textId="77777777" w:rsidTr="00D913E7">
        <w:tc>
          <w:tcPr>
            <w:tcW w:w="8720" w:type="dxa"/>
            <w:gridSpan w:val="3"/>
          </w:tcPr>
          <w:p w14:paraId="0EEE2E0A" w14:textId="77777777" w:rsidR="0054453B" w:rsidRDefault="0054453B" w:rsidP="0054453B">
            <w:pPr>
              <w:pStyle w:val="ListParagraph"/>
              <w:numPr>
                <w:ilvl w:val="0"/>
                <w:numId w:val="20"/>
              </w:numPr>
            </w:pPr>
            <w:r>
              <w:t>S’han omplert tots els camps necessaris en la petició.</w:t>
            </w:r>
          </w:p>
          <w:p w14:paraId="6268E3B6"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3CF51AA0" w14:textId="77777777" w:rsidTr="00D913E7">
        <w:tc>
          <w:tcPr>
            <w:tcW w:w="8720" w:type="dxa"/>
            <w:gridSpan w:val="3"/>
          </w:tcPr>
          <w:p w14:paraId="026377BC" w14:textId="77777777" w:rsidR="002A3841" w:rsidRDefault="002A3841" w:rsidP="00D913E7">
            <w:r>
              <w:rPr>
                <w:b/>
              </w:rPr>
              <w:t>Postcondicions</w:t>
            </w:r>
          </w:p>
        </w:tc>
      </w:tr>
      <w:tr w:rsidR="002A3841" w14:paraId="59ED495C" w14:textId="77777777" w:rsidTr="00D913E7">
        <w:tc>
          <w:tcPr>
            <w:tcW w:w="8720" w:type="dxa"/>
            <w:gridSpan w:val="3"/>
          </w:tcPr>
          <w:p w14:paraId="220B2FDD" w14:textId="77777777" w:rsidR="00D913E7" w:rsidRPr="001B76F6" w:rsidRDefault="00D913E7" w:rsidP="00D913E7">
            <w:pPr>
              <w:pStyle w:val="ListParagraph"/>
              <w:numPr>
                <w:ilvl w:val="0"/>
                <w:numId w:val="20"/>
              </w:numPr>
            </w:pPr>
            <w:r>
              <w:t xml:space="preserve">Es retorna un objecte </w:t>
            </w:r>
            <w:proofErr w:type="spellStart"/>
            <w:r>
              <w:t>concepte_paraula</w:t>
            </w:r>
            <w:proofErr w:type="spellEnd"/>
            <w:r>
              <w:t>, quan el text d’aquell concepte en l’idioma indicat per l’usuari coincideixi.</w:t>
            </w:r>
          </w:p>
          <w:p w14:paraId="2238038F"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283ACEBF" w14:textId="77777777" w:rsidTr="00D913E7">
        <w:tc>
          <w:tcPr>
            <w:tcW w:w="8720" w:type="dxa"/>
            <w:gridSpan w:val="3"/>
          </w:tcPr>
          <w:p w14:paraId="7F24220A" w14:textId="77777777" w:rsidR="002A3841" w:rsidRPr="001B76F6" w:rsidRDefault="002A3841" w:rsidP="00D913E7">
            <w:pPr>
              <w:rPr>
                <w:b/>
              </w:rPr>
            </w:pPr>
            <w:r w:rsidRPr="001B76F6">
              <w:rPr>
                <w:b/>
              </w:rPr>
              <w:t>Excepcions</w:t>
            </w:r>
          </w:p>
        </w:tc>
      </w:tr>
      <w:tr w:rsidR="002A3841" w14:paraId="330CB8D0" w14:textId="77777777" w:rsidTr="00D913E7">
        <w:tc>
          <w:tcPr>
            <w:tcW w:w="8720" w:type="dxa"/>
            <w:gridSpan w:val="3"/>
          </w:tcPr>
          <w:p w14:paraId="731A4BA0"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52D43BF3" w14:textId="77777777" w:rsidR="002A3841" w:rsidRDefault="007672DC" w:rsidP="00D913E7">
            <w:pPr>
              <w:pStyle w:val="ListParagraph"/>
              <w:numPr>
                <w:ilvl w:val="0"/>
                <w:numId w:val="20"/>
              </w:numPr>
            </w:pPr>
            <w:r>
              <w:t>Si no es troba cap paraula coincident, es retornarà un codi d’error (KO-2).</w:t>
            </w:r>
          </w:p>
        </w:tc>
      </w:tr>
    </w:tbl>
    <w:p w14:paraId="0A1ACDBF"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24438C3C" w14:textId="77777777" w:rsidTr="00D913E7">
        <w:tc>
          <w:tcPr>
            <w:tcW w:w="1809" w:type="dxa"/>
            <w:shd w:val="clear" w:color="auto" w:fill="CCCCCC"/>
          </w:tcPr>
          <w:p w14:paraId="4153C51F" w14:textId="77777777" w:rsidR="002A3841" w:rsidRPr="008A50D7" w:rsidRDefault="002A3841" w:rsidP="00D913E7">
            <w:pPr>
              <w:rPr>
                <w:b/>
              </w:rPr>
            </w:pPr>
            <w:r>
              <w:rPr>
                <w:b/>
              </w:rPr>
              <w:t>Nom</w:t>
            </w:r>
          </w:p>
        </w:tc>
        <w:tc>
          <w:tcPr>
            <w:tcW w:w="6911" w:type="dxa"/>
            <w:gridSpan w:val="2"/>
            <w:shd w:val="clear" w:color="auto" w:fill="CCCCCC"/>
          </w:tcPr>
          <w:p w14:paraId="45BDFA99" w14:textId="77777777" w:rsidR="002A3841" w:rsidRPr="008A50D7" w:rsidRDefault="002A3841" w:rsidP="008657FC">
            <w:pPr>
              <w:rPr>
                <w:b/>
              </w:rPr>
            </w:pPr>
            <w:proofErr w:type="spellStart"/>
            <w:r>
              <w:rPr>
                <w:b/>
              </w:rPr>
              <w:t>get_</w:t>
            </w:r>
            <w:r w:rsidR="008657FC">
              <w:rPr>
                <w:b/>
              </w:rPr>
              <w:t>sound</w:t>
            </w:r>
            <w:proofErr w:type="spellEnd"/>
          </w:p>
        </w:tc>
      </w:tr>
      <w:tr w:rsidR="002A3841" w14:paraId="632AF2ED" w14:textId="77777777" w:rsidTr="00D913E7">
        <w:tc>
          <w:tcPr>
            <w:tcW w:w="1809" w:type="dxa"/>
          </w:tcPr>
          <w:p w14:paraId="4E67ACAB" w14:textId="77777777" w:rsidR="002A3841" w:rsidRPr="004C0299" w:rsidRDefault="002A3841" w:rsidP="00D913E7">
            <w:pPr>
              <w:rPr>
                <w:b/>
              </w:rPr>
            </w:pPr>
            <w:r w:rsidRPr="004C0299">
              <w:rPr>
                <w:b/>
              </w:rPr>
              <w:t>Descripció</w:t>
            </w:r>
          </w:p>
        </w:tc>
        <w:tc>
          <w:tcPr>
            <w:tcW w:w="6911" w:type="dxa"/>
            <w:gridSpan w:val="2"/>
          </w:tcPr>
          <w:p w14:paraId="7A57F1E9" w14:textId="77777777" w:rsidR="002A3841" w:rsidRDefault="002A3841" w:rsidP="005E4DB6">
            <w:r>
              <w:t>Acció que s’executa quan un usuari vol recuperar un</w:t>
            </w:r>
            <w:r w:rsidR="002F3136">
              <w:t>a representació àudio d’una paraula, en un idioma especificat.</w:t>
            </w:r>
            <w:r w:rsidR="005E4DB6">
              <w:t xml:space="preserve"> </w:t>
            </w:r>
          </w:p>
          <w:p w14:paraId="1AE87706"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49ECA89C" w14:textId="77777777" w:rsidTr="00D913E7">
        <w:tc>
          <w:tcPr>
            <w:tcW w:w="8720" w:type="dxa"/>
            <w:gridSpan w:val="3"/>
          </w:tcPr>
          <w:p w14:paraId="01B64E76" w14:textId="77777777" w:rsidR="002A3841" w:rsidRPr="004C0299" w:rsidRDefault="002A3841" w:rsidP="00D913E7">
            <w:pPr>
              <w:rPr>
                <w:b/>
              </w:rPr>
            </w:pPr>
            <w:r w:rsidRPr="004C0299">
              <w:rPr>
                <w:b/>
              </w:rPr>
              <w:t>Paràmetres (els obligatoris estan en negreta)</w:t>
            </w:r>
          </w:p>
        </w:tc>
      </w:tr>
      <w:tr w:rsidR="002A3841" w:rsidRPr="003A6ADC" w14:paraId="1732430A" w14:textId="77777777" w:rsidTr="00D913E7">
        <w:tc>
          <w:tcPr>
            <w:tcW w:w="3369" w:type="dxa"/>
            <w:gridSpan w:val="2"/>
          </w:tcPr>
          <w:p w14:paraId="170D34CE" w14:textId="77777777" w:rsidR="002A3841" w:rsidRPr="00845AE6" w:rsidRDefault="002A3841" w:rsidP="00D913E7">
            <w:pPr>
              <w:rPr>
                <w:b/>
              </w:rPr>
            </w:pPr>
            <w:proofErr w:type="spellStart"/>
            <w:r w:rsidRPr="00845AE6">
              <w:rPr>
                <w:b/>
              </w:rPr>
              <w:t>id_concepte_paraula</w:t>
            </w:r>
            <w:proofErr w:type="spellEnd"/>
          </w:p>
        </w:tc>
        <w:tc>
          <w:tcPr>
            <w:tcW w:w="5351" w:type="dxa"/>
          </w:tcPr>
          <w:p w14:paraId="70AF7BEE" w14:textId="77777777" w:rsidR="002A3841" w:rsidRPr="003A6ADC" w:rsidRDefault="0020296A" w:rsidP="0020296A">
            <w:r>
              <w:t xml:space="preserve">El codi del </w:t>
            </w:r>
            <w:proofErr w:type="spellStart"/>
            <w:r>
              <w:t>concepte_paraula</w:t>
            </w:r>
            <w:proofErr w:type="spellEnd"/>
            <w:r>
              <w:t xml:space="preserve"> pel qual l’usuari vol descarregar la representació àudio.</w:t>
            </w:r>
          </w:p>
        </w:tc>
      </w:tr>
      <w:tr w:rsidR="00E851B1" w:rsidRPr="003A6ADC" w14:paraId="09939894" w14:textId="77777777" w:rsidTr="00C83822">
        <w:tc>
          <w:tcPr>
            <w:tcW w:w="3369" w:type="dxa"/>
            <w:gridSpan w:val="2"/>
          </w:tcPr>
          <w:p w14:paraId="7E42878F" w14:textId="77777777" w:rsidR="00E851B1" w:rsidRPr="00845AE6" w:rsidRDefault="00E851B1" w:rsidP="00C83822">
            <w:pPr>
              <w:rPr>
                <w:b/>
              </w:rPr>
            </w:pPr>
            <w:r>
              <w:rPr>
                <w:b/>
              </w:rPr>
              <w:t>idioma</w:t>
            </w:r>
          </w:p>
        </w:tc>
        <w:tc>
          <w:tcPr>
            <w:tcW w:w="5351" w:type="dxa"/>
          </w:tcPr>
          <w:p w14:paraId="59576A3D" w14:textId="77777777" w:rsidR="00E851B1" w:rsidRPr="003A6ADC" w:rsidRDefault="00E851B1" w:rsidP="00E851B1">
            <w:r>
              <w:t>El codi de l’idioma pel so que s’intenta descarregar.</w:t>
            </w:r>
          </w:p>
        </w:tc>
      </w:tr>
      <w:tr w:rsidR="002A3841" w:rsidRPr="003F54BB" w14:paraId="0A5BB904" w14:textId="77777777" w:rsidTr="00D913E7">
        <w:tc>
          <w:tcPr>
            <w:tcW w:w="8720" w:type="dxa"/>
            <w:gridSpan w:val="3"/>
          </w:tcPr>
          <w:p w14:paraId="7E512740" w14:textId="77777777" w:rsidR="002A3841" w:rsidRPr="003F54BB" w:rsidRDefault="002A3841" w:rsidP="00D913E7">
            <w:pPr>
              <w:rPr>
                <w:b/>
              </w:rPr>
            </w:pPr>
            <w:r w:rsidRPr="003F54BB">
              <w:rPr>
                <w:b/>
              </w:rPr>
              <w:t>Precondicions</w:t>
            </w:r>
          </w:p>
        </w:tc>
      </w:tr>
      <w:tr w:rsidR="002A3841" w14:paraId="48569F99" w14:textId="77777777" w:rsidTr="00D913E7">
        <w:tc>
          <w:tcPr>
            <w:tcW w:w="8720" w:type="dxa"/>
            <w:gridSpan w:val="3"/>
          </w:tcPr>
          <w:p w14:paraId="7BD57E2E" w14:textId="77777777" w:rsidR="002A3841" w:rsidRDefault="002A3841" w:rsidP="00D913E7">
            <w:pPr>
              <w:pStyle w:val="ListParagraph"/>
              <w:numPr>
                <w:ilvl w:val="0"/>
                <w:numId w:val="20"/>
              </w:numPr>
            </w:pPr>
            <w:r>
              <w:t>La paraula amb l’ID especificat ja existeix al sistema.</w:t>
            </w:r>
          </w:p>
        </w:tc>
      </w:tr>
      <w:tr w:rsidR="002A3841" w14:paraId="291D0B1D" w14:textId="77777777" w:rsidTr="00D913E7">
        <w:tc>
          <w:tcPr>
            <w:tcW w:w="8720" w:type="dxa"/>
            <w:gridSpan w:val="3"/>
          </w:tcPr>
          <w:p w14:paraId="3E359835" w14:textId="77777777" w:rsidR="002A3841" w:rsidRDefault="002A3841" w:rsidP="00D913E7">
            <w:r>
              <w:rPr>
                <w:b/>
              </w:rPr>
              <w:t>Postcondicions</w:t>
            </w:r>
          </w:p>
        </w:tc>
      </w:tr>
      <w:tr w:rsidR="002A3841" w14:paraId="5BD690C3" w14:textId="77777777" w:rsidTr="00D913E7">
        <w:tc>
          <w:tcPr>
            <w:tcW w:w="8720" w:type="dxa"/>
            <w:gridSpan w:val="3"/>
          </w:tcPr>
          <w:p w14:paraId="5A40138D" w14:textId="77777777" w:rsidR="002A3841" w:rsidRDefault="00EB3C12" w:rsidP="00EB3C12">
            <w:pPr>
              <w:pStyle w:val="ListParagraph"/>
              <w:numPr>
                <w:ilvl w:val="0"/>
                <w:numId w:val="20"/>
              </w:numPr>
            </w:pPr>
            <w:r>
              <w:t>Una representació àudio de la paraula, en l’idioma indicat per l’usuari, és retornat al client.</w:t>
            </w:r>
          </w:p>
          <w:p w14:paraId="673AF504"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308B6937" w14:textId="77777777" w:rsidTr="00D913E7">
        <w:tc>
          <w:tcPr>
            <w:tcW w:w="8720" w:type="dxa"/>
            <w:gridSpan w:val="3"/>
          </w:tcPr>
          <w:p w14:paraId="517C81C6" w14:textId="77777777" w:rsidR="002A3841" w:rsidRPr="001B76F6" w:rsidRDefault="002A3841" w:rsidP="00D913E7">
            <w:pPr>
              <w:rPr>
                <w:b/>
              </w:rPr>
            </w:pPr>
            <w:r w:rsidRPr="001B76F6">
              <w:rPr>
                <w:b/>
              </w:rPr>
              <w:t>Excepcions</w:t>
            </w:r>
          </w:p>
        </w:tc>
      </w:tr>
      <w:tr w:rsidR="002A3841" w14:paraId="44086E36" w14:textId="77777777" w:rsidTr="00D913E7">
        <w:tc>
          <w:tcPr>
            <w:tcW w:w="8720" w:type="dxa"/>
            <w:gridSpan w:val="3"/>
          </w:tcPr>
          <w:p w14:paraId="6F50261D"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70D31D25" w14:textId="77777777" w:rsidR="002A3841" w:rsidRDefault="002A3841" w:rsidP="00D913E7">
            <w:pPr>
              <w:pStyle w:val="ListParagraph"/>
              <w:numPr>
                <w:ilvl w:val="0"/>
                <w:numId w:val="20"/>
              </w:numPr>
            </w:pPr>
            <w:r>
              <w:t>Si no hi ha cap paraula amb l’ID indicat, es retornarà un codi d’error (KO-2).</w:t>
            </w:r>
          </w:p>
          <w:p w14:paraId="6E1202F5" w14:textId="77777777" w:rsidR="008E255D" w:rsidRDefault="008E255D" w:rsidP="00D913E7">
            <w:pPr>
              <w:pStyle w:val="ListParagraph"/>
              <w:numPr>
                <w:ilvl w:val="0"/>
                <w:numId w:val="20"/>
              </w:numPr>
            </w:pPr>
            <w:r>
              <w:t>Si no hi ha representació àudio per la paraula sol·licitada, es retornarà un codi d’error (KO-3).</w:t>
            </w:r>
          </w:p>
        </w:tc>
      </w:tr>
    </w:tbl>
    <w:p w14:paraId="1278D52D" w14:textId="24C74FA0" w:rsidR="00CA0C39" w:rsidRDefault="00142C93" w:rsidP="00142C93">
      <w:pPr>
        <w:pStyle w:val="Heading2"/>
      </w:pPr>
      <w:r>
        <w:t>Implementació de les accions de servidor</w:t>
      </w:r>
    </w:p>
    <w:p w14:paraId="2525509E" w14:textId="46513868" w:rsidR="00BA1B34" w:rsidRDefault="00BA1B34" w:rsidP="00BA1B34">
      <w:pPr>
        <w:pStyle w:val="Heading3"/>
      </w:pPr>
      <w:r>
        <w:t>Introducció</w:t>
      </w:r>
    </w:p>
    <w:p w14:paraId="5D65C870" w14:textId="50038C18" w:rsidR="00142C93" w:rsidRDefault="00D4551D" w:rsidP="00142C93">
      <w:r>
        <w:t xml:space="preserve">Per la implementació de les accions del servidor, s’ha fet servir un entorn de desenvolupament integrat (IDE), </w:t>
      </w:r>
      <w:proofErr w:type="spellStart"/>
      <w:r>
        <w:t>Eclipse</w:t>
      </w:r>
      <w:proofErr w:type="spellEnd"/>
      <w:r>
        <w:t xml:space="preserve"> (</w:t>
      </w:r>
      <w:hyperlink r:id="rId62" w:history="1">
        <w:r w:rsidRPr="00FE3740">
          <w:rPr>
            <w:rStyle w:val="Hyperlink"/>
          </w:rPr>
          <w:t>http://www.eclipse.org</w:t>
        </w:r>
      </w:hyperlink>
      <w:r>
        <w:t>).</w:t>
      </w:r>
    </w:p>
    <w:p w14:paraId="045D54C8" w14:textId="23F38F18" w:rsidR="00D4551D" w:rsidRDefault="00D4551D" w:rsidP="00D4551D">
      <w:r>
        <w:lastRenderedPageBreak/>
        <w:t xml:space="preserve">Com s’ha dit anteriorment, el servidor s’ha implementat sobre la plataforma J2EE. El motor triat ha estat </w:t>
      </w:r>
      <w:proofErr w:type="spellStart"/>
      <w:r>
        <w:t>Apache</w:t>
      </w:r>
      <w:proofErr w:type="spellEnd"/>
      <w:r>
        <w:t xml:space="preserve"> </w:t>
      </w:r>
      <w:proofErr w:type="spellStart"/>
      <w:r>
        <w:t>Tomcat</w:t>
      </w:r>
      <w:proofErr w:type="spellEnd"/>
      <w:r>
        <w:t xml:space="preserve"> (</w:t>
      </w:r>
      <w:hyperlink r:id="rId63" w:history="1">
        <w:r w:rsidRPr="00FE3740">
          <w:rPr>
            <w:rStyle w:val="Hyperlink"/>
          </w:rPr>
          <w:t>http://tomcat.apache.org</w:t>
        </w:r>
      </w:hyperlink>
      <w:r>
        <w:t>), en la seva versió 7.0.25, sobre una màquina virtual Java versió 7.</w:t>
      </w:r>
    </w:p>
    <w:p w14:paraId="60F92E90" w14:textId="77777777" w:rsidR="00157FBD" w:rsidRDefault="00CC59A4" w:rsidP="00D4551D">
      <w:r>
        <w:t xml:space="preserve">Continuant amb el model MVC, s’ha implementat un </w:t>
      </w:r>
      <w:proofErr w:type="spellStart"/>
      <w:r>
        <w:t>servlet</w:t>
      </w:r>
      <w:proofErr w:type="spellEnd"/>
      <w:r>
        <w:t xml:space="preserve"> (</w:t>
      </w:r>
      <w:proofErr w:type="spellStart"/>
      <w:r>
        <w:rPr>
          <w:i/>
        </w:rPr>
        <w:t>ControllerServlet</w:t>
      </w:r>
      <w:proofErr w:type="spellEnd"/>
      <w:r>
        <w:t>), que centralitza totes les peticions.</w:t>
      </w:r>
    </w:p>
    <w:p w14:paraId="1A71AC2C" w14:textId="31D9321E" w:rsidR="00D4551D" w:rsidRDefault="00CC59A4" w:rsidP="00D4551D">
      <w:r>
        <w:t xml:space="preserve">Un cop </w:t>
      </w:r>
      <w:r w:rsidR="00157FBD">
        <w:t xml:space="preserve">el </w:t>
      </w:r>
      <w:proofErr w:type="spellStart"/>
      <w:r w:rsidR="00157FBD" w:rsidRPr="00157FBD">
        <w:t>ControllerServlet</w:t>
      </w:r>
      <w:proofErr w:type="spellEnd"/>
      <w:r w:rsidR="00157FBD">
        <w:t xml:space="preserve"> </w:t>
      </w:r>
      <w:r w:rsidRPr="00157FBD">
        <w:t>rep</w:t>
      </w:r>
      <w:r>
        <w:t xml:space="preserve"> una petició, aquesta és delegada a un dels </w:t>
      </w:r>
      <w:proofErr w:type="spellStart"/>
      <w:r>
        <w:rPr>
          <w:i/>
        </w:rPr>
        <w:t>Workers</w:t>
      </w:r>
      <w:proofErr w:type="spellEnd"/>
      <w:r>
        <w:t xml:space="preserve"> (un per cada tipus de petició definida a la llista de peticions client – servidor), d’aquesta manera, la feina a fer per cada petició està molt localitzada i és fàcil de fer-hi millores o correccions.</w:t>
      </w:r>
    </w:p>
    <w:p w14:paraId="0C1E2B42" w14:textId="066355FC" w:rsidR="001836D3" w:rsidRDefault="001836D3" w:rsidP="00D4551D">
      <w:r>
        <w:t xml:space="preserve">Tots els </w:t>
      </w:r>
      <w:proofErr w:type="spellStart"/>
      <w:r>
        <w:rPr>
          <w:i/>
        </w:rPr>
        <w:t>Worker</w:t>
      </w:r>
      <w:proofErr w:type="spellEnd"/>
      <w:r>
        <w:t xml:space="preserve"> hereten d’una classe abstracta </w:t>
      </w:r>
      <w:proofErr w:type="spellStart"/>
      <w:r>
        <w:rPr>
          <w:i/>
        </w:rPr>
        <w:t>AbstractWorker</w:t>
      </w:r>
      <w:proofErr w:type="spellEnd"/>
      <w:r>
        <w:t xml:space="preserve">, que té una funció principal, </w:t>
      </w:r>
      <w:proofErr w:type="spellStart"/>
      <w:r>
        <w:rPr>
          <w:i/>
        </w:rPr>
        <w:t>processRequest</w:t>
      </w:r>
      <w:proofErr w:type="spellEnd"/>
      <w:r>
        <w:rPr>
          <w:i/>
        </w:rPr>
        <w:t>()</w:t>
      </w:r>
      <w:r>
        <w:t>. És en aquesta funció on hi ha la implementació de tota la lògica necessària per portar a terme l’acció que correspongui.</w:t>
      </w:r>
    </w:p>
    <w:p w14:paraId="08C4F122" w14:textId="2BAB6C25" w:rsidR="001836D3" w:rsidRDefault="001836D3" w:rsidP="00D4551D">
      <w:r>
        <w:t xml:space="preserve">Per tal d’accedir a la base de dades, cada un dels </w:t>
      </w:r>
      <w:proofErr w:type="spellStart"/>
      <w:r>
        <w:rPr>
          <w:i/>
        </w:rPr>
        <w:t>Worker</w:t>
      </w:r>
      <w:proofErr w:type="spellEnd"/>
      <w:r>
        <w:t xml:space="preserve"> delega en la classe </w:t>
      </w:r>
      <w:proofErr w:type="spellStart"/>
      <w:r>
        <w:rPr>
          <w:i/>
        </w:rPr>
        <w:t>DBController</w:t>
      </w:r>
      <w:proofErr w:type="spellEnd"/>
      <w:r>
        <w:t xml:space="preserve">, que centralitza tota la interacció amb </w:t>
      </w:r>
      <w:proofErr w:type="spellStart"/>
      <w:r>
        <w:t>MongoDB</w:t>
      </w:r>
      <w:proofErr w:type="spellEnd"/>
      <w:r>
        <w:t>.</w:t>
      </w:r>
    </w:p>
    <w:p w14:paraId="0CE529A4" w14:textId="4CCA418E" w:rsidR="00BA1B34" w:rsidRDefault="00F81CAF" w:rsidP="00D4551D">
      <w:r>
        <w:t>P</w:t>
      </w:r>
      <w:r w:rsidR="009A5442">
        <w:t xml:space="preserve">er tal d’assegurar que totes les peticions són correctes, hi ha un parell de Filtres, </w:t>
      </w:r>
      <w:proofErr w:type="spellStart"/>
      <w:r w:rsidR="009A5442">
        <w:rPr>
          <w:i/>
        </w:rPr>
        <w:t>EncodingFilter</w:t>
      </w:r>
      <w:proofErr w:type="spellEnd"/>
      <w:r w:rsidR="009A5442">
        <w:t xml:space="preserve"> i </w:t>
      </w:r>
      <w:proofErr w:type="spellStart"/>
      <w:r w:rsidR="009A5442">
        <w:rPr>
          <w:i/>
        </w:rPr>
        <w:t>ServerActionFilter</w:t>
      </w:r>
      <w:proofErr w:type="spellEnd"/>
      <w:r w:rsidR="009A5442">
        <w:t xml:space="preserve">. Són classes que hereten de </w:t>
      </w:r>
      <w:proofErr w:type="spellStart"/>
      <w:r w:rsidR="009A5442">
        <w:rPr>
          <w:i/>
        </w:rPr>
        <w:t>javax.servlet.Filter</w:t>
      </w:r>
      <w:proofErr w:type="spellEnd"/>
      <w:r w:rsidR="009A5442">
        <w:t xml:space="preserve">, i es limiten a realitzar operacions sobre les peticions i les respostes </w:t>
      </w:r>
      <w:r w:rsidR="00BA1B34">
        <w:t xml:space="preserve">HTTP </w:t>
      </w:r>
      <w:r w:rsidR="009A5442">
        <w:t xml:space="preserve">i asseguren que el controlador no rebrà cap petició que no pugui processar. Concretament, </w:t>
      </w:r>
      <w:proofErr w:type="spellStart"/>
      <w:r w:rsidR="009A5442">
        <w:rPr>
          <w:i/>
        </w:rPr>
        <w:t>EncodingFilter</w:t>
      </w:r>
      <w:proofErr w:type="spellEnd"/>
      <w:r w:rsidR="009A5442">
        <w:t xml:space="preserve"> assegura que </w:t>
      </w:r>
      <w:r w:rsidR="00BA1B34">
        <w:t xml:space="preserve">tot el trànsit d’informació es codifica correctament en el joc de caràcters apropiat, i a més estableix el </w:t>
      </w:r>
      <w:r w:rsidR="00BA1B34">
        <w:rPr>
          <w:i/>
        </w:rPr>
        <w:t xml:space="preserve">Content </w:t>
      </w:r>
      <w:proofErr w:type="spellStart"/>
      <w:r w:rsidR="00BA1B34">
        <w:rPr>
          <w:i/>
        </w:rPr>
        <w:t>Type</w:t>
      </w:r>
      <w:proofErr w:type="spellEnd"/>
      <w:r w:rsidR="00BA1B34">
        <w:t xml:space="preserve"> adequat en les respostes. D’</w:t>
      </w:r>
      <w:r w:rsidR="00B8315C">
        <w:t xml:space="preserve">altra banda, </w:t>
      </w:r>
      <w:proofErr w:type="spellStart"/>
      <w:r w:rsidR="00B8315C">
        <w:rPr>
          <w:i/>
        </w:rPr>
        <w:t>ServerActionFilter</w:t>
      </w:r>
      <w:proofErr w:type="spellEnd"/>
      <w:r w:rsidR="00B8315C">
        <w:t xml:space="preserve"> verifica que la petició és vàlida (tipus de petició, nom de la petició, paràmetres obligatoris i opcionals), de manera que si no compleix amb els requisits el </w:t>
      </w:r>
      <w:proofErr w:type="spellStart"/>
      <w:r w:rsidR="00B8315C">
        <w:rPr>
          <w:i/>
        </w:rPr>
        <w:t>ServletController</w:t>
      </w:r>
      <w:proofErr w:type="spellEnd"/>
      <w:r w:rsidR="00B8315C">
        <w:t xml:space="preserve"> ja ni tan sols arribarà a rebre-la.</w:t>
      </w:r>
    </w:p>
    <w:p w14:paraId="255D9CE3" w14:textId="77777777" w:rsidR="000306DE" w:rsidRDefault="00F81CAF" w:rsidP="00D4551D">
      <w:r>
        <w:t xml:space="preserve">Finalment, hi ha un sistema de configuració de l’aplicació, que s’estableix a través de fitxers </w:t>
      </w:r>
      <w:proofErr w:type="spellStart"/>
      <w:r>
        <w:rPr>
          <w:i/>
        </w:rPr>
        <w:t>properties</w:t>
      </w:r>
      <w:proofErr w:type="spellEnd"/>
      <w:r>
        <w:t xml:space="preserve">. Això s’utilitza pel sistema de </w:t>
      </w:r>
      <w:proofErr w:type="spellStart"/>
      <w:r>
        <w:t>logging</w:t>
      </w:r>
      <w:proofErr w:type="spellEnd"/>
      <w:r>
        <w:t xml:space="preserve">, pels paràmetres de connexió a </w:t>
      </w:r>
      <w:proofErr w:type="spellStart"/>
      <w:r>
        <w:t>MongoDB</w:t>
      </w:r>
      <w:proofErr w:type="spellEnd"/>
      <w:r>
        <w:t>, i pels paràmetres generals de l’aplicació.</w:t>
      </w:r>
    </w:p>
    <w:p w14:paraId="5A752483" w14:textId="28DE1C6C" w:rsidR="00680B2C" w:rsidRDefault="00680B2C" w:rsidP="00680B2C">
      <w:pPr>
        <w:pStyle w:val="Heading3"/>
      </w:pPr>
      <w:r>
        <w:t>Convencions en aquest apartat</w:t>
      </w:r>
    </w:p>
    <w:p w14:paraId="5B06A468" w14:textId="0E60B3A6" w:rsidR="00680B2C" w:rsidRDefault="00680B2C" w:rsidP="00680B2C">
      <w:r>
        <w:t>En aquest apartat, assumirem les següents convencions:</w:t>
      </w:r>
    </w:p>
    <w:p w14:paraId="491038D2" w14:textId="2904FA89" w:rsidR="00680B2C" w:rsidRPr="00680B2C" w:rsidRDefault="00680B2C" w:rsidP="009B1C77">
      <w:pPr>
        <w:pStyle w:val="ListParagraph"/>
        <w:numPr>
          <w:ilvl w:val="0"/>
          <w:numId w:val="35"/>
        </w:numPr>
      </w:pPr>
      <w:r>
        <w:t xml:space="preserve">El servidor </w:t>
      </w:r>
      <w:proofErr w:type="spellStart"/>
      <w:r>
        <w:t>Apache</w:t>
      </w:r>
      <w:proofErr w:type="spellEnd"/>
      <w:r>
        <w:t xml:space="preserve"> </w:t>
      </w:r>
      <w:proofErr w:type="spellStart"/>
      <w:r>
        <w:t>Tomcat</w:t>
      </w:r>
      <w:proofErr w:type="spellEnd"/>
      <w:r>
        <w:t xml:space="preserve"> estarà instal·lat a la ruta </w:t>
      </w:r>
      <w:r w:rsidRPr="009B1C77">
        <w:rPr>
          <w:b/>
        </w:rPr>
        <w:t>$TOMCAT_HOME</w:t>
      </w:r>
      <w:r w:rsidR="005749B5">
        <w:t xml:space="preserve"> del servidor</w:t>
      </w:r>
      <w:r>
        <w:t>.</w:t>
      </w:r>
    </w:p>
    <w:p w14:paraId="38519CC6" w14:textId="268019E5" w:rsidR="0083261C" w:rsidRDefault="0083261C" w:rsidP="0083261C">
      <w:pPr>
        <w:pStyle w:val="Heading3"/>
      </w:pPr>
      <w:r>
        <w:t>Estructura de les peticions</w:t>
      </w:r>
    </w:p>
    <w:p w14:paraId="2DF837C4" w14:textId="708C02C6" w:rsidR="0083261C" w:rsidRDefault="0083261C" w:rsidP="0083261C">
      <w:r>
        <w:t>Totes les peticions que rebrà el servidor seran peticions de tipus HTTP. L’estructura bàsica d’una petició serà aquesta:</w:t>
      </w:r>
    </w:p>
    <w:p w14:paraId="0194AB09" w14:textId="0632C168" w:rsidR="0083261C" w:rsidRDefault="0083261C" w:rsidP="0083261C">
      <w:r>
        <w:tab/>
        <w:t>http://host:port/accio?parametre_1=valor_1&amp;parametre2_valor_2</w:t>
      </w:r>
    </w:p>
    <w:p w14:paraId="34C50A8E" w14:textId="2B99DBE8" w:rsidR="0083261C" w:rsidRDefault="0083261C" w:rsidP="0083261C">
      <w:r>
        <w:t>En aquest cas podem veure diferents elements que analitzem tot seguit:</w:t>
      </w:r>
    </w:p>
    <w:p w14:paraId="4E35E415" w14:textId="1C94DDF8" w:rsidR="0083261C" w:rsidRDefault="0083261C" w:rsidP="0083261C">
      <w:pPr>
        <w:pStyle w:val="ListParagraph"/>
        <w:numPr>
          <w:ilvl w:val="0"/>
          <w:numId w:val="20"/>
        </w:numPr>
      </w:pPr>
      <w:r>
        <w:t xml:space="preserve">Protocol: totes les peticions seran fetes amb el protocol HTTP. El filtre </w:t>
      </w:r>
      <w:proofErr w:type="spellStart"/>
      <w:r w:rsidRPr="0083261C">
        <w:rPr>
          <w:i/>
        </w:rPr>
        <w:t>ServerActionFilter</w:t>
      </w:r>
      <w:proofErr w:type="spellEnd"/>
      <w:r>
        <w:t xml:space="preserve"> s’encarregarà de verificar-ho, i si una petició no està feta amb el protocol HTTP, serà rebutjada.</w:t>
      </w:r>
    </w:p>
    <w:p w14:paraId="34C1F6D2" w14:textId="77777777" w:rsidR="0083261C" w:rsidRDefault="0083261C" w:rsidP="0083261C">
      <w:pPr>
        <w:pStyle w:val="ListParagraph"/>
        <w:numPr>
          <w:ilvl w:val="0"/>
          <w:numId w:val="20"/>
        </w:numPr>
      </w:pPr>
      <w:r>
        <w:t>Host: aquí s’indica la màquina on s’allotja el servidor.</w:t>
      </w:r>
    </w:p>
    <w:p w14:paraId="53297EC9" w14:textId="77777777" w:rsidR="0083261C" w:rsidRDefault="0083261C" w:rsidP="0083261C">
      <w:pPr>
        <w:pStyle w:val="ListParagraph"/>
        <w:numPr>
          <w:ilvl w:val="0"/>
          <w:numId w:val="20"/>
        </w:numPr>
      </w:pPr>
      <w:r>
        <w:lastRenderedPageBreak/>
        <w:t>Port: per defecte, el protocol HTTP utilitza el port 80. De tota manera, es pot indicar un port alternatiu, en funció de la instal·lació concreta del servidor.</w:t>
      </w:r>
    </w:p>
    <w:p w14:paraId="3148CC43" w14:textId="77777777" w:rsidR="000630EE" w:rsidRDefault="0083261C" w:rsidP="0083261C">
      <w:pPr>
        <w:pStyle w:val="ListParagraph"/>
        <w:numPr>
          <w:ilvl w:val="0"/>
          <w:numId w:val="20"/>
        </w:numPr>
      </w:pPr>
      <w:r>
        <w:t>Acció: l’acció s’indica just després del host</w:t>
      </w:r>
      <w:r w:rsidR="000630EE">
        <w:t xml:space="preserve">, i a partir d’aquesta acció es com es podrà distingir quin component de software haurà de fer la feina concreta. El filtre </w:t>
      </w:r>
      <w:proofErr w:type="spellStart"/>
      <w:r w:rsidR="000630EE">
        <w:rPr>
          <w:i/>
        </w:rPr>
        <w:t>ServerActionFilter</w:t>
      </w:r>
      <w:proofErr w:type="spellEnd"/>
      <w:r w:rsidR="000630EE">
        <w:t xml:space="preserve"> serà l’encarregat de verificar que l’acció és una de les permeses, que són les següents:</w:t>
      </w:r>
    </w:p>
    <w:p w14:paraId="7C4E7E66" w14:textId="77777777" w:rsidR="000630EE" w:rsidRDefault="000630EE" w:rsidP="000630EE">
      <w:pPr>
        <w:pStyle w:val="ListParagraph"/>
        <w:numPr>
          <w:ilvl w:val="1"/>
          <w:numId w:val="20"/>
        </w:numPr>
      </w:pPr>
      <w:r>
        <w:t>/</w:t>
      </w:r>
      <w:proofErr w:type="spellStart"/>
      <w:r>
        <w:t>crear_concepte_paraula</w:t>
      </w:r>
      <w:proofErr w:type="spellEnd"/>
    </w:p>
    <w:p w14:paraId="33D4C001" w14:textId="77777777" w:rsidR="000630EE" w:rsidRDefault="000630EE" w:rsidP="000630EE">
      <w:pPr>
        <w:pStyle w:val="ListParagraph"/>
        <w:numPr>
          <w:ilvl w:val="1"/>
          <w:numId w:val="20"/>
        </w:numPr>
      </w:pPr>
      <w:r>
        <w:t>/</w:t>
      </w:r>
      <w:proofErr w:type="spellStart"/>
      <w:r>
        <w:t>search_concepte_paraula</w:t>
      </w:r>
      <w:proofErr w:type="spellEnd"/>
    </w:p>
    <w:p w14:paraId="548D335D" w14:textId="77777777" w:rsidR="000630EE" w:rsidRDefault="000630EE" w:rsidP="000630EE">
      <w:pPr>
        <w:pStyle w:val="ListParagraph"/>
        <w:numPr>
          <w:ilvl w:val="1"/>
          <w:numId w:val="20"/>
        </w:numPr>
      </w:pPr>
      <w:r>
        <w:t>/</w:t>
      </w:r>
      <w:proofErr w:type="spellStart"/>
      <w:r>
        <w:t>editar_concepte_paraula</w:t>
      </w:r>
      <w:proofErr w:type="spellEnd"/>
    </w:p>
    <w:p w14:paraId="1D874CCC" w14:textId="77777777" w:rsidR="000630EE" w:rsidRDefault="000630EE" w:rsidP="000630EE">
      <w:pPr>
        <w:pStyle w:val="ListParagraph"/>
        <w:numPr>
          <w:ilvl w:val="1"/>
          <w:numId w:val="20"/>
        </w:numPr>
      </w:pPr>
      <w:r>
        <w:t>/</w:t>
      </w:r>
      <w:proofErr w:type="spellStart"/>
      <w:r>
        <w:t>get_concepte_paraula</w:t>
      </w:r>
      <w:proofErr w:type="spellEnd"/>
    </w:p>
    <w:p w14:paraId="2F78263F" w14:textId="77777777" w:rsidR="000630EE" w:rsidRDefault="000630EE" w:rsidP="000630EE">
      <w:pPr>
        <w:pStyle w:val="ListParagraph"/>
        <w:numPr>
          <w:ilvl w:val="1"/>
          <w:numId w:val="20"/>
        </w:numPr>
      </w:pPr>
      <w:r>
        <w:t>/</w:t>
      </w:r>
      <w:proofErr w:type="spellStart"/>
      <w:r>
        <w:t>get_sound</w:t>
      </w:r>
      <w:proofErr w:type="spellEnd"/>
    </w:p>
    <w:p w14:paraId="264E798D" w14:textId="44DFF1F1" w:rsidR="0083261C" w:rsidRDefault="000630EE" w:rsidP="000630EE">
      <w:pPr>
        <w:pStyle w:val="ListParagraph"/>
        <w:numPr>
          <w:ilvl w:val="0"/>
          <w:numId w:val="20"/>
        </w:numPr>
      </w:pPr>
      <w:r>
        <w:t xml:space="preserve">Paràmetres: cada acció necessita certs paràmetres. Aquests paràmetres són diferents en funció de l’acció de què es tracti. També és el </w:t>
      </w:r>
      <w:proofErr w:type="spellStart"/>
      <w:r>
        <w:rPr>
          <w:i/>
        </w:rPr>
        <w:t>ServerActionFilter</w:t>
      </w:r>
      <w:proofErr w:type="spellEnd"/>
      <w:r>
        <w:t xml:space="preserve"> el qui s’encarrega de validar que els paràmetres d’una petició corresponen a l’acció demanada.</w:t>
      </w:r>
    </w:p>
    <w:p w14:paraId="5E5188F5" w14:textId="00BD29A1" w:rsidR="000630EE" w:rsidRDefault="007C3AE4" w:rsidP="000630EE">
      <w:r>
        <w:t xml:space="preserve">Les peticions seran sempre amb el mètode POST. Si alguna petició arriba amb un mètode HTTP incorrecte (generalment GET), el filtre </w:t>
      </w:r>
      <w:proofErr w:type="spellStart"/>
      <w:r>
        <w:rPr>
          <w:i/>
        </w:rPr>
        <w:t>ServerActionFilter</w:t>
      </w:r>
      <w:proofErr w:type="spellEnd"/>
      <w:r>
        <w:t xml:space="preserve"> la rebutjarà.</w:t>
      </w:r>
    </w:p>
    <w:p w14:paraId="6508484B" w14:textId="60024355" w:rsidR="006B39D8" w:rsidRDefault="004E5576" w:rsidP="000630EE">
      <w:r>
        <w:t>Quan una petició és apropiada, aquesta arribarà al controlador, que la gestionarà de la manera apropiada.</w:t>
      </w:r>
    </w:p>
    <w:p w14:paraId="30058D16" w14:textId="1365B3B4" w:rsidR="004E5576" w:rsidRDefault="004E5576" w:rsidP="004E5576">
      <w:pPr>
        <w:pStyle w:val="Heading3"/>
      </w:pPr>
      <w:r>
        <w:t>TRACTAMENT DELS FITXERS DE SO</w:t>
      </w:r>
    </w:p>
    <w:p w14:paraId="5C7BC5F2" w14:textId="1AD6689D" w:rsidR="004E5576" w:rsidRDefault="004E5576" w:rsidP="004E5576">
      <w:r>
        <w:t>Els fitxers de so que s’utilitzen a l’aplicació tenen el format MP3.</w:t>
      </w:r>
      <w:r w:rsidR="006F6D69">
        <w:t xml:space="preserve"> Sempre que es vulgui transmetre un fitxer de so entre client i servidor, primer s’haurà de codificar amb el format Base64 per tal que sigui possible de transmetre’l sense problemes a través del protocol HTTP.</w:t>
      </w:r>
    </w:p>
    <w:p w14:paraId="21CF59EF" w14:textId="6C5DF573" w:rsidR="008C2D2F" w:rsidRPr="004E5576" w:rsidRDefault="008C2D2F" w:rsidP="004E5576">
      <w:r>
        <w:t xml:space="preserve">El servidor, en rebre un fitxer de so, el descodificarà, i el desarà al servidor. Quan sigui el servidor el qui enviï un fitxer de so al client, el procés serà el contrari: es codificarà el fitxer i s’enviarà en la resposta. </w:t>
      </w:r>
    </w:p>
    <w:p w14:paraId="51C55599" w14:textId="5C3B61A6" w:rsidR="00D4551D" w:rsidRDefault="000306DE" w:rsidP="00142C93">
      <w:pPr>
        <w:pStyle w:val="Heading3"/>
      </w:pPr>
      <w:r>
        <w:t>configuració del servidoR</w:t>
      </w:r>
    </w:p>
    <w:p w14:paraId="091B94C8" w14:textId="77777777" w:rsidR="000306DE" w:rsidRDefault="000306DE" w:rsidP="000306DE">
      <w:r>
        <w:t xml:space="preserve">El servidor </w:t>
      </w:r>
      <w:proofErr w:type="spellStart"/>
      <w:r>
        <w:t>Tomcat</w:t>
      </w:r>
      <w:proofErr w:type="spellEnd"/>
      <w:r>
        <w:t xml:space="preserve"> ha d’estar correctament configurat per tal que pugui funcionar sense problemes. A la nostra aplicació això és especialment crític, tenint en compte que hi ha intercanvi d’informació d’uns tipus especials que cal considerar:</w:t>
      </w:r>
    </w:p>
    <w:p w14:paraId="00114441" w14:textId="4F2D1BA0" w:rsidR="000306DE" w:rsidRDefault="000306DE" w:rsidP="000306DE">
      <w:pPr>
        <w:pStyle w:val="ListParagraph"/>
        <w:numPr>
          <w:ilvl w:val="0"/>
          <w:numId w:val="20"/>
        </w:numPr>
      </w:pPr>
      <w:r>
        <w:t xml:space="preserve">Caràcters </w:t>
      </w:r>
      <w:proofErr w:type="spellStart"/>
      <w:r w:rsidRPr="000306DE">
        <w:rPr>
          <w:i/>
        </w:rPr>
        <w:t>kanji</w:t>
      </w:r>
      <w:proofErr w:type="spellEnd"/>
      <w:r>
        <w:t xml:space="preserve"> japonesos.</w:t>
      </w:r>
    </w:p>
    <w:p w14:paraId="64F9F417" w14:textId="2FE9C2B1" w:rsidR="000306DE" w:rsidRDefault="000306DE" w:rsidP="000306DE">
      <w:pPr>
        <w:pStyle w:val="ListParagraph"/>
        <w:numPr>
          <w:ilvl w:val="0"/>
          <w:numId w:val="20"/>
        </w:numPr>
      </w:pPr>
      <w:r>
        <w:t>Fitxers d’</w:t>
      </w:r>
      <w:r w:rsidR="008C2D2F">
        <w:t>à</w:t>
      </w:r>
      <w:r>
        <w:t>udio</w:t>
      </w:r>
    </w:p>
    <w:p w14:paraId="334A39BB" w14:textId="1F0CD124" w:rsidR="00CC7331" w:rsidRDefault="00CC7331" w:rsidP="00CC7331">
      <w:r>
        <w:t xml:space="preserve">Per defecte, </w:t>
      </w:r>
      <w:proofErr w:type="spellStart"/>
      <w:r>
        <w:t>Apache</w:t>
      </w:r>
      <w:proofErr w:type="spellEnd"/>
      <w:r>
        <w:t xml:space="preserve"> </w:t>
      </w:r>
      <w:proofErr w:type="spellStart"/>
      <w:r>
        <w:t>Tomcat</w:t>
      </w:r>
      <w:proofErr w:type="spellEnd"/>
      <w:r>
        <w:t xml:space="preserve"> assumeix que la codificació de caràcters de la URI serà ISO-8859-1. Per tal de suportar els caràcters japonesos, hem d’utilitzar UTF-8</w:t>
      </w:r>
      <w:r w:rsidR="00AA2C36">
        <w:t>.</w:t>
      </w:r>
    </w:p>
    <w:p w14:paraId="3D3B17CC" w14:textId="6645C582" w:rsidR="00AA2C36" w:rsidRDefault="00AA2C36" w:rsidP="00CC7331">
      <w:r>
        <w:t xml:space="preserve">El paràmetre que hem de modificar és </w:t>
      </w:r>
      <w:proofErr w:type="spellStart"/>
      <w:r>
        <w:rPr>
          <w:b/>
        </w:rPr>
        <w:t>URIEncoding</w:t>
      </w:r>
      <w:proofErr w:type="spellEnd"/>
      <w:r>
        <w:t>.</w:t>
      </w:r>
    </w:p>
    <w:p w14:paraId="3134407D" w14:textId="34C250BC" w:rsidR="00AA2C36" w:rsidRDefault="00AA2C36" w:rsidP="00AA2C36">
      <w:r>
        <w:t>En les peticions POST que farem, les dades binàries (so) seran part de la capçalera de la petició.</w:t>
      </w:r>
    </w:p>
    <w:p w14:paraId="114687BB" w14:textId="197CC006" w:rsidR="00AA2C36" w:rsidRDefault="00AA2C36" w:rsidP="00AA2C36">
      <w:r>
        <w:lastRenderedPageBreak/>
        <w:t xml:space="preserve">En aquest cas, cal tenir en compte que, per defecte, </w:t>
      </w:r>
      <w:proofErr w:type="spellStart"/>
      <w:r>
        <w:t>Apache</w:t>
      </w:r>
      <w:proofErr w:type="spellEnd"/>
      <w:r>
        <w:t xml:space="preserve"> </w:t>
      </w:r>
      <w:proofErr w:type="spellStart"/>
      <w:r>
        <w:t>Tomcat</w:t>
      </w:r>
      <w:proofErr w:type="spellEnd"/>
      <w:r>
        <w:t xml:space="preserve"> té definit un tamany màxim de 8KB. Modificarem aquest valor per tal de suportar fins a 250KB, suposant que aquest és el pitjor cas.</w:t>
      </w:r>
    </w:p>
    <w:p w14:paraId="1AD28674" w14:textId="25DFDA39" w:rsidR="00AA2C36" w:rsidRDefault="00AA2C36" w:rsidP="00AA2C36">
      <w:r>
        <w:t xml:space="preserve">El paràmetre a modificar és </w:t>
      </w:r>
      <w:proofErr w:type="spellStart"/>
      <w:r>
        <w:rPr>
          <w:b/>
        </w:rPr>
        <w:t>maxHttpHeaderSize</w:t>
      </w:r>
      <w:proofErr w:type="spellEnd"/>
      <w:r>
        <w:t>.</w:t>
      </w:r>
    </w:p>
    <w:p w14:paraId="24F1283C" w14:textId="77777777" w:rsidR="00991755" w:rsidRDefault="00991755" w:rsidP="00AA2C36">
      <w:r>
        <w:t xml:space="preserve">Per tal que la petició POST suporti els fitxers de so sense problemes, cal establir un tamany màxim. Per defecte, </w:t>
      </w:r>
      <w:proofErr w:type="spellStart"/>
      <w:r>
        <w:t>Apache</w:t>
      </w:r>
      <w:proofErr w:type="spellEnd"/>
      <w:r>
        <w:t xml:space="preserve"> </w:t>
      </w:r>
      <w:proofErr w:type="spellStart"/>
      <w:r>
        <w:t>Tomcat</w:t>
      </w:r>
      <w:proofErr w:type="spellEnd"/>
      <w:r>
        <w:t xml:space="preserve"> suporta fins a 2MB, però és recomanable que establim el valor de manera explícita, així tenim control sobre aquesta variable.</w:t>
      </w:r>
    </w:p>
    <w:p w14:paraId="7376D13E" w14:textId="43525986" w:rsidR="00991755" w:rsidRDefault="00991755" w:rsidP="00AA2C36">
      <w:r>
        <w:t xml:space="preserve">El paràmetre que hem de modificar és </w:t>
      </w:r>
      <w:proofErr w:type="spellStart"/>
      <w:r>
        <w:rPr>
          <w:b/>
        </w:rPr>
        <w:t>maxPostSize</w:t>
      </w:r>
      <w:proofErr w:type="spellEnd"/>
      <w:r>
        <w:t xml:space="preserve">. </w:t>
      </w:r>
    </w:p>
    <w:p w14:paraId="486CD4C0" w14:textId="35B541E8" w:rsidR="00AA2C36" w:rsidRDefault="00AA2C36" w:rsidP="00AA2C36">
      <w:r>
        <w:t xml:space="preserve">Per tant, amb aquests canvis, el fitxer a modificar seria </w:t>
      </w:r>
      <w:r w:rsidRPr="00202C25">
        <w:rPr>
          <w:b/>
        </w:rPr>
        <w:t>$TOMCAT_HOME/</w:t>
      </w:r>
      <w:proofErr w:type="spellStart"/>
      <w:r w:rsidRPr="00202C25">
        <w:rPr>
          <w:b/>
        </w:rPr>
        <w:t>conf</w:t>
      </w:r>
      <w:proofErr w:type="spellEnd"/>
      <w:r w:rsidRPr="00202C25">
        <w:rPr>
          <w:b/>
        </w:rPr>
        <w:t>/server.xml</w:t>
      </w:r>
      <w:r>
        <w:t xml:space="preserve">, en l’apartat del </w:t>
      </w:r>
      <w:r>
        <w:rPr>
          <w:i/>
        </w:rPr>
        <w:t>Connector</w:t>
      </w:r>
      <w:r>
        <w:t xml:space="preserve"> HTTP.</w:t>
      </w:r>
      <w:r w:rsidR="00EC7B85">
        <w:t xml:space="preserve"> La configuració del connector ha de quedar així:</w:t>
      </w:r>
    </w:p>
    <w:p w14:paraId="1B5C2619" w14:textId="64F1E941" w:rsidR="00EC7B85" w:rsidRPr="00991755" w:rsidRDefault="00EC7B85" w:rsidP="00875A50">
      <w:pPr>
        <w:pStyle w:val="SourceCode"/>
      </w:pPr>
      <w:r w:rsidRPr="00991755">
        <w:t>&lt;Connector port="8080" protocol="HTTP/1.1"</w:t>
      </w:r>
    </w:p>
    <w:p w14:paraId="392E3C5D" w14:textId="2F8E5C00" w:rsidR="00EC7B85" w:rsidRPr="00991755" w:rsidRDefault="00EC7B85" w:rsidP="00875A50">
      <w:pPr>
        <w:pStyle w:val="SourceCode"/>
      </w:pPr>
      <w:proofErr w:type="spellStart"/>
      <w:r w:rsidRPr="00991755">
        <w:t>connectionTimeout</w:t>
      </w:r>
      <w:proofErr w:type="spellEnd"/>
      <w:r w:rsidRPr="00991755">
        <w:t>="20000"</w:t>
      </w:r>
    </w:p>
    <w:p w14:paraId="3DCE86DD" w14:textId="036C295F" w:rsidR="00EC7B85" w:rsidRPr="00991755" w:rsidRDefault="00EC7B85" w:rsidP="00875A50">
      <w:pPr>
        <w:pStyle w:val="SourceCode"/>
      </w:pPr>
      <w:proofErr w:type="spellStart"/>
      <w:r w:rsidRPr="00991755">
        <w:t>redirectPort</w:t>
      </w:r>
      <w:proofErr w:type="spellEnd"/>
      <w:r w:rsidRPr="00991755">
        <w:t>="8443"</w:t>
      </w:r>
    </w:p>
    <w:p w14:paraId="3718A646" w14:textId="677BCBEB" w:rsidR="00EC7B85" w:rsidRPr="00991755" w:rsidRDefault="00EC7B85" w:rsidP="00875A50">
      <w:pPr>
        <w:pStyle w:val="SourceCode"/>
        <w:rPr>
          <w:b/>
        </w:rPr>
      </w:pPr>
      <w:proofErr w:type="spellStart"/>
      <w:r w:rsidRPr="00991755">
        <w:rPr>
          <w:b/>
        </w:rPr>
        <w:t>maxPostSize</w:t>
      </w:r>
      <w:proofErr w:type="spellEnd"/>
      <w:r w:rsidRPr="00991755">
        <w:rPr>
          <w:b/>
        </w:rPr>
        <w:t>="0"</w:t>
      </w:r>
    </w:p>
    <w:p w14:paraId="47AFAB0A" w14:textId="134AEF3C" w:rsidR="00EC7B85" w:rsidRPr="00991755" w:rsidRDefault="00EC7B85" w:rsidP="00875A50">
      <w:pPr>
        <w:pStyle w:val="SourceCode"/>
        <w:rPr>
          <w:b/>
        </w:rPr>
      </w:pPr>
      <w:proofErr w:type="spellStart"/>
      <w:r w:rsidRPr="00991755">
        <w:rPr>
          <w:b/>
        </w:rPr>
        <w:t>maxHttpHeaderSize</w:t>
      </w:r>
      <w:proofErr w:type="spellEnd"/>
      <w:r w:rsidRPr="00991755">
        <w:rPr>
          <w:b/>
        </w:rPr>
        <w:t>="250000"</w:t>
      </w:r>
    </w:p>
    <w:p w14:paraId="640A4FB2" w14:textId="77777777" w:rsidR="00991755" w:rsidRPr="00991755" w:rsidRDefault="00EC7B85" w:rsidP="00875A50">
      <w:pPr>
        <w:pStyle w:val="SourceCode"/>
        <w:rPr>
          <w:b/>
        </w:rPr>
      </w:pPr>
      <w:proofErr w:type="spellStart"/>
      <w:r w:rsidRPr="00991755">
        <w:rPr>
          <w:b/>
        </w:rPr>
        <w:t>URIEncoding</w:t>
      </w:r>
      <w:proofErr w:type="spellEnd"/>
      <w:r w:rsidRPr="00991755">
        <w:rPr>
          <w:b/>
        </w:rPr>
        <w:t>="UTF-8"</w:t>
      </w:r>
    </w:p>
    <w:p w14:paraId="283AFBAC" w14:textId="4DBBDAB8" w:rsidR="00875A50" w:rsidRDefault="00EC7B85" w:rsidP="00BE4961">
      <w:pPr>
        <w:pStyle w:val="SourceCode"/>
      </w:pPr>
      <w:r w:rsidRPr="00991755">
        <w:t>/&gt;</w:t>
      </w:r>
    </w:p>
    <w:p w14:paraId="3AC2B3F7" w14:textId="77777777" w:rsidR="00BE4961" w:rsidRPr="00991755" w:rsidRDefault="00BE4961" w:rsidP="00D856DE"/>
    <w:p w14:paraId="7A586E97" w14:textId="1325765F" w:rsidR="00430A90" w:rsidRPr="00AA2C36" w:rsidRDefault="00430A90" w:rsidP="00875A50">
      <w:pPr>
        <w:pStyle w:val="SourceCode"/>
      </w:pPr>
    </w:p>
    <w:p w14:paraId="60653645" w14:textId="77777777" w:rsidR="00AA2C36" w:rsidRPr="00AA2C36" w:rsidRDefault="00AA2C36" w:rsidP="00AA2C36"/>
    <w:sectPr w:rsidR="00AA2C36" w:rsidRPr="00AA2C36" w:rsidSect="00E86859">
      <w:headerReference w:type="default" r:id="rId64"/>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B7649" w14:textId="77777777" w:rsidR="00CC7331" w:rsidRDefault="00CC7331" w:rsidP="00D75F0C">
      <w:pPr>
        <w:spacing w:after="0" w:line="240" w:lineRule="auto"/>
      </w:pPr>
      <w:r>
        <w:separator/>
      </w:r>
    </w:p>
  </w:endnote>
  <w:endnote w:type="continuationSeparator" w:id="0">
    <w:p w14:paraId="4723FD38" w14:textId="77777777" w:rsidR="00CC7331" w:rsidRDefault="00CC7331"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A79A08" w14:textId="77777777" w:rsidR="00CC7331" w:rsidRDefault="00CC7331"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B5922" w14:textId="77777777" w:rsidR="00CC7331" w:rsidRPr="003F2F13" w:rsidRDefault="00CC7331" w:rsidP="000D394D">
    <w:pPr>
      <w:pStyle w:val="Footer"/>
    </w:pPr>
    <w:r w:rsidRPr="003F2F13">
      <w:t xml:space="preserve">- Pàgina </w:t>
    </w:r>
    <w:r>
      <w:fldChar w:fldCharType="begin"/>
    </w:r>
    <w:r>
      <w:instrText xml:space="preserve"> PAGE </w:instrText>
    </w:r>
    <w:r>
      <w:fldChar w:fldCharType="separate"/>
    </w:r>
    <w:r w:rsidR="00344843">
      <w:rPr>
        <w:noProof/>
      </w:rPr>
      <w:t>16</w:t>
    </w:r>
    <w:r>
      <w:rPr>
        <w:noProof/>
      </w:rPr>
      <w:fldChar w:fldCharType="end"/>
    </w:r>
    <w:r w:rsidRPr="003F2F13">
      <w:t xml:space="preserve"> de </w:t>
    </w:r>
    <w:r>
      <w:fldChar w:fldCharType="begin"/>
    </w:r>
    <w:r>
      <w:instrText xml:space="preserve"> NUMPAGES </w:instrText>
    </w:r>
    <w:r>
      <w:fldChar w:fldCharType="separate"/>
    </w:r>
    <w:r w:rsidR="00344843">
      <w:rPr>
        <w:noProof/>
      </w:rPr>
      <w:t>38</w:t>
    </w:r>
    <w:r>
      <w:rPr>
        <w:noProof/>
      </w:rPr>
      <w:fldChar w:fldCharType="end"/>
    </w:r>
    <w:r w:rsidRPr="003F2F13">
      <w:t xml:space="preserve"> -</w:t>
    </w:r>
  </w:p>
  <w:p w14:paraId="5C773774" w14:textId="77777777" w:rsidR="00CC7331" w:rsidRDefault="00CC733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33FAEB" w14:textId="77777777" w:rsidR="00CC7331" w:rsidRDefault="00CC7331" w:rsidP="00D75F0C">
      <w:pPr>
        <w:spacing w:after="0" w:line="240" w:lineRule="auto"/>
      </w:pPr>
      <w:r>
        <w:separator/>
      </w:r>
    </w:p>
  </w:footnote>
  <w:footnote w:type="continuationSeparator" w:id="0">
    <w:p w14:paraId="34B09876" w14:textId="77777777" w:rsidR="00CC7331" w:rsidRDefault="00CC7331" w:rsidP="00D75F0C">
      <w:pPr>
        <w:spacing w:after="0" w:line="240" w:lineRule="auto"/>
      </w:pPr>
      <w:r>
        <w:continuationSeparator/>
      </w:r>
    </w:p>
  </w:footnote>
  <w:footnote w:id="1">
    <w:p w14:paraId="552202DE" w14:textId="77777777" w:rsidR="00CC7331" w:rsidRPr="00BE07D6" w:rsidRDefault="00CC7331" w:rsidP="008B474A">
      <w:pPr>
        <w:pStyle w:val="Quote"/>
      </w:pPr>
      <w:r>
        <w:rPr>
          <w:rStyle w:val="FootnoteReference"/>
        </w:rPr>
        <w:footnoteRef/>
      </w:r>
      <w:r>
        <w:t xml:space="preserve"> </w:t>
      </w:r>
      <w:r w:rsidRPr="00DA66B1">
        <w:t xml:space="preserve">El sistema </w:t>
      </w:r>
      <w:proofErr w:type="spellStart"/>
      <w:r w:rsidRPr="00DA66B1">
        <w:t>Leitner</w:t>
      </w:r>
      <w:proofErr w:type="spellEnd"/>
      <w:r w:rsidRPr="00DA66B1">
        <w:t xml:space="preserve"> és un sistema de preguntes i respostes basat en fitxes inventat per Sebastian </w:t>
      </w:r>
      <w:proofErr w:type="spellStart"/>
      <w:r w:rsidRPr="00DA66B1">
        <w:t>Leitner</w:t>
      </w:r>
      <w:proofErr w:type="spellEnd"/>
      <w:r w:rsidRPr="00DA66B1">
        <w:t>.</w:t>
      </w:r>
    </w:p>
  </w:footnote>
  <w:footnote w:id="2">
    <w:p w14:paraId="14D4D019" w14:textId="77777777" w:rsidR="00CC7331" w:rsidRPr="00372118" w:rsidRDefault="00CC7331" w:rsidP="00372118">
      <w:pPr>
        <w:pStyle w:val="Quote"/>
      </w:pPr>
      <w:r>
        <w:rPr>
          <w:rStyle w:val="FootnoteReference"/>
        </w:rPr>
        <w:footnoteRef/>
      </w:r>
      <w:r>
        <w:t xml:space="preserve"> </w:t>
      </w:r>
      <w:proofErr w:type="spellStart"/>
      <w:r>
        <w:t>Kanban</w:t>
      </w:r>
      <w:proofErr w:type="spellEnd"/>
      <w:r>
        <w:t xml:space="preserve"> </w:t>
      </w:r>
      <w:r w:rsidRPr="00624C93">
        <w:t xml:space="preserve">és un terme que pot traduir-se com a etiqueta o tiquet </w:t>
      </w:r>
      <w:r>
        <w:t>d'instrucció.</w:t>
      </w:r>
    </w:p>
  </w:footnote>
  <w:footnote w:id="3">
    <w:p w14:paraId="43401391" w14:textId="664B7E21" w:rsidR="00CC7331" w:rsidRPr="00A04427" w:rsidRDefault="00CC7331" w:rsidP="00904C59">
      <w:pPr>
        <w:pStyle w:val="FootnoteText"/>
        <w:rPr>
          <w:lang w:val="es-ES_tradnl"/>
        </w:rPr>
      </w:pPr>
      <w:r>
        <w:rPr>
          <w:rStyle w:val="FootnoteReference"/>
        </w:rPr>
        <w:footnoteRef/>
      </w:r>
      <w:r>
        <w:t xml:space="preserve"> </w:t>
      </w:r>
      <w:r>
        <w:rPr>
          <w:i/>
          <w:lang w:val="es-ES_tradnl"/>
        </w:rPr>
        <w:t xml:space="preserve">JavaScript </w:t>
      </w:r>
      <w:proofErr w:type="spellStart"/>
      <w:r>
        <w:rPr>
          <w:i/>
          <w:lang w:val="es-ES_tradnl"/>
        </w:rPr>
        <w:t>Object</w:t>
      </w:r>
      <w:proofErr w:type="spellEnd"/>
      <w:r>
        <w:rPr>
          <w:i/>
          <w:lang w:val="es-ES_tradnl"/>
        </w:rPr>
        <w:t xml:space="preserve"> </w:t>
      </w:r>
      <w:proofErr w:type="spellStart"/>
      <w:r>
        <w:rPr>
          <w:i/>
          <w:lang w:val="es-ES_tradnl"/>
        </w:rPr>
        <w:t>Notation</w:t>
      </w:r>
      <w:proofErr w:type="spellEnd"/>
      <w:r>
        <w:rPr>
          <w:lang w:val="es-ES_tradnl"/>
        </w:rPr>
        <w:t xml:space="preserve">, sistema </w:t>
      </w:r>
      <w:proofErr w:type="spellStart"/>
      <w:r>
        <w:rPr>
          <w:lang w:val="es-ES_tradnl"/>
        </w:rPr>
        <w:t>lleuger</w:t>
      </w:r>
      <w:proofErr w:type="spellEnd"/>
      <w:r>
        <w:rPr>
          <w:lang w:val="es-ES_tradnl"/>
        </w:rPr>
        <w:t xml:space="preserve"> </w:t>
      </w:r>
      <w:proofErr w:type="spellStart"/>
      <w:r>
        <w:rPr>
          <w:lang w:val="es-ES_tradnl"/>
        </w:rPr>
        <w:t>d’intercanvi</w:t>
      </w:r>
      <w:proofErr w:type="spellEnd"/>
      <w:r>
        <w:rPr>
          <w:lang w:val="es-ES_tradnl"/>
        </w:rPr>
        <w:t xml:space="preserve"> de </w:t>
      </w:r>
      <w:proofErr w:type="spellStart"/>
      <w:r>
        <w:rPr>
          <w:lang w:val="es-ES_tradnl"/>
        </w:rPr>
        <w:t>dades</w:t>
      </w:r>
      <w:proofErr w:type="spellEnd"/>
      <w:r>
        <w:rPr>
          <w:lang w:val="es-ES_tradnl"/>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E1C70" w14:textId="77777777" w:rsidR="00CC7331" w:rsidRPr="003F2F13" w:rsidRDefault="00CC7331">
    <w:pPr>
      <w:pStyle w:val="Header"/>
    </w:pPr>
  </w:p>
  <w:p w14:paraId="34D5D545" w14:textId="77777777" w:rsidR="00CC7331" w:rsidRPr="003F2F13" w:rsidRDefault="00CC733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5F31F" w14:textId="77777777" w:rsidR="00CC7331" w:rsidRPr="003F2F13" w:rsidRDefault="00CC7331" w:rsidP="00B20C4A">
    <w:pPr>
      <w:pStyle w:val="Header"/>
    </w:pPr>
    <w:r>
      <w:rPr>
        <w:b/>
      </w:rPr>
      <w:t>PAC 2</w:t>
    </w:r>
    <w:r w:rsidRPr="003F2F13">
      <w:tab/>
    </w:r>
    <w:r w:rsidRPr="003F2F13">
      <w:tab/>
      <w:t xml:space="preserve">UOC. PFC. </w:t>
    </w:r>
    <w:r>
      <w:t>Gener 2013</w:t>
    </w:r>
  </w:p>
  <w:p w14:paraId="65ACD190" w14:textId="77777777" w:rsidR="00CC7331" w:rsidRDefault="00CC7331" w:rsidP="000D394D">
    <w:pPr>
      <w:pStyle w:val="Header"/>
    </w:pPr>
    <w:r w:rsidRPr="003F2F13">
      <w:t>Estudiant</w:t>
    </w:r>
    <w:r>
      <w:t>s</w:t>
    </w:r>
    <w:r w:rsidRPr="003F2F13">
      <w:t>:</w:t>
    </w:r>
    <w:r>
      <w:tab/>
    </w:r>
    <w:r>
      <w:tab/>
    </w:r>
    <w:r w:rsidRPr="003F2F13">
      <w:t>Consultor:</w:t>
    </w:r>
  </w:p>
  <w:p w14:paraId="31F07155" w14:textId="77777777" w:rsidR="00CC7331" w:rsidRPr="003F2F13" w:rsidRDefault="00CC7331"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proofErr w:type="spellStart"/>
    <w:r w:rsidRPr="003F2F13">
      <w:rPr>
        <w:i/>
      </w:rPr>
      <w:t>Mayals</w:t>
    </w:r>
    <w:proofErr w:type="spellEnd"/>
    <w:r w:rsidRPr="003F2F13">
      <w:rPr>
        <w:i/>
      </w:rPr>
      <w:t>,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6C24F" w14:textId="77777777" w:rsidR="00CC7331" w:rsidRDefault="00CC7331"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18E91CFB" w14:textId="77777777" w:rsidR="00CC7331" w:rsidRDefault="00CC7331" w:rsidP="00E971A8">
    <w:pPr>
      <w:pStyle w:val="Header"/>
      <w:tabs>
        <w:tab w:val="clear" w:pos="4252"/>
        <w:tab w:val="clear" w:pos="8504"/>
        <w:tab w:val="center" w:pos="7088"/>
        <w:tab w:val="right" w:pos="13892"/>
      </w:tabs>
      <w:jc w:val="left"/>
    </w:pPr>
    <w:r>
      <w:t>Estudiants:</w:t>
    </w:r>
    <w:r>
      <w:tab/>
    </w:r>
    <w:r>
      <w:tab/>
      <w:t>Consultor:</w:t>
    </w:r>
  </w:p>
  <w:p w14:paraId="42097936" w14:textId="77777777" w:rsidR="00CC7331" w:rsidRPr="003F2F13" w:rsidRDefault="00CC7331" w:rsidP="00B20C4A">
    <w:pPr>
      <w:pStyle w:val="Header"/>
      <w:tabs>
        <w:tab w:val="clear" w:pos="4252"/>
        <w:tab w:val="clear" w:pos="8504"/>
        <w:tab w:val="center" w:pos="7088"/>
        <w:tab w:val="right" w:pos="13892"/>
      </w:tabs>
      <w:jc w:val="left"/>
    </w:pPr>
    <w:r>
      <w:t>Capell Brufau, Eduard – Lorca Sans, Salvador</w:t>
    </w:r>
    <w:r>
      <w:tab/>
    </w:r>
    <w:r>
      <w:tab/>
      <w:t xml:space="preserve">Roset </w:t>
    </w:r>
    <w:proofErr w:type="spellStart"/>
    <w:r>
      <w:t>Mayals</w:t>
    </w:r>
    <w:proofErr w:type="spellEnd"/>
    <w:r>
      <w:t>,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02B99" w14:textId="77777777" w:rsidR="00CC7331" w:rsidRDefault="00CC7331"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1D554994" w14:textId="77777777" w:rsidR="00CC7331" w:rsidRDefault="00CC7331" w:rsidP="00B20C4A">
    <w:pPr>
      <w:pStyle w:val="Header"/>
      <w:tabs>
        <w:tab w:val="clear" w:pos="4252"/>
        <w:tab w:val="clear" w:pos="8504"/>
        <w:tab w:val="center" w:pos="4253"/>
        <w:tab w:val="right" w:pos="8505"/>
      </w:tabs>
      <w:jc w:val="left"/>
    </w:pPr>
    <w:r>
      <w:t>Estudiants:</w:t>
    </w:r>
    <w:r>
      <w:tab/>
    </w:r>
    <w:r>
      <w:tab/>
      <w:t>Consultor:</w:t>
    </w:r>
  </w:p>
  <w:p w14:paraId="6BF46C32" w14:textId="77777777" w:rsidR="00CC7331" w:rsidRPr="003F2F13" w:rsidRDefault="00CC7331" w:rsidP="00B20C4A">
    <w:pPr>
      <w:pStyle w:val="Header"/>
      <w:tabs>
        <w:tab w:val="clear" w:pos="4252"/>
        <w:tab w:val="clear" w:pos="8504"/>
        <w:tab w:val="center" w:pos="4253"/>
        <w:tab w:val="right" w:pos="8505"/>
      </w:tabs>
      <w:jc w:val="left"/>
    </w:pPr>
    <w:r>
      <w:t>Capell Brufau, Eduard – Lorca Sans, Salvador</w:t>
    </w:r>
    <w:r>
      <w:tab/>
    </w:r>
    <w:r>
      <w:tab/>
      <w:t xml:space="preserve">Roset </w:t>
    </w:r>
    <w:proofErr w:type="spellStart"/>
    <w:r>
      <w:t>Mayals</w:t>
    </w:r>
    <w:proofErr w:type="spellEnd"/>
    <w:r>
      <w:t>,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6">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3B35BAE"/>
    <w:multiLevelType w:val="multilevel"/>
    <w:tmpl w:val="D0CA91F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18">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0">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6"/>
  </w:num>
  <w:num w:numId="4">
    <w:abstractNumId w:val="23"/>
  </w:num>
  <w:num w:numId="5">
    <w:abstractNumId w:val="25"/>
  </w:num>
  <w:num w:numId="6">
    <w:abstractNumId w:val="5"/>
  </w:num>
  <w:num w:numId="7">
    <w:abstractNumId w:val="1"/>
  </w:num>
  <w:num w:numId="8">
    <w:abstractNumId w:val="12"/>
  </w:num>
  <w:num w:numId="9">
    <w:abstractNumId w:val="8"/>
  </w:num>
  <w:num w:numId="10">
    <w:abstractNumId w:val="0"/>
  </w:num>
  <w:num w:numId="11">
    <w:abstractNumId w:val="33"/>
  </w:num>
  <w:num w:numId="12">
    <w:abstractNumId w:val="9"/>
  </w:num>
  <w:num w:numId="13">
    <w:abstractNumId w:val="17"/>
  </w:num>
  <w:num w:numId="14">
    <w:abstractNumId w:val="20"/>
  </w:num>
  <w:num w:numId="15">
    <w:abstractNumId w:val="27"/>
  </w:num>
  <w:num w:numId="16">
    <w:abstractNumId w:val="2"/>
  </w:num>
  <w:num w:numId="17">
    <w:abstractNumId w:val="22"/>
  </w:num>
  <w:num w:numId="18">
    <w:abstractNumId w:val="26"/>
  </w:num>
  <w:num w:numId="19">
    <w:abstractNumId w:val="4"/>
  </w:num>
  <w:num w:numId="20">
    <w:abstractNumId w:val="13"/>
  </w:num>
  <w:num w:numId="21">
    <w:abstractNumId w:val="21"/>
  </w:num>
  <w:num w:numId="22">
    <w:abstractNumId w:val="18"/>
  </w:num>
  <w:num w:numId="23">
    <w:abstractNumId w:val="29"/>
  </w:num>
  <w:num w:numId="24">
    <w:abstractNumId w:val="14"/>
  </w:num>
  <w:num w:numId="25">
    <w:abstractNumId w:val="10"/>
  </w:num>
  <w:num w:numId="26">
    <w:abstractNumId w:val="31"/>
  </w:num>
  <w:num w:numId="27">
    <w:abstractNumId w:val="18"/>
  </w:num>
  <w:num w:numId="28">
    <w:abstractNumId w:val="30"/>
  </w:num>
  <w:num w:numId="29">
    <w:abstractNumId w:val="16"/>
  </w:num>
  <w:num w:numId="30">
    <w:abstractNumId w:val="3"/>
  </w:num>
  <w:num w:numId="31">
    <w:abstractNumId w:val="32"/>
  </w:num>
  <w:num w:numId="32">
    <w:abstractNumId w:val="28"/>
  </w:num>
  <w:num w:numId="33">
    <w:abstractNumId w:val="11"/>
  </w:num>
  <w:num w:numId="34">
    <w:abstractNumId w:val="19"/>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proofState w:spelling="clean" w:grammar="clean"/>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52B5"/>
    <w:rsid w:val="00011BA8"/>
    <w:rsid w:val="00012CB3"/>
    <w:rsid w:val="000142ED"/>
    <w:rsid w:val="000143B2"/>
    <w:rsid w:val="000159F5"/>
    <w:rsid w:val="00017BD2"/>
    <w:rsid w:val="00021B03"/>
    <w:rsid w:val="000223A7"/>
    <w:rsid w:val="00022905"/>
    <w:rsid w:val="00023E8C"/>
    <w:rsid w:val="000306DE"/>
    <w:rsid w:val="00032562"/>
    <w:rsid w:val="00034499"/>
    <w:rsid w:val="00037F6A"/>
    <w:rsid w:val="00041B32"/>
    <w:rsid w:val="00042986"/>
    <w:rsid w:val="0004318B"/>
    <w:rsid w:val="000438EE"/>
    <w:rsid w:val="00043F95"/>
    <w:rsid w:val="0004581A"/>
    <w:rsid w:val="00051659"/>
    <w:rsid w:val="00051987"/>
    <w:rsid w:val="000628F3"/>
    <w:rsid w:val="00062BA1"/>
    <w:rsid w:val="000630EE"/>
    <w:rsid w:val="00065269"/>
    <w:rsid w:val="00066836"/>
    <w:rsid w:val="0007021B"/>
    <w:rsid w:val="00081998"/>
    <w:rsid w:val="00082E48"/>
    <w:rsid w:val="000841F3"/>
    <w:rsid w:val="00091D1C"/>
    <w:rsid w:val="00093297"/>
    <w:rsid w:val="0009381B"/>
    <w:rsid w:val="000954DF"/>
    <w:rsid w:val="000A3789"/>
    <w:rsid w:val="000A3892"/>
    <w:rsid w:val="000A5980"/>
    <w:rsid w:val="000A5C1D"/>
    <w:rsid w:val="000A6070"/>
    <w:rsid w:val="000B0150"/>
    <w:rsid w:val="000B0863"/>
    <w:rsid w:val="000B1C2F"/>
    <w:rsid w:val="000B422D"/>
    <w:rsid w:val="000B5E97"/>
    <w:rsid w:val="000B6B25"/>
    <w:rsid w:val="000C0ACB"/>
    <w:rsid w:val="000C106F"/>
    <w:rsid w:val="000C6366"/>
    <w:rsid w:val="000C640E"/>
    <w:rsid w:val="000C6530"/>
    <w:rsid w:val="000C71E8"/>
    <w:rsid w:val="000D09FC"/>
    <w:rsid w:val="000D1EC8"/>
    <w:rsid w:val="000D2F12"/>
    <w:rsid w:val="000D3345"/>
    <w:rsid w:val="000D394D"/>
    <w:rsid w:val="000D5E9B"/>
    <w:rsid w:val="000D677A"/>
    <w:rsid w:val="000D745D"/>
    <w:rsid w:val="000E18CA"/>
    <w:rsid w:val="000E3E40"/>
    <w:rsid w:val="000F19B8"/>
    <w:rsid w:val="000F1A71"/>
    <w:rsid w:val="000F4AD8"/>
    <w:rsid w:val="000F7AE6"/>
    <w:rsid w:val="000F7E58"/>
    <w:rsid w:val="00101A0F"/>
    <w:rsid w:val="001029A1"/>
    <w:rsid w:val="001039CA"/>
    <w:rsid w:val="00105617"/>
    <w:rsid w:val="00105E86"/>
    <w:rsid w:val="00107405"/>
    <w:rsid w:val="00110349"/>
    <w:rsid w:val="00115744"/>
    <w:rsid w:val="001229CE"/>
    <w:rsid w:val="001234AE"/>
    <w:rsid w:val="00123D99"/>
    <w:rsid w:val="0012693A"/>
    <w:rsid w:val="001270D4"/>
    <w:rsid w:val="001322E1"/>
    <w:rsid w:val="001326A3"/>
    <w:rsid w:val="00135246"/>
    <w:rsid w:val="00135591"/>
    <w:rsid w:val="00135A13"/>
    <w:rsid w:val="001371B5"/>
    <w:rsid w:val="00142C93"/>
    <w:rsid w:val="001439CB"/>
    <w:rsid w:val="0014552F"/>
    <w:rsid w:val="0014563E"/>
    <w:rsid w:val="00145F52"/>
    <w:rsid w:val="00155617"/>
    <w:rsid w:val="00157FBD"/>
    <w:rsid w:val="001621A1"/>
    <w:rsid w:val="00162E85"/>
    <w:rsid w:val="00166425"/>
    <w:rsid w:val="001711C0"/>
    <w:rsid w:val="001725FE"/>
    <w:rsid w:val="00173142"/>
    <w:rsid w:val="00174938"/>
    <w:rsid w:val="0018041F"/>
    <w:rsid w:val="0018204C"/>
    <w:rsid w:val="00182D7B"/>
    <w:rsid w:val="001836D3"/>
    <w:rsid w:val="00186B09"/>
    <w:rsid w:val="00186CE4"/>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E2E"/>
    <w:rsid w:val="001C54A0"/>
    <w:rsid w:val="001C6E88"/>
    <w:rsid w:val="001D37D0"/>
    <w:rsid w:val="001D3C72"/>
    <w:rsid w:val="001D71C7"/>
    <w:rsid w:val="001E0CBF"/>
    <w:rsid w:val="001E2647"/>
    <w:rsid w:val="001E5FC9"/>
    <w:rsid w:val="001F2C2F"/>
    <w:rsid w:val="001F3A68"/>
    <w:rsid w:val="001F4784"/>
    <w:rsid w:val="001F5191"/>
    <w:rsid w:val="001F6BD4"/>
    <w:rsid w:val="002016C5"/>
    <w:rsid w:val="00201BB5"/>
    <w:rsid w:val="0020296A"/>
    <w:rsid w:val="00202C25"/>
    <w:rsid w:val="00205838"/>
    <w:rsid w:val="002071C7"/>
    <w:rsid w:val="00210E76"/>
    <w:rsid w:val="0021184A"/>
    <w:rsid w:val="00212D9E"/>
    <w:rsid w:val="00214568"/>
    <w:rsid w:val="002217C9"/>
    <w:rsid w:val="00221CC4"/>
    <w:rsid w:val="00221E12"/>
    <w:rsid w:val="0022499A"/>
    <w:rsid w:val="0022572D"/>
    <w:rsid w:val="00230347"/>
    <w:rsid w:val="002329EC"/>
    <w:rsid w:val="0023334E"/>
    <w:rsid w:val="002347FA"/>
    <w:rsid w:val="002369E6"/>
    <w:rsid w:val="0024020E"/>
    <w:rsid w:val="002444FC"/>
    <w:rsid w:val="00244837"/>
    <w:rsid w:val="002462CB"/>
    <w:rsid w:val="002469A2"/>
    <w:rsid w:val="00254682"/>
    <w:rsid w:val="002561D9"/>
    <w:rsid w:val="00257ED9"/>
    <w:rsid w:val="00263D9F"/>
    <w:rsid w:val="00264B61"/>
    <w:rsid w:val="002661F2"/>
    <w:rsid w:val="0026784E"/>
    <w:rsid w:val="00270CF9"/>
    <w:rsid w:val="0027304C"/>
    <w:rsid w:val="002731C2"/>
    <w:rsid w:val="00273500"/>
    <w:rsid w:val="00275757"/>
    <w:rsid w:val="00277868"/>
    <w:rsid w:val="002816CC"/>
    <w:rsid w:val="00281919"/>
    <w:rsid w:val="00281BAF"/>
    <w:rsid w:val="00282552"/>
    <w:rsid w:val="002828D4"/>
    <w:rsid w:val="00286BCF"/>
    <w:rsid w:val="0028776F"/>
    <w:rsid w:val="00291F01"/>
    <w:rsid w:val="00292EDD"/>
    <w:rsid w:val="00297F38"/>
    <w:rsid w:val="002A3841"/>
    <w:rsid w:val="002B0D25"/>
    <w:rsid w:val="002B1A63"/>
    <w:rsid w:val="002B1FBF"/>
    <w:rsid w:val="002B756A"/>
    <w:rsid w:val="002C33F0"/>
    <w:rsid w:val="002C4E25"/>
    <w:rsid w:val="002C5BA3"/>
    <w:rsid w:val="002D6067"/>
    <w:rsid w:val="002D60F2"/>
    <w:rsid w:val="002E1F40"/>
    <w:rsid w:val="002E4036"/>
    <w:rsid w:val="002E5C57"/>
    <w:rsid w:val="002E662E"/>
    <w:rsid w:val="002F0CD0"/>
    <w:rsid w:val="002F137D"/>
    <w:rsid w:val="002F2AB5"/>
    <w:rsid w:val="002F2CB0"/>
    <w:rsid w:val="002F3136"/>
    <w:rsid w:val="002F6168"/>
    <w:rsid w:val="002F67BE"/>
    <w:rsid w:val="002F70B2"/>
    <w:rsid w:val="00300093"/>
    <w:rsid w:val="003026E3"/>
    <w:rsid w:val="003036B2"/>
    <w:rsid w:val="003113C1"/>
    <w:rsid w:val="00311821"/>
    <w:rsid w:val="00313EAC"/>
    <w:rsid w:val="003167C4"/>
    <w:rsid w:val="00321C83"/>
    <w:rsid w:val="0032226B"/>
    <w:rsid w:val="003225F7"/>
    <w:rsid w:val="003236D7"/>
    <w:rsid w:val="00324D27"/>
    <w:rsid w:val="003252EC"/>
    <w:rsid w:val="00325426"/>
    <w:rsid w:val="00327583"/>
    <w:rsid w:val="0033091E"/>
    <w:rsid w:val="00331A1C"/>
    <w:rsid w:val="00337921"/>
    <w:rsid w:val="0034319B"/>
    <w:rsid w:val="00344843"/>
    <w:rsid w:val="003452E0"/>
    <w:rsid w:val="0034552B"/>
    <w:rsid w:val="0034650F"/>
    <w:rsid w:val="00354396"/>
    <w:rsid w:val="00355F5D"/>
    <w:rsid w:val="00363495"/>
    <w:rsid w:val="003671C1"/>
    <w:rsid w:val="00370905"/>
    <w:rsid w:val="00370F11"/>
    <w:rsid w:val="00372118"/>
    <w:rsid w:val="003741A4"/>
    <w:rsid w:val="0037482B"/>
    <w:rsid w:val="00374D88"/>
    <w:rsid w:val="00380C00"/>
    <w:rsid w:val="0038189B"/>
    <w:rsid w:val="00383151"/>
    <w:rsid w:val="003837E4"/>
    <w:rsid w:val="00387AD4"/>
    <w:rsid w:val="00391E44"/>
    <w:rsid w:val="003A0A13"/>
    <w:rsid w:val="003A1D71"/>
    <w:rsid w:val="003A3160"/>
    <w:rsid w:val="003A3BC1"/>
    <w:rsid w:val="003A44D1"/>
    <w:rsid w:val="003A6ADC"/>
    <w:rsid w:val="003B2866"/>
    <w:rsid w:val="003B426E"/>
    <w:rsid w:val="003B4C9C"/>
    <w:rsid w:val="003B62A2"/>
    <w:rsid w:val="003B7A7F"/>
    <w:rsid w:val="003C3203"/>
    <w:rsid w:val="003C6005"/>
    <w:rsid w:val="003D1113"/>
    <w:rsid w:val="003D1C06"/>
    <w:rsid w:val="003D43D5"/>
    <w:rsid w:val="003D63E7"/>
    <w:rsid w:val="003E3019"/>
    <w:rsid w:val="003F1898"/>
    <w:rsid w:val="003F2E69"/>
    <w:rsid w:val="003F2F13"/>
    <w:rsid w:val="003F54BB"/>
    <w:rsid w:val="003F5515"/>
    <w:rsid w:val="00402821"/>
    <w:rsid w:val="004029D3"/>
    <w:rsid w:val="004051F2"/>
    <w:rsid w:val="004101D4"/>
    <w:rsid w:val="00410C4E"/>
    <w:rsid w:val="00411930"/>
    <w:rsid w:val="00412B48"/>
    <w:rsid w:val="00414EBA"/>
    <w:rsid w:val="00415228"/>
    <w:rsid w:val="004152B0"/>
    <w:rsid w:val="00416027"/>
    <w:rsid w:val="004203F9"/>
    <w:rsid w:val="00421740"/>
    <w:rsid w:val="0042181C"/>
    <w:rsid w:val="00425FCE"/>
    <w:rsid w:val="004263FD"/>
    <w:rsid w:val="00426BF9"/>
    <w:rsid w:val="00430521"/>
    <w:rsid w:val="00430A90"/>
    <w:rsid w:val="004312A0"/>
    <w:rsid w:val="004360DA"/>
    <w:rsid w:val="004504A1"/>
    <w:rsid w:val="00451090"/>
    <w:rsid w:val="00452B09"/>
    <w:rsid w:val="00454B58"/>
    <w:rsid w:val="00457DBD"/>
    <w:rsid w:val="00460736"/>
    <w:rsid w:val="0046690A"/>
    <w:rsid w:val="00466F7A"/>
    <w:rsid w:val="00467541"/>
    <w:rsid w:val="00472B16"/>
    <w:rsid w:val="004732F1"/>
    <w:rsid w:val="00474815"/>
    <w:rsid w:val="00475A9C"/>
    <w:rsid w:val="00476B75"/>
    <w:rsid w:val="00477596"/>
    <w:rsid w:val="00482CB2"/>
    <w:rsid w:val="00485365"/>
    <w:rsid w:val="0048667E"/>
    <w:rsid w:val="00486BDB"/>
    <w:rsid w:val="004943CE"/>
    <w:rsid w:val="004A013E"/>
    <w:rsid w:val="004A050C"/>
    <w:rsid w:val="004A1136"/>
    <w:rsid w:val="004A34BF"/>
    <w:rsid w:val="004A7F35"/>
    <w:rsid w:val="004B17ED"/>
    <w:rsid w:val="004B594B"/>
    <w:rsid w:val="004B6626"/>
    <w:rsid w:val="004B6BDB"/>
    <w:rsid w:val="004C339D"/>
    <w:rsid w:val="004C3C93"/>
    <w:rsid w:val="004C6F7D"/>
    <w:rsid w:val="004D250E"/>
    <w:rsid w:val="004D4F6D"/>
    <w:rsid w:val="004D6CF1"/>
    <w:rsid w:val="004D752A"/>
    <w:rsid w:val="004E5576"/>
    <w:rsid w:val="004E55B1"/>
    <w:rsid w:val="004E7EC9"/>
    <w:rsid w:val="004F04BF"/>
    <w:rsid w:val="004F2471"/>
    <w:rsid w:val="004F6C69"/>
    <w:rsid w:val="004F70A0"/>
    <w:rsid w:val="004F7283"/>
    <w:rsid w:val="00500D46"/>
    <w:rsid w:val="00505CD4"/>
    <w:rsid w:val="00506DBE"/>
    <w:rsid w:val="005103CF"/>
    <w:rsid w:val="00510F72"/>
    <w:rsid w:val="0051154F"/>
    <w:rsid w:val="00514DC1"/>
    <w:rsid w:val="00516F52"/>
    <w:rsid w:val="00517973"/>
    <w:rsid w:val="005179DD"/>
    <w:rsid w:val="005209CF"/>
    <w:rsid w:val="00520DCD"/>
    <w:rsid w:val="0052541D"/>
    <w:rsid w:val="00525553"/>
    <w:rsid w:val="00526286"/>
    <w:rsid w:val="00531AE7"/>
    <w:rsid w:val="0053306E"/>
    <w:rsid w:val="00536965"/>
    <w:rsid w:val="005379B1"/>
    <w:rsid w:val="00537A46"/>
    <w:rsid w:val="0054453B"/>
    <w:rsid w:val="00547F9E"/>
    <w:rsid w:val="0055416C"/>
    <w:rsid w:val="0055417F"/>
    <w:rsid w:val="0056272B"/>
    <w:rsid w:val="00565746"/>
    <w:rsid w:val="00573412"/>
    <w:rsid w:val="00573EC4"/>
    <w:rsid w:val="005749B5"/>
    <w:rsid w:val="00576A5A"/>
    <w:rsid w:val="00584F74"/>
    <w:rsid w:val="00586CA1"/>
    <w:rsid w:val="00594041"/>
    <w:rsid w:val="005964E7"/>
    <w:rsid w:val="005A04F2"/>
    <w:rsid w:val="005A1E7A"/>
    <w:rsid w:val="005A6697"/>
    <w:rsid w:val="005B01E3"/>
    <w:rsid w:val="005B2FC9"/>
    <w:rsid w:val="005B3272"/>
    <w:rsid w:val="005B3A56"/>
    <w:rsid w:val="005C14F7"/>
    <w:rsid w:val="005C3C81"/>
    <w:rsid w:val="005C3C83"/>
    <w:rsid w:val="005C4376"/>
    <w:rsid w:val="005C775D"/>
    <w:rsid w:val="005D082C"/>
    <w:rsid w:val="005D2144"/>
    <w:rsid w:val="005D24C6"/>
    <w:rsid w:val="005D3031"/>
    <w:rsid w:val="005D3200"/>
    <w:rsid w:val="005D667F"/>
    <w:rsid w:val="005E02F1"/>
    <w:rsid w:val="005E218B"/>
    <w:rsid w:val="005E4DB6"/>
    <w:rsid w:val="005F0C1B"/>
    <w:rsid w:val="005F6CA6"/>
    <w:rsid w:val="005F752C"/>
    <w:rsid w:val="00604F5C"/>
    <w:rsid w:val="00605115"/>
    <w:rsid w:val="00606C0D"/>
    <w:rsid w:val="0061069B"/>
    <w:rsid w:val="00612B46"/>
    <w:rsid w:val="006135C6"/>
    <w:rsid w:val="00616A6A"/>
    <w:rsid w:val="00622DCF"/>
    <w:rsid w:val="00624C93"/>
    <w:rsid w:val="00632F98"/>
    <w:rsid w:val="006337FB"/>
    <w:rsid w:val="006350DD"/>
    <w:rsid w:val="00637873"/>
    <w:rsid w:val="00641EA8"/>
    <w:rsid w:val="00642DAD"/>
    <w:rsid w:val="0064331D"/>
    <w:rsid w:val="00644916"/>
    <w:rsid w:val="006465E2"/>
    <w:rsid w:val="00646BD9"/>
    <w:rsid w:val="006500DD"/>
    <w:rsid w:val="0065392E"/>
    <w:rsid w:val="00665124"/>
    <w:rsid w:val="00672698"/>
    <w:rsid w:val="00673BD9"/>
    <w:rsid w:val="006741F5"/>
    <w:rsid w:val="00680B2C"/>
    <w:rsid w:val="0068525D"/>
    <w:rsid w:val="00691BDC"/>
    <w:rsid w:val="00692A73"/>
    <w:rsid w:val="00697150"/>
    <w:rsid w:val="006A2C00"/>
    <w:rsid w:val="006B35DA"/>
    <w:rsid w:val="006B39D8"/>
    <w:rsid w:val="006B4A99"/>
    <w:rsid w:val="006C5865"/>
    <w:rsid w:val="006D0184"/>
    <w:rsid w:val="006D2353"/>
    <w:rsid w:val="006D337F"/>
    <w:rsid w:val="006D3607"/>
    <w:rsid w:val="006D4867"/>
    <w:rsid w:val="006D4B87"/>
    <w:rsid w:val="006D6A3F"/>
    <w:rsid w:val="006E081B"/>
    <w:rsid w:val="006E286C"/>
    <w:rsid w:val="006E417E"/>
    <w:rsid w:val="006E4F76"/>
    <w:rsid w:val="006E56BB"/>
    <w:rsid w:val="006E7208"/>
    <w:rsid w:val="006F160B"/>
    <w:rsid w:val="006F2AB5"/>
    <w:rsid w:val="006F5584"/>
    <w:rsid w:val="006F6D69"/>
    <w:rsid w:val="00710EE8"/>
    <w:rsid w:val="00710FE3"/>
    <w:rsid w:val="0071109F"/>
    <w:rsid w:val="007121B5"/>
    <w:rsid w:val="00721C8C"/>
    <w:rsid w:val="007235D7"/>
    <w:rsid w:val="00724B16"/>
    <w:rsid w:val="00725F4F"/>
    <w:rsid w:val="00726754"/>
    <w:rsid w:val="0072759F"/>
    <w:rsid w:val="00727A12"/>
    <w:rsid w:val="00735D83"/>
    <w:rsid w:val="0073712C"/>
    <w:rsid w:val="00737B28"/>
    <w:rsid w:val="0074651C"/>
    <w:rsid w:val="00751CC9"/>
    <w:rsid w:val="007530F2"/>
    <w:rsid w:val="0075329F"/>
    <w:rsid w:val="00753570"/>
    <w:rsid w:val="00753C90"/>
    <w:rsid w:val="00755BDA"/>
    <w:rsid w:val="00761401"/>
    <w:rsid w:val="00763E2A"/>
    <w:rsid w:val="00765F97"/>
    <w:rsid w:val="007664CA"/>
    <w:rsid w:val="007672DC"/>
    <w:rsid w:val="00774607"/>
    <w:rsid w:val="00774F8A"/>
    <w:rsid w:val="007854A8"/>
    <w:rsid w:val="007865AC"/>
    <w:rsid w:val="007915CB"/>
    <w:rsid w:val="00792642"/>
    <w:rsid w:val="00793425"/>
    <w:rsid w:val="007A0CB2"/>
    <w:rsid w:val="007A1A72"/>
    <w:rsid w:val="007A2593"/>
    <w:rsid w:val="007A5C07"/>
    <w:rsid w:val="007A6EDA"/>
    <w:rsid w:val="007B3EBA"/>
    <w:rsid w:val="007B489F"/>
    <w:rsid w:val="007C32EF"/>
    <w:rsid w:val="007C3AE4"/>
    <w:rsid w:val="007C3D96"/>
    <w:rsid w:val="007C58D7"/>
    <w:rsid w:val="007D0770"/>
    <w:rsid w:val="007D1825"/>
    <w:rsid w:val="007D4A51"/>
    <w:rsid w:val="007D4A5B"/>
    <w:rsid w:val="007D5ADB"/>
    <w:rsid w:val="007D64F8"/>
    <w:rsid w:val="007E1920"/>
    <w:rsid w:val="007E37B0"/>
    <w:rsid w:val="007E5234"/>
    <w:rsid w:val="007E5510"/>
    <w:rsid w:val="007E690E"/>
    <w:rsid w:val="007F166F"/>
    <w:rsid w:val="007F372B"/>
    <w:rsid w:val="007F4099"/>
    <w:rsid w:val="0080310F"/>
    <w:rsid w:val="008049C8"/>
    <w:rsid w:val="00806850"/>
    <w:rsid w:val="00812F63"/>
    <w:rsid w:val="0081498E"/>
    <w:rsid w:val="00814B82"/>
    <w:rsid w:val="00826A68"/>
    <w:rsid w:val="008315A2"/>
    <w:rsid w:val="00831D5E"/>
    <w:rsid w:val="0083261C"/>
    <w:rsid w:val="00835136"/>
    <w:rsid w:val="008421E0"/>
    <w:rsid w:val="00845AE6"/>
    <w:rsid w:val="008471D0"/>
    <w:rsid w:val="00861FD1"/>
    <w:rsid w:val="00864A6D"/>
    <w:rsid w:val="008657FC"/>
    <w:rsid w:val="00867914"/>
    <w:rsid w:val="00870B4D"/>
    <w:rsid w:val="00871275"/>
    <w:rsid w:val="008735A4"/>
    <w:rsid w:val="00875A50"/>
    <w:rsid w:val="00876263"/>
    <w:rsid w:val="008774B3"/>
    <w:rsid w:val="008822C0"/>
    <w:rsid w:val="008A2AB7"/>
    <w:rsid w:val="008A2F66"/>
    <w:rsid w:val="008A34B7"/>
    <w:rsid w:val="008A50B1"/>
    <w:rsid w:val="008A72B1"/>
    <w:rsid w:val="008B331B"/>
    <w:rsid w:val="008B474A"/>
    <w:rsid w:val="008C2D2F"/>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8D1"/>
    <w:rsid w:val="008F7F4A"/>
    <w:rsid w:val="00900534"/>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79DD"/>
    <w:rsid w:val="0095082D"/>
    <w:rsid w:val="00951651"/>
    <w:rsid w:val="0095303D"/>
    <w:rsid w:val="009533AB"/>
    <w:rsid w:val="00960733"/>
    <w:rsid w:val="00960CB6"/>
    <w:rsid w:val="0096102C"/>
    <w:rsid w:val="00962178"/>
    <w:rsid w:val="00966576"/>
    <w:rsid w:val="00967D14"/>
    <w:rsid w:val="00970D99"/>
    <w:rsid w:val="00975FC9"/>
    <w:rsid w:val="0098347E"/>
    <w:rsid w:val="00985F39"/>
    <w:rsid w:val="00987D76"/>
    <w:rsid w:val="00991755"/>
    <w:rsid w:val="00996B0A"/>
    <w:rsid w:val="00997102"/>
    <w:rsid w:val="009A5442"/>
    <w:rsid w:val="009A6A26"/>
    <w:rsid w:val="009A7B8D"/>
    <w:rsid w:val="009B1C77"/>
    <w:rsid w:val="009B4CB2"/>
    <w:rsid w:val="009B7959"/>
    <w:rsid w:val="009B7BE7"/>
    <w:rsid w:val="009C0286"/>
    <w:rsid w:val="009C1006"/>
    <w:rsid w:val="009C1C3D"/>
    <w:rsid w:val="009D052D"/>
    <w:rsid w:val="009D2CF0"/>
    <w:rsid w:val="009D2FAD"/>
    <w:rsid w:val="009D3174"/>
    <w:rsid w:val="009D3569"/>
    <w:rsid w:val="009D5BF2"/>
    <w:rsid w:val="009D7318"/>
    <w:rsid w:val="009E1374"/>
    <w:rsid w:val="009E3F70"/>
    <w:rsid w:val="009E7935"/>
    <w:rsid w:val="009F138C"/>
    <w:rsid w:val="009F3403"/>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A172D"/>
    <w:rsid w:val="00AA2317"/>
    <w:rsid w:val="00AA2C36"/>
    <w:rsid w:val="00AA34EC"/>
    <w:rsid w:val="00AA3977"/>
    <w:rsid w:val="00AA4D22"/>
    <w:rsid w:val="00AA4F34"/>
    <w:rsid w:val="00AA5A6A"/>
    <w:rsid w:val="00AA5CA3"/>
    <w:rsid w:val="00AB4FBC"/>
    <w:rsid w:val="00AB5F5C"/>
    <w:rsid w:val="00AB60EF"/>
    <w:rsid w:val="00AB6462"/>
    <w:rsid w:val="00AB7FDD"/>
    <w:rsid w:val="00AC6405"/>
    <w:rsid w:val="00AD3899"/>
    <w:rsid w:val="00AD4798"/>
    <w:rsid w:val="00AE0225"/>
    <w:rsid w:val="00AE0600"/>
    <w:rsid w:val="00AE6F33"/>
    <w:rsid w:val="00AF053D"/>
    <w:rsid w:val="00AF1E27"/>
    <w:rsid w:val="00AF2015"/>
    <w:rsid w:val="00AF573F"/>
    <w:rsid w:val="00B058B2"/>
    <w:rsid w:val="00B11974"/>
    <w:rsid w:val="00B1419E"/>
    <w:rsid w:val="00B20C4A"/>
    <w:rsid w:val="00B21738"/>
    <w:rsid w:val="00B372DC"/>
    <w:rsid w:val="00B40ABC"/>
    <w:rsid w:val="00B444DA"/>
    <w:rsid w:val="00B44C59"/>
    <w:rsid w:val="00B453F9"/>
    <w:rsid w:val="00B46CEA"/>
    <w:rsid w:val="00B4756E"/>
    <w:rsid w:val="00B54079"/>
    <w:rsid w:val="00B54A86"/>
    <w:rsid w:val="00B63296"/>
    <w:rsid w:val="00B71EC3"/>
    <w:rsid w:val="00B74F6E"/>
    <w:rsid w:val="00B75AB3"/>
    <w:rsid w:val="00B76A24"/>
    <w:rsid w:val="00B76B08"/>
    <w:rsid w:val="00B80A70"/>
    <w:rsid w:val="00B815D9"/>
    <w:rsid w:val="00B8315C"/>
    <w:rsid w:val="00B83FDE"/>
    <w:rsid w:val="00B84AD8"/>
    <w:rsid w:val="00B8572F"/>
    <w:rsid w:val="00B85771"/>
    <w:rsid w:val="00B865BA"/>
    <w:rsid w:val="00B92480"/>
    <w:rsid w:val="00B92E89"/>
    <w:rsid w:val="00B953BB"/>
    <w:rsid w:val="00B96E3F"/>
    <w:rsid w:val="00B97B22"/>
    <w:rsid w:val="00BA0B92"/>
    <w:rsid w:val="00BA1B34"/>
    <w:rsid w:val="00BA3338"/>
    <w:rsid w:val="00BA43D4"/>
    <w:rsid w:val="00BA79C4"/>
    <w:rsid w:val="00BB22CC"/>
    <w:rsid w:val="00BB32C3"/>
    <w:rsid w:val="00BB46AF"/>
    <w:rsid w:val="00BB754A"/>
    <w:rsid w:val="00BB782E"/>
    <w:rsid w:val="00BC3745"/>
    <w:rsid w:val="00BC39B6"/>
    <w:rsid w:val="00BC4259"/>
    <w:rsid w:val="00BC54FF"/>
    <w:rsid w:val="00BC62A1"/>
    <w:rsid w:val="00BC6D08"/>
    <w:rsid w:val="00BD4BDA"/>
    <w:rsid w:val="00BD5B09"/>
    <w:rsid w:val="00BD7F35"/>
    <w:rsid w:val="00BE07D6"/>
    <w:rsid w:val="00BE4961"/>
    <w:rsid w:val="00BF0AF4"/>
    <w:rsid w:val="00BF22CF"/>
    <w:rsid w:val="00BF2C5C"/>
    <w:rsid w:val="00BF3BCD"/>
    <w:rsid w:val="00BF7AAE"/>
    <w:rsid w:val="00C003A0"/>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3E2C"/>
    <w:rsid w:val="00C54B85"/>
    <w:rsid w:val="00C575FD"/>
    <w:rsid w:val="00C60873"/>
    <w:rsid w:val="00C60C5E"/>
    <w:rsid w:val="00C63037"/>
    <w:rsid w:val="00C63285"/>
    <w:rsid w:val="00C71CBD"/>
    <w:rsid w:val="00C73875"/>
    <w:rsid w:val="00C82ADC"/>
    <w:rsid w:val="00C83822"/>
    <w:rsid w:val="00C843FA"/>
    <w:rsid w:val="00C84995"/>
    <w:rsid w:val="00CA0C39"/>
    <w:rsid w:val="00CA1080"/>
    <w:rsid w:val="00CA19CC"/>
    <w:rsid w:val="00CA4DCD"/>
    <w:rsid w:val="00CA522E"/>
    <w:rsid w:val="00CA7B40"/>
    <w:rsid w:val="00CA7FE5"/>
    <w:rsid w:val="00CB3E2E"/>
    <w:rsid w:val="00CB681D"/>
    <w:rsid w:val="00CB7E55"/>
    <w:rsid w:val="00CC0E5E"/>
    <w:rsid w:val="00CC1C63"/>
    <w:rsid w:val="00CC2005"/>
    <w:rsid w:val="00CC27B6"/>
    <w:rsid w:val="00CC541F"/>
    <w:rsid w:val="00CC55CF"/>
    <w:rsid w:val="00CC59A4"/>
    <w:rsid w:val="00CC7331"/>
    <w:rsid w:val="00CD0A09"/>
    <w:rsid w:val="00CD4BD4"/>
    <w:rsid w:val="00CD67C6"/>
    <w:rsid w:val="00CD7B3B"/>
    <w:rsid w:val="00CE0539"/>
    <w:rsid w:val="00CE0B0A"/>
    <w:rsid w:val="00CE68E7"/>
    <w:rsid w:val="00CF1869"/>
    <w:rsid w:val="00CF2030"/>
    <w:rsid w:val="00CF208E"/>
    <w:rsid w:val="00CF4160"/>
    <w:rsid w:val="00CF54FC"/>
    <w:rsid w:val="00D031CC"/>
    <w:rsid w:val="00D03890"/>
    <w:rsid w:val="00D1186D"/>
    <w:rsid w:val="00D13EB7"/>
    <w:rsid w:val="00D16084"/>
    <w:rsid w:val="00D210F0"/>
    <w:rsid w:val="00D219A2"/>
    <w:rsid w:val="00D22459"/>
    <w:rsid w:val="00D2301D"/>
    <w:rsid w:val="00D30A0D"/>
    <w:rsid w:val="00D34EBD"/>
    <w:rsid w:val="00D37DA8"/>
    <w:rsid w:val="00D40957"/>
    <w:rsid w:val="00D45400"/>
    <w:rsid w:val="00D4551D"/>
    <w:rsid w:val="00D52763"/>
    <w:rsid w:val="00D53DA1"/>
    <w:rsid w:val="00D5625A"/>
    <w:rsid w:val="00D562E9"/>
    <w:rsid w:val="00D56978"/>
    <w:rsid w:val="00D56A31"/>
    <w:rsid w:val="00D56ACB"/>
    <w:rsid w:val="00D67C5D"/>
    <w:rsid w:val="00D716F4"/>
    <w:rsid w:val="00D72C37"/>
    <w:rsid w:val="00D72E6C"/>
    <w:rsid w:val="00D736EA"/>
    <w:rsid w:val="00D75F0C"/>
    <w:rsid w:val="00D760B0"/>
    <w:rsid w:val="00D76AC1"/>
    <w:rsid w:val="00D76AF6"/>
    <w:rsid w:val="00D80608"/>
    <w:rsid w:val="00D80C3F"/>
    <w:rsid w:val="00D815FF"/>
    <w:rsid w:val="00D856DE"/>
    <w:rsid w:val="00D85C60"/>
    <w:rsid w:val="00D87BA2"/>
    <w:rsid w:val="00D90F79"/>
    <w:rsid w:val="00D913E7"/>
    <w:rsid w:val="00D91EFA"/>
    <w:rsid w:val="00D924BE"/>
    <w:rsid w:val="00D94352"/>
    <w:rsid w:val="00D958FE"/>
    <w:rsid w:val="00DA155E"/>
    <w:rsid w:val="00DA66B1"/>
    <w:rsid w:val="00DA6EA5"/>
    <w:rsid w:val="00DB233B"/>
    <w:rsid w:val="00DC05D1"/>
    <w:rsid w:val="00DC05F9"/>
    <w:rsid w:val="00DC1E8C"/>
    <w:rsid w:val="00DC33E4"/>
    <w:rsid w:val="00DC7302"/>
    <w:rsid w:val="00DD1C8E"/>
    <w:rsid w:val="00DD225D"/>
    <w:rsid w:val="00DD264C"/>
    <w:rsid w:val="00DD30B1"/>
    <w:rsid w:val="00DD37FE"/>
    <w:rsid w:val="00DE3A5B"/>
    <w:rsid w:val="00DE739C"/>
    <w:rsid w:val="00DF4FD1"/>
    <w:rsid w:val="00DF5D56"/>
    <w:rsid w:val="00E03E9A"/>
    <w:rsid w:val="00E049F3"/>
    <w:rsid w:val="00E04F60"/>
    <w:rsid w:val="00E07853"/>
    <w:rsid w:val="00E10134"/>
    <w:rsid w:val="00E14964"/>
    <w:rsid w:val="00E157D3"/>
    <w:rsid w:val="00E160CB"/>
    <w:rsid w:val="00E21EC6"/>
    <w:rsid w:val="00E22F47"/>
    <w:rsid w:val="00E233F9"/>
    <w:rsid w:val="00E24018"/>
    <w:rsid w:val="00E26C54"/>
    <w:rsid w:val="00E300A5"/>
    <w:rsid w:val="00E307AF"/>
    <w:rsid w:val="00E35498"/>
    <w:rsid w:val="00E37151"/>
    <w:rsid w:val="00E42A8C"/>
    <w:rsid w:val="00E44567"/>
    <w:rsid w:val="00E4554A"/>
    <w:rsid w:val="00E476A7"/>
    <w:rsid w:val="00E479F1"/>
    <w:rsid w:val="00E50D98"/>
    <w:rsid w:val="00E511AD"/>
    <w:rsid w:val="00E51B96"/>
    <w:rsid w:val="00E542C7"/>
    <w:rsid w:val="00E56ADC"/>
    <w:rsid w:val="00E6090B"/>
    <w:rsid w:val="00E62C16"/>
    <w:rsid w:val="00E62F41"/>
    <w:rsid w:val="00E63385"/>
    <w:rsid w:val="00E63504"/>
    <w:rsid w:val="00E70F8A"/>
    <w:rsid w:val="00E72173"/>
    <w:rsid w:val="00E7312E"/>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C639E"/>
    <w:rsid w:val="00EC7B85"/>
    <w:rsid w:val="00ED20FA"/>
    <w:rsid w:val="00ED3719"/>
    <w:rsid w:val="00ED3A82"/>
    <w:rsid w:val="00ED4EC0"/>
    <w:rsid w:val="00ED5163"/>
    <w:rsid w:val="00ED7A95"/>
    <w:rsid w:val="00EE315B"/>
    <w:rsid w:val="00EE4873"/>
    <w:rsid w:val="00EE768E"/>
    <w:rsid w:val="00EF1E95"/>
    <w:rsid w:val="00EF2432"/>
    <w:rsid w:val="00EF24ED"/>
    <w:rsid w:val="00EF2A89"/>
    <w:rsid w:val="00EF3688"/>
    <w:rsid w:val="00F0136F"/>
    <w:rsid w:val="00F01679"/>
    <w:rsid w:val="00F055A5"/>
    <w:rsid w:val="00F06CF8"/>
    <w:rsid w:val="00F07485"/>
    <w:rsid w:val="00F11049"/>
    <w:rsid w:val="00F13C77"/>
    <w:rsid w:val="00F14281"/>
    <w:rsid w:val="00F14A7E"/>
    <w:rsid w:val="00F179EE"/>
    <w:rsid w:val="00F2486C"/>
    <w:rsid w:val="00F316CE"/>
    <w:rsid w:val="00F336D2"/>
    <w:rsid w:val="00F40B3A"/>
    <w:rsid w:val="00F42245"/>
    <w:rsid w:val="00F4375F"/>
    <w:rsid w:val="00F446EF"/>
    <w:rsid w:val="00F4555D"/>
    <w:rsid w:val="00F47E40"/>
    <w:rsid w:val="00F51D0E"/>
    <w:rsid w:val="00F57887"/>
    <w:rsid w:val="00F63F63"/>
    <w:rsid w:val="00F65A08"/>
    <w:rsid w:val="00F74660"/>
    <w:rsid w:val="00F75A8E"/>
    <w:rsid w:val="00F81CAF"/>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D48D0"/>
    <w:rsid w:val="00FD7E87"/>
    <w:rsid w:val="00FE2378"/>
    <w:rsid w:val="00FE45DB"/>
    <w:rsid w:val="00FE4711"/>
    <w:rsid w:val="00FE47B7"/>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F51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6B1"/>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semiHidden/>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875A50"/>
    <w:pPr>
      <w:spacing w:line="140" w:lineRule="exact"/>
      <w:ind w:left="709"/>
      <w:jc w:val="left"/>
    </w:pPr>
    <w:rPr>
      <w:rFonts w:ascii="Courier" w:hAnsi="Courier"/>
      <w:sz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63" Type="http://schemas.openxmlformats.org/officeDocument/2006/relationships/hyperlink" Target="http://tomcat.apache.org" TargetMode="External"/><Relationship Id="rId64" Type="http://schemas.openxmlformats.org/officeDocument/2006/relationships/header" Target="header4.xml"/><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png"/><Relationship Id="rId59" Type="http://schemas.openxmlformats.org/officeDocument/2006/relationships/image" Target="media/image39.pn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hyperlink" Target="https://github.com/salvinha/UOCPFC_Eduard_Salva.git" TargetMode="External"/><Relationship Id="rId44" Type="http://schemas.openxmlformats.org/officeDocument/2006/relationships/image" Target="media/image24.png"/><Relationship Id="rId45" Type="http://schemas.openxmlformats.org/officeDocument/2006/relationships/image" Target="media/image25.png"/><Relationship Id="rId46" Type="http://schemas.openxmlformats.org/officeDocument/2006/relationships/image" Target="media/image26.jpe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60" Type="http://schemas.openxmlformats.org/officeDocument/2006/relationships/hyperlink" Target="http://argouml.tigris.org/" TargetMode="External"/><Relationship Id="rId61" Type="http://schemas.openxmlformats.org/officeDocument/2006/relationships/hyperlink" Target="http://www.mongodb.org" TargetMode="External"/><Relationship Id="rId62" Type="http://schemas.openxmlformats.org/officeDocument/2006/relationships/hyperlink" Target="http://www.eclipse.org"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111F34-822C-4B46-BD81-3DF41D448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4</TotalTime>
  <Pages>38</Pages>
  <Words>7912</Words>
  <Characters>45103</Characters>
  <Application>Microsoft Macintosh Word</Application>
  <DocSecurity>0</DocSecurity>
  <Lines>375</Lines>
  <Paragraphs>105</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52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764</cp:revision>
  <cp:lastPrinted>2012-10-31T08:15:00Z</cp:lastPrinted>
  <dcterms:created xsi:type="dcterms:W3CDTF">2012-03-22T11:00:00Z</dcterms:created>
  <dcterms:modified xsi:type="dcterms:W3CDTF">2012-11-27T17:18:00Z</dcterms:modified>
</cp:coreProperties>
</file>